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D5079F5" w14:textId="1D0B3FE6" w:rsidR="00E21E65" w:rsidRDefault="000E4288" w:rsidP="00D725DD">
      <w:pPr>
        <w:spacing w:after="0" w:line="240" w:lineRule="auto"/>
        <w:jc w:val="center"/>
        <w:rPr>
          <w:rFonts w:ascii="Arial" w:hAnsi="Arial" w:cs="Arial"/>
          <w:b/>
          <w:sz w:val="18"/>
          <w:u w:val="single"/>
        </w:rPr>
      </w:pPr>
      <w:r>
        <w:rPr>
          <w:rFonts w:ascii="Arial" w:hAnsi="Arial" w:cs="Arial"/>
          <w:b/>
          <w:sz w:val="18"/>
          <w:u w:val="single"/>
        </w:rPr>
        <w:t>ELECTRONICS AND COMMUNICATION ENGINEERING</w:t>
      </w:r>
    </w:p>
    <w:p w14:paraId="4026752D" w14:textId="0C3DB1A8" w:rsidR="00151606" w:rsidRDefault="00151606" w:rsidP="008875AE">
      <w:pPr>
        <w:spacing w:after="0" w:line="240" w:lineRule="auto"/>
        <w:jc w:val="center"/>
        <w:rPr>
          <w:rFonts w:ascii="Arial" w:hAnsi="Arial" w:cs="Arial"/>
          <w:b/>
          <w:sz w:val="18"/>
          <w:u w:val="single"/>
        </w:rPr>
      </w:pPr>
      <w:r>
        <w:rPr>
          <w:rFonts w:ascii="Arial" w:hAnsi="Arial" w:cs="Arial"/>
          <w:b/>
          <w:sz w:val="18"/>
          <w:u w:val="single"/>
        </w:rPr>
        <w:t>B.Tech 7</w:t>
      </w:r>
      <w:r w:rsidRPr="00151606">
        <w:rPr>
          <w:rFonts w:ascii="Arial" w:hAnsi="Arial" w:cs="Arial"/>
          <w:b/>
          <w:sz w:val="18"/>
          <w:u w:val="single"/>
          <w:vertAlign w:val="superscript"/>
        </w:rPr>
        <w:t>th</w:t>
      </w:r>
      <w:r>
        <w:rPr>
          <w:rFonts w:ascii="Arial" w:hAnsi="Arial" w:cs="Arial"/>
          <w:b/>
          <w:sz w:val="18"/>
          <w:u w:val="single"/>
        </w:rPr>
        <w:t xml:space="preserve"> Semester</w:t>
      </w:r>
    </w:p>
    <w:p w14:paraId="35D52424" w14:textId="77777777" w:rsidR="008875AE" w:rsidRPr="00CC09CB" w:rsidRDefault="008875AE" w:rsidP="008875AE">
      <w:pPr>
        <w:spacing w:after="0" w:line="240" w:lineRule="auto"/>
        <w:jc w:val="center"/>
        <w:rPr>
          <w:rFonts w:ascii="Arial" w:hAnsi="Arial" w:cs="Arial"/>
          <w:b/>
          <w:sz w:val="18"/>
          <w:u w:val="single"/>
        </w:r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573"/>
        <w:gridCol w:w="336"/>
        <w:gridCol w:w="1585"/>
        <w:gridCol w:w="1585"/>
        <w:gridCol w:w="1677"/>
        <w:gridCol w:w="1677"/>
        <w:gridCol w:w="1576"/>
        <w:gridCol w:w="1566"/>
        <w:gridCol w:w="1610"/>
        <w:gridCol w:w="18"/>
        <w:gridCol w:w="1680"/>
        <w:gridCol w:w="1505"/>
      </w:tblGrid>
      <w:tr w:rsidR="003A2064" w:rsidRPr="003A2064" w14:paraId="3085E9B5" w14:textId="77777777" w:rsidTr="00C93EDA">
        <w:trPr>
          <w:trHeight w:val="180"/>
          <w:tblHeader/>
        </w:trPr>
        <w:tc>
          <w:tcPr>
            <w:tcW w:w="295" w:type="pct"/>
            <w:gridSpan w:val="2"/>
            <w:tcBorders>
              <w:top w:val="single" w:sz="8" w:space="0" w:color="auto"/>
              <w:left w:val="single" w:sz="4" w:space="0" w:color="000000"/>
              <w:bottom w:val="single" w:sz="4" w:space="0" w:color="000000"/>
              <w:right w:val="single" w:sz="8" w:space="0" w:color="auto"/>
            </w:tcBorders>
            <w:shd w:val="clear" w:color="000000" w:fill="E1E0E0"/>
            <w:vAlign w:val="center"/>
            <w:hideMark/>
          </w:tcPr>
          <w:p w14:paraId="01EBDAD6" w14:textId="5C12FA6F" w:rsidR="00AF1D84" w:rsidRPr="003A2064" w:rsidRDefault="00D35D96" w:rsidP="00A7156C">
            <w:pPr>
              <w:spacing w:after="0" w:line="240" w:lineRule="auto"/>
              <w:ind w:left="-144" w:right="-144"/>
              <w:jc w:val="center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  <w:t>SECTION</w:t>
            </w:r>
          </w:p>
        </w:tc>
        <w:tc>
          <w:tcPr>
            <w:tcW w:w="515" w:type="pct"/>
            <w:tcBorders>
              <w:top w:val="single" w:sz="8" w:space="0" w:color="auto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000000" w:fill="E1E0E0"/>
            <w:vAlign w:val="center"/>
            <w:hideMark/>
          </w:tcPr>
          <w:p w14:paraId="5036E89B" w14:textId="2CD10315" w:rsidR="00AF1D84" w:rsidRPr="003A2064" w:rsidRDefault="00D35D96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  <w:t>1</w:t>
            </w:r>
          </w:p>
        </w:tc>
        <w:tc>
          <w:tcPr>
            <w:tcW w:w="515" w:type="pct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1E0E0"/>
            <w:vAlign w:val="center"/>
            <w:hideMark/>
          </w:tcPr>
          <w:p w14:paraId="65866A3C" w14:textId="07BF7D73" w:rsidR="00AF1D84" w:rsidRPr="003A2064" w:rsidRDefault="00D35D96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  <w:t>2</w:t>
            </w:r>
          </w:p>
        </w:tc>
        <w:tc>
          <w:tcPr>
            <w:tcW w:w="545" w:type="pct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1E0E0"/>
            <w:vAlign w:val="center"/>
            <w:hideMark/>
          </w:tcPr>
          <w:p w14:paraId="70A66E2A" w14:textId="1C29DD46" w:rsidR="00AF1D84" w:rsidRPr="003A2064" w:rsidRDefault="00D35D96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  <w:t>3</w:t>
            </w:r>
          </w:p>
        </w:tc>
        <w:tc>
          <w:tcPr>
            <w:tcW w:w="545" w:type="pct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1E0E0"/>
            <w:vAlign w:val="center"/>
            <w:hideMark/>
          </w:tcPr>
          <w:p w14:paraId="3BDD3074" w14:textId="4D337A66" w:rsidR="00AF1D84" w:rsidRPr="003A2064" w:rsidRDefault="00D35D96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  <w:t>4</w:t>
            </w:r>
          </w:p>
        </w:tc>
        <w:tc>
          <w:tcPr>
            <w:tcW w:w="512" w:type="pct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1E0E0"/>
            <w:vAlign w:val="center"/>
            <w:hideMark/>
          </w:tcPr>
          <w:p w14:paraId="2F989AE6" w14:textId="474EF716" w:rsidR="00AF1D84" w:rsidRPr="003A2064" w:rsidRDefault="00D35D96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  <w:t>5</w:t>
            </w:r>
          </w:p>
        </w:tc>
        <w:tc>
          <w:tcPr>
            <w:tcW w:w="509" w:type="pct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1E0E0"/>
            <w:vAlign w:val="center"/>
            <w:hideMark/>
          </w:tcPr>
          <w:p w14:paraId="0C7B2B58" w14:textId="6736A4CF" w:rsidR="00AF1D84" w:rsidRPr="003A2064" w:rsidRDefault="00D35D96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  <w:t>6</w:t>
            </w:r>
          </w:p>
        </w:tc>
        <w:tc>
          <w:tcPr>
            <w:tcW w:w="523" w:type="pct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1E0E0"/>
            <w:vAlign w:val="center"/>
            <w:hideMark/>
          </w:tcPr>
          <w:p w14:paraId="6C3A94E0" w14:textId="3C913B98" w:rsidR="00AF1D84" w:rsidRPr="003A2064" w:rsidRDefault="00D35D96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  <w:t>7</w:t>
            </w:r>
          </w:p>
        </w:tc>
        <w:tc>
          <w:tcPr>
            <w:tcW w:w="552" w:type="pct"/>
            <w:gridSpan w:val="2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1E0E0"/>
            <w:vAlign w:val="center"/>
            <w:hideMark/>
          </w:tcPr>
          <w:p w14:paraId="1E6E4146" w14:textId="0D4BD7D0" w:rsidR="00AF1D84" w:rsidRPr="003A2064" w:rsidRDefault="00D35D96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  <w:t>8</w:t>
            </w:r>
          </w:p>
        </w:tc>
        <w:tc>
          <w:tcPr>
            <w:tcW w:w="489" w:type="pct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1E0E0"/>
            <w:vAlign w:val="center"/>
            <w:hideMark/>
          </w:tcPr>
          <w:p w14:paraId="06CAE37D" w14:textId="55D4D27E" w:rsidR="00AF1D84" w:rsidRPr="003A2064" w:rsidRDefault="00D35D96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  <w:t>9</w:t>
            </w:r>
          </w:p>
        </w:tc>
      </w:tr>
      <w:tr w:rsidR="00AF1D84" w:rsidRPr="003A2064" w14:paraId="3512BB87" w14:textId="77777777" w:rsidTr="00C93EDA">
        <w:trPr>
          <w:trHeight w:val="180"/>
        </w:trPr>
        <w:tc>
          <w:tcPr>
            <w:tcW w:w="5000" w:type="pct"/>
            <w:gridSpan w:val="12"/>
            <w:tcBorders>
              <w:top w:val="single" w:sz="4" w:space="0" w:color="000000"/>
              <w:left w:val="single" w:sz="4" w:space="0" w:color="000000"/>
              <w:bottom w:val="single" w:sz="8" w:space="0" w:color="auto"/>
              <w:right w:val="single" w:sz="4" w:space="0" w:color="000000"/>
            </w:tcBorders>
            <w:shd w:val="clear" w:color="000000" w:fill="E1E0E0"/>
            <w:vAlign w:val="center"/>
            <w:hideMark/>
          </w:tcPr>
          <w:p w14:paraId="1C63A08B" w14:textId="5CB2A827" w:rsidR="00AF1D84" w:rsidRPr="003A2064" w:rsidRDefault="00D35D96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  <w:t>MONDAY</w:t>
            </w:r>
          </w:p>
        </w:tc>
      </w:tr>
      <w:tr w:rsidR="003A2064" w:rsidRPr="003A2064" w14:paraId="08ED49A6" w14:textId="77777777" w:rsidTr="00C93EDA">
        <w:trPr>
          <w:trHeight w:val="50"/>
        </w:trPr>
        <w:tc>
          <w:tcPr>
            <w:tcW w:w="186" w:type="pct"/>
            <w:vMerge w:val="restart"/>
            <w:tcBorders>
              <w:top w:val="single" w:sz="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AB10B60" w14:textId="4196C21A" w:rsidR="00AF1D84" w:rsidRPr="003A2064" w:rsidRDefault="00D35D96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  <w:t>ECA</w:t>
            </w:r>
          </w:p>
        </w:tc>
        <w:tc>
          <w:tcPr>
            <w:tcW w:w="109" w:type="pct"/>
            <w:tcBorders>
              <w:top w:val="single" w:sz="8" w:space="0" w:color="auto"/>
              <w:left w:val="nil"/>
              <w:bottom w:val="single" w:sz="4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50E39D7" w14:textId="746D963A" w:rsidR="00AF1D84" w:rsidRPr="003A2064" w:rsidRDefault="00D35D96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  <w:t>1</w:t>
            </w:r>
          </w:p>
        </w:tc>
        <w:tc>
          <w:tcPr>
            <w:tcW w:w="1575" w:type="pct"/>
            <w:gridSpan w:val="3"/>
            <w:tcBorders>
              <w:top w:val="single" w:sz="8" w:space="0" w:color="auto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DCDD062" w14:textId="191160EB" w:rsidR="00AF1D84" w:rsidRPr="003A2064" w:rsidRDefault="00D35D96" w:rsidP="003A206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MICROWAVE (P)</w:t>
            </w: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; </w:t>
            </w: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CLR70</w:t>
            </w: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ABHISHEK SRIMALI</w:t>
            </w:r>
          </w:p>
        </w:tc>
        <w:tc>
          <w:tcPr>
            <w:tcW w:w="545" w:type="pct"/>
            <w:vMerge w:val="restart"/>
            <w:tcBorders>
              <w:top w:val="single" w:sz="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7B1FA75" w14:textId="39D8C3E3" w:rsidR="00A7156C" w:rsidRDefault="00D35D96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L3</w:t>
            </w:r>
          </w:p>
          <w:p w14:paraId="0BC0334B" w14:textId="540058B0" w:rsidR="00AF1D84" w:rsidRPr="003A2064" w:rsidRDefault="00D35D96" w:rsidP="00A7156C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DIGITAL I</w:t>
            </w: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MAGE PROCESSING; ECPE-71 (L);</w:t>
            </w: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U GHANEKAR</w:t>
            </w:r>
          </w:p>
        </w:tc>
        <w:tc>
          <w:tcPr>
            <w:tcW w:w="512" w:type="pct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77C891A" w14:textId="27EC932A" w:rsidR="00AF1D84" w:rsidRPr="003A2064" w:rsidRDefault="00D35D96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509" w:type="pct"/>
            <w:vMerge w:val="restart"/>
            <w:tcBorders>
              <w:top w:val="single" w:sz="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29CA14C" w14:textId="75B85909" w:rsidR="00A83C8D" w:rsidRDefault="00D35D96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L1</w:t>
            </w:r>
          </w:p>
          <w:p w14:paraId="2FA4A7E0" w14:textId="45B66A75" w:rsidR="00AF1D84" w:rsidRPr="003A2064" w:rsidRDefault="00D35D96" w:rsidP="00A83C8D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MICROWAVE THEORY &amp; DEVICES</w:t>
            </w: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; </w:t>
            </w: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CPC-70 (L)</w:t>
            </w: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; </w:t>
            </w: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PROF. KARAN SHARMA</w:t>
            </w:r>
          </w:p>
        </w:tc>
        <w:tc>
          <w:tcPr>
            <w:tcW w:w="529" w:type="pct"/>
            <w:gridSpan w:val="2"/>
            <w:vMerge w:val="restart"/>
            <w:tcBorders>
              <w:top w:val="single" w:sz="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4F5DA98" w14:textId="74450B7E" w:rsidR="00A83C8D" w:rsidRDefault="00D35D96" w:rsidP="00A83C8D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L1</w:t>
            </w:r>
          </w:p>
          <w:p w14:paraId="5AC918C3" w14:textId="049AB764" w:rsidR="00AF1D84" w:rsidRPr="003A2064" w:rsidRDefault="00D35D96" w:rsidP="00A83C8D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WIRELESS &amp; MOBILE COMMUNICATION</w:t>
            </w: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ECPC-72 (L)</w:t>
            </w: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; </w:t>
            </w: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PROF. RAJENDER KUMAR</w:t>
            </w:r>
          </w:p>
        </w:tc>
        <w:tc>
          <w:tcPr>
            <w:tcW w:w="546" w:type="pct"/>
            <w:vMerge w:val="restart"/>
            <w:tcBorders>
              <w:top w:val="single" w:sz="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A390AD7" w14:textId="6D5C0E71" w:rsidR="00A83C8D" w:rsidRDefault="00D35D96" w:rsidP="00A83C8D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L1</w:t>
            </w:r>
          </w:p>
          <w:p w14:paraId="6FC7C941" w14:textId="55596350" w:rsidR="00AF1D84" w:rsidRPr="003A2064" w:rsidRDefault="00D35D96" w:rsidP="00A83C8D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MICROELECTRONICS &amp; VLSI DESIGN</w:t>
            </w: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ECPC-71 (L)</w:t>
            </w: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; </w:t>
            </w: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PROF. ASHUTOSH NANDI</w:t>
            </w:r>
          </w:p>
        </w:tc>
        <w:tc>
          <w:tcPr>
            <w:tcW w:w="489" w:type="pct"/>
            <w:tcBorders>
              <w:top w:val="single" w:sz="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E80A957" w14:textId="050A7CE2" w:rsidR="00AF1D84" w:rsidRPr="003A2064" w:rsidRDefault="00D35D96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A83C8D">
              <w:rPr>
                <w:rFonts w:ascii="Verdana" w:eastAsia="Times New Roman" w:hAnsi="Verdana" w:cs="Arial"/>
                <w:color w:val="FFFFFF" w:themeColor="background1"/>
                <w:sz w:val="14"/>
                <w:szCs w:val="14"/>
                <w:lang w:val="en-US"/>
              </w:rPr>
              <w:t>L L1</w:t>
            </w:r>
          </w:p>
        </w:tc>
      </w:tr>
      <w:tr w:rsidR="003A2064" w:rsidRPr="003A2064" w14:paraId="692DB356" w14:textId="77777777" w:rsidTr="00C93EDA">
        <w:trPr>
          <w:trHeight w:val="300"/>
        </w:trPr>
        <w:tc>
          <w:tcPr>
            <w:tcW w:w="186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22F0D05" w14:textId="77777777" w:rsidR="00AF1D84" w:rsidRPr="003A2064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  <w:bookmarkStart w:id="0" w:name="_GoBack" w:colFirst="3" w:colLast="3"/>
          </w:p>
        </w:tc>
        <w:tc>
          <w:tcPr>
            <w:tcW w:w="109" w:type="pct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21336A2" w14:textId="19839DA6" w:rsidR="00AF1D84" w:rsidRPr="003A2064" w:rsidRDefault="00D35D96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  <w:t>2</w:t>
            </w:r>
          </w:p>
        </w:tc>
        <w:tc>
          <w:tcPr>
            <w:tcW w:w="1030" w:type="pct"/>
            <w:gridSpan w:val="2"/>
            <w:tcBorders>
              <w:top w:val="single" w:sz="4" w:space="0" w:color="000000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623B913" w14:textId="47B1D6A9" w:rsidR="00AF1D84" w:rsidRPr="003A2064" w:rsidRDefault="00D35D96" w:rsidP="003A206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HDL (P)</w:t>
            </w: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; </w:t>
            </w: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CLR71</w:t>
            </w: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; </w:t>
            </w: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PROF. SUDHANSHU CHAUDHARY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37FC7AC" w14:textId="5C1BEB65" w:rsidR="00AF1D84" w:rsidRPr="003A2064" w:rsidRDefault="00D35D96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HSIR13-T</w:t>
            </w:r>
            <w:r w:rsidR="00E20288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 DR KIRAN MOR</w:t>
            </w:r>
          </w:p>
        </w:tc>
        <w:tc>
          <w:tcPr>
            <w:tcW w:w="545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81BED0D" w14:textId="77777777" w:rsidR="00AF1D84" w:rsidRPr="003A2064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261BDDB" w14:textId="0B36D28F" w:rsidR="00AF1D84" w:rsidRPr="003A2064" w:rsidRDefault="00D35D96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509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ABD1B86" w14:textId="77777777" w:rsidR="00AF1D84" w:rsidRPr="003A2064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29" w:type="pct"/>
            <w:gridSpan w:val="2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3D5E0E3" w14:textId="77777777" w:rsidR="00AF1D84" w:rsidRPr="003A2064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46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F2142F2" w14:textId="77777777" w:rsidR="00AF1D84" w:rsidRPr="003A2064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489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A123FFE" w14:textId="77777777" w:rsidR="00AF1D84" w:rsidRPr="003A2064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</w:tr>
      <w:bookmarkEnd w:id="0"/>
      <w:tr w:rsidR="003A2064" w:rsidRPr="003A2064" w14:paraId="6D54E4CF" w14:textId="77777777" w:rsidTr="00C93EDA">
        <w:trPr>
          <w:trHeight w:val="300"/>
        </w:trPr>
        <w:tc>
          <w:tcPr>
            <w:tcW w:w="186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945CFB3" w14:textId="77777777" w:rsidR="00AF1D84" w:rsidRPr="003A2064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109" w:type="pct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63DB742" w14:textId="7D8C3A1C" w:rsidR="00AF1D84" w:rsidRPr="003A2064" w:rsidRDefault="00D35D96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  <w:t>3</w:t>
            </w:r>
          </w:p>
        </w:tc>
        <w:tc>
          <w:tcPr>
            <w:tcW w:w="515" w:type="pct"/>
            <w:tcBorders>
              <w:top w:val="single" w:sz="4" w:space="0" w:color="000000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8AC1F6B" w14:textId="5D10EFDD" w:rsidR="00AF1D84" w:rsidRPr="003A2064" w:rsidRDefault="00D35D96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E3E0770" w14:textId="1FC1A0A2" w:rsidR="00AF1D84" w:rsidRPr="003A2064" w:rsidRDefault="00D35D96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HSIR13-T</w:t>
            </w:r>
            <w:r w:rsidR="00E20288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 DR SHABNAM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CB03D09" w14:textId="2E9CD65C" w:rsidR="00AF1D84" w:rsidRPr="003A2064" w:rsidRDefault="00D35D96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SEMINAR, ECLR-72 PROF. SUDHANSHU CHAUDHARY</w:t>
            </w:r>
          </w:p>
        </w:tc>
        <w:tc>
          <w:tcPr>
            <w:tcW w:w="545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0226B17" w14:textId="77777777" w:rsidR="00AF1D84" w:rsidRPr="003A2064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37355FA" w14:textId="73F8A5F1" w:rsidR="00AF1D84" w:rsidRPr="003A2064" w:rsidRDefault="00D35D96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509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AB64524" w14:textId="77777777" w:rsidR="00AF1D84" w:rsidRPr="003A2064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29" w:type="pct"/>
            <w:gridSpan w:val="2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D875085" w14:textId="77777777" w:rsidR="00AF1D84" w:rsidRPr="003A2064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46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B28BB02" w14:textId="77777777" w:rsidR="00AF1D84" w:rsidRPr="003A2064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489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49B1A83" w14:textId="77777777" w:rsidR="00AF1D84" w:rsidRPr="003A2064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</w:tr>
      <w:tr w:rsidR="003A2064" w:rsidRPr="003A2064" w14:paraId="73F2755D" w14:textId="77777777" w:rsidTr="00C93EDA">
        <w:trPr>
          <w:trHeight w:val="300"/>
        </w:trPr>
        <w:tc>
          <w:tcPr>
            <w:tcW w:w="186" w:type="pct"/>
            <w:vMerge/>
            <w:tcBorders>
              <w:top w:val="nil"/>
              <w:left w:val="single" w:sz="4" w:space="0" w:color="000000"/>
              <w:bottom w:val="single" w:sz="8" w:space="0" w:color="auto"/>
              <w:right w:val="single" w:sz="4" w:space="0" w:color="000000"/>
            </w:tcBorders>
            <w:vAlign w:val="center"/>
            <w:hideMark/>
          </w:tcPr>
          <w:p w14:paraId="6CDAD581" w14:textId="77777777" w:rsidR="00AF1D84" w:rsidRPr="003A2064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10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23D9CE4" w14:textId="7FCD25B4" w:rsidR="00AF1D84" w:rsidRPr="003A2064" w:rsidRDefault="00D35D96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  <w:t>4</w:t>
            </w:r>
          </w:p>
        </w:tc>
        <w:tc>
          <w:tcPr>
            <w:tcW w:w="515" w:type="pct"/>
            <w:tcBorders>
              <w:top w:val="single" w:sz="4" w:space="0" w:color="000000"/>
              <w:left w:val="single" w:sz="8" w:space="0" w:color="auto"/>
              <w:bottom w:val="single" w:sz="8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0B8A761" w14:textId="4EF97B47" w:rsidR="00AF1D84" w:rsidRPr="003A2064" w:rsidRDefault="00D35D96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515" w:type="pct"/>
            <w:tcBorders>
              <w:top w:val="nil"/>
              <w:left w:val="nil"/>
              <w:bottom w:val="single" w:sz="8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6F9F1D5" w14:textId="67B7FFD4" w:rsidR="00AF1D84" w:rsidRPr="003A2064" w:rsidRDefault="00D35D96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545" w:type="pct"/>
            <w:tcBorders>
              <w:top w:val="nil"/>
              <w:left w:val="nil"/>
              <w:bottom w:val="single" w:sz="8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DBF37B2" w14:textId="262BCB35" w:rsidR="00AF1D84" w:rsidRPr="003A2064" w:rsidRDefault="00D35D96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545" w:type="pct"/>
            <w:vMerge/>
            <w:tcBorders>
              <w:top w:val="nil"/>
              <w:left w:val="single" w:sz="4" w:space="0" w:color="000000"/>
              <w:bottom w:val="single" w:sz="8" w:space="0" w:color="auto"/>
              <w:right w:val="single" w:sz="4" w:space="0" w:color="000000"/>
            </w:tcBorders>
            <w:vAlign w:val="center"/>
            <w:hideMark/>
          </w:tcPr>
          <w:p w14:paraId="1BC86DCD" w14:textId="77777777" w:rsidR="00AF1D84" w:rsidRPr="003A2064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12" w:type="pct"/>
            <w:tcBorders>
              <w:top w:val="nil"/>
              <w:left w:val="nil"/>
              <w:bottom w:val="single" w:sz="8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329058C" w14:textId="49B11003" w:rsidR="00AF1D84" w:rsidRPr="003A2064" w:rsidRDefault="00D35D96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509" w:type="pct"/>
            <w:vMerge/>
            <w:tcBorders>
              <w:top w:val="nil"/>
              <w:left w:val="single" w:sz="4" w:space="0" w:color="000000"/>
              <w:bottom w:val="single" w:sz="8" w:space="0" w:color="auto"/>
              <w:right w:val="single" w:sz="4" w:space="0" w:color="000000"/>
            </w:tcBorders>
            <w:vAlign w:val="center"/>
            <w:hideMark/>
          </w:tcPr>
          <w:p w14:paraId="07C6AEEB" w14:textId="77777777" w:rsidR="00AF1D84" w:rsidRPr="003A2064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29" w:type="pct"/>
            <w:gridSpan w:val="2"/>
            <w:vMerge/>
            <w:tcBorders>
              <w:top w:val="nil"/>
              <w:left w:val="single" w:sz="4" w:space="0" w:color="000000"/>
              <w:bottom w:val="single" w:sz="8" w:space="0" w:color="auto"/>
              <w:right w:val="single" w:sz="4" w:space="0" w:color="000000"/>
            </w:tcBorders>
            <w:vAlign w:val="center"/>
            <w:hideMark/>
          </w:tcPr>
          <w:p w14:paraId="6C3125F1" w14:textId="77777777" w:rsidR="00AF1D84" w:rsidRPr="003A2064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46" w:type="pct"/>
            <w:vMerge/>
            <w:tcBorders>
              <w:top w:val="nil"/>
              <w:left w:val="single" w:sz="4" w:space="0" w:color="000000"/>
              <w:bottom w:val="single" w:sz="8" w:space="0" w:color="auto"/>
              <w:right w:val="single" w:sz="4" w:space="0" w:color="000000"/>
            </w:tcBorders>
            <w:vAlign w:val="center"/>
            <w:hideMark/>
          </w:tcPr>
          <w:p w14:paraId="34896DB6" w14:textId="77777777" w:rsidR="00AF1D84" w:rsidRPr="003A2064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489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742ACF8" w14:textId="77777777" w:rsidR="00AF1D84" w:rsidRPr="003A2064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</w:tr>
      <w:tr w:rsidR="003A2064" w:rsidRPr="003A2064" w14:paraId="77C82F88" w14:textId="77777777" w:rsidTr="00C93EDA">
        <w:trPr>
          <w:trHeight w:val="50"/>
        </w:trPr>
        <w:tc>
          <w:tcPr>
            <w:tcW w:w="186" w:type="pct"/>
            <w:vMerge w:val="restart"/>
            <w:tcBorders>
              <w:top w:val="single" w:sz="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78D77BB" w14:textId="6D22A821" w:rsidR="00AF1D84" w:rsidRPr="003A2064" w:rsidRDefault="00D35D96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  <w:t>ECB</w:t>
            </w:r>
          </w:p>
        </w:tc>
        <w:tc>
          <w:tcPr>
            <w:tcW w:w="109" w:type="pct"/>
            <w:tcBorders>
              <w:top w:val="single" w:sz="8" w:space="0" w:color="auto"/>
              <w:left w:val="nil"/>
              <w:bottom w:val="single" w:sz="4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9372004" w14:textId="38B1BC53" w:rsidR="00AF1D84" w:rsidRPr="003A2064" w:rsidRDefault="00D35D96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  <w:t>5</w:t>
            </w:r>
          </w:p>
        </w:tc>
        <w:tc>
          <w:tcPr>
            <w:tcW w:w="515" w:type="pct"/>
            <w:vMerge w:val="restart"/>
            <w:tcBorders>
              <w:top w:val="single" w:sz="8" w:space="0" w:color="auto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2D4268C" w14:textId="6F49F8FD" w:rsidR="00AF1D84" w:rsidRPr="003A2064" w:rsidRDefault="00D35D96" w:rsidP="00E20288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L6</w:t>
            </w: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br/>
              <w:t>HSIR13</w:t>
            </w:r>
            <w:r w:rsidR="00E20288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; </w:t>
            </w: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PROFESSIONAL ETHICS AND IPR</w:t>
            </w:r>
            <w:r w:rsidR="00E20288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 DR SHABNAM</w:t>
            </w:r>
          </w:p>
        </w:tc>
        <w:tc>
          <w:tcPr>
            <w:tcW w:w="515" w:type="pct"/>
            <w:vMerge w:val="restart"/>
            <w:tcBorders>
              <w:top w:val="single" w:sz="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4996A9E" w14:textId="1640D64D" w:rsidR="00A83C8D" w:rsidRDefault="00D35D96" w:rsidP="00A83C8D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L6</w:t>
            </w:r>
          </w:p>
          <w:p w14:paraId="7FD7B4AD" w14:textId="6D6B482A" w:rsidR="00AF1D84" w:rsidRPr="003A2064" w:rsidRDefault="00D35D96" w:rsidP="00A83C8D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WIRELESS &amp; MOBILE COMMUNICATION</w:t>
            </w: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ECPC-72 (L)</w:t>
            </w: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; </w:t>
            </w: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PROF. GAURAV VERMA</w:t>
            </w:r>
          </w:p>
        </w:tc>
        <w:tc>
          <w:tcPr>
            <w:tcW w:w="545" w:type="pct"/>
            <w:vMerge w:val="restart"/>
            <w:tcBorders>
              <w:top w:val="single" w:sz="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FE0D0F8" w14:textId="20592DA3" w:rsidR="00A83C8D" w:rsidRDefault="00D35D96" w:rsidP="00A83C8D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L6</w:t>
            </w:r>
          </w:p>
          <w:p w14:paraId="113B5FAA" w14:textId="5FDC5B22" w:rsidR="00AF1D84" w:rsidRPr="003A2064" w:rsidRDefault="00D35D96" w:rsidP="00A83C8D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MICROELECTRONICS &amp; VLSI DESIGN</w:t>
            </w: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ECPC-71 (L)</w:t>
            </w: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; </w:t>
            </w: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PROF. ASHUTOSH NANDI</w:t>
            </w:r>
          </w:p>
        </w:tc>
        <w:tc>
          <w:tcPr>
            <w:tcW w:w="545" w:type="pct"/>
            <w:vMerge w:val="restart"/>
            <w:tcBorders>
              <w:top w:val="single" w:sz="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2D9D6CA" w14:textId="755B0814" w:rsidR="00A83C8D" w:rsidRDefault="00D35D96" w:rsidP="00A83C8D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L6</w:t>
            </w:r>
          </w:p>
          <w:p w14:paraId="2DD1B854" w14:textId="2239F7FE" w:rsidR="00AF1D84" w:rsidRPr="003A2064" w:rsidRDefault="00D35D96" w:rsidP="00A83C8D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DIGITAL IMAGE PROCESSING</w:t>
            </w: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ECPE-71 (L)</w:t>
            </w: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; </w:t>
            </w: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PROF. SUNIL SHARMA</w:t>
            </w:r>
          </w:p>
        </w:tc>
        <w:tc>
          <w:tcPr>
            <w:tcW w:w="512" w:type="pct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1993180" w14:textId="7D165321" w:rsidR="00AF1D84" w:rsidRPr="003A2064" w:rsidRDefault="00D35D96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1584" w:type="pct"/>
            <w:gridSpan w:val="4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D0CE42D" w14:textId="588503D9" w:rsidR="00AF1D84" w:rsidRPr="003A2064" w:rsidRDefault="00D35D96" w:rsidP="003A206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MICROWAVE (P)</w:t>
            </w: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; </w:t>
            </w: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CLR70</w:t>
            </w: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; </w:t>
            </w: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PROF. PANKAJ VERMA</w:t>
            </w:r>
          </w:p>
        </w:tc>
        <w:tc>
          <w:tcPr>
            <w:tcW w:w="489" w:type="pct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29A62AD" w14:textId="26E8BCE9" w:rsidR="00AF1D84" w:rsidRPr="003A2064" w:rsidRDefault="00D35D96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</w:tr>
      <w:tr w:rsidR="003A2064" w:rsidRPr="003A2064" w14:paraId="3B3B2EB2" w14:textId="77777777" w:rsidTr="00C93EDA">
        <w:trPr>
          <w:trHeight w:val="300"/>
        </w:trPr>
        <w:tc>
          <w:tcPr>
            <w:tcW w:w="186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5D46673" w14:textId="77777777" w:rsidR="00AF1D84" w:rsidRPr="003A2064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109" w:type="pct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06B25DD" w14:textId="30F1E915" w:rsidR="00AF1D84" w:rsidRPr="003A2064" w:rsidRDefault="00D35D96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  <w:t>6</w:t>
            </w:r>
          </w:p>
        </w:tc>
        <w:tc>
          <w:tcPr>
            <w:tcW w:w="515" w:type="pct"/>
            <w:vMerge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9987231" w14:textId="77777777" w:rsidR="00AF1D84" w:rsidRPr="003A2064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15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86192A6" w14:textId="77777777" w:rsidR="00AF1D84" w:rsidRPr="003A2064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45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243C3C5" w14:textId="77777777" w:rsidR="00AF1D84" w:rsidRPr="003A2064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45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CBA31C3" w14:textId="77777777" w:rsidR="00AF1D84" w:rsidRPr="003A2064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E13CD79" w14:textId="2E139D63" w:rsidR="00AF1D84" w:rsidRPr="003A2064" w:rsidRDefault="00D35D96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5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8BE674F" w14:textId="0E6A084A" w:rsidR="00AF1D84" w:rsidRPr="003A2064" w:rsidRDefault="00D35D96" w:rsidP="003A206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CPC-72 (T)</w:t>
            </w: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; </w:t>
            </w: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PROF.</w:t>
            </w: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</w:t>
            </w: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GAURAV VERMA</w:t>
            </w:r>
          </w:p>
        </w:tc>
        <w:tc>
          <w:tcPr>
            <w:tcW w:w="529" w:type="pct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B8E1F0F" w14:textId="7637BD93" w:rsidR="00AF1D84" w:rsidRPr="003A2064" w:rsidRDefault="00D35D96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CPC-70 (T)</w:t>
            </w: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MAHAK SARDANA</w:t>
            </w:r>
          </w:p>
        </w:tc>
        <w:tc>
          <w:tcPr>
            <w:tcW w:w="5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64A68BA" w14:textId="22D57745" w:rsidR="00AF1D84" w:rsidRPr="003A2064" w:rsidRDefault="00D35D96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4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FA07F2A" w14:textId="1D34ABD9" w:rsidR="00AF1D84" w:rsidRPr="003A2064" w:rsidRDefault="00D35D96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</w:tr>
      <w:tr w:rsidR="003A2064" w:rsidRPr="003A2064" w14:paraId="2B40236B" w14:textId="77777777" w:rsidTr="00C93EDA">
        <w:trPr>
          <w:trHeight w:val="300"/>
        </w:trPr>
        <w:tc>
          <w:tcPr>
            <w:tcW w:w="186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87B4498" w14:textId="77777777" w:rsidR="00AF1D84" w:rsidRPr="003A2064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109" w:type="pct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C036491" w14:textId="1675031E" w:rsidR="00AF1D84" w:rsidRPr="003A2064" w:rsidRDefault="00D35D96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  <w:t>7</w:t>
            </w:r>
          </w:p>
        </w:tc>
        <w:tc>
          <w:tcPr>
            <w:tcW w:w="515" w:type="pct"/>
            <w:vMerge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935F75B" w14:textId="77777777" w:rsidR="00AF1D84" w:rsidRPr="003A2064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15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65F0804" w14:textId="77777777" w:rsidR="00AF1D84" w:rsidRPr="003A2064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45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6C376DE" w14:textId="77777777" w:rsidR="00AF1D84" w:rsidRPr="003A2064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45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3B3EE68" w14:textId="77777777" w:rsidR="00AF1D84" w:rsidRPr="003A2064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8CDB166" w14:textId="3E8F488D" w:rsidR="00AF1D84" w:rsidRPr="003A2064" w:rsidRDefault="00D35D96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5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61B5092" w14:textId="2A74B56D" w:rsidR="00AF1D84" w:rsidRPr="003A2064" w:rsidRDefault="00D35D96" w:rsidP="003A206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CPC-71 (T)</w:t>
            </w: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; </w:t>
            </w: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PROF.</w:t>
            </w: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</w:t>
            </w: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ASHUTOSH NANDI</w:t>
            </w:r>
          </w:p>
        </w:tc>
        <w:tc>
          <w:tcPr>
            <w:tcW w:w="529" w:type="pct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0EEEBED" w14:textId="2C6DFC5D" w:rsidR="00AF1D84" w:rsidRPr="003A2064" w:rsidRDefault="00D35D96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CPC-72 (T)</w:t>
            </w: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GAURAV VERMA</w:t>
            </w:r>
          </w:p>
        </w:tc>
        <w:tc>
          <w:tcPr>
            <w:tcW w:w="5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8DD9261" w14:textId="12FB91CB" w:rsidR="00AF1D84" w:rsidRPr="003A2064" w:rsidRDefault="00D35D96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CPC-70 (T) PROF. MAHAK SARDANA</w:t>
            </w:r>
          </w:p>
        </w:tc>
        <w:tc>
          <w:tcPr>
            <w:tcW w:w="4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7455E51" w14:textId="31363505" w:rsidR="00AF1D84" w:rsidRPr="003A2064" w:rsidRDefault="00D35D96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</w:tr>
      <w:tr w:rsidR="003A2064" w:rsidRPr="003A2064" w14:paraId="5DCB3AF5" w14:textId="77777777" w:rsidTr="00C93EDA">
        <w:trPr>
          <w:trHeight w:val="50"/>
        </w:trPr>
        <w:tc>
          <w:tcPr>
            <w:tcW w:w="186" w:type="pct"/>
            <w:vMerge/>
            <w:tcBorders>
              <w:top w:val="nil"/>
              <w:left w:val="single" w:sz="4" w:space="0" w:color="000000"/>
              <w:bottom w:val="single" w:sz="8" w:space="0" w:color="auto"/>
              <w:right w:val="single" w:sz="4" w:space="0" w:color="000000"/>
            </w:tcBorders>
            <w:vAlign w:val="center"/>
            <w:hideMark/>
          </w:tcPr>
          <w:p w14:paraId="569B791E" w14:textId="77777777" w:rsidR="00AF1D84" w:rsidRPr="003A2064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10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582450C" w14:textId="22DCE5FD" w:rsidR="00AF1D84" w:rsidRPr="003A2064" w:rsidRDefault="00D35D96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  <w:t>8</w:t>
            </w:r>
          </w:p>
        </w:tc>
        <w:tc>
          <w:tcPr>
            <w:tcW w:w="515" w:type="pct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000000"/>
            </w:tcBorders>
            <w:vAlign w:val="center"/>
            <w:hideMark/>
          </w:tcPr>
          <w:p w14:paraId="119FAC56" w14:textId="77777777" w:rsidR="00AF1D84" w:rsidRPr="003A2064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15" w:type="pct"/>
            <w:vMerge/>
            <w:tcBorders>
              <w:top w:val="nil"/>
              <w:left w:val="single" w:sz="4" w:space="0" w:color="000000"/>
              <w:bottom w:val="single" w:sz="8" w:space="0" w:color="auto"/>
              <w:right w:val="single" w:sz="4" w:space="0" w:color="000000"/>
            </w:tcBorders>
            <w:vAlign w:val="center"/>
            <w:hideMark/>
          </w:tcPr>
          <w:p w14:paraId="35A323F4" w14:textId="77777777" w:rsidR="00AF1D84" w:rsidRPr="003A2064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45" w:type="pct"/>
            <w:vMerge/>
            <w:tcBorders>
              <w:top w:val="nil"/>
              <w:left w:val="single" w:sz="4" w:space="0" w:color="000000"/>
              <w:bottom w:val="single" w:sz="8" w:space="0" w:color="auto"/>
              <w:right w:val="single" w:sz="4" w:space="0" w:color="000000"/>
            </w:tcBorders>
            <w:vAlign w:val="center"/>
            <w:hideMark/>
          </w:tcPr>
          <w:p w14:paraId="4EA710C5" w14:textId="77777777" w:rsidR="00AF1D84" w:rsidRPr="003A2064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45" w:type="pct"/>
            <w:vMerge/>
            <w:tcBorders>
              <w:top w:val="nil"/>
              <w:left w:val="single" w:sz="4" w:space="0" w:color="000000"/>
              <w:bottom w:val="single" w:sz="8" w:space="0" w:color="auto"/>
              <w:right w:val="single" w:sz="4" w:space="0" w:color="000000"/>
            </w:tcBorders>
            <w:vAlign w:val="center"/>
            <w:hideMark/>
          </w:tcPr>
          <w:p w14:paraId="7A3B3A31" w14:textId="77777777" w:rsidR="00AF1D84" w:rsidRPr="003A2064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12" w:type="pct"/>
            <w:tcBorders>
              <w:top w:val="nil"/>
              <w:left w:val="nil"/>
              <w:bottom w:val="single" w:sz="8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D3467D4" w14:textId="50B7AD57" w:rsidR="00AF1D84" w:rsidRPr="003A2064" w:rsidRDefault="00D35D96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1038" w:type="pct"/>
            <w:gridSpan w:val="3"/>
            <w:tcBorders>
              <w:top w:val="single" w:sz="4" w:space="0" w:color="000000"/>
              <w:left w:val="nil"/>
              <w:bottom w:val="single" w:sz="8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E801DEF" w14:textId="31F256B6" w:rsidR="00AF1D84" w:rsidRPr="003A2064" w:rsidRDefault="00D35D96" w:rsidP="00A83C8D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HDL (P)</w:t>
            </w: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; </w:t>
            </w: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CLR71</w:t>
            </w: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GAURAV SAINI</w:t>
            </w:r>
          </w:p>
        </w:tc>
        <w:tc>
          <w:tcPr>
            <w:tcW w:w="546" w:type="pct"/>
            <w:tcBorders>
              <w:top w:val="nil"/>
              <w:left w:val="nil"/>
              <w:bottom w:val="single" w:sz="8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4094592" w14:textId="36C96132" w:rsidR="00AF1D84" w:rsidRPr="003A2064" w:rsidRDefault="00D35D96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4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2BED3AC" w14:textId="0588E10F" w:rsidR="00AF1D84" w:rsidRPr="003A2064" w:rsidRDefault="00D35D96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</w:tr>
      <w:tr w:rsidR="00AF1D84" w:rsidRPr="003A2064" w14:paraId="50A29415" w14:textId="77777777" w:rsidTr="00C93EDA">
        <w:trPr>
          <w:trHeight w:val="180"/>
        </w:trPr>
        <w:tc>
          <w:tcPr>
            <w:tcW w:w="5000" w:type="pct"/>
            <w:gridSpan w:val="12"/>
            <w:tcBorders>
              <w:top w:val="single" w:sz="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E1E0E0"/>
            <w:vAlign w:val="center"/>
            <w:hideMark/>
          </w:tcPr>
          <w:p w14:paraId="58A1C229" w14:textId="463C2E8C" w:rsidR="00AF1D84" w:rsidRPr="003A2064" w:rsidRDefault="00D35D96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  <w:t>TUESDAY</w:t>
            </w:r>
          </w:p>
        </w:tc>
      </w:tr>
      <w:tr w:rsidR="003A2064" w:rsidRPr="003A2064" w14:paraId="5100AB53" w14:textId="77777777" w:rsidTr="00C93EDA">
        <w:trPr>
          <w:trHeight w:val="50"/>
        </w:trPr>
        <w:tc>
          <w:tcPr>
            <w:tcW w:w="186" w:type="pct"/>
            <w:vMerge w:val="restart"/>
            <w:tcBorders>
              <w:top w:val="single" w:sz="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817C6C5" w14:textId="61D7BE6C" w:rsidR="00AF1D84" w:rsidRPr="003A2064" w:rsidRDefault="00D35D96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  <w:t>ECA</w:t>
            </w:r>
          </w:p>
        </w:tc>
        <w:tc>
          <w:tcPr>
            <w:tcW w:w="109" w:type="pct"/>
            <w:tcBorders>
              <w:top w:val="single" w:sz="8" w:space="0" w:color="auto"/>
              <w:left w:val="nil"/>
              <w:bottom w:val="single" w:sz="4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3311E94" w14:textId="2042D613" w:rsidR="00AF1D84" w:rsidRPr="003A2064" w:rsidRDefault="00D35D96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  <w:t>1</w:t>
            </w:r>
          </w:p>
        </w:tc>
        <w:tc>
          <w:tcPr>
            <w:tcW w:w="1030" w:type="pct"/>
            <w:gridSpan w:val="2"/>
            <w:tcBorders>
              <w:top w:val="single" w:sz="8" w:space="0" w:color="auto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E6ED148" w14:textId="1FA82693" w:rsidR="00AF1D84" w:rsidRPr="003A2064" w:rsidRDefault="00D35D96" w:rsidP="00A83C8D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HDL (P)</w:t>
            </w: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; </w:t>
            </w: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CLR71</w:t>
            </w: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T. N. SASAMAL</w:t>
            </w:r>
          </w:p>
        </w:tc>
        <w:tc>
          <w:tcPr>
            <w:tcW w:w="545" w:type="pct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C5F95DD" w14:textId="7BD45F5C" w:rsidR="00AF1D84" w:rsidRPr="003A2064" w:rsidRDefault="00D35D96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545" w:type="pct"/>
            <w:vMerge w:val="restart"/>
            <w:tcBorders>
              <w:top w:val="single" w:sz="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B5E2ABC" w14:textId="4F3BEE77" w:rsidR="00AF1D84" w:rsidRPr="00A7156C" w:rsidRDefault="00D35D96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val="en-US"/>
              </w:rPr>
            </w:pPr>
            <w:r w:rsidRPr="00A7156C">
              <w:rPr>
                <w:rFonts w:ascii="Verdana" w:eastAsia="Times New Roman" w:hAnsi="Verdana" w:cs="Arial"/>
                <w:sz w:val="14"/>
                <w:szCs w:val="14"/>
                <w:lang w:val="en-US"/>
              </w:rPr>
              <w:t>CELLULAR MOBILE COMMUNICATION, ECOE-70 (L) PROF. VRINDA GUPTA</w:t>
            </w:r>
          </w:p>
          <w:p w14:paraId="5A052FE7" w14:textId="0A910E1A" w:rsidR="00A7156C" w:rsidRPr="00A7156C" w:rsidRDefault="00D35D96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val="en-US"/>
              </w:rPr>
            </w:pPr>
            <w:r w:rsidRPr="00A7156C">
              <w:rPr>
                <w:rFonts w:ascii="Verdana" w:eastAsia="Times New Roman" w:hAnsi="Verdana" w:cs="Arial"/>
                <w:sz w:val="14"/>
                <w:szCs w:val="14"/>
                <w:lang w:val="en-US"/>
              </w:rPr>
              <w:t>(OE)</w:t>
            </w:r>
          </w:p>
        </w:tc>
        <w:tc>
          <w:tcPr>
            <w:tcW w:w="512" w:type="pct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40B8AFC" w14:textId="3C77401B" w:rsidR="00AF1D84" w:rsidRPr="003A2064" w:rsidRDefault="00D35D96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509" w:type="pct"/>
            <w:vMerge w:val="restart"/>
            <w:tcBorders>
              <w:top w:val="single" w:sz="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B552D04" w14:textId="33C6BE65" w:rsidR="00A83C8D" w:rsidRDefault="00D35D96" w:rsidP="00A83C8D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L1</w:t>
            </w:r>
          </w:p>
          <w:p w14:paraId="19DFA5C3" w14:textId="1AF648FA" w:rsidR="00AF1D84" w:rsidRPr="003A2064" w:rsidRDefault="00D35D96" w:rsidP="00A83C8D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MICROWAVE THEORY &amp; DEVICES</w:t>
            </w: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ECPC-70 (L)</w:t>
            </w: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KARAN SHARMA</w:t>
            </w:r>
          </w:p>
        </w:tc>
        <w:tc>
          <w:tcPr>
            <w:tcW w:w="529" w:type="pct"/>
            <w:gridSpan w:val="2"/>
            <w:vMerge w:val="restart"/>
            <w:tcBorders>
              <w:top w:val="single" w:sz="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7FB0FA8" w14:textId="250B5FAC" w:rsidR="00A83C8D" w:rsidRDefault="00D35D96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L1</w:t>
            </w:r>
          </w:p>
          <w:p w14:paraId="33E6F6DE" w14:textId="19391502" w:rsidR="00AF1D84" w:rsidRPr="003A2064" w:rsidRDefault="00D35D96" w:rsidP="00A83C8D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WIRELESS &amp; MOBILE COMMUNICATION</w:t>
            </w: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ECPC-72 (L)</w:t>
            </w: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; </w:t>
            </w: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PROF. RAJENDER KUMAR</w:t>
            </w:r>
          </w:p>
        </w:tc>
        <w:tc>
          <w:tcPr>
            <w:tcW w:w="546" w:type="pct"/>
            <w:vMerge w:val="restart"/>
            <w:tcBorders>
              <w:top w:val="single" w:sz="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652C99B" w14:textId="7C8CFDA0" w:rsidR="00A83C8D" w:rsidRDefault="00D35D96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L1</w:t>
            </w:r>
          </w:p>
          <w:p w14:paraId="3E9971FF" w14:textId="6D9C8E65" w:rsidR="00AF1D84" w:rsidRPr="003A2064" w:rsidRDefault="00D35D96" w:rsidP="00A83C8D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MICROELECTRONICS &amp; VLSI DESIGN</w:t>
            </w: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ECPC-71 (L)</w:t>
            </w: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ASHUTOSH NANDI</w:t>
            </w:r>
          </w:p>
        </w:tc>
        <w:tc>
          <w:tcPr>
            <w:tcW w:w="489" w:type="pct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FB72B31" w14:textId="35E4D595" w:rsidR="00AF1D84" w:rsidRPr="003A2064" w:rsidRDefault="00D35D96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</w:tr>
      <w:tr w:rsidR="003A2064" w:rsidRPr="003A2064" w14:paraId="3781650B" w14:textId="77777777" w:rsidTr="00C93EDA">
        <w:trPr>
          <w:trHeight w:val="50"/>
        </w:trPr>
        <w:tc>
          <w:tcPr>
            <w:tcW w:w="186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1B975A8" w14:textId="77777777" w:rsidR="00AF1D84" w:rsidRPr="003A2064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109" w:type="pct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2E37416" w14:textId="588BA031" w:rsidR="00AF1D84" w:rsidRPr="003A2064" w:rsidRDefault="00D35D96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  <w:t>2</w:t>
            </w:r>
          </w:p>
        </w:tc>
        <w:tc>
          <w:tcPr>
            <w:tcW w:w="1575" w:type="pct"/>
            <w:gridSpan w:val="3"/>
            <w:tcBorders>
              <w:top w:val="single" w:sz="4" w:space="0" w:color="000000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AE969D3" w14:textId="09C40960" w:rsidR="00AF1D84" w:rsidRPr="003A2064" w:rsidRDefault="00D35D96" w:rsidP="00A83C8D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MICROWAVE (P)</w:t>
            </w: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; </w:t>
            </w: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CLR70</w:t>
            </w: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B. J. SINGH</w:t>
            </w:r>
          </w:p>
        </w:tc>
        <w:tc>
          <w:tcPr>
            <w:tcW w:w="545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78DAAD3" w14:textId="77777777" w:rsidR="00AF1D84" w:rsidRPr="00A7156C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val="en-US"/>
              </w:rPr>
            </w:pPr>
          </w:p>
        </w:tc>
        <w:tc>
          <w:tcPr>
            <w:tcW w:w="5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0DF656E" w14:textId="180CE31E" w:rsidR="00AF1D84" w:rsidRPr="003A2064" w:rsidRDefault="00D35D96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509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542DB57" w14:textId="77777777" w:rsidR="00AF1D84" w:rsidRPr="003A2064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29" w:type="pct"/>
            <w:gridSpan w:val="2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0E58327" w14:textId="77777777" w:rsidR="00AF1D84" w:rsidRPr="003A2064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46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FE55440" w14:textId="77777777" w:rsidR="00AF1D84" w:rsidRPr="003A2064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4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BDDCFFF" w14:textId="4186ED85" w:rsidR="00AF1D84" w:rsidRPr="003A2064" w:rsidRDefault="00D35D96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</w:tr>
      <w:tr w:rsidR="003A2064" w:rsidRPr="003A2064" w14:paraId="5D7105CD" w14:textId="77777777" w:rsidTr="00C93EDA">
        <w:trPr>
          <w:trHeight w:val="300"/>
        </w:trPr>
        <w:tc>
          <w:tcPr>
            <w:tcW w:w="186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A0E3720" w14:textId="77777777" w:rsidR="00AF1D84" w:rsidRPr="003A2064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109" w:type="pct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E65C88E" w14:textId="3691AD55" w:rsidR="00AF1D84" w:rsidRPr="003A2064" w:rsidRDefault="00D35D96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  <w:t>3</w:t>
            </w:r>
          </w:p>
        </w:tc>
        <w:tc>
          <w:tcPr>
            <w:tcW w:w="515" w:type="pct"/>
            <w:tcBorders>
              <w:top w:val="single" w:sz="4" w:space="0" w:color="000000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1CBA1DC" w14:textId="3861710D" w:rsidR="00AF1D84" w:rsidRPr="003A2064" w:rsidRDefault="00D35D96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C0D708E" w14:textId="5631E5A7" w:rsidR="00AF1D84" w:rsidRPr="003A2064" w:rsidRDefault="00D35D96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CPC-71 (T)</w:t>
            </w: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ASHUTOSH NANDI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AA3C657" w14:textId="78E7284A" w:rsidR="00AF1D84" w:rsidRPr="003A2064" w:rsidRDefault="00D35D96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545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7FCA76A" w14:textId="77777777" w:rsidR="00AF1D84" w:rsidRPr="00A7156C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val="en-US"/>
              </w:rPr>
            </w:pPr>
          </w:p>
        </w:tc>
        <w:tc>
          <w:tcPr>
            <w:tcW w:w="5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2AF3CA3" w14:textId="74607F63" w:rsidR="00AF1D84" w:rsidRPr="003A2064" w:rsidRDefault="00D35D96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509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7B61CB9" w14:textId="77777777" w:rsidR="00AF1D84" w:rsidRPr="003A2064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29" w:type="pct"/>
            <w:gridSpan w:val="2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078A114" w14:textId="77777777" w:rsidR="00AF1D84" w:rsidRPr="003A2064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46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EC834C2" w14:textId="77777777" w:rsidR="00AF1D84" w:rsidRPr="003A2064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4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19CF507" w14:textId="7574CD30" w:rsidR="00AF1D84" w:rsidRPr="003A2064" w:rsidRDefault="00D35D96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</w:tr>
      <w:tr w:rsidR="003A2064" w:rsidRPr="003A2064" w14:paraId="0EB9B50F" w14:textId="77777777" w:rsidTr="00C93EDA">
        <w:trPr>
          <w:trHeight w:val="242"/>
        </w:trPr>
        <w:tc>
          <w:tcPr>
            <w:tcW w:w="186" w:type="pct"/>
            <w:vMerge/>
            <w:tcBorders>
              <w:top w:val="nil"/>
              <w:left w:val="single" w:sz="4" w:space="0" w:color="000000"/>
              <w:bottom w:val="single" w:sz="8" w:space="0" w:color="auto"/>
              <w:right w:val="single" w:sz="4" w:space="0" w:color="000000"/>
            </w:tcBorders>
            <w:vAlign w:val="center"/>
            <w:hideMark/>
          </w:tcPr>
          <w:p w14:paraId="53F877C4" w14:textId="77777777" w:rsidR="00AF1D84" w:rsidRPr="003A2064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10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E17826D" w14:textId="57D7C703" w:rsidR="00AF1D84" w:rsidRPr="003A2064" w:rsidRDefault="00D35D96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  <w:t>4</w:t>
            </w:r>
          </w:p>
        </w:tc>
        <w:tc>
          <w:tcPr>
            <w:tcW w:w="515" w:type="pct"/>
            <w:tcBorders>
              <w:top w:val="single" w:sz="4" w:space="0" w:color="000000"/>
              <w:left w:val="single" w:sz="8" w:space="0" w:color="auto"/>
              <w:bottom w:val="single" w:sz="8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6F382D6" w14:textId="7E5CC064" w:rsidR="00AF1D84" w:rsidRPr="003A2064" w:rsidRDefault="00D35D96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HSIR13-T</w:t>
            </w:r>
            <w:r w:rsidR="00E20288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 DR SHABNAM</w:t>
            </w:r>
          </w:p>
        </w:tc>
        <w:tc>
          <w:tcPr>
            <w:tcW w:w="515" w:type="pct"/>
            <w:tcBorders>
              <w:top w:val="nil"/>
              <w:left w:val="nil"/>
              <w:bottom w:val="single" w:sz="8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6EF33AB" w14:textId="6B66D64A" w:rsidR="00AF1D84" w:rsidRPr="003A2064" w:rsidRDefault="00D35D96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545" w:type="pct"/>
            <w:tcBorders>
              <w:top w:val="nil"/>
              <w:left w:val="nil"/>
              <w:bottom w:val="single" w:sz="8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19DFE7D" w14:textId="4D19518A" w:rsidR="00AF1D84" w:rsidRPr="003A2064" w:rsidRDefault="00D35D96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CPC-71 (T)</w:t>
            </w: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ASHUTOSH NANDI</w:t>
            </w:r>
          </w:p>
        </w:tc>
        <w:tc>
          <w:tcPr>
            <w:tcW w:w="545" w:type="pct"/>
            <w:vMerge/>
            <w:tcBorders>
              <w:top w:val="nil"/>
              <w:left w:val="single" w:sz="4" w:space="0" w:color="000000"/>
              <w:bottom w:val="single" w:sz="8" w:space="0" w:color="auto"/>
              <w:right w:val="single" w:sz="4" w:space="0" w:color="000000"/>
            </w:tcBorders>
            <w:vAlign w:val="center"/>
            <w:hideMark/>
          </w:tcPr>
          <w:p w14:paraId="6538D34E" w14:textId="77777777" w:rsidR="00AF1D84" w:rsidRPr="00A7156C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val="en-US"/>
              </w:rPr>
            </w:pPr>
          </w:p>
        </w:tc>
        <w:tc>
          <w:tcPr>
            <w:tcW w:w="512" w:type="pct"/>
            <w:tcBorders>
              <w:top w:val="nil"/>
              <w:left w:val="nil"/>
              <w:bottom w:val="single" w:sz="8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00F45A1" w14:textId="19CFBDDB" w:rsidR="00AF1D84" w:rsidRPr="003A2064" w:rsidRDefault="00D35D96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509" w:type="pct"/>
            <w:vMerge/>
            <w:tcBorders>
              <w:top w:val="nil"/>
              <w:left w:val="single" w:sz="4" w:space="0" w:color="000000"/>
              <w:bottom w:val="single" w:sz="8" w:space="0" w:color="auto"/>
              <w:right w:val="single" w:sz="4" w:space="0" w:color="000000"/>
            </w:tcBorders>
            <w:vAlign w:val="center"/>
            <w:hideMark/>
          </w:tcPr>
          <w:p w14:paraId="74EF19B6" w14:textId="77777777" w:rsidR="00AF1D84" w:rsidRPr="003A2064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29" w:type="pct"/>
            <w:gridSpan w:val="2"/>
            <w:vMerge/>
            <w:tcBorders>
              <w:top w:val="nil"/>
              <w:left w:val="single" w:sz="4" w:space="0" w:color="000000"/>
              <w:bottom w:val="single" w:sz="8" w:space="0" w:color="auto"/>
              <w:right w:val="single" w:sz="4" w:space="0" w:color="000000"/>
            </w:tcBorders>
            <w:vAlign w:val="center"/>
            <w:hideMark/>
          </w:tcPr>
          <w:p w14:paraId="13BA4E5C" w14:textId="77777777" w:rsidR="00AF1D84" w:rsidRPr="003A2064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46" w:type="pct"/>
            <w:vMerge/>
            <w:tcBorders>
              <w:top w:val="nil"/>
              <w:left w:val="single" w:sz="4" w:space="0" w:color="000000"/>
              <w:bottom w:val="single" w:sz="8" w:space="0" w:color="auto"/>
              <w:right w:val="single" w:sz="4" w:space="0" w:color="000000"/>
            </w:tcBorders>
            <w:vAlign w:val="center"/>
            <w:hideMark/>
          </w:tcPr>
          <w:p w14:paraId="6D5CE0FB" w14:textId="77777777" w:rsidR="00AF1D84" w:rsidRPr="003A2064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489" w:type="pct"/>
            <w:tcBorders>
              <w:top w:val="nil"/>
              <w:left w:val="nil"/>
              <w:bottom w:val="single" w:sz="8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F2FFAEA" w14:textId="62A09970" w:rsidR="00AF1D84" w:rsidRPr="003A2064" w:rsidRDefault="00D35D96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</w:tr>
      <w:tr w:rsidR="003A2064" w:rsidRPr="003A2064" w14:paraId="77973295" w14:textId="77777777" w:rsidTr="00C93EDA">
        <w:trPr>
          <w:trHeight w:val="300"/>
        </w:trPr>
        <w:tc>
          <w:tcPr>
            <w:tcW w:w="186" w:type="pct"/>
            <w:vMerge w:val="restart"/>
            <w:tcBorders>
              <w:top w:val="single" w:sz="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563AFF5" w14:textId="0759558A" w:rsidR="00AF1D84" w:rsidRPr="003A2064" w:rsidRDefault="00D35D96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  <w:t>ECB</w:t>
            </w:r>
          </w:p>
        </w:tc>
        <w:tc>
          <w:tcPr>
            <w:tcW w:w="109" w:type="pct"/>
            <w:tcBorders>
              <w:top w:val="single" w:sz="8" w:space="0" w:color="auto"/>
              <w:left w:val="nil"/>
              <w:bottom w:val="single" w:sz="4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C62039F" w14:textId="105557EA" w:rsidR="00AF1D84" w:rsidRPr="003A2064" w:rsidRDefault="00D35D96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  <w:t>5</w:t>
            </w:r>
          </w:p>
        </w:tc>
        <w:tc>
          <w:tcPr>
            <w:tcW w:w="515" w:type="pct"/>
            <w:vMerge w:val="restart"/>
            <w:tcBorders>
              <w:top w:val="single" w:sz="8" w:space="0" w:color="auto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93C64B8" w14:textId="4FE4E8AF" w:rsidR="00A83C8D" w:rsidRDefault="00D35D96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L5</w:t>
            </w:r>
          </w:p>
          <w:p w14:paraId="3731DEC0" w14:textId="2E8D9ED0" w:rsidR="00AF1D84" w:rsidRPr="003A2064" w:rsidRDefault="00D35D96" w:rsidP="00A83C8D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WIRELESS &amp; MOBILE COMMUNICATION</w:t>
            </w: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ECPC-72 (L)</w:t>
            </w: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; </w:t>
            </w: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PROF. GAURAV VERMA</w:t>
            </w:r>
          </w:p>
        </w:tc>
        <w:tc>
          <w:tcPr>
            <w:tcW w:w="515" w:type="pct"/>
            <w:vMerge w:val="restart"/>
            <w:tcBorders>
              <w:top w:val="single" w:sz="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9CBB41A" w14:textId="7D08BE9B" w:rsidR="00A83C8D" w:rsidRDefault="00D35D96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L5</w:t>
            </w:r>
          </w:p>
          <w:p w14:paraId="0F3B4C7C" w14:textId="2785C011" w:rsidR="00AF1D84" w:rsidRPr="003A2064" w:rsidRDefault="00D35D96" w:rsidP="00A83C8D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MICROWAVE THEORY &amp; DEVICES</w:t>
            </w: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ECPC-70 (L)</w:t>
            </w: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; </w:t>
            </w: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PROF. MAHAK SARDANA</w:t>
            </w:r>
          </w:p>
        </w:tc>
        <w:tc>
          <w:tcPr>
            <w:tcW w:w="545" w:type="pct"/>
            <w:tcBorders>
              <w:top w:val="single" w:sz="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0F1F7A0" w14:textId="15A8570F" w:rsidR="00AF1D84" w:rsidRPr="003A2064" w:rsidRDefault="00AF1D84" w:rsidP="00E20288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45" w:type="pct"/>
            <w:vMerge w:val="restart"/>
            <w:tcBorders>
              <w:top w:val="single" w:sz="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EC5F53D" w14:textId="085179A6" w:rsidR="00AF1D84" w:rsidRPr="00A7156C" w:rsidRDefault="00D35D96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val="en-US"/>
              </w:rPr>
            </w:pPr>
            <w:r w:rsidRPr="00A7156C">
              <w:rPr>
                <w:rFonts w:ascii="Verdana" w:eastAsia="Times New Roman" w:hAnsi="Verdana" w:cs="Arial"/>
                <w:sz w:val="14"/>
                <w:szCs w:val="14"/>
                <w:lang w:val="en-US"/>
              </w:rPr>
              <w:t>INTRODUCTION TO COMMUNICATION ENGINEERING, ECOE-71 (L) PROF. GAURAV VERMA</w:t>
            </w:r>
          </w:p>
          <w:p w14:paraId="0DB5B960" w14:textId="7F2FC680" w:rsidR="00A7156C" w:rsidRPr="00A7156C" w:rsidRDefault="00D35D96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val="en-US"/>
              </w:rPr>
            </w:pPr>
            <w:r w:rsidRPr="00A7156C">
              <w:rPr>
                <w:rFonts w:ascii="Verdana" w:eastAsia="Times New Roman" w:hAnsi="Verdana" w:cs="Arial"/>
                <w:sz w:val="14"/>
                <w:szCs w:val="14"/>
                <w:lang w:val="en-US"/>
              </w:rPr>
              <w:t>(OE)</w:t>
            </w:r>
          </w:p>
        </w:tc>
        <w:tc>
          <w:tcPr>
            <w:tcW w:w="512" w:type="pct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F956248" w14:textId="16E747F4" w:rsidR="00AF1D84" w:rsidRPr="003A2064" w:rsidRDefault="00D35D96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509" w:type="pct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0E825CA" w14:textId="10964431" w:rsidR="00AF1D84" w:rsidRPr="003A2064" w:rsidRDefault="00AF1D8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29" w:type="pct"/>
            <w:gridSpan w:val="2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4FEBB15" w14:textId="0277A17B" w:rsidR="00AF1D84" w:rsidRPr="003A2064" w:rsidRDefault="00D35D96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CPC-70 (T)</w:t>
            </w: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MAHAK SARDANA</w:t>
            </w:r>
          </w:p>
        </w:tc>
        <w:tc>
          <w:tcPr>
            <w:tcW w:w="546" w:type="pct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B5BE27C" w14:textId="72A9570D" w:rsidR="00AF1D84" w:rsidRPr="003A2064" w:rsidRDefault="00D35D96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489" w:type="pct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F0C57F5" w14:textId="1D306978" w:rsidR="00AF1D84" w:rsidRPr="003A2064" w:rsidRDefault="00D35D96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</w:tr>
      <w:tr w:rsidR="003A2064" w:rsidRPr="003A2064" w14:paraId="6B9F45FB" w14:textId="77777777" w:rsidTr="00C93EDA">
        <w:trPr>
          <w:trHeight w:val="46"/>
        </w:trPr>
        <w:tc>
          <w:tcPr>
            <w:tcW w:w="186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E7C837F" w14:textId="77777777" w:rsidR="00AF1D84" w:rsidRPr="003A2064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109" w:type="pct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9CDABA2" w14:textId="0612018C" w:rsidR="00AF1D84" w:rsidRPr="003A2064" w:rsidRDefault="00D35D96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  <w:t>6</w:t>
            </w:r>
          </w:p>
        </w:tc>
        <w:tc>
          <w:tcPr>
            <w:tcW w:w="515" w:type="pct"/>
            <w:vMerge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23E0925" w14:textId="77777777" w:rsidR="00AF1D84" w:rsidRPr="003A2064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15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0F19920" w14:textId="77777777" w:rsidR="00AF1D84" w:rsidRPr="003A2064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45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F8C1B72" w14:textId="77777777" w:rsidR="00AF1D84" w:rsidRPr="003A2064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45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D05AE71" w14:textId="77777777" w:rsidR="00AF1D84" w:rsidRPr="003A2064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E021093" w14:textId="43491C94" w:rsidR="00AF1D84" w:rsidRPr="003A2064" w:rsidRDefault="00D35D96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1584" w:type="pct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042A3FA" w14:textId="56A33CFF" w:rsidR="00AF1D84" w:rsidRPr="003A2064" w:rsidRDefault="00D35D96" w:rsidP="00A83C8D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MICROWAVE (P)</w:t>
            </w: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; </w:t>
            </w: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CLR70</w:t>
            </w: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SHWETA MEENA</w:t>
            </w:r>
          </w:p>
        </w:tc>
        <w:tc>
          <w:tcPr>
            <w:tcW w:w="4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799A016" w14:textId="627B9836" w:rsidR="00AF1D84" w:rsidRPr="003A2064" w:rsidRDefault="00D35D96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</w:tr>
      <w:tr w:rsidR="003A2064" w:rsidRPr="003A2064" w14:paraId="0C3B4CEE" w14:textId="77777777" w:rsidTr="00C93EDA">
        <w:trPr>
          <w:trHeight w:val="300"/>
        </w:trPr>
        <w:tc>
          <w:tcPr>
            <w:tcW w:w="186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84C8DCA" w14:textId="77777777" w:rsidR="00AF1D84" w:rsidRPr="003A2064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109" w:type="pct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BE875E6" w14:textId="0788C1C4" w:rsidR="00AF1D84" w:rsidRPr="003A2064" w:rsidRDefault="00D35D96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  <w:t>7</w:t>
            </w:r>
          </w:p>
        </w:tc>
        <w:tc>
          <w:tcPr>
            <w:tcW w:w="515" w:type="pct"/>
            <w:vMerge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FFFA12A" w14:textId="77777777" w:rsidR="00AF1D84" w:rsidRPr="003A2064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15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CD6B355" w14:textId="77777777" w:rsidR="00AF1D84" w:rsidRPr="003A2064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45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3AA8D16" w14:textId="77777777" w:rsidR="00AF1D84" w:rsidRPr="003A2064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45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0F34A3B" w14:textId="77777777" w:rsidR="00AF1D84" w:rsidRPr="003A2064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073669D" w14:textId="18C12ED5" w:rsidR="00AF1D84" w:rsidRPr="003A2064" w:rsidRDefault="00D35D96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1038" w:type="pct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634832E" w14:textId="777A11A4" w:rsidR="00AF1D84" w:rsidRPr="003A2064" w:rsidRDefault="00D35D96" w:rsidP="00A83C8D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HDL (P)</w:t>
            </w: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; </w:t>
            </w: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CLR71</w:t>
            </w: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SUDHANSHU CHAUDHARY</w:t>
            </w:r>
          </w:p>
        </w:tc>
        <w:tc>
          <w:tcPr>
            <w:tcW w:w="5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79955FF" w14:textId="26C878AF" w:rsidR="00AF1D84" w:rsidRPr="003A2064" w:rsidRDefault="00D35D96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4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085131F" w14:textId="409D7900" w:rsidR="00AF1D84" w:rsidRPr="003A2064" w:rsidRDefault="00D35D96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</w:tr>
      <w:tr w:rsidR="003A2064" w:rsidRPr="003A2064" w14:paraId="6EBE930F" w14:textId="77777777" w:rsidTr="00C93EDA">
        <w:trPr>
          <w:trHeight w:val="300"/>
        </w:trPr>
        <w:tc>
          <w:tcPr>
            <w:tcW w:w="186" w:type="pct"/>
            <w:vMerge/>
            <w:tcBorders>
              <w:top w:val="nil"/>
              <w:left w:val="single" w:sz="4" w:space="0" w:color="000000"/>
              <w:bottom w:val="single" w:sz="8" w:space="0" w:color="auto"/>
              <w:right w:val="single" w:sz="4" w:space="0" w:color="000000"/>
            </w:tcBorders>
            <w:vAlign w:val="center"/>
            <w:hideMark/>
          </w:tcPr>
          <w:p w14:paraId="5A02F092" w14:textId="77777777" w:rsidR="00AF1D84" w:rsidRPr="003A2064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10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DD3F987" w14:textId="1B042B6B" w:rsidR="00AF1D84" w:rsidRPr="003A2064" w:rsidRDefault="00D35D96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  <w:t>8</w:t>
            </w:r>
          </w:p>
        </w:tc>
        <w:tc>
          <w:tcPr>
            <w:tcW w:w="515" w:type="pct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000000"/>
            </w:tcBorders>
            <w:vAlign w:val="center"/>
            <w:hideMark/>
          </w:tcPr>
          <w:p w14:paraId="0818822B" w14:textId="77777777" w:rsidR="00AF1D84" w:rsidRPr="003A2064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15" w:type="pct"/>
            <w:vMerge/>
            <w:tcBorders>
              <w:top w:val="nil"/>
              <w:left w:val="single" w:sz="4" w:space="0" w:color="000000"/>
              <w:bottom w:val="single" w:sz="8" w:space="0" w:color="auto"/>
              <w:right w:val="single" w:sz="4" w:space="0" w:color="000000"/>
            </w:tcBorders>
            <w:vAlign w:val="center"/>
            <w:hideMark/>
          </w:tcPr>
          <w:p w14:paraId="2F466218" w14:textId="77777777" w:rsidR="00AF1D84" w:rsidRPr="003A2064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45" w:type="pct"/>
            <w:tcBorders>
              <w:top w:val="nil"/>
              <w:left w:val="single" w:sz="4" w:space="0" w:color="000000"/>
              <w:bottom w:val="single" w:sz="8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A2E0E95" w14:textId="77777777" w:rsidR="00AF1D84" w:rsidRPr="003A2064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45" w:type="pct"/>
            <w:vMerge/>
            <w:tcBorders>
              <w:top w:val="nil"/>
              <w:left w:val="single" w:sz="4" w:space="0" w:color="000000"/>
              <w:bottom w:val="single" w:sz="8" w:space="0" w:color="auto"/>
              <w:right w:val="single" w:sz="4" w:space="0" w:color="000000"/>
            </w:tcBorders>
            <w:vAlign w:val="center"/>
            <w:hideMark/>
          </w:tcPr>
          <w:p w14:paraId="13F23822" w14:textId="77777777" w:rsidR="00AF1D84" w:rsidRPr="003A2064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12" w:type="pct"/>
            <w:tcBorders>
              <w:top w:val="nil"/>
              <w:left w:val="nil"/>
              <w:bottom w:val="single" w:sz="8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E602733" w14:textId="1B3D0B8E" w:rsidR="00AF1D84" w:rsidRPr="003A2064" w:rsidRDefault="00D35D96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509" w:type="pct"/>
            <w:tcBorders>
              <w:top w:val="nil"/>
              <w:left w:val="nil"/>
              <w:bottom w:val="single" w:sz="8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9CCA7DE" w14:textId="586518DE" w:rsidR="00AF1D84" w:rsidRPr="003A2064" w:rsidRDefault="00D35D96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CPC-70 (T)</w:t>
            </w: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MAHAK SARDANA</w:t>
            </w:r>
          </w:p>
        </w:tc>
        <w:tc>
          <w:tcPr>
            <w:tcW w:w="529" w:type="pct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B50CF69" w14:textId="489126DF" w:rsidR="00AF1D84" w:rsidRPr="003A2064" w:rsidRDefault="00D35D96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546" w:type="pct"/>
            <w:tcBorders>
              <w:top w:val="nil"/>
              <w:left w:val="nil"/>
              <w:bottom w:val="single" w:sz="8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631A7DE" w14:textId="5594CCD1" w:rsidR="00AF1D84" w:rsidRPr="003A2064" w:rsidRDefault="00D35D96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4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A01B662" w14:textId="48A08088" w:rsidR="00AF1D84" w:rsidRPr="003A2064" w:rsidRDefault="00D35D96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</w:tr>
      <w:tr w:rsidR="00AF1D84" w:rsidRPr="003A2064" w14:paraId="02A2EF7D" w14:textId="77777777" w:rsidTr="00C93EDA">
        <w:trPr>
          <w:trHeight w:val="180"/>
        </w:trPr>
        <w:tc>
          <w:tcPr>
            <w:tcW w:w="5000" w:type="pct"/>
            <w:gridSpan w:val="12"/>
            <w:tcBorders>
              <w:top w:val="single" w:sz="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E1E0E0"/>
            <w:vAlign w:val="center"/>
            <w:hideMark/>
          </w:tcPr>
          <w:p w14:paraId="201C8EE7" w14:textId="689A7B20" w:rsidR="00AF1D84" w:rsidRPr="003A2064" w:rsidRDefault="00D35D96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  <w:t>WEDNESDAY</w:t>
            </w:r>
          </w:p>
        </w:tc>
      </w:tr>
      <w:tr w:rsidR="003A2064" w:rsidRPr="003A2064" w14:paraId="7F77906A" w14:textId="77777777" w:rsidTr="00C93EDA">
        <w:trPr>
          <w:trHeight w:val="300"/>
        </w:trPr>
        <w:tc>
          <w:tcPr>
            <w:tcW w:w="186" w:type="pct"/>
            <w:vMerge w:val="restart"/>
            <w:tcBorders>
              <w:top w:val="single" w:sz="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FCA5165" w14:textId="0782ECD4" w:rsidR="00AF1D84" w:rsidRPr="003A2064" w:rsidRDefault="00D35D96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  <w:t>ECA</w:t>
            </w:r>
          </w:p>
        </w:tc>
        <w:tc>
          <w:tcPr>
            <w:tcW w:w="109" w:type="pct"/>
            <w:tcBorders>
              <w:top w:val="single" w:sz="8" w:space="0" w:color="auto"/>
              <w:left w:val="nil"/>
              <w:bottom w:val="single" w:sz="4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FA1785E" w14:textId="38913B41" w:rsidR="00AF1D84" w:rsidRPr="003A2064" w:rsidRDefault="00D35D96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  <w:t>1</w:t>
            </w:r>
          </w:p>
        </w:tc>
        <w:tc>
          <w:tcPr>
            <w:tcW w:w="515" w:type="pct"/>
            <w:vMerge w:val="restart"/>
            <w:tcBorders>
              <w:top w:val="single" w:sz="8" w:space="0" w:color="auto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38F6D61" w14:textId="71DAFE43" w:rsidR="00A83C8D" w:rsidRDefault="00D35D96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L1</w:t>
            </w:r>
          </w:p>
          <w:p w14:paraId="0093957B" w14:textId="4EDC5D1A" w:rsidR="00AF1D84" w:rsidRPr="003A2064" w:rsidRDefault="00D35D96" w:rsidP="00A83C8D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DIGITAL IMAGE PROCESSING;</w:t>
            </w: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ECPE-71 (L)</w:t>
            </w: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U GHANEKAR</w:t>
            </w:r>
          </w:p>
        </w:tc>
        <w:tc>
          <w:tcPr>
            <w:tcW w:w="515" w:type="pct"/>
            <w:vMerge w:val="restart"/>
            <w:tcBorders>
              <w:top w:val="single" w:sz="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8A2E02C" w14:textId="6B494949" w:rsidR="00A83C8D" w:rsidRDefault="00D35D96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L1</w:t>
            </w:r>
          </w:p>
          <w:p w14:paraId="38DA2F4E" w14:textId="5F5CB951" w:rsidR="00AF1D84" w:rsidRPr="003A2064" w:rsidRDefault="00D35D96" w:rsidP="00A83C8D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M</w:t>
            </w: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ICROWAVE THEORY &amp; DEVICES;</w:t>
            </w: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ECPC-70 (L)</w:t>
            </w: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; </w:t>
            </w: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PROF.  KARAN SHARMA</w:t>
            </w:r>
          </w:p>
        </w:tc>
        <w:tc>
          <w:tcPr>
            <w:tcW w:w="545" w:type="pct"/>
            <w:vMerge w:val="restart"/>
            <w:tcBorders>
              <w:top w:val="single" w:sz="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C3CBD9E" w14:textId="0773C5D7" w:rsidR="00A83C8D" w:rsidRDefault="00D35D96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L1</w:t>
            </w:r>
          </w:p>
          <w:p w14:paraId="25558FD7" w14:textId="3E7F7590" w:rsidR="00AF1D84" w:rsidRPr="003A2064" w:rsidRDefault="00D35D96" w:rsidP="00E20288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HSIR13</w:t>
            </w:r>
            <w:r w:rsidR="00E20288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; </w:t>
            </w: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PROFESSIONAL ETHICS AND IPR</w:t>
            </w:r>
            <w:r w:rsidR="00E20288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 DR KIRAN MOR</w:t>
            </w:r>
          </w:p>
        </w:tc>
        <w:tc>
          <w:tcPr>
            <w:tcW w:w="545" w:type="pct"/>
            <w:vMerge w:val="restart"/>
            <w:tcBorders>
              <w:top w:val="single" w:sz="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333B608" w14:textId="70C64B44" w:rsidR="00A83C8D" w:rsidRDefault="00D35D96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L1</w:t>
            </w:r>
          </w:p>
          <w:p w14:paraId="5E7BFB81" w14:textId="2B0CA1B7" w:rsidR="00AF1D84" w:rsidRPr="003A2064" w:rsidRDefault="00D35D96" w:rsidP="00A83C8D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MICROELECTRONICS &amp; VLSI DESIGN</w:t>
            </w: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 ECPC-71 (L);</w:t>
            </w: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ASHUTOSH NANDI</w:t>
            </w:r>
          </w:p>
        </w:tc>
        <w:tc>
          <w:tcPr>
            <w:tcW w:w="512" w:type="pct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56C59E1" w14:textId="3213F065" w:rsidR="00AF1D84" w:rsidRPr="003A2064" w:rsidRDefault="00D35D96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509" w:type="pct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8C0FAA9" w14:textId="352EDEE9" w:rsidR="00AF1D84" w:rsidRPr="003A2064" w:rsidRDefault="00D35D96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HSIR13-T</w:t>
            </w:r>
            <w:r w:rsidR="00E20288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 DR SHABNAM</w:t>
            </w:r>
          </w:p>
        </w:tc>
        <w:tc>
          <w:tcPr>
            <w:tcW w:w="529" w:type="pct"/>
            <w:gridSpan w:val="2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E5CEAC7" w14:textId="5A4D2B52" w:rsidR="00AF1D84" w:rsidRPr="003A2064" w:rsidRDefault="00D35D96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CPC-70 (T)</w:t>
            </w: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KARAN SHARMA</w:t>
            </w:r>
          </w:p>
        </w:tc>
        <w:tc>
          <w:tcPr>
            <w:tcW w:w="546" w:type="pct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1E0E0"/>
            <w:vAlign w:val="center"/>
            <w:hideMark/>
          </w:tcPr>
          <w:p w14:paraId="2DA7B5C7" w14:textId="24721948" w:rsidR="00AF1D84" w:rsidRPr="003A2064" w:rsidRDefault="00D35D96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489" w:type="pct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5F552D6" w14:textId="72068E59" w:rsidR="00AF1D84" w:rsidRPr="003A2064" w:rsidRDefault="00D35D96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</w:tr>
      <w:tr w:rsidR="003A2064" w:rsidRPr="003A2064" w14:paraId="4F46DCDB" w14:textId="77777777" w:rsidTr="00C93EDA">
        <w:trPr>
          <w:trHeight w:val="300"/>
        </w:trPr>
        <w:tc>
          <w:tcPr>
            <w:tcW w:w="186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8EC26F3" w14:textId="77777777" w:rsidR="00AF1D84" w:rsidRPr="003A2064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109" w:type="pct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69EF63F" w14:textId="28058879" w:rsidR="00AF1D84" w:rsidRPr="003A2064" w:rsidRDefault="00D35D96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  <w:t>2</w:t>
            </w:r>
          </w:p>
        </w:tc>
        <w:tc>
          <w:tcPr>
            <w:tcW w:w="515" w:type="pct"/>
            <w:vMerge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B598AAF" w14:textId="77777777" w:rsidR="00AF1D84" w:rsidRPr="003A2064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15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52A0D1A" w14:textId="77777777" w:rsidR="00AF1D84" w:rsidRPr="003A2064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45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9457AC2" w14:textId="77777777" w:rsidR="00AF1D84" w:rsidRPr="003A2064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45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98335ED" w14:textId="77777777" w:rsidR="00AF1D84" w:rsidRPr="003A2064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9B88996" w14:textId="0585E7C8" w:rsidR="00AF1D84" w:rsidRPr="003A2064" w:rsidRDefault="00D35D96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5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782F3B9" w14:textId="5AE73817" w:rsidR="00AF1D84" w:rsidRPr="003A2064" w:rsidRDefault="00D35D96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SEMINAR, ECLR-72 PROF. N. P. SINGH</w:t>
            </w:r>
          </w:p>
        </w:tc>
        <w:tc>
          <w:tcPr>
            <w:tcW w:w="529" w:type="pct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5CCA479" w14:textId="6F31C3B9" w:rsidR="00AF1D84" w:rsidRPr="003A2064" w:rsidRDefault="00D35D96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CPC-72 (T)</w:t>
            </w: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RAJENDER KUMAR</w:t>
            </w:r>
          </w:p>
        </w:tc>
        <w:tc>
          <w:tcPr>
            <w:tcW w:w="5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1E0E0"/>
            <w:vAlign w:val="center"/>
            <w:hideMark/>
          </w:tcPr>
          <w:p w14:paraId="56CE8C80" w14:textId="08170F8E" w:rsidR="00AF1D84" w:rsidRPr="003A2064" w:rsidRDefault="00D35D96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4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CF0DC79" w14:textId="154131AF" w:rsidR="00AF1D84" w:rsidRPr="003A2064" w:rsidRDefault="00D35D96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</w:tr>
      <w:tr w:rsidR="003A2064" w:rsidRPr="003A2064" w14:paraId="5D2FCD40" w14:textId="77777777" w:rsidTr="00C93EDA">
        <w:trPr>
          <w:trHeight w:val="300"/>
        </w:trPr>
        <w:tc>
          <w:tcPr>
            <w:tcW w:w="186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C93A1A9" w14:textId="77777777" w:rsidR="00AF1D84" w:rsidRPr="003A2064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109" w:type="pct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6ADC402" w14:textId="1F221D61" w:rsidR="00AF1D84" w:rsidRPr="003A2064" w:rsidRDefault="00D35D96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  <w:t>3</w:t>
            </w:r>
          </w:p>
        </w:tc>
        <w:tc>
          <w:tcPr>
            <w:tcW w:w="515" w:type="pct"/>
            <w:vMerge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345650F" w14:textId="77777777" w:rsidR="00AF1D84" w:rsidRPr="003A2064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15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842AC52" w14:textId="77777777" w:rsidR="00AF1D84" w:rsidRPr="003A2064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45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0D97E49" w14:textId="77777777" w:rsidR="00AF1D84" w:rsidRPr="003A2064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45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2CEA5B7" w14:textId="77777777" w:rsidR="00AF1D84" w:rsidRPr="003A2064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CB8263D" w14:textId="47B02668" w:rsidR="00AF1D84" w:rsidRPr="003A2064" w:rsidRDefault="00D35D96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5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F9FB3F3" w14:textId="7D361C83" w:rsidR="00AF1D84" w:rsidRPr="003A2064" w:rsidRDefault="00D35D96" w:rsidP="00A83C8D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CPC-72(T)</w:t>
            </w: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RAJENDER KUMAR</w:t>
            </w:r>
          </w:p>
        </w:tc>
        <w:tc>
          <w:tcPr>
            <w:tcW w:w="529" w:type="pct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CC7372F" w14:textId="72ED13C9" w:rsidR="00AF1D84" w:rsidRPr="003A2064" w:rsidRDefault="00D35D96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5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1E0E0"/>
            <w:vAlign w:val="center"/>
            <w:hideMark/>
          </w:tcPr>
          <w:p w14:paraId="019CF1FA" w14:textId="4C545AC4" w:rsidR="00AF1D84" w:rsidRPr="003A2064" w:rsidRDefault="00D35D96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4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CFBA682" w14:textId="1AF1DADE" w:rsidR="00AF1D84" w:rsidRPr="003A2064" w:rsidRDefault="00D35D96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</w:tr>
      <w:tr w:rsidR="003A2064" w:rsidRPr="003A2064" w14:paraId="2AC3F537" w14:textId="77777777" w:rsidTr="00C93EDA">
        <w:trPr>
          <w:trHeight w:val="300"/>
        </w:trPr>
        <w:tc>
          <w:tcPr>
            <w:tcW w:w="186" w:type="pct"/>
            <w:vMerge/>
            <w:tcBorders>
              <w:top w:val="nil"/>
              <w:left w:val="single" w:sz="4" w:space="0" w:color="000000"/>
              <w:bottom w:val="single" w:sz="8" w:space="0" w:color="auto"/>
              <w:right w:val="single" w:sz="4" w:space="0" w:color="000000"/>
            </w:tcBorders>
            <w:vAlign w:val="center"/>
            <w:hideMark/>
          </w:tcPr>
          <w:p w14:paraId="0DE1F794" w14:textId="77777777" w:rsidR="00AF1D84" w:rsidRPr="003A2064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10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0E3AEC0" w14:textId="28CCC669" w:rsidR="00AF1D84" w:rsidRPr="003A2064" w:rsidRDefault="00D35D96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  <w:t>4</w:t>
            </w:r>
          </w:p>
        </w:tc>
        <w:tc>
          <w:tcPr>
            <w:tcW w:w="515" w:type="pct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000000"/>
            </w:tcBorders>
            <w:vAlign w:val="center"/>
            <w:hideMark/>
          </w:tcPr>
          <w:p w14:paraId="29B3C841" w14:textId="77777777" w:rsidR="00AF1D84" w:rsidRPr="003A2064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15" w:type="pct"/>
            <w:vMerge/>
            <w:tcBorders>
              <w:top w:val="nil"/>
              <w:left w:val="single" w:sz="4" w:space="0" w:color="000000"/>
              <w:bottom w:val="single" w:sz="8" w:space="0" w:color="auto"/>
              <w:right w:val="single" w:sz="4" w:space="0" w:color="000000"/>
            </w:tcBorders>
            <w:vAlign w:val="center"/>
            <w:hideMark/>
          </w:tcPr>
          <w:p w14:paraId="71162A8B" w14:textId="77777777" w:rsidR="00AF1D84" w:rsidRPr="003A2064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45" w:type="pct"/>
            <w:vMerge/>
            <w:tcBorders>
              <w:top w:val="nil"/>
              <w:left w:val="single" w:sz="4" w:space="0" w:color="000000"/>
              <w:bottom w:val="single" w:sz="8" w:space="0" w:color="auto"/>
              <w:right w:val="single" w:sz="4" w:space="0" w:color="000000"/>
            </w:tcBorders>
            <w:vAlign w:val="center"/>
            <w:hideMark/>
          </w:tcPr>
          <w:p w14:paraId="7A6B1AE4" w14:textId="77777777" w:rsidR="00AF1D84" w:rsidRPr="003A2064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45" w:type="pct"/>
            <w:vMerge/>
            <w:tcBorders>
              <w:top w:val="nil"/>
              <w:left w:val="single" w:sz="4" w:space="0" w:color="000000"/>
              <w:bottom w:val="single" w:sz="8" w:space="0" w:color="auto"/>
              <w:right w:val="single" w:sz="4" w:space="0" w:color="000000"/>
            </w:tcBorders>
            <w:vAlign w:val="center"/>
            <w:hideMark/>
          </w:tcPr>
          <w:p w14:paraId="79F39B87" w14:textId="77777777" w:rsidR="00AF1D84" w:rsidRPr="003A2064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12" w:type="pct"/>
            <w:tcBorders>
              <w:top w:val="nil"/>
              <w:left w:val="nil"/>
              <w:bottom w:val="single" w:sz="8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1A2903E" w14:textId="230FD313" w:rsidR="00AF1D84" w:rsidRPr="003A2064" w:rsidRDefault="00D35D96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509" w:type="pct"/>
            <w:tcBorders>
              <w:top w:val="nil"/>
              <w:left w:val="nil"/>
              <w:bottom w:val="single" w:sz="8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4845A4A" w14:textId="7B2DD805" w:rsidR="00AF1D84" w:rsidRPr="003A2064" w:rsidRDefault="00D35D96" w:rsidP="00A83C8D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CPC-70(T)</w:t>
            </w: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KARAN SHARMA</w:t>
            </w:r>
          </w:p>
        </w:tc>
        <w:tc>
          <w:tcPr>
            <w:tcW w:w="529" w:type="pct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4889277" w14:textId="31AF61CE" w:rsidR="00AF1D84" w:rsidRPr="003A2064" w:rsidRDefault="00D35D96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546" w:type="pct"/>
            <w:tcBorders>
              <w:top w:val="nil"/>
              <w:left w:val="nil"/>
              <w:bottom w:val="single" w:sz="8" w:space="0" w:color="auto"/>
              <w:right w:val="single" w:sz="4" w:space="0" w:color="000000"/>
            </w:tcBorders>
            <w:shd w:val="clear" w:color="000000" w:fill="E1E0E0"/>
            <w:vAlign w:val="center"/>
            <w:hideMark/>
          </w:tcPr>
          <w:p w14:paraId="0667A0F2" w14:textId="521371C1" w:rsidR="00AF1D84" w:rsidRPr="003A2064" w:rsidRDefault="00D35D96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489" w:type="pct"/>
            <w:tcBorders>
              <w:top w:val="nil"/>
              <w:left w:val="nil"/>
              <w:bottom w:val="single" w:sz="8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09622DA" w14:textId="48130364" w:rsidR="00AF1D84" w:rsidRPr="003A2064" w:rsidRDefault="00D35D96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</w:tr>
      <w:tr w:rsidR="003A2064" w:rsidRPr="003A2064" w14:paraId="03D93091" w14:textId="77777777" w:rsidTr="00C93EDA">
        <w:trPr>
          <w:trHeight w:val="300"/>
        </w:trPr>
        <w:tc>
          <w:tcPr>
            <w:tcW w:w="186" w:type="pct"/>
            <w:vMerge w:val="restart"/>
            <w:tcBorders>
              <w:top w:val="single" w:sz="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AA307A9" w14:textId="70A8985B" w:rsidR="00AF1D84" w:rsidRPr="003A2064" w:rsidRDefault="00D35D96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  <w:t>ECB</w:t>
            </w:r>
          </w:p>
        </w:tc>
        <w:tc>
          <w:tcPr>
            <w:tcW w:w="109" w:type="pct"/>
            <w:tcBorders>
              <w:top w:val="single" w:sz="8" w:space="0" w:color="auto"/>
              <w:left w:val="nil"/>
              <w:bottom w:val="single" w:sz="4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B69BF94" w14:textId="38857971" w:rsidR="00AF1D84" w:rsidRPr="003A2064" w:rsidRDefault="00D35D96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  <w:t>5</w:t>
            </w:r>
          </w:p>
        </w:tc>
        <w:tc>
          <w:tcPr>
            <w:tcW w:w="1030" w:type="pct"/>
            <w:gridSpan w:val="2"/>
            <w:tcBorders>
              <w:top w:val="single" w:sz="8" w:space="0" w:color="auto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2E75ACC" w14:textId="2269086E" w:rsidR="00AF1D84" w:rsidRPr="003A2064" w:rsidRDefault="00D35D96" w:rsidP="00A83C8D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HDL (P)</w:t>
            </w: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; </w:t>
            </w: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CLR71</w:t>
            </w: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T. N. SASAMAL</w:t>
            </w:r>
          </w:p>
        </w:tc>
        <w:tc>
          <w:tcPr>
            <w:tcW w:w="545" w:type="pct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0930945" w14:textId="6324F6D4" w:rsidR="00AF1D84" w:rsidRPr="003A2064" w:rsidRDefault="00D35D96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HSIR13-T</w:t>
            </w:r>
            <w:r w:rsidR="00E20288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DR SHABNAM</w:t>
            </w:r>
          </w:p>
        </w:tc>
        <w:tc>
          <w:tcPr>
            <w:tcW w:w="545" w:type="pct"/>
            <w:vMerge w:val="restart"/>
            <w:tcBorders>
              <w:top w:val="single" w:sz="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E8846CC" w14:textId="77777777" w:rsidR="00A7156C" w:rsidRDefault="00A7156C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  <w:p w14:paraId="087B9347" w14:textId="77AD41D6" w:rsidR="00A7156C" w:rsidRDefault="00D35D96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L3</w:t>
            </w:r>
          </w:p>
          <w:p w14:paraId="63D768A4" w14:textId="3F3A2698" w:rsidR="00AF1D84" w:rsidRPr="003A2064" w:rsidRDefault="00D35D96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DIGITAL IM</w:t>
            </w: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AGE PROCESSING; </w:t>
            </w: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lastRenderedPageBreak/>
              <w:t xml:space="preserve">ECPE-71 (L); </w:t>
            </w: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PROF. SUNIL SHARMA</w:t>
            </w:r>
          </w:p>
        </w:tc>
        <w:tc>
          <w:tcPr>
            <w:tcW w:w="512" w:type="pct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9D64DD8" w14:textId="2CCA8D90" w:rsidR="00AF1D84" w:rsidRPr="003A2064" w:rsidRDefault="00D35D96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lastRenderedPageBreak/>
              <w:t> </w:t>
            </w:r>
          </w:p>
        </w:tc>
        <w:tc>
          <w:tcPr>
            <w:tcW w:w="509" w:type="pct"/>
            <w:vMerge w:val="restart"/>
            <w:tcBorders>
              <w:top w:val="single" w:sz="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4A7325F" w14:textId="77777777" w:rsidR="00A7156C" w:rsidRDefault="00A7156C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  <w:p w14:paraId="180F7A70" w14:textId="7A104017" w:rsidR="00A7156C" w:rsidRDefault="00D35D96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L4</w:t>
            </w:r>
          </w:p>
          <w:p w14:paraId="0D753163" w14:textId="46E1912B" w:rsidR="00AF1D84" w:rsidRPr="003A2064" w:rsidRDefault="00D35D96" w:rsidP="00A7156C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MICROWAVE THEORY &amp; DEVICES</w:t>
            </w: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ECPC-70 (L)</w:t>
            </w: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; </w:t>
            </w: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lastRenderedPageBreak/>
              <w:t>PROF. MAHAK SARDANA</w:t>
            </w:r>
          </w:p>
        </w:tc>
        <w:tc>
          <w:tcPr>
            <w:tcW w:w="529" w:type="pct"/>
            <w:gridSpan w:val="2"/>
            <w:vMerge w:val="restart"/>
            <w:tcBorders>
              <w:top w:val="single" w:sz="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ACFC62F" w14:textId="77777777" w:rsidR="00A7156C" w:rsidRDefault="00A7156C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  <w:p w14:paraId="438C596E" w14:textId="2F5BB6A8" w:rsidR="00A7156C" w:rsidRDefault="00D35D96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L4</w:t>
            </w:r>
          </w:p>
          <w:p w14:paraId="63F4553D" w14:textId="13555907" w:rsidR="00AF1D84" w:rsidRPr="003A2064" w:rsidRDefault="00D35D96" w:rsidP="00A7156C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MICROELECTRONICS &amp; VLSI DESIGN</w:t>
            </w: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ECPC-71 (L)</w:t>
            </w: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; </w:t>
            </w: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lastRenderedPageBreak/>
              <w:t>PROF. ASHUTOSH NANDI</w:t>
            </w:r>
          </w:p>
        </w:tc>
        <w:tc>
          <w:tcPr>
            <w:tcW w:w="546" w:type="pct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1E0E0"/>
            <w:vAlign w:val="center"/>
            <w:hideMark/>
          </w:tcPr>
          <w:p w14:paraId="2F7700CB" w14:textId="0FFF611B" w:rsidR="00AF1D84" w:rsidRPr="003A2064" w:rsidRDefault="00D35D96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lastRenderedPageBreak/>
              <w:t> </w:t>
            </w:r>
          </w:p>
        </w:tc>
        <w:tc>
          <w:tcPr>
            <w:tcW w:w="489" w:type="pct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3663A5A" w14:textId="666225C8" w:rsidR="00AF1D84" w:rsidRPr="003A2064" w:rsidRDefault="00D35D96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</w:tr>
      <w:tr w:rsidR="003A2064" w:rsidRPr="003A2064" w14:paraId="541CE88F" w14:textId="77777777" w:rsidTr="00C93EDA">
        <w:trPr>
          <w:trHeight w:val="300"/>
        </w:trPr>
        <w:tc>
          <w:tcPr>
            <w:tcW w:w="186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E28E20C" w14:textId="77777777" w:rsidR="00AF1D84" w:rsidRPr="003A2064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109" w:type="pct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174C91D" w14:textId="4E028E35" w:rsidR="00AF1D84" w:rsidRPr="003A2064" w:rsidRDefault="00D35D96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  <w:t>6</w:t>
            </w:r>
          </w:p>
        </w:tc>
        <w:tc>
          <w:tcPr>
            <w:tcW w:w="515" w:type="pct"/>
            <w:tcBorders>
              <w:top w:val="single" w:sz="4" w:space="0" w:color="000000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85446CF" w14:textId="1AAC1D82" w:rsidR="00AF1D84" w:rsidRPr="003A2064" w:rsidRDefault="00D35D96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SEMINAR, ECLR-72 PROF. RAJENDER KUMAR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42D54E9" w14:textId="3CCAE1FE" w:rsidR="00AF1D84" w:rsidRPr="003A2064" w:rsidRDefault="00D35D96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HSIR13-T</w:t>
            </w:r>
            <w:r w:rsidR="00E20288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DR KIRAN MOR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A1F1CBA" w14:textId="5D7B2231" w:rsidR="00AF1D84" w:rsidRPr="003A2064" w:rsidRDefault="00D35D96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CPC-71 (T)</w:t>
            </w: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ASHUTOSH NANDI</w:t>
            </w:r>
          </w:p>
        </w:tc>
        <w:tc>
          <w:tcPr>
            <w:tcW w:w="545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69DDA40" w14:textId="77777777" w:rsidR="00AF1D84" w:rsidRPr="003A2064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0CA7215" w14:textId="1E912CD8" w:rsidR="00AF1D84" w:rsidRPr="003A2064" w:rsidRDefault="00D35D96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509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1878F9C" w14:textId="77777777" w:rsidR="00AF1D84" w:rsidRPr="003A2064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29" w:type="pct"/>
            <w:gridSpan w:val="2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89D1070" w14:textId="77777777" w:rsidR="00AF1D84" w:rsidRPr="003A2064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1E0E0"/>
            <w:vAlign w:val="center"/>
            <w:hideMark/>
          </w:tcPr>
          <w:p w14:paraId="6C8C7E70" w14:textId="2FAFCA81" w:rsidR="00AF1D84" w:rsidRPr="003A2064" w:rsidRDefault="00D35D96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4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4DB8226" w14:textId="2BEDF9E6" w:rsidR="00AF1D84" w:rsidRPr="003A2064" w:rsidRDefault="00D35D96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</w:tr>
      <w:tr w:rsidR="003A2064" w:rsidRPr="003A2064" w14:paraId="262C83AB" w14:textId="77777777" w:rsidTr="00C93EDA">
        <w:trPr>
          <w:trHeight w:val="300"/>
        </w:trPr>
        <w:tc>
          <w:tcPr>
            <w:tcW w:w="186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412A058" w14:textId="77777777" w:rsidR="00AF1D84" w:rsidRPr="003A2064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109" w:type="pct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99E4D7A" w14:textId="771F80F0" w:rsidR="00AF1D84" w:rsidRPr="003A2064" w:rsidRDefault="00D35D96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  <w:t>7</w:t>
            </w:r>
          </w:p>
        </w:tc>
        <w:tc>
          <w:tcPr>
            <w:tcW w:w="1575" w:type="pct"/>
            <w:gridSpan w:val="3"/>
            <w:tcBorders>
              <w:top w:val="single" w:sz="4" w:space="0" w:color="000000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90EFE64" w14:textId="5CA1ED70" w:rsidR="00AF1D84" w:rsidRPr="003A2064" w:rsidRDefault="00D35D96" w:rsidP="00A7156C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MICROWAVE (P)</w:t>
            </w: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; </w:t>
            </w: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CLR70</w:t>
            </w: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B. J. SINGH/ PROF. MUKESH KUMAR</w:t>
            </w:r>
          </w:p>
        </w:tc>
        <w:tc>
          <w:tcPr>
            <w:tcW w:w="545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F41F73A" w14:textId="77777777" w:rsidR="00AF1D84" w:rsidRPr="003A2064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0B64F0D" w14:textId="76350E64" w:rsidR="00AF1D84" w:rsidRPr="003A2064" w:rsidRDefault="00D35D96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509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D037D9C" w14:textId="77777777" w:rsidR="00AF1D84" w:rsidRPr="003A2064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29" w:type="pct"/>
            <w:gridSpan w:val="2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9F6CC5A" w14:textId="77777777" w:rsidR="00AF1D84" w:rsidRPr="003A2064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1E0E0"/>
            <w:vAlign w:val="center"/>
            <w:hideMark/>
          </w:tcPr>
          <w:p w14:paraId="5C0A43C7" w14:textId="0841A220" w:rsidR="00AF1D84" w:rsidRPr="003A2064" w:rsidRDefault="00D35D96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4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0D71425" w14:textId="58708038" w:rsidR="00AF1D84" w:rsidRPr="003A2064" w:rsidRDefault="00D35D96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</w:tr>
      <w:tr w:rsidR="003A2064" w:rsidRPr="003A2064" w14:paraId="775DED7F" w14:textId="77777777" w:rsidTr="00C93EDA">
        <w:trPr>
          <w:trHeight w:val="300"/>
        </w:trPr>
        <w:tc>
          <w:tcPr>
            <w:tcW w:w="186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4C401C1" w14:textId="77777777" w:rsidR="00AF1D84" w:rsidRPr="003A2064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109" w:type="pct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E83F94B" w14:textId="186F1BC4" w:rsidR="00AF1D84" w:rsidRPr="003A2064" w:rsidRDefault="00D35D96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  <w:t>8</w:t>
            </w:r>
          </w:p>
        </w:tc>
        <w:tc>
          <w:tcPr>
            <w:tcW w:w="515" w:type="pct"/>
            <w:tcBorders>
              <w:top w:val="single" w:sz="4" w:space="0" w:color="000000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7FF8437" w14:textId="2D154CC6" w:rsidR="00AF1D84" w:rsidRPr="003A2064" w:rsidRDefault="00D35D96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HSIR13-T</w:t>
            </w:r>
            <w:r w:rsidR="00E20288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 DR SHABNAM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080273E" w14:textId="0D376735" w:rsidR="00AF1D84" w:rsidRPr="003A2064" w:rsidRDefault="00D35D96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SEMINAR, ECLR-72 PROF. SATYENDER JAGLAN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F6E59A0" w14:textId="184663F1" w:rsidR="00AF1D84" w:rsidRPr="003A2064" w:rsidRDefault="00D35D96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CPC-72 (T)</w:t>
            </w: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GAURAV VERMA</w:t>
            </w:r>
          </w:p>
        </w:tc>
        <w:tc>
          <w:tcPr>
            <w:tcW w:w="545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77142BE" w14:textId="77777777" w:rsidR="00AF1D84" w:rsidRPr="003A2064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F1A30EA" w14:textId="1E440914" w:rsidR="00AF1D84" w:rsidRPr="003A2064" w:rsidRDefault="00D35D96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509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AD35C31" w14:textId="77777777" w:rsidR="00AF1D84" w:rsidRPr="003A2064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29" w:type="pct"/>
            <w:gridSpan w:val="2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984C62D" w14:textId="77777777" w:rsidR="00AF1D84" w:rsidRPr="003A2064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1E0E0"/>
            <w:vAlign w:val="center"/>
            <w:hideMark/>
          </w:tcPr>
          <w:p w14:paraId="05B3884A" w14:textId="7C8C40D6" w:rsidR="00AF1D84" w:rsidRPr="003A2064" w:rsidRDefault="00D35D96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4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3802D7D" w14:textId="3CD9CC40" w:rsidR="00AF1D84" w:rsidRPr="003A2064" w:rsidRDefault="00D35D96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</w:tr>
      <w:tr w:rsidR="00AF1D84" w:rsidRPr="003A2064" w14:paraId="1A79BA38" w14:textId="77777777" w:rsidTr="00C93EDA">
        <w:trPr>
          <w:trHeight w:val="180"/>
        </w:trPr>
        <w:tc>
          <w:tcPr>
            <w:tcW w:w="5000" w:type="pct"/>
            <w:gridSpan w:val="12"/>
            <w:tcBorders>
              <w:top w:val="single" w:sz="8" w:space="0" w:color="auto"/>
              <w:left w:val="single" w:sz="4" w:space="0" w:color="000000"/>
              <w:bottom w:val="single" w:sz="8" w:space="0" w:color="auto"/>
              <w:right w:val="single" w:sz="4" w:space="0" w:color="000000"/>
            </w:tcBorders>
            <w:shd w:val="clear" w:color="000000" w:fill="E1E0E0"/>
            <w:vAlign w:val="center"/>
            <w:hideMark/>
          </w:tcPr>
          <w:p w14:paraId="696D2037" w14:textId="0CA62806" w:rsidR="00AF1D84" w:rsidRPr="003A2064" w:rsidRDefault="00D35D96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  <w:t>THURSDAY</w:t>
            </w:r>
          </w:p>
        </w:tc>
      </w:tr>
      <w:tr w:rsidR="003A2064" w:rsidRPr="003A2064" w14:paraId="6C68159C" w14:textId="77777777" w:rsidTr="00C93EDA">
        <w:trPr>
          <w:trHeight w:val="300"/>
        </w:trPr>
        <w:tc>
          <w:tcPr>
            <w:tcW w:w="186" w:type="pct"/>
            <w:vMerge w:val="restart"/>
            <w:tcBorders>
              <w:top w:val="single" w:sz="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AE9C0D2" w14:textId="667953D0" w:rsidR="00AF1D84" w:rsidRPr="003A2064" w:rsidRDefault="00D35D96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  <w:t>ECA</w:t>
            </w:r>
          </w:p>
        </w:tc>
        <w:tc>
          <w:tcPr>
            <w:tcW w:w="109" w:type="pct"/>
            <w:tcBorders>
              <w:top w:val="single" w:sz="8" w:space="0" w:color="auto"/>
              <w:left w:val="nil"/>
              <w:bottom w:val="single" w:sz="4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4972743" w14:textId="79E2403F" w:rsidR="00AF1D84" w:rsidRPr="003A2064" w:rsidRDefault="00D35D96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  <w:t>1</w:t>
            </w:r>
          </w:p>
        </w:tc>
        <w:tc>
          <w:tcPr>
            <w:tcW w:w="515" w:type="pct"/>
            <w:tcBorders>
              <w:top w:val="single" w:sz="8" w:space="0" w:color="auto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C9E931" w14:textId="43126ED4" w:rsidR="00AF1D84" w:rsidRPr="003A2064" w:rsidRDefault="00D35D96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515" w:type="pct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E03CAF4" w14:textId="7176DC5D" w:rsidR="00AF1D84" w:rsidRPr="003A2064" w:rsidRDefault="00D35D96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SEMINAR, ECLR-72 PROF. B. J. SINGH</w:t>
            </w:r>
          </w:p>
        </w:tc>
        <w:tc>
          <w:tcPr>
            <w:tcW w:w="545" w:type="pct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28DB76E" w14:textId="6CDE475F" w:rsidR="00AF1D84" w:rsidRPr="003A2064" w:rsidRDefault="00D35D96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CPC-72 (T)</w:t>
            </w: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RAJENDER KUMAR</w:t>
            </w:r>
          </w:p>
        </w:tc>
        <w:tc>
          <w:tcPr>
            <w:tcW w:w="545" w:type="pct"/>
            <w:vMerge w:val="restart"/>
            <w:tcBorders>
              <w:top w:val="single" w:sz="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494355C" w14:textId="3D90BD50" w:rsidR="00AF1D84" w:rsidRDefault="00D35D96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val="en-US"/>
              </w:rPr>
            </w:pPr>
            <w:r w:rsidRPr="00A7156C">
              <w:rPr>
                <w:rFonts w:ascii="Verdana" w:eastAsia="Times New Roman" w:hAnsi="Verdana" w:cs="Arial"/>
                <w:sz w:val="14"/>
                <w:szCs w:val="14"/>
                <w:lang w:val="en-US"/>
              </w:rPr>
              <w:t>CELLULAR MOBILE COMMUNICATION, ECOE-70 (L) PROF. VRINDA GUPTA</w:t>
            </w:r>
          </w:p>
          <w:p w14:paraId="4808B017" w14:textId="54E21839" w:rsidR="00A7156C" w:rsidRDefault="00D35D96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val="en-US"/>
              </w:rPr>
            </w:pPr>
            <w:r>
              <w:rPr>
                <w:rFonts w:ascii="Verdana" w:eastAsia="Times New Roman" w:hAnsi="Verdana" w:cs="Arial"/>
                <w:sz w:val="14"/>
                <w:szCs w:val="14"/>
                <w:lang w:val="en-US"/>
              </w:rPr>
              <w:t>(OE)</w:t>
            </w:r>
          </w:p>
          <w:p w14:paraId="61C2A0B2" w14:textId="02766F30" w:rsidR="00A7156C" w:rsidRPr="00A7156C" w:rsidRDefault="00A7156C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val="en-US"/>
              </w:rPr>
            </w:pPr>
          </w:p>
        </w:tc>
        <w:tc>
          <w:tcPr>
            <w:tcW w:w="512" w:type="pct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29BAD2D" w14:textId="196BE7FB" w:rsidR="00AF1D84" w:rsidRPr="003A2064" w:rsidRDefault="00D35D96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509" w:type="pct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94F4907" w14:textId="6DEF4FCA" w:rsidR="00AF1D84" w:rsidRPr="003A2064" w:rsidRDefault="00D35D96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CPC-71 (T) PROF. ASHUTOSH NANDI</w:t>
            </w:r>
          </w:p>
        </w:tc>
        <w:tc>
          <w:tcPr>
            <w:tcW w:w="529" w:type="pct"/>
            <w:gridSpan w:val="2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1B1556E" w14:textId="5115B512" w:rsidR="00AF1D84" w:rsidRPr="003A2064" w:rsidRDefault="00D35D96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*</w:t>
            </w:r>
          </w:p>
        </w:tc>
        <w:tc>
          <w:tcPr>
            <w:tcW w:w="546" w:type="pct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B273D2B" w14:textId="7957FDDD" w:rsidR="00AF1D84" w:rsidRPr="003A2064" w:rsidRDefault="00D35D96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489" w:type="pct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B627D27" w14:textId="53B166E1" w:rsidR="00AF1D84" w:rsidRPr="003A2064" w:rsidRDefault="00D35D96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</w:tr>
      <w:tr w:rsidR="003A2064" w:rsidRPr="003A2064" w14:paraId="50115C85" w14:textId="77777777" w:rsidTr="00C93EDA">
        <w:trPr>
          <w:trHeight w:val="300"/>
        </w:trPr>
        <w:tc>
          <w:tcPr>
            <w:tcW w:w="186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011F6B5" w14:textId="77777777" w:rsidR="00AF1D84" w:rsidRPr="003A2064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109" w:type="pct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C327377" w14:textId="3132B403" w:rsidR="00AF1D84" w:rsidRPr="003A2064" w:rsidRDefault="00D35D96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  <w:t>2</w:t>
            </w:r>
          </w:p>
        </w:tc>
        <w:tc>
          <w:tcPr>
            <w:tcW w:w="515" w:type="pct"/>
            <w:tcBorders>
              <w:top w:val="single" w:sz="4" w:space="0" w:color="000000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68483DB" w14:textId="40B07249" w:rsidR="00AF1D84" w:rsidRPr="003A2064" w:rsidRDefault="00D35D96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4C34A7E" w14:textId="15943FE6" w:rsidR="00AF1D84" w:rsidRPr="003A2064" w:rsidRDefault="00D35D96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CPC-70 (T) PROF. KARAN SHARMA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30D86C3" w14:textId="33CA4046" w:rsidR="00AF1D84" w:rsidRPr="003A2064" w:rsidRDefault="00D35D96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CPC-71 (T)</w:t>
            </w: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ASHUTOSH NANDI</w:t>
            </w:r>
          </w:p>
        </w:tc>
        <w:tc>
          <w:tcPr>
            <w:tcW w:w="545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8F7A926" w14:textId="77777777" w:rsidR="00AF1D84" w:rsidRPr="00A7156C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val="en-US"/>
              </w:rPr>
            </w:pPr>
          </w:p>
        </w:tc>
        <w:tc>
          <w:tcPr>
            <w:tcW w:w="5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0210D7E" w14:textId="2346123A" w:rsidR="00AF1D84" w:rsidRPr="003A2064" w:rsidRDefault="00D35D96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5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F0F69D2" w14:textId="7A2FC0FA" w:rsidR="00AF1D84" w:rsidRPr="003A2064" w:rsidRDefault="00D35D96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529" w:type="pct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D5B8F55" w14:textId="689006D7" w:rsidR="00AF1D84" w:rsidRPr="003A2064" w:rsidRDefault="00D35D96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5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C96750B" w14:textId="16B22963" w:rsidR="00AF1D84" w:rsidRPr="003A2064" w:rsidRDefault="00D35D96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4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314CD37" w14:textId="7A59C534" w:rsidR="00AF1D84" w:rsidRPr="003A2064" w:rsidRDefault="00D35D96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</w:tr>
      <w:tr w:rsidR="003A2064" w:rsidRPr="003A2064" w14:paraId="5706C3FC" w14:textId="77777777" w:rsidTr="00C93EDA">
        <w:trPr>
          <w:trHeight w:val="300"/>
        </w:trPr>
        <w:tc>
          <w:tcPr>
            <w:tcW w:w="186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517343C" w14:textId="77777777" w:rsidR="00AF1D84" w:rsidRPr="003A2064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109" w:type="pct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63BAB14" w14:textId="59C9952C" w:rsidR="00AF1D84" w:rsidRPr="003A2064" w:rsidRDefault="00D35D96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  <w:t>3</w:t>
            </w:r>
          </w:p>
        </w:tc>
        <w:tc>
          <w:tcPr>
            <w:tcW w:w="515" w:type="pct"/>
            <w:tcBorders>
              <w:top w:val="single" w:sz="4" w:space="0" w:color="000000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A1EEA77" w14:textId="51D653FD" w:rsidR="00AF1D84" w:rsidRPr="003A2064" w:rsidRDefault="00D35D96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F15CD04" w14:textId="6D854BA8" w:rsidR="00AF1D84" w:rsidRPr="003A2064" w:rsidRDefault="00D35D96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26700F9" w14:textId="0D3F44EF" w:rsidR="00AF1D84" w:rsidRPr="003A2064" w:rsidRDefault="00D35D96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CPC-70 (T)</w:t>
            </w: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KARAN SHARMA</w:t>
            </w:r>
          </w:p>
        </w:tc>
        <w:tc>
          <w:tcPr>
            <w:tcW w:w="545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49D274D" w14:textId="77777777" w:rsidR="00AF1D84" w:rsidRPr="00A7156C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val="en-US"/>
              </w:rPr>
            </w:pPr>
          </w:p>
        </w:tc>
        <w:tc>
          <w:tcPr>
            <w:tcW w:w="5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BF97C75" w14:textId="06D1D7EB" w:rsidR="00AF1D84" w:rsidRPr="003A2064" w:rsidRDefault="00D35D96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1584" w:type="pct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D2852EA" w14:textId="1BFA2203" w:rsidR="00AF1D84" w:rsidRPr="003A2064" w:rsidRDefault="00D35D96" w:rsidP="00A7156C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MICROWAVE (P)</w:t>
            </w: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; </w:t>
            </w: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CLR70</w:t>
            </w: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PANKAJ VERMA</w:t>
            </w:r>
          </w:p>
        </w:tc>
        <w:tc>
          <w:tcPr>
            <w:tcW w:w="4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F01E6FA" w14:textId="65DD8BE3" w:rsidR="00AF1D84" w:rsidRPr="003A2064" w:rsidRDefault="00D35D96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</w:tr>
      <w:tr w:rsidR="003A2064" w:rsidRPr="003A2064" w14:paraId="2B7EA792" w14:textId="77777777" w:rsidTr="00C93EDA">
        <w:trPr>
          <w:trHeight w:val="300"/>
        </w:trPr>
        <w:tc>
          <w:tcPr>
            <w:tcW w:w="186" w:type="pct"/>
            <w:vMerge/>
            <w:tcBorders>
              <w:top w:val="nil"/>
              <w:left w:val="single" w:sz="4" w:space="0" w:color="000000"/>
              <w:bottom w:val="single" w:sz="8" w:space="0" w:color="auto"/>
              <w:right w:val="single" w:sz="4" w:space="0" w:color="000000"/>
            </w:tcBorders>
            <w:vAlign w:val="center"/>
            <w:hideMark/>
          </w:tcPr>
          <w:p w14:paraId="3999791B" w14:textId="77777777" w:rsidR="00AF1D84" w:rsidRPr="003A2064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10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FC7E37D" w14:textId="2FC9A954" w:rsidR="00AF1D84" w:rsidRPr="003A2064" w:rsidRDefault="00D35D96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  <w:t>4</w:t>
            </w:r>
          </w:p>
        </w:tc>
        <w:tc>
          <w:tcPr>
            <w:tcW w:w="515" w:type="pct"/>
            <w:tcBorders>
              <w:top w:val="single" w:sz="4" w:space="0" w:color="000000"/>
              <w:left w:val="single" w:sz="8" w:space="0" w:color="auto"/>
              <w:bottom w:val="single" w:sz="8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26F14B7" w14:textId="35BCF0A2" w:rsidR="00AF1D84" w:rsidRPr="003A2064" w:rsidRDefault="00D35D96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515" w:type="pct"/>
            <w:tcBorders>
              <w:top w:val="nil"/>
              <w:left w:val="nil"/>
              <w:bottom w:val="single" w:sz="8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A7A964F" w14:textId="25E142DE" w:rsidR="00AF1D84" w:rsidRPr="003A2064" w:rsidRDefault="00D35D96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CPC-72 (T)</w:t>
            </w: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RAJENDER KUMAR</w:t>
            </w:r>
          </w:p>
        </w:tc>
        <w:tc>
          <w:tcPr>
            <w:tcW w:w="545" w:type="pct"/>
            <w:tcBorders>
              <w:top w:val="nil"/>
              <w:left w:val="nil"/>
              <w:bottom w:val="single" w:sz="8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BE528C6" w14:textId="19F4673A" w:rsidR="00AF1D84" w:rsidRPr="003A2064" w:rsidRDefault="00D35D96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SEMINAR, ECLR-72 PROF. GAURAV SAINI</w:t>
            </w:r>
          </w:p>
        </w:tc>
        <w:tc>
          <w:tcPr>
            <w:tcW w:w="545" w:type="pct"/>
            <w:vMerge/>
            <w:tcBorders>
              <w:top w:val="nil"/>
              <w:left w:val="single" w:sz="4" w:space="0" w:color="000000"/>
              <w:bottom w:val="single" w:sz="8" w:space="0" w:color="auto"/>
              <w:right w:val="single" w:sz="4" w:space="0" w:color="000000"/>
            </w:tcBorders>
            <w:vAlign w:val="center"/>
            <w:hideMark/>
          </w:tcPr>
          <w:p w14:paraId="7159DFC3" w14:textId="77777777" w:rsidR="00AF1D84" w:rsidRPr="00A7156C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val="en-US"/>
              </w:rPr>
            </w:pPr>
          </w:p>
        </w:tc>
        <w:tc>
          <w:tcPr>
            <w:tcW w:w="512" w:type="pct"/>
            <w:tcBorders>
              <w:top w:val="nil"/>
              <w:left w:val="nil"/>
              <w:bottom w:val="single" w:sz="8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FEA1FA6" w14:textId="4AAEA883" w:rsidR="00AF1D84" w:rsidRPr="003A2064" w:rsidRDefault="00D35D96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1038" w:type="pct"/>
            <w:gridSpan w:val="3"/>
            <w:tcBorders>
              <w:top w:val="single" w:sz="4" w:space="0" w:color="000000"/>
              <w:left w:val="nil"/>
              <w:bottom w:val="single" w:sz="8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3CCD4AE" w14:textId="3FD7586E" w:rsidR="00AF1D84" w:rsidRPr="003A2064" w:rsidRDefault="00D35D96" w:rsidP="00A7156C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HDL (P)</w:t>
            </w: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; </w:t>
            </w: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CLR71</w:t>
            </w: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S. S. CHAUHAN</w:t>
            </w:r>
          </w:p>
        </w:tc>
        <w:tc>
          <w:tcPr>
            <w:tcW w:w="546" w:type="pct"/>
            <w:tcBorders>
              <w:top w:val="nil"/>
              <w:left w:val="nil"/>
              <w:bottom w:val="single" w:sz="8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4080BF4" w14:textId="10BD42D5" w:rsidR="00AF1D84" w:rsidRPr="003A2064" w:rsidRDefault="00D35D96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489" w:type="pct"/>
            <w:tcBorders>
              <w:top w:val="nil"/>
              <w:left w:val="nil"/>
              <w:bottom w:val="single" w:sz="8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3BF431F" w14:textId="37ED26ED" w:rsidR="00AF1D84" w:rsidRPr="003A2064" w:rsidRDefault="00D35D96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</w:tr>
      <w:tr w:rsidR="003A2064" w:rsidRPr="003A2064" w14:paraId="59A621D0" w14:textId="77777777" w:rsidTr="00C93EDA">
        <w:trPr>
          <w:trHeight w:val="300"/>
        </w:trPr>
        <w:tc>
          <w:tcPr>
            <w:tcW w:w="186" w:type="pct"/>
            <w:vMerge w:val="restart"/>
            <w:tcBorders>
              <w:top w:val="single" w:sz="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4EF656E" w14:textId="02867FB7" w:rsidR="00AF1D84" w:rsidRPr="003A2064" w:rsidRDefault="00D35D96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  <w:t>ECB</w:t>
            </w:r>
          </w:p>
        </w:tc>
        <w:tc>
          <w:tcPr>
            <w:tcW w:w="109" w:type="pct"/>
            <w:tcBorders>
              <w:top w:val="single" w:sz="8" w:space="0" w:color="auto"/>
              <w:left w:val="nil"/>
              <w:bottom w:val="single" w:sz="4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F12FB2F" w14:textId="77005410" w:rsidR="00AF1D84" w:rsidRPr="003A2064" w:rsidRDefault="00D35D96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  <w:t>5</w:t>
            </w:r>
          </w:p>
        </w:tc>
        <w:tc>
          <w:tcPr>
            <w:tcW w:w="515" w:type="pct"/>
            <w:tcBorders>
              <w:top w:val="single" w:sz="8" w:space="0" w:color="auto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63B2C30" w14:textId="0EE4D1AC" w:rsidR="00AF1D84" w:rsidRPr="003A2064" w:rsidRDefault="00D35D96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*</w:t>
            </w:r>
          </w:p>
        </w:tc>
        <w:tc>
          <w:tcPr>
            <w:tcW w:w="515" w:type="pct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71B1FC7" w14:textId="19E02FC7" w:rsidR="00AF1D84" w:rsidRPr="003A2064" w:rsidRDefault="00D35D96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CPC-71 (T)</w:t>
            </w: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ABHISHEK SHRIMALI</w:t>
            </w:r>
          </w:p>
        </w:tc>
        <w:tc>
          <w:tcPr>
            <w:tcW w:w="545" w:type="pct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69EF653" w14:textId="31E3FA46" w:rsidR="00AF1D84" w:rsidRPr="003A2064" w:rsidRDefault="00D35D96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545" w:type="pct"/>
            <w:vMerge w:val="restart"/>
            <w:tcBorders>
              <w:top w:val="single" w:sz="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071BDA3" w14:textId="669DA0D2" w:rsidR="00AF1D84" w:rsidRDefault="00D35D96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val="en-US"/>
              </w:rPr>
            </w:pPr>
            <w:r w:rsidRPr="00A7156C">
              <w:rPr>
                <w:rFonts w:ascii="Verdana" w:eastAsia="Times New Roman" w:hAnsi="Verdana" w:cs="Arial"/>
                <w:sz w:val="14"/>
                <w:szCs w:val="14"/>
                <w:lang w:val="en-US"/>
              </w:rPr>
              <w:t>INTRODUCTION TO COMMUNICATION ENGINEERING, ECOE-71 (L) PROF. GAURAV VERMA</w:t>
            </w:r>
          </w:p>
          <w:p w14:paraId="5B5CB09B" w14:textId="61A431DA" w:rsidR="00A7156C" w:rsidRPr="00A7156C" w:rsidRDefault="00D35D96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val="en-US"/>
              </w:rPr>
            </w:pPr>
            <w:r>
              <w:rPr>
                <w:rFonts w:ascii="Verdana" w:eastAsia="Times New Roman" w:hAnsi="Verdana" w:cs="Arial"/>
                <w:sz w:val="14"/>
                <w:szCs w:val="14"/>
                <w:lang w:val="en-US"/>
              </w:rPr>
              <w:t>(OE)</w:t>
            </w:r>
          </w:p>
        </w:tc>
        <w:tc>
          <w:tcPr>
            <w:tcW w:w="512" w:type="pct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DF01E14" w14:textId="328E99D7" w:rsidR="00AF1D84" w:rsidRPr="003A2064" w:rsidRDefault="00D35D96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509" w:type="pct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FBE8ABB" w14:textId="4A6BEA4F" w:rsidR="00AF1D84" w:rsidRPr="003A2064" w:rsidRDefault="00D35D96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529" w:type="pct"/>
            <w:gridSpan w:val="2"/>
            <w:vMerge w:val="restart"/>
            <w:tcBorders>
              <w:top w:val="single" w:sz="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882A0F9" w14:textId="510343C8" w:rsidR="00A7156C" w:rsidRDefault="00D35D96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L4</w:t>
            </w:r>
          </w:p>
          <w:p w14:paraId="5BDCFAE1" w14:textId="3C838C77" w:rsidR="00AF1D84" w:rsidRPr="003A2064" w:rsidRDefault="00D35D96" w:rsidP="00A7156C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MICROELECTRONICS &amp; VLSI DESIGN</w:t>
            </w: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ECPC-71 (L)</w:t>
            </w: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; </w:t>
            </w: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PROF. ASHUTOSH NANDI</w:t>
            </w:r>
          </w:p>
        </w:tc>
        <w:tc>
          <w:tcPr>
            <w:tcW w:w="546" w:type="pct"/>
            <w:vMerge w:val="restart"/>
            <w:tcBorders>
              <w:top w:val="single" w:sz="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D554FE6" w14:textId="16EE3912" w:rsidR="00A7156C" w:rsidRDefault="00D35D96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L4</w:t>
            </w:r>
          </w:p>
          <w:p w14:paraId="47916680" w14:textId="7A4059A7" w:rsidR="00AF1D84" w:rsidRPr="003A2064" w:rsidRDefault="00D35D96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HSIR13</w:t>
            </w:r>
            <w:r w:rsidR="00E20288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; </w:t>
            </w: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br/>
              <w:t>PROFESSIONAL ETHICS AND IPR</w:t>
            </w:r>
            <w:r w:rsidR="00E20288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 DR KIRAN MOR</w:t>
            </w:r>
          </w:p>
        </w:tc>
        <w:tc>
          <w:tcPr>
            <w:tcW w:w="489" w:type="pct"/>
            <w:vMerge w:val="restart"/>
            <w:tcBorders>
              <w:top w:val="single" w:sz="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A9CAB25" w14:textId="21FCFBE1" w:rsidR="00A7156C" w:rsidRDefault="00D35D96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L4</w:t>
            </w:r>
          </w:p>
          <w:p w14:paraId="30161165" w14:textId="5B772735" w:rsidR="00AF1D84" w:rsidRPr="003A2064" w:rsidRDefault="00D35D96" w:rsidP="00A7156C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WIRELESS &amp; MOBILE COMMUNICATION</w:t>
            </w: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ECPC-72 (L)</w:t>
            </w: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; </w:t>
            </w: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PROF. GAURAV VERMA</w:t>
            </w:r>
          </w:p>
        </w:tc>
      </w:tr>
      <w:tr w:rsidR="003A2064" w:rsidRPr="003A2064" w14:paraId="1A65F455" w14:textId="77777777" w:rsidTr="00C93EDA">
        <w:trPr>
          <w:trHeight w:val="300"/>
        </w:trPr>
        <w:tc>
          <w:tcPr>
            <w:tcW w:w="186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56C0566" w14:textId="77777777" w:rsidR="00AF1D84" w:rsidRPr="003A2064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109" w:type="pct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C17F5EB" w14:textId="6D51AEC4" w:rsidR="00AF1D84" w:rsidRPr="003A2064" w:rsidRDefault="00D35D96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  <w:t>6</w:t>
            </w:r>
          </w:p>
        </w:tc>
        <w:tc>
          <w:tcPr>
            <w:tcW w:w="1030" w:type="pct"/>
            <w:gridSpan w:val="2"/>
            <w:tcBorders>
              <w:top w:val="single" w:sz="4" w:space="0" w:color="000000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E42065F" w14:textId="15E485ED" w:rsidR="00AF1D84" w:rsidRPr="003A2064" w:rsidRDefault="00D35D96" w:rsidP="00A7156C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HDL (P)</w:t>
            </w: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; </w:t>
            </w: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CLR71</w:t>
            </w: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MUKESH KUMAR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5FB47B9" w14:textId="4409D11C" w:rsidR="00AF1D84" w:rsidRPr="003A2064" w:rsidRDefault="00D35D96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545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3FB5C8D" w14:textId="77777777" w:rsidR="00AF1D84" w:rsidRPr="003A2064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D1A469E" w14:textId="13D4A513" w:rsidR="00AF1D84" w:rsidRPr="003A2064" w:rsidRDefault="00D35D96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5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413FA7B" w14:textId="682A9119" w:rsidR="00AF1D84" w:rsidRPr="003A2064" w:rsidRDefault="00D35D96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529" w:type="pct"/>
            <w:gridSpan w:val="2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D7D2DC8" w14:textId="77777777" w:rsidR="00AF1D84" w:rsidRPr="003A2064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46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652171D" w14:textId="77777777" w:rsidR="00AF1D84" w:rsidRPr="003A2064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489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64D9BFB" w14:textId="77777777" w:rsidR="00AF1D84" w:rsidRPr="003A2064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</w:tr>
      <w:tr w:rsidR="003A2064" w:rsidRPr="003A2064" w14:paraId="61A3FC2A" w14:textId="77777777" w:rsidTr="00C93EDA">
        <w:trPr>
          <w:trHeight w:val="300"/>
        </w:trPr>
        <w:tc>
          <w:tcPr>
            <w:tcW w:w="186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45B1601" w14:textId="77777777" w:rsidR="00AF1D84" w:rsidRPr="003A2064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109" w:type="pct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567F5E3" w14:textId="51AF81D0" w:rsidR="00AF1D84" w:rsidRPr="003A2064" w:rsidRDefault="00D35D96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  <w:t>7</w:t>
            </w:r>
          </w:p>
        </w:tc>
        <w:tc>
          <w:tcPr>
            <w:tcW w:w="515" w:type="pct"/>
            <w:tcBorders>
              <w:top w:val="single" w:sz="4" w:space="0" w:color="000000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050D0EB" w14:textId="76DB9B58" w:rsidR="00AF1D84" w:rsidRPr="003A2064" w:rsidRDefault="00D35D96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76B9DD6" w14:textId="70BD7F47" w:rsidR="00AF1D84" w:rsidRPr="003A2064" w:rsidRDefault="00D35D96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6930C1B" w14:textId="0A475591" w:rsidR="00AF1D84" w:rsidRPr="003A2064" w:rsidRDefault="00D35D96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HSIR13-T</w:t>
            </w:r>
            <w:r w:rsidR="00E20288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 DR SHABNAM</w:t>
            </w:r>
          </w:p>
        </w:tc>
        <w:tc>
          <w:tcPr>
            <w:tcW w:w="545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2446145" w14:textId="77777777" w:rsidR="00AF1D84" w:rsidRPr="003A2064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454587B" w14:textId="76FDDA28" w:rsidR="00AF1D84" w:rsidRPr="003A2064" w:rsidRDefault="00D35D96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5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2D313F2" w14:textId="3E8CDEE9" w:rsidR="00AF1D84" w:rsidRPr="003A2064" w:rsidRDefault="00D35D96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529" w:type="pct"/>
            <w:gridSpan w:val="2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6B0EA4D" w14:textId="77777777" w:rsidR="00AF1D84" w:rsidRPr="003A2064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46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C197F70" w14:textId="77777777" w:rsidR="00AF1D84" w:rsidRPr="003A2064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489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93AD901" w14:textId="77777777" w:rsidR="00AF1D84" w:rsidRPr="003A2064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</w:tr>
      <w:tr w:rsidR="003A2064" w:rsidRPr="003A2064" w14:paraId="095E0AAF" w14:textId="77777777" w:rsidTr="00C93EDA">
        <w:trPr>
          <w:trHeight w:val="300"/>
        </w:trPr>
        <w:tc>
          <w:tcPr>
            <w:tcW w:w="186" w:type="pct"/>
            <w:vMerge/>
            <w:tcBorders>
              <w:top w:val="nil"/>
              <w:left w:val="single" w:sz="4" w:space="0" w:color="000000"/>
              <w:bottom w:val="single" w:sz="8" w:space="0" w:color="auto"/>
              <w:right w:val="single" w:sz="4" w:space="0" w:color="000000"/>
            </w:tcBorders>
            <w:vAlign w:val="center"/>
            <w:hideMark/>
          </w:tcPr>
          <w:p w14:paraId="6B0DBA63" w14:textId="77777777" w:rsidR="00AF1D84" w:rsidRPr="003A2064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10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8B44DB9" w14:textId="516B04B5" w:rsidR="00AF1D84" w:rsidRPr="003A2064" w:rsidRDefault="00D35D96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  <w:t>8</w:t>
            </w:r>
          </w:p>
        </w:tc>
        <w:tc>
          <w:tcPr>
            <w:tcW w:w="1575" w:type="pct"/>
            <w:gridSpan w:val="3"/>
            <w:tcBorders>
              <w:top w:val="single" w:sz="4" w:space="0" w:color="000000"/>
              <w:left w:val="single" w:sz="8" w:space="0" w:color="auto"/>
              <w:bottom w:val="single" w:sz="8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8165919" w14:textId="7E66441B" w:rsidR="00AF1D84" w:rsidRPr="003A2064" w:rsidRDefault="00D35D96" w:rsidP="00A7156C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MICROWAVE (P)</w:t>
            </w: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; </w:t>
            </w: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CLR70</w:t>
            </w: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MAHAK SARDANA</w:t>
            </w:r>
          </w:p>
        </w:tc>
        <w:tc>
          <w:tcPr>
            <w:tcW w:w="545" w:type="pct"/>
            <w:vMerge/>
            <w:tcBorders>
              <w:top w:val="nil"/>
              <w:left w:val="single" w:sz="4" w:space="0" w:color="000000"/>
              <w:bottom w:val="single" w:sz="8" w:space="0" w:color="auto"/>
              <w:right w:val="single" w:sz="4" w:space="0" w:color="000000"/>
            </w:tcBorders>
            <w:vAlign w:val="center"/>
            <w:hideMark/>
          </w:tcPr>
          <w:p w14:paraId="5C64D1F9" w14:textId="77777777" w:rsidR="00AF1D84" w:rsidRPr="003A2064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12" w:type="pct"/>
            <w:tcBorders>
              <w:top w:val="nil"/>
              <w:left w:val="nil"/>
              <w:bottom w:val="single" w:sz="8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2D818A6" w14:textId="70529E2F" w:rsidR="00AF1D84" w:rsidRPr="003A2064" w:rsidRDefault="00D35D96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509" w:type="pct"/>
            <w:tcBorders>
              <w:top w:val="nil"/>
              <w:left w:val="nil"/>
              <w:bottom w:val="single" w:sz="8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7364DF4" w14:textId="2A1EB866" w:rsidR="00AF1D84" w:rsidRPr="003A2064" w:rsidRDefault="00D35D96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CPC-71 (T)</w:t>
            </w: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ABHISHEK SHRIMALI</w:t>
            </w:r>
          </w:p>
        </w:tc>
        <w:tc>
          <w:tcPr>
            <w:tcW w:w="529" w:type="pct"/>
            <w:gridSpan w:val="2"/>
            <w:vMerge/>
            <w:tcBorders>
              <w:top w:val="nil"/>
              <w:left w:val="single" w:sz="4" w:space="0" w:color="000000"/>
              <w:bottom w:val="single" w:sz="8" w:space="0" w:color="auto"/>
              <w:right w:val="single" w:sz="4" w:space="0" w:color="000000"/>
            </w:tcBorders>
            <w:vAlign w:val="center"/>
            <w:hideMark/>
          </w:tcPr>
          <w:p w14:paraId="59596594" w14:textId="77777777" w:rsidR="00AF1D84" w:rsidRPr="003A2064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46" w:type="pct"/>
            <w:vMerge/>
            <w:tcBorders>
              <w:top w:val="nil"/>
              <w:left w:val="single" w:sz="4" w:space="0" w:color="000000"/>
              <w:bottom w:val="single" w:sz="8" w:space="0" w:color="auto"/>
              <w:right w:val="single" w:sz="4" w:space="0" w:color="000000"/>
            </w:tcBorders>
            <w:vAlign w:val="center"/>
            <w:hideMark/>
          </w:tcPr>
          <w:p w14:paraId="559AB3BC" w14:textId="77777777" w:rsidR="00AF1D84" w:rsidRPr="003A2064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489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AEE0C63" w14:textId="77777777" w:rsidR="00AF1D84" w:rsidRPr="003A2064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</w:tr>
      <w:tr w:rsidR="00AF1D84" w:rsidRPr="003A2064" w14:paraId="7DF4B341" w14:textId="77777777" w:rsidTr="00C93EDA">
        <w:trPr>
          <w:trHeight w:val="180"/>
        </w:trPr>
        <w:tc>
          <w:tcPr>
            <w:tcW w:w="5000" w:type="pct"/>
            <w:gridSpan w:val="12"/>
            <w:tcBorders>
              <w:top w:val="single" w:sz="8" w:space="0" w:color="auto"/>
              <w:left w:val="single" w:sz="4" w:space="0" w:color="000000"/>
              <w:bottom w:val="single" w:sz="8" w:space="0" w:color="auto"/>
              <w:right w:val="single" w:sz="4" w:space="0" w:color="000000"/>
            </w:tcBorders>
            <w:shd w:val="clear" w:color="000000" w:fill="E1E0E0"/>
            <w:vAlign w:val="center"/>
            <w:hideMark/>
          </w:tcPr>
          <w:p w14:paraId="77CC9172" w14:textId="27F165CF" w:rsidR="00AF1D84" w:rsidRPr="003A2064" w:rsidRDefault="00D35D96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  <w:t>FRIDAY</w:t>
            </w:r>
          </w:p>
        </w:tc>
      </w:tr>
      <w:tr w:rsidR="003A2064" w:rsidRPr="003A2064" w14:paraId="20356DBB" w14:textId="77777777" w:rsidTr="00C93EDA">
        <w:trPr>
          <w:trHeight w:val="300"/>
        </w:trPr>
        <w:tc>
          <w:tcPr>
            <w:tcW w:w="186" w:type="pct"/>
            <w:vMerge w:val="restart"/>
            <w:tcBorders>
              <w:top w:val="single" w:sz="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F8DB3BC" w14:textId="66CDDF61" w:rsidR="00AF1D84" w:rsidRPr="003A2064" w:rsidRDefault="00D35D96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  <w:t>ECA</w:t>
            </w:r>
          </w:p>
        </w:tc>
        <w:tc>
          <w:tcPr>
            <w:tcW w:w="109" w:type="pct"/>
            <w:tcBorders>
              <w:top w:val="single" w:sz="8" w:space="0" w:color="auto"/>
              <w:left w:val="nil"/>
              <w:bottom w:val="single" w:sz="4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A34F528" w14:textId="1E2C3A36" w:rsidR="00AF1D84" w:rsidRPr="003A2064" w:rsidRDefault="00D35D96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  <w:t>1</w:t>
            </w:r>
          </w:p>
        </w:tc>
        <w:tc>
          <w:tcPr>
            <w:tcW w:w="515" w:type="pct"/>
            <w:vMerge w:val="restart"/>
            <w:tcBorders>
              <w:top w:val="single" w:sz="8" w:space="0" w:color="auto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C868A51" w14:textId="280EEA95" w:rsidR="00A7156C" w:rsidRDefault="00D35D96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L1</w:t>
            </w:r>
          </w:p>
          <w:p w14:paraId="0CADF2C6" w14:textId="383F5B62" w:rsidR="00AF1D84" w:rsidRPr="003A2064" w:rsidRDefault="00D35D96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WIRELESS &amp; MOBILE COMMUNICATION, ECPC-72 (L) L1 PROF. RAJENDER KUMAR</w:t>
            </w:r>
          </w:p>
        </w:tc>
        <w:tc>
          <w:tcPr>
            <w:tcW w:w="515" w:type="pct"/>
            <w:vMerge w:val="restart"/>
            <w:tcBorders>
              <w:top w:val="single" w:sz="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201B19E" w14:textId="5FA9D57D" w:rsidR="00A7156C" w:rsidRDefault="00D35D96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L1</w:t>
            </w:r>
          </w:p>
          <w:p w14:paraId="08475759" w14:textId="1EFFEA7C" w:rsidR="00AF1D84" w:rsidRPr="003A2064" w:rsidRDefault="00D35D96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DIGITAL IMAGE PROCESSING, ECPE-71 (L) L-1  U GHANEKAR</w:t>
            </w:r>
          </w:p>
        </w:tc>
        <w:tc>
          <w:tcPr>
            <w:tcW w:w="545" w:type="pct"/>
            <w:vMerge w:val="restart"/>
            <w:tcBorders>
              <w:top w:val="single" w:sz="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700BF73" w14:textId="78AAB3A8" w:rsidR="00A7156C" w:rsidRDefault="00D35D96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L1</w:t>
            </w:r>
          </w:p>
          <w:p w14:paraId="33EE9466" w14:textId="19B508A0" w:rsidR="00AF1D84" w:rsidRPr="003A2064" w:rsidRDefault="00D35D96" w:rsidP="00E20288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HSIR13</w:t>
            </w:r>
            <w:r w:rsidR="00E20288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; </w:t>
            </w: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PROFESSIONAL ETHICS AND IPR</w:t>
            </w:r>
            <w:r w:rsidR="00E20288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 DR SHABNAM</w:t>
            </w:r>
          </w:p>
        </w:tc>
        <w:tc>
          <w:tcPr>
            <w:tcW w:w="545" w:type="pct"/>
            <w:vMerge w:val="restart"/>
            <w:tcBorders>
              <w:top w:val="single" w:sz="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3FE41DD" w14:textId="78F695FA" w:rsidR="00AF1D84" w:rsidRDefault="00D35D96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CELLULAR MOBILE COMMUNICATION, ECOE-70 (L) PROF. VRINDA GUPTA</w:t>
            </w:r>
          </w:p>
          <w:p w14:paraId="62BFE731" w14:textId="2AB18F9D" w:rsidR="00A7156C" w:rsidRPr="003A2064" w:rsidRDefault="00D35D96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>
              <w:rPr>
                <w:rFonts w:ascii="Verdana" w:eastAsia="Times New Roman" w:hAnsi="Verdana" w:cs="Arial"/>
                <w:sz w:val="14"/>
                <w:szCs w:val="14"/>
                <w:lang w:val="en-US"/>
              </w:rPr>
              <w:t>(OE)</w:t>
            </w:r>
          </w:p>
        </w:tc>
        <w:tc>
          <w:tcPr>
            <w:tcW w:w="512" w:type="pct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7153058" w14:textId="2ACCA81C" w:rsidR="00AF1D84" w:rsidRPr="003A2064" w:rsidRDefault="00D35D96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509" w:type="pct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2EC8F3E" w14:textId="7F2C71E2" w:rsidR="00AF1D84" w:rsidRPr="003A2064" w:rsidRDefault="00D35D96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*</w:t>
            </w:r>
          </w:p>
        </w:tc>
        <w:tc>
          <w:tcPr>
            <w:tcW w:w="529" w:type="pct"/>
            <w:gridSpan w:val="2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83FE6F5" w14:textId="693F5740" w:rsidR="00AF1D84" w:rsidRPr="003A2064" w:rsidRDefault="00D35D96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546" w:type="pct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68C3001" w14:textId="1BBBFD6D" w:rsidR="00AF1D84" w:rsidRPr="003A2064" w:rsidRDefault="00D35D96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489" w:type="pct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B1A6F87" w14:textId="1B28C87A" w:rsidR="00AF1D84" w:rsidRPr="003A2064" w:rsidRDefault="00D35D96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</w:tr>
      <w:tr w:rsidR="003A2064" w:rsidRPr="003A2064" w14:paraId="1F31CC9E" w14:textId="77777777" w:rsidTr="00C93EDA">
        <w:trPr>
          <w:trHeight w:val="300"/>
        </w:trPr>
        <w:tc>
          <w:tcPr>
            <w:tcW w:w="186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CBF50B0" w14:textId="77777777" w:rsidR="00AF1D84" w:rsidRPr="003A2064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109" w:type="pct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2873ACB" w14:textId="3769A31E" w:rsidR="00AF1D84" w:rsidRPr="003A2064" w:rsidRDefault="00D35D96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  <w:t>2</w:t>
            </w:r>
          </w:p>
        </w:tc>
        <w:tc>
          <w:tcPr>
            <w:tcW w:w="515" w:type="pct"/>
            <w:vMerge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8E742D4" w14:textId="77777777" w:rsidR="00AF1D84" w:rsidRPr="003A2064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15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AFBAAFE" w14:textId="77777777" w:rsidR="00AF1D84" w:rsidRPr="003A2064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45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3DB7BEE" w14:textId="77777777" w:rsidR="00AF1D84" w:rsidRPr="003A2064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45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62E595D" w14:textId="77777777" w:rsidR="00AF1D84" w:rsidRPr="003A2064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B272105" w14:textId="1BF423B1" w:rsidR="00AF1D84" w:rsidRPr="003A2064" w:rsidRDefault="00D35D96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5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72AADA9" w14:textId="1D323CBF" w:rsidR="00AF1D84" w:rsidRPr="003A2064" w:rsidRDefault="00D35D96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529" w:type="pct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B54F527" w14:textId="62C93BB4" w:rsidR="00AF1D84" w:rsidRPr="003A2064" w:rsidRDefault="00D35D96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5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54D9AF4" w14:textId="0A44E264" w:rsidR="00AF1D84" w:rsidRPr="003A2064" w:rsidRDefault="00D35D96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4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D3E6EEA" w14:textId="180CE20E" w:rsidR="00AF1D84" w:rsidRPr="003A2064" w:rsidRDefault="00D35D96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</w:tr>
      <w:tr w:rsidR="003A2064" w:rsidRPr="003A2064" w14:paraId="6D9A5A34" w14:textId="77777777" w:rsidTr="00C93EDA">
        <w:trPr>
          <w:trHeight w:val="50"/>
        </w:trPr>
        <w:tc>
          <w:tcPr>
            <w:tcW w:w="186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483996C" w14:textId="77777777" w:rsidR="00AF1D84" w:rsidRPr="003A2064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109" w:type="pct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7A19DC6" w14:textId="271AB8F5" w:rsidR="00AF1D84" w:rsidRPr="003A2064" w:rsidRDefault="00D35D96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  <w:t>3</w:t>
            </w:r>
          </w:p>
        </w:tc>
        <w:tc>
          <w:tcPr>
            <w:tcW w:w="515" w:type="pct"/>
            <w:vMerge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E2E9117" w14:textId="77777777" w:rsidR="00AF1D84" w:rsidRPr="003A2064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15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B81093C" w14:textId="77777777" w:rsidR="00AF1D84" w:rsidRPr="003A2064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45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04BE93C" w14:textId="77777777" w:rsidR="00AF1D84" w:rsidRPr="003A2064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45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B3F839B" w14:textId="77777777" w:rsidR="00AF1D84" w:rsidRPr="003A2064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EA89EDC" w14:textId="0AB7B6CB" w:rsidR="00AF1D84" w:rsidRPr="003A2064" w:rsidRDefault="00D35D96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1038" w:type="pct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5E337AF" w14:textId="7161C2E0" w:rsidR="00AF1D84" w:rsidRPr="003A2064" w:rsidRDefault="00D35D96" w:rsidP="00A7156C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HDL (P)</w:t>
            </w: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; </w:t>
            </w: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CLR71</w:t>
            </w: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S. S. CHAUHAN</w:t>
            </w:r>
          </w:p>
        </w:tc>
        <w:tc>
          <w:tcPr>
            <w:tcW w:w="5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8DC25A4" w14:textId="5116C68C" w:rsidR="00AF1D84" w:rsidRPr="003A2064" w:rsidRDefault="00D35D96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4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09CE218" w14:textId="341B1A9E" w:rsidR="00AF1D84" w:rsidRPr="003A2064" w:rsidRDefault="00D35D96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</w:tr>
      <w:tr w:rsidR="003A2064" w:rsidRPr="003A2064" w14:paraId="70CF0447" w14:textId="77777777" w:rsidTr="00C93EDA">
        <w:trPr>
          <w:trHeight w:val="50"/>
        </w:trPr>
        <w:tc>
          <w:tcPr>
            <w:tcW w:w="186" w:type="pct"/>
            <w:vMerge/>
            <w:tcBorders>
              <w:top w:val="nil"/>
              <w:left w:val="single" w:sz="4" w:space="0" w:color="000000"/>
              <w:bottom w:val="single" w:sz="8" w:space="0" w:color="auto"/>
              <w:right w:val="single" w:sz="4" w:space="0" w:color="000000"/>
            </w:tcBorders>
            <w:vAlign w:val="center"/>
            <w:hideMark/>
          </w:tcPr>
          <w:p w14:paraId="55837287" w14:textId="77777777" w:rsidR="00AF1D84" w:rsidRPr="003A2064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10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ECD85C7" w14:textId="34FB298A" w:rsidR="00AF1D84" w:rsidRPr="003A2064" w:rsidRDefault="00D35D96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  <w:t>4</w:t>
            </w:r>
          </w:p>
        </w:tc>
        <w:tc>
          <w:tcPr>
            <w:tcW w:w="515" w:type="pct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000000"/>
            </w:tcBorders>
            <w:vAlign w:val="center"/>
            <w:hideMark/>
          </w:tcPr>
          <w:p w14:paraId="1D91E9E1" w14:textId="77777777" w:rsidR="00AF1D84" w:rsidRPr="003A2064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15" w:type="pct"/>
            <w:vMerge/>
            <w:tcBorders>
              <w:top w:val="nil"/>
              <w:left w:val="single" w:sz="4" w:space="0" w:color="000000"/>
              <w:bottom w:val="single" w:sz="8" w:space="0" w:color="auto"/>
              <w:right w:val="single" w:sz="4" w:space="0" w:color="000000"/>
            </w:tcBorders>
            <w:vAlign w:val="center"/>
            <w:hideMark/>
          </w:tcPr>
          <w:p w14:paraId="01C61444" w14:textId="77777777" w:rsidR="00AF1D84" w:rsidRPr="003A2064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45" w:type="pct"/>
            <w:vMerge/>
            <w:tcBorders>
              <w:top w:val="nil"/>
              <w:left w:val="single" w:sz="4" w:space="0" w:color="000000"/>
              <w:bottom w:val="single" w:sz="8" w:space="0" w:color="auto"/>
              <w:right w:val="single" w:sz="4" w:space="0" w:color="000000"/>
            </w:tcBorders>
            <w:vAlign w:val="center"/>
            <w:hideMark/>
          </w:tcPr>
          <w:p w14:paraId="270418AC" w14:textId="77777777" w:rsidR="00AF1D84" w:rsidRPr="003A2064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45" w:type="pct"/>
            <w:vMerge/>
            <w:tcBorders>
              <w:top w:val="nil"/>
              <w:left w:val="single" w:sz="4" w:space="0" w:color="000000"/>
              <w:bottom w:val="single" w:sz="8" w:space="0" w:color="auto"/>
              <w:right w:val="single" w:sz="4" w:space="0" w:color="000000"/>
            </w:tcBorders>
            <w:vAlign w:val="center"/>
            <w:hideMark/>
          </w:tcPr>
          <w:p w14:paraId="63333927" w14:textId="77777777" w:rsidR="00AF1D84" w:rsidRPr="003A2064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12" w:type="pct"/>
            <w:tcBorders>
              <w:top w:val="nil"/>
              <w:left w:val="nil"/>
              <w:bottom w:val="single" w:sz="8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F2486A1" w14:textId="0D63E3D3" w:rsidR="00AF1D84" w:rsidRPr="003A2064" w:rsidRDefault="00D35D96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1584" w:type="pct"/>
            <w:gridSpan w:val="4"/>
            <w:tcBorders>
              <w:top w:val="single" w:sz="4" w:space="0" w:color="000000"/>
              <w:left w:val="nil"/>
              <w:bottom w:val="single" w:sz="8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74D92D2" w14:textId="5FC78474" w:rsidR="00AF1D84" w:rsidRPr="003A2064" w:rsidRDefault="00D35D96" w:rsidP="00A7156C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MICROWAVE (P)</w:t>
            </w: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; </w:t>
            </w: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CLR70</w:t>
            </w: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KARAN SHARMA</w:t>
            </w:r>
          </w:p>
        </w:tc>
        <w:tc>
          <w:tcPr>
            <w:tcW w:w="489" w:type="pct"/>
            <w:tcBorders>
              <w:top w:val="nil"/>
              <w:left w:val="nil"/>
              <w:bottom w:val="single" w:sz="8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606754D" w14:textId="6F74B18F" w:rsidR="00AF1D84" w:rsidRPr="003A2064" w:rsidRDefault="00D35D96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</w:tr>
      <w:tr w:rsidR="003A2064" w:rsidRPr="003A2064" w14:paraId="4FDA55E7" w14:textId="77777777" w:rsidTr="00C93EDA">
        <w:trPr>
          <w:trHeight w:val="300"/>
        </w:trPr>
        <w:tc>
          <w:tcPr>
            <w:tcW w:w="186" w:type="pct"/>
            <w:vMerge w:val="restart"/>
            <w:tcBorders>
              <w:top w:val="single" w:sz="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0E41AFE" w14:textId="480FBD20" w:rsidR="00AF1D84" w:rsidRPr="003A2064" w:rsidRDefault="00D35D96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  <w:t>ECB</w:t>
            </w:r>
          </w:p>
        </w:tc>
        <w:tc>
          <w:tcPr>
            <w:tcW w:w="109" w:type="pct"/>
            <w:tcBorders>
              <w:top w:val="single" w:sz="8" w:space="0" w:color="auto"/>
              <w:left w:val="nil"/>
              <w:bottom w:val="single" w:sz="4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9EC5E36" w14:textId="4659EC59" w:rsidR="00AF1D84" w:rsidRPr="003A2064" w:rsidRDefault="00D35D96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  <w:t>5</w:t>
            </w:r>
          </w:p>
        </w:tc>
        <w:tc>
          <w:tcPr>
            <w:tcW w:w="515" w:type="pct"/>
            <w:tcBorders>
              <w:top w:val="single" w:sz="8" w:space="0" w:color="auto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BE71296" w14:textId="0BEBD5E2" w:rsidR="00AF1D84" w:rsidRPr="003A2064" w:rsidRDefault="00D35D96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SEMINAR, ECLR-72 PROF. ABHISHEK SHRIMALI</w:t>
            </w:r>
          </w:p>
        </w:tc>
        <w:tc>
          <w:tcPr>
            <w:tcW w:w="515" w:type="pct"/>
            <w:vMerge w:val="restart"/>
            <w:tcBorders>
              <w:top w:val="single" w:sz="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10571DC" w14:textId="47528831" w:rsidR="00A7156C" w:rsidRDefault="00D35D96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L4</w:t>
            </w:r>
          </w:p>
          <w:p w14:paraId="4AC0DD95" w14:textId="42278B06" w:rsidR="00AF1D84" w:rsidRPr="003A2064" w:rsidRDefault="00D35D96" w:rsidP="00A7156C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DIGITAL IMAGE PROCESSING</w:t>
            </w: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ECPE-71 (L)</w:t>
            </w: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; </w:t>
            </w: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PROF. SUNIL SHARMA</w:t>
            </w:r>
          </w:p>
        </w:tc>
        <w:tc>
          <w:tcPr>
            <w:tcW w:w="545" w:type="pct"/>
            <w:vMerge w:val="restart"/>
            <w:tcBorders>
              <w:top w:val="single" w:sz="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A4DD32B" w14:textId="51263543" w:rsidR="00A7156C" w:rsidRDefault="00D35D96" w:rsidP="00A7156C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L4</w:t>
            </w:r>
          </w:p>
          <w:p w14:paraId="640175D8" w14:textId="501E7A4E" w:rsidR="00AF1D84" w:rsidRPr="003A2064" w:rsidRDefault="00D35D96" w:rsidP="00A7156C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MICROWAVE THEORY &amp; DEVICES</w:t>
            </w: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ECPC-70 (L)</w:t>
            </w: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MAHAK SARDANA</w:t>
            </w:r>
          </w:p>
        </w:tc>
        <w:tc>
          <w:tcPr>
            <w:tcW w:w="545" w:type="pct"/>
            <w:vMerge w:val="restart"/>
            <w:tcBorders>
              <w:top w:val="single" w:sz="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50E5B4B" w14:textId="7DC33083" w:rsidR="00AF1D84" w:rsidRDefault="00D35D96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INTRODUCTION TO COMMUNICATION ENGINEERING, ECOE-71 (L) PROF. GAURAV VERMA</w:t>
            </w:r>
          </w:p>
          <w:p w14:paraId="2712BBB5" w14:textId="775A21F4" w:rsidR="00A7156C" w:rsidRPr="003A2064" w:rsidRDefault="00D35D96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>
              <w:rPr>
                <w:rFonts w:ascii="Verdana" w:eastAsia="Times New Roman" w:hAnsi="Verdana" w:cs="Arial"/>
                <w:sz w:val="14"/>
                <w:szCs w:val="14"/>
                <w:lang w:val="en-US"/>
              </w:rPr>
              <w:t>(OE)</w:t>
            </w:r>
          </w:p>
        </w:tc>
        <w:tc>
          <w:tcPr>
            <w:tcW w:w="512" w:type="pct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4B7D93C" w14:textId="372543D7" w:rsidR="00AF1D84" w:rsidRPr="003A2064" w:rsidRDefault="00D35D96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509" w:type="pct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C159B66" w14:textId="7EBD29F8" w:rsidR="00AF1D84" w:rsidRPr="003A2064" w:rsidRDefault="00D35D96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CPC-72 (T)</w:t>
            </w: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GAURAV VERMA</w:t>
            </w:r>
          </w:p>
        </w:tc>
        <w:tc>
          <w:tcPr>
            <w:tcW w:w="529" w:type="pct"/>
            <w:gridSpan w:val="2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3F798A2" w14:textId="2E1896A3" w:rsidR="00AF1D84" w:rsidRPr="003A2064" w:rsidRDefault="00D35D96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546" w:type="pct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CA74D01" w14:textId="41AE2194" w:rsidR="00AF1D84" w:rsidRPr="003A2064" w:rsidRDefault="00D35D96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489" w:type="pct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941E425" w14:textId="67F6FA22" w:rsidR="00AF1D84" w:rsidRPr="003A2064" w:rsidRDefault="00D35D96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</w:tr>
      <w:tr w:rsidR="003A2064" w:rsidRPr="003A2064" w14:paraId="0C1FC2D5" w14:textId="77777777" w:rsidTr="00C93EDA">
        <w:trPr>
          <w:trHeight w:val="300"/>
        </w:trPr>
        <w:tc>
          <w:tcPr>
            <w:tcW w:w="186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61E5F6E" w14:textId="77777777" w:rsidR="00AF1D84" w:rsidRPr="003A2064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109" w:type="pct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63FB0A3" w14:textId="1BAD5330" w:rsidR="00AF1D84" w:rsidRPr="003A2064" w:rsidRDefault="00D35D96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  <w:t>6</w:t>
            </w:r>
          </w:p>
        </w:tc>
        <w:tc>
          <w:tcPr>
            <w:tcW w:w="515" w:type="pct"/>
            <w:tcBorders>
              <w:top w:val="single" w:sz="4" w:space="0" w:color="000000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4684776" w14:textId="02D2CADE" w:rsidR="00AF1D84" w:rsidRPr="003A2064" w:rsidRDefault="00D35D96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515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F8A6970" w14:textId="77777777" w:rsidR="00AF1D84" w:rsidRPr="003A2064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45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BFBB2EC" w14:textId="77777777" w:rsidR="00AF1D84" w:rsidRPr="003A2064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45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20BDB48" w14:textId="77777777" w:rsidR="00AF1D84" w:rsidRPr="003A2064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BE820EF" w14:textId="580108C6" w:rsidR="00AF1D84" w:rsidRPr="003A2064" w:rsidRDefault="00D35D96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5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344717A" w14:textId="2161BE94" w:rsidR="00AF1D84" w:rsidRPr="003A2064" w:rsidRDefault="00D35D96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529" w:type="pct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3C22A84" w14:textId="496A964F" w:rsidR="00AF1D84" w:rsidRPr="003A2064" w:rsidRDefault="00D35D96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5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AE5D196" w14:textId="5EDA9C75" w:rsidR="00AF1D84" w:rsidRPr="003A2064" w:rsidRDefault="00D35D96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4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DA633D9" w14:textId="3A1E5C0A" w:rsidR="00AF1D84" w:rsidRPr="003A2064" w:rsidRDefault="00D35D96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</w:tr>
      <w:tr w:rsidR="003A2064" w:rsidRPr="003A2064" w14:paraId="1299F6D4" w14:textId="77777777" w:rsidTr="00C93EDA">
        <w:trPr>
          <w:trHeight w:val="300"/>
        </w:trPr>
        <w:tc>
          <w:tcPr>
            <w:tcW w:w="186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982254B" w14:textId="77777777" w:rsidR="00AF1D84" w:rsidRPr="003A2064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109" w:type="pct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0DD85C3" w14:textId="3E3C9C6D" w:rsidR="00AF1D84" w:rsidRPr="003A2064" w:rsidRDefault="00D35D96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  <w:t>7</w:t>
            </w:r>
          </w:p>
        </w:tc>
        <w:tc>
          <w:tcPr>
            <w:tcW w:w="515" w:type="pct"/>
            <w:tcBorders>
              <w:top w:val="single" w:sz="4" w:space="0" w:color="000000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D6169AC" w14:textId="4909F9A7" w:rsidR="00AF1D84" w:rsidRPr="003A2064" w:rsidRDefault="00D35D96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515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D1FD189" w14:textId="77777777" w:rsidR="00AF1D84" w:rsidRPr="003A2064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45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8B65DBE" w14:textId="77777777" w:rsidR="00AF1D84" w:rsidRPr="003A2064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45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7372E4C" w14:textId="77777777" w:rsidR="00AF1D84" w:rsidRPr="003A2064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AF7DF25" w14:textId="16CE8B3E" w:rsidR="00AF1D84" w:rsidRPr="003A2064" w:rsidRDefault="00D35D96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5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38577F" w14:textId="50AD6D7B" w:rsidR="00AF1D84" w:rsidRPr="003A2064" w:rsidRDefault="00D35D96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529" w:type="pct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68180CC" w14:textId="4EFFA148" w:rsidR="00AF1D84" w:rsidRPr="003A2064" w:rsidRDefault="00D35D96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SEMINAR, ECLR-72 PROF. MAHAK SARDANA</w:t>
            </w:r>
          </w:p>
        </w:tc>
        <w:tc>
          <w:tcPr>
            <w:tcW w:w="5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136EDE6" w14:textId="561A5676" w:rsidR="00AF1D84" w:rsidRPr="003A2064" w:rsidRDefault="00D35D96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4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3515795" w14:textId="348C5490" w:rsidR="00AF1D84" w:rsidRPr="003A2064" w:rsidRDefault="00D35D96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</w:tr>
      <w:tr w:rsidR="003A2064" w:rsidRPr="003A2064" w14:paraId="12B6D586" w14:textId="77777777" w:rsidTr="00C93EDA">
        <w:trPr>
          <w:trHeight w:val="300"/>
        </w:trPr>
        <w:tc>
          <w:tcPr>
            <w:tcW w:w="186" w:type="pct"/>
            <w:vMerge/>
            <w:tcBorders>
              <w:top w:val="nil"/>
              <w:left w:val="single" w:sz="4" w:space="0" w:color="000000"/>
              <w:bottom w:val="single" w:sz="8" w:space="0" w:color="auto"/>
              <w:right w:val="single" w:sz="4" w:space="0" w:color="000000"/>
            </w:tcBorders>
            <w:vAlign w:val="center"/>
            <w:hideMark/>
          </w:tcPr>
          <w:p w14:paraId="379ED4B2" w14:textId="77777777" w:rsidR="00AF1D84" w:rsidRPr="003A2064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10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352748C" w14:textId="1AE6D62C" w:rsidR="00AF1D84" w:rsidRPr="003A2064" w:rsidRDefault="00D35D96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  <w:t>8</w:t>
            </w:r>
          </w:p>
        </w:tc>
        <w:tc>
          <w:tcPr>
            <w:tcW w:w="515" w:type="pct"/>
            <w:tcBorders>
              <w:top w:val="single" w:sz="4" w:space="0" w:color="000000"/>
              <w:left w:val="single" w:sz="8" w:space="0" w:color="auto"/>
              <w:bottom w:val="single" w:sz="8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D4E0E6D" w14:textId="030BCAB7" w:rsidR="00AF1D84" w:rsidRPr="003A2064" w:rsidRDefault="00D35D96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515" w:type="pct"/>
            <w:vMerge/>
            <w:tcBorders>
              <w:top w:val="nil"/>
              <w:left w:val="single" w:sz="4" w:space="0" w:color="000000"/>
              <w:bottom w:val="single" w:sz="8" w:space="0" w:color="auto"/>
              <w:right w:val="single" w:sz="4" w:space="0" w:color="000000"/>
            </w:tcBorders>
            <w:vAlign w:val="center"/>
            <w:hideMark/>
          </w:tcPr>
          <w:p w14:paraId="668C5731" w14:textId="77777777" w:rsidR="00AF1D84" w:rsidRPr="003A2064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45" w:type="pct"/>
            <w:vMerge/>
            <w:tcBorders>
              <w:top w:val="nil"/>
              <w:left w:val="single" w:sz="4" w:space="0" w:color="000000"/>
              <w:bottom w:val="single" w:sz="8" w:space="0" w:color="auto"/>
              <w:right w:val="single" w:sz="4" w:space="0" w:color="000000"/>
            </w:tcBorders>
            <w:vAlign w:val="center"/>
            <w:hideMark/>
          </w:tcPr>
          <w:p w14:paraId="30F9ECB6" w14:textId="77777777" w:rsidR="00AF1D84" w:rsidRPr="003A2064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45" w:type="pct"/>
            <w:vMerge/>
            <w:tcBorders>
              <w:top w:val="nil"/>
              <w:left w:val="single" w:sz="4" w:space="0" w:color="000000"/>
              <w:bottom w:val="single" w:sz="8" w:space="0" w:color="auto"/>
              <w:right w:val="single" w:sz="4" w:space="0" w:color="000000"/>
            </w:tcBorders>
            <w:vAlign w:val="center"/>
            <w:hideMark/>
          </w:tcPr>
          <w:p w14:paraId="7EFAC9E5" w14:textId="77777777" w:rsidR="00AF1D84" w:rsidRPr="003A2064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12" w:type="pct"/>
            <w:tcBorders>
              <w:top w:val="nil"/>
              <w:left w:val="nil"/>
              <w:bottom w:val="single" w:sz="8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62056D7" w14:textId="3D6612CC" w:rsidR="00AF1D84" w:rsidRPr="003A2064" w:rsidRDefault="00D35D96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509" w:type="pct"/>
            <w:tcBorders>
              <w:top w:val="nil"/>
              <w:left w:val="nil"/>
              <w:bottom w:val="single" w:sz="8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1B071A9" w14:textId="69BD4328" w:rsidR="00AF1D84" w:rsidRPr="003A2064" w:rsidRDefault="00D35D96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529" w:type="pct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054E76" w14:textId="7AE8D79C" w:rsidR="00AF1D84" w:rsidRPr="003A2064" w:rsidRDefault="00D35D96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546" w:type="pct"/>
            <w:tcBorders>
              <w:top w:val="nil"/>
              <w:left w:val="nil"/>
              <w:bottom w:val="single" w:sz="8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B9FFE8D" w14:textId="2E6A8F89" w:rsidR="00AF1D84" w:rsidRPr="003A2064" w:rsidRDefault="00D35D96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489" w:type="pct"/>
            <w:tcBorders>
              <w:top w:val="nil"/>
              <w:left w:val="nil"/>
              <w:bottom w:val="single" w:sz="8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3F54077" w14:textId="390754EC" w:rsidR="00AF1D84" w:rsidRPr="003A2064" w:rsidRDefault="00D35D96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3A20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</w:tr>
    </w:tbl>
    <w:p w14:paraId="5C5AA742" w14:textId="77777777" w:rsidR="00E21E65" w:rsidRPr="005E0FA3" w:rsidRDefault="00E21E65" w:rsidP="00E21E65">
      <w:pPr>
        <w:spacing w:after="0" w:line="240" w:lineRule="auto"/>
        <w:jc w:val="center"/>
        <w:rPr>
          <w:rFonts w:ascii="Verdana" w:hAnsi="Verdana" w:cs="Arial"/>
          <w:sz w:val="14"/>
          <w:szCs w:val="14"/>
        </w:rPr>
      </w:pPr>
    </w:p>
    <w:p w14:paraId="1CCF6E23" w14:textId="17BBA7EB" w:rsidR="00E21E65" w:rsidRDefault="008875AE" w:rsidP="005E0FA3">
      <w:pPr>
        <w:spacing w:after="120" w:line="240" w:lineRule="auto"/>
        <w:jc w:val="center"/>
        <w:rPr>
          <w:rFonts w:ascii="Arial" w:hAnsi="Arial" w:cs="Arial"/>
          <w:b/>
          <w:sz w:val="18"/>
        </w:rPr>
      </w:pPr>
      <w:r w:rsidRPr="008875AE">
        <w:rPr>
          <w:rFonts w:ascii="Arial" w:hAnsi="Arial" w:cs="Arial"/>
          <w:b/>
          <w:sz w:val="18"/>
        </w:rPr>
        <w:t>-------------------------------</w:t>
      </w:r>
    </w:p>
    <w:p w14:paraId="1525AF1A" w14:textId="653952A2" w:rsidR="008875AE" w:rsidRDefault="008875AE" w:rsidP="005E0FA3">
      <w:pPr>
        <w:spacing w:after="120" w:line="240" w:lineRule="auto"/>
        <w:jc w:val="center"/>
        <w:rPr>
          <w:rFonts w:ascii="Arial" w:hAnsi="Arial" w:cs="Arial"/>
          <w:b/>
          <w:sz w:val="18"/>
        </w:rPr>
      </w:pPr>
    </w:p>
    <w:p w14:paraId="7F073388" w14:textId="6D77CD80" w:rsidR="001C0131" w:rsidRDefault="001C0131" w:rsidP="008875AE">
      <w:pPr>
        <w:spacing w:after="120" w:line="240" w:lineRule="auto"/>
        <w:jc w:val="center"/>
        <w:rPr>
          <w:rFonts w:ascii="Arial" w:hAnsi="Arial" w:cs="Arial"/>
          <w:b/>
          <w:sz w:val="18"/>
          <w:u w:val="single"/>
        </w:rPr>
      </w:pPr>
    </w:p>
    <w:p w14:paraId="2813877C" w14:textId="5BA08237" w:rsidR="00D35D96" w:rsidRDefault="00D35D96" w:rsidP="008875AE">
      <w:pPr>
        <w:spacing w:after="120" w:line="240" w:lineRule="auto"/>
        <w:jc w:val="center"/>
        <w:rPr>
          <w:rFonts w:ascii="Arial" w:hAnsi="Arial" w:cs="Arial"/>
          <w:b/>
          <w:sz w:val="18"/>
          <w:u w:val="single"/>
        </w:rPr>
      </w:pPr>
    </w:p>
    <w:p w14:paraId="37B06A8C" w14:textId="77777777" w:rsidR="00D35D96" w:rsidRDefault="00D35D96" w:rsidP="008875AE">
      <w:pPr>
        <w:spacing w:after="120" w:line="240" w:lineRule="auto"/>
        <w:jc w:val="center"/>
        <w:rPr>
          <w:rFonts w:ascii="Arial" w:hAnsi="Arial" w:cs="Arial"/>
          <w:b/>
          <w:sz w:val="18"/>
          <w:u w:val="single"/>
        </w:rPr>
      </w:pPr>
    </w:p>
    <w:p w14:paraId="7905C89A" w14:textId="77777777" w:rsidR="001C0131" w:rsidRDefault="001C0131" w:rsidP="008875AE">
      <w:pPr>
        <w:spacing w:after="120" w:line="240" w:lineRule="auto"/>
        <w:jc w:val="center"/>
        <w:rPr>
          <w:rFonts w:ascii="Arial" w:hAnsi="Arial" w:cs="Arial"/>
          <w:b/>
          <w:sz w:val="18"/>
          <w:u w:val="single"/>
        </w:rPr>
      </w:pPr>
    </w:p>
    <w:p w14:paraId="22FB9665" w14:textId="77777777" w:rsidR="000E4288" w:rsidRDefault="000E4288" w:rsidP="00D725DD">
      <w:pPr>
        <w:spacing w:after="0" w:line="240" w:lineRule="auto"/>
        <w:jc w:val="center"/>
        <w:rPr>
          <w:rFonts w:ascii="Arial" w:hAnsi="Arial" w:cs="Arial"/>
          <w:b/>
          <w:sz w:val="18"/>
          <w:u w:val="single"/>
        </w:rPr>
      </w:pPr>
      <w:r>
        <w:rPr>
          <w:rFonts w:ascii="Arial" w:hAnsi="Arial" w:cs="Arial"/>
          <w:b/>
          <w:sz w:val="18"/>
          <w:u w:val="single"/>
        </w:rPr>
        <w:lastRenderedPageBreak/>
        <w:t>ELECTRONICS AND COMMUNICATION ENGINEERING</w:t>
      </w:r>
    </w:p>
    <w:p w14:paraId="00DE4E2C" w14:textId="4CB2E21F" w:rsidR="008875AE" w:rsidRDefault="008875AE" w:rsidP="008875AE">
      <w:pPr>
        <w:spacing w:after="0" w:line="240" w:lineRule="auto"/>
        <w:jc w:val="center"/>
        <w:rPr>
          <w:rFonts w:ascii="Arial" w:hAnsi="Arial" w:cs="Arial"/>
          <w:b/>
          <w:sz w:val="18"/>
          <w:u w:val="single"/>
        </w:rPr>
      </w:pPr>
      <w:r>
        <w:rPr>
          <w:rFonts w:ascii="Arial" w:hAnsi="Arial" w:cs="Arial"/>
          <w:b/>
          <w:sz w:val="18"/>
          <w:u w:val="single"/>
        </w:rPr>
        <w:t>B.Tech 5</w:t>
      </w:r>
      <w:r w:rsidRPr="00151606">
        <w:rPr>
          <w:rFonts w:ascii="Arial" w:hAnsi="Arial" w:cs="Arial"/>
          <w:b/>
          <w:sz w:val="18"/>
          <w:u w:val="single"/>
          <w:vertAlign w:val="superscript"/>
        </w:rPr>
        <w:t>th</w:t>
      </w:r>
      <w:r>
        <w:rPr>
          <w:rFonts w:ascii="Arial" w:hAnsi="Arial" w:cs="Arial"/>
          <w:b/>
          <w:sz w:val="18"/>
          <w:u w:val="single"/>
        </w:rPr>
        <w:t xml:space="preserve"> Semester</w:t>
      </w:r>
    </w:p>
    <w:p w14:paraId="4F751141" w14:textId="7E18A65A" w:rsidR="008875AE" w:rsidRDefault="008875AE" w:rsidP="008875AE">
      <w:pPr>
        <w:spacing w:after="0" w:line="240" w:lineRule="auto"/>
        <w:jc w:val="center"/>
        <w:rPr>
          <w:rFonts w:ascii="Arial" w:hAnsi="Arial" w:cs="Arial"/>
          <w:b/>
          <w:sz w:val="24"/>
          <w:u w:val="single"/>
        </w:r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595"/>
        <w:gridCol w:w="357"/>
        <w:gridCol w:w="1603"/>
        <w:gridCol w:w="1603"/>
        <w:gridCol w:w="1607"/>
        <w:gridCol w:w="1603"/>
        <w:gridCol w:w="1607"/>
        <w:gridCol w:w="1603"/>
        <w:gridCol w:w="1603"/>
        <w:gridCol w:w="1607"/>
        <w:gridCol w:w="1600"/>
      </w:tblGrid>
      <w:tr w:rsidR="00AF1D84" w:rsidRPr="00C32A60" w14:paraId="2931DC0C" w14:textId="77777777" w:rsidTr="00C93EDA">
        <w:trPr>
          <w:trHeight w:val="180"/>
          <w:tblHeader/>
        </w:trPr>
        <w:tc>
          <w:tcPr>
            <w:tcW w:w="309" w:type="pct"/>
            <w:gridSpan w:val="2"/>
            <w:tcBorders>
              <w:top w:val="single" w:sz="8" w:space="0" w:color="auto"/>
              <w:left w:val="single" w:sz="4" w:space="0" w:color="000000"/>
              <w:bottom w:val="single" w:sz="4" w:space="0" w:color="000000"/>
              <w:right w:val="single" w:sz="8" w:space="0" w:color="auto"/>
            </w:tcBorders>
            <w:shd w:val="clear" w:color="000000" w:fill="E1E0E0"/>
            <w:vAlign w:val="center"/>
            <w:hideMark/>
          </w:tcPr>
          <w:p w14:paraId="542FF79C" w14:textId="77777777" w:rsidR="00AF1D84" w:rsidRPr="00C32A60" w:rsidRDefault="00AF1D8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  <w:t>SECTION</w:t>
            </w:r>
          </w:p>
        </w:tc>
        <w:tc>
          <w:tcPr>
            <w:tcW w:w="521" w:type="pct"/>
            <w:tcBorders>
              <w:top w:val="single" w:sz="8" w:space="0" w:color="auto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000000" w:fill="E1E0E0"/>
            <w:vAlign w:val="center"/>
            <w:hideMark/>
          </w:tcPr>
          <w:p w14:paraId="4F3AF177" w14:textId="77777777" w:rsidR="00AF1D84" w:rsidRPr="00C32A60" w:rsidRDefault="00AF1D8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  <w:t>1</w:t>
            </w:r>
          </w:p>
        </w:tc>
        <w:tc>
          <w:tcPr>
            <w:tcW w:w="521" w:type="pct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1E0E0"/>
            <w:vAlign w:val="center"/>
            <w:hideMark/>
          </w:tcPr>
          <w:p w14:paraId="234E3B3F" w14:textId="77777777" w:rsidR="00AF1D84" w:rsidRPr="00C32A60" w:rsidRDefault="00AF1D8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  <w:t>2</w:t>
            </w:r>
          </w:p>
        </w:tc>
        <w:tc>
          <w:tcPr>
            <w:tcW w:w="522" w:type="pct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1E0E0"/>
            <w:vAlign w:val="center"/>
            <w:hideMark/>
          </w:tcPr>
          <w:p w14:paraId="0B43B1A3" w14:textId="77777777" w:rsidR="00AF1D84" w:rsidRPr="00C32A60" w:rsidRDefault="00AF1D8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  <w:t>3</w:t>
            </w:r>
          </w:p>
        </w:tc>
        <w:tc>
          <w:tcPr>
            <w:tcW w:w="521" w:type="pct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1E0E0"/>
            <w:vAlign w:val="center"/>
            <w:hideMark/>
          </w:tcPr>
          <w:p w14:paraId="3F027436" w14:textId="77777777" w:rsidR="00AF1D84" w:rsidRPr="00C32A60" w:rsidRDefault="00AF1D8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  <w:t>4</w:t>
            </w:r>
          </w:p>
        </w:tc>
        <w:tc>
          <w:tcPr>
            <w:tcW w:w="522" w:type="pct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1E0E0"/>
            <w:vAlign w:val="center"/>
            <w:hideMark/>
          </w:tcPr>
          <w:p w14:paraId="5C3105B8" w14:textId="77777777" w:rsidR="00AF1D84" w:rsidRPr="00C32A60" w:rsidRDefault="00AF1D8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  <w:t>5</w:t>
            </w:r>
          </w:p>
        </w:tc>
        <w:tc>
          <w:tcPr>
            <w:tcW w:w="521" w:type="pct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1E0E0"/>
            <w:vAlign w:val="center"/>
            <w:hideMark/>
          </w:tcPr>
          <w:p w14:paraId="5FB55655" w14:textId="77777777" w:rsidR="00AF1D84" w:rsidRPr="00C32A60" w:rsidRDefault="00AF1D8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  <w:t>6</w:t>
            </w:r>
          </w:p>
        </w:tc>
        <w:tc>
          <w:tcPr>
            <w:tcW w:w="521" w:type="pct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1E0E0"/>
            <w:vAlign w:val="center"/>
            <w:hideMark/>
          </w:tcPr>
          <w:p w14:paraId="4ABDE9B3" w14:textId="77777777" w:rsidR="00AF1D84" w:rsidRPr="00C32A60" w:rsidRDefault="00AF1D8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  <w:t>7</w:t>
            </w:r>
          </w:p>
        </w:tc>
        <w:tc>
          <w:tcPr>
            <w:tcW w:w="522" w:type="pct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1E0E0"/>
            <w:vAlign w:val="center"/>
            <w:hideMark/>
          </w:tcPr>
          <w:p w14:paraId="72BB444D" w14:textId="77777777" w:rsidR="00AF1D84" w:rsidRPr="00C32A60" w:rsidRDefault="00AF1D8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  <w:t>8</w:t>
            </w:r>
          </w:p>
        </w:tc>
        <w:tc>
          <w:tcPr>
            <w:tcW w:w="520" w:type="pct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1E0E0"/>
            <w:vAlign w:val="center"/>
            <w:hideMark/>
          </w:tcPr>
          <w:p w14:paraId="15383ABB" w14:textId="77777777" w:rsidR="00AF1D84" w:rsidRPr="00C32A60" w:rsidRDefault="00AF1D8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  <w:t>9</w:t>
            </w:r>
          </w:p>
        </w:tc>
      </w:tr>
      <w:tr w:rsidR="00AF1D84" w:rsidRPr="00C32A60" w14:paraId="62809B0A" w14:textId="77777777" w:rsidTr="00C32A60">
        <w:trPr>
          <w:trHeight w:val="180"/>
        </w:trPr>
        <w:tc>
          <w:tcPr>
            <w:tcW w:w="5000" w:type="pct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E1E0E0"/>
            <w:vAlign w:val="center"/>
            <w:hideMark/>
          </w:tcPr>
          <w:p w14:paraId="78D3701A" w14:textId="77777777" w:rsidR="00AF1D84" w:rsidRPr="00C32A60" w:rsidRDefault="00AF1D8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  <w:t>MONDAY</w:t>
            </w:r>
          </w:p>
        </w:tc>
      </w:tr>
      <w:tr w:rsidR="00AF1D84" w:rsidRPr="00C32A60" w14:paraId="16696CB0" w14:textId="77777777" w:rsidTr="00C93EDA">
        <w:trPr>
          <w:trHeight w:val="300"/>
        </w:trPr>
        <w:tc>
          <w:tcPr>
            <w:tcW w:w="193" w:type="pct"/>
            <w:vMerge w:val="restart"/>
            <w:tcBorders>
              <w:top w:val="single" w:sz="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AC8C9BD" w14:textId="77777777" w:rsidR="00AF1D84" w:rsidRPr="00C32A60" w:rsidRDefault="00AF1D8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  <w:t>ECA</w:t>
            </w:r>
          </w:p>
        </w:tc>
        <w:tc>
          <w:tcPr>
            <w:tcW w:w="116" w:type="pct"/>
            <w:tcBorders>
              <w:top w:val="single" w:sz="8" w:space="0" w:color="auto"/>
              <w:left w:val="nil"/>
              <w:bottom w:val="single" w:sz="4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3F04236" w14:textId="77777777" w:rsidR="00AF1D84" w:rsidRPr="00C32A60" w:rsidRDefault="00AF1D8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  <w:t>1</w:t>
            </w:r>
          </w:p>
        </w:tc>
        <w:tc>
          <w:tcPr>
            <w:tcW w:w="1564" w:type="pct"/>
            <w:gridSpan w:val="3"/>
            <w:tcBorders>
              <w:top w:val="single" w:sz="8" w:space="0" w:color="auto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328D07C" w14:textId="7235B9A1" w:rsidR="00AF1D84" w:rsidRPr="00C32A60" w:rsidRDefault="00AF1D84" w:rsidP="00C32A60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TRANSMISSION LINE AND ANTENNA (P)</w:t>
            </w:r>
            <w:r w:rsid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; </w:t>
            </w: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CLR52</w:t>
            </w:r>
            <w:r w:rsid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ARVIND KUMAR</w:t>
            </w:r>
          </w:p>
        </w:tc>
        <w:tc>
          <w:tcPr>
            <w:tcW w:w="521" w:type="pct"/>
            <w:vMerge w:val="restart"/>
            <w:tcBorders>
              <w:top w:val="single" w:sz="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09872A6" w14:textId="77777777" w:rsidR="00C32A60" w:rsidRDefault="00C32A60" w:rsidP="00C32A60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LHC-106 </w:t>
            </w:r>
          </w:p>
          <w:p w14:paraId="3FD2E7BC" w14:textId="75349C9A" w:rsidR="00AF1D84" w:rsidRPr="00C32A60" w:rsidRDefault="00AF1D84" w:rsidP="00C32A60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DATA STRUCTURES</w:t>
            </w:r>
            <w:r w:rsid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ECPE-50 (L)</w:t>
            </w:r>
            <w:r w:rsid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DEEPAK DUHAN</w:t>
            </w:r>
          </w:p>
        </w:tc>
        <w:tc>
          <w:tcPr>
            <w:tcW w:w="522" w:type="pct"/>
            <w:vMerge w:val="restart"/>
            <w:tcBorders>
              <w:top w:val="single" w:sz="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20F9C94" w14:textId="77777777" w:rsidR="00C32A60" w:rsidRDefault="00C32A60" w:rsidP="00C32A60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LHC106</w:t>
            </w:r>
          </w:p>
          <w:p w14:paraId="1910E41A" w14:textId="035282DD" w:rsidR="00AF1D84" w:rsidRPr="00C32A60" w:rsidRDefault="00AF1D84" w:rsidP="00C32A60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COMPUTER NETWORKS</w:t>
            </w:r>
            <w:r w:rsid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ECPE-51 (L)</w:t>
            </w:r>
            <w:r w:rsid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POONAM JINDAL</w:t>
            </w:r>
          </w:p>
        </w:tc>
        <w:tc>
          <w:tcPr>
            <w:tcW w:w="521" w:type="pct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80B73E4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521" w:type="pct"/>
            <w:vMerge w:val="restart"/>
            <w:tcBorders>
              <w:top w:val="single" w:sz="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7CD7301" w14:textId="77777777" w:rsidR="00C32A60" w:rsidRDefault="00C32A60" w:rsidP="00C32A60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LHC106</w:t>
            </w:r>
          </w:p>
          <w:p w14:paraId="2A69BF61" w14:textId="4E8FEB61" w:rsidR="00AF1D84" w:rsidRPr="00C32A60" w:rsidRDefault="00AF1D84" w:rsidP="00C32A60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ANTENNA &amp; WAVE PROPAGATION</w:t>
            </w:r>
            <w:r w:rsid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ECPC-51 (L)</w:t>
            </w:r>
            <w:r w:rsid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MANISHA DHINDSA</w:t>
            </w:r>
          </w:p>
        </w:tc>
        <w:tc>
          <w:tcPr>
            <w:tcW w:w="522" w:type="pct"/>
            <w:vMerge w:val="restart"/>
            <w:tcBorders>
              <w:top w:val="single" w:sz="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F188A63" w14:textId="77777777" w:rsidR="00C32A60" w:rsidRDefault="00C32A60" w:rsidP="00C32A60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LHC106</w:t>
            </w:r>
          </w:p>
          <w:p w14:paraId="35DFC601" w14:textId="13E8F7D2" w:rsidR="00AF1D84" w:rsidRPr="00C32A60" w:rsidRDefault="00AF1D84" w:rsidP="00C32A60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MICROPROCESSOR &amp; MICROCONTROLLER</w:t>
            </w:r>
            <w:r w:rsid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ECPC-55 (L)</w:t>
            </w:r>
            <w:r w:rsid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; </w:t>
            </w: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PROF. T. N. SASAMAL</w:t>
            </w:r>
          </w:p>
        </w:tc>
        <w:tc>
          <w:tcPr>
            <w:tcW w:w="520" w:type="pct"/>
            <w:vMerge w:val="restart"/>
            <w:tcBorders>
              <w:top w:val="single" w:sz="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21B0E71" w14:textId="77777777" w:rsidR="00C32A60" w:rsidRDefault="00C32A60" w:rsidP="00C32A60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LHC106</w:t>
            </w:r>
          </w:p>
          <w:p w14:paraId="64BBDF11" w14:textId="2739DA26" w:rsidR="00AF1D84" w:rsidRPr="00C32A60" w:rsidRDefault="00C32A60" w:rsidP="00C32A60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INFORMATION THEORY &amp; CODING;</w:t>
            </w:r>
            <w:r w:rsidR="00AF1D84"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ECP</w:t>
            </w: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C-50 (L);</w:t>
            </w:r>
            <w:r w:rsidR="00AF1D84"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D. K. SHARMA</w:t>
            </w:r>
          </w:p>
        </w:tc>
      </w:tr>
      <w:tr w:rsidR="00AF1D84" w:rsidRPr="00C32A60" w14:paraId="28D50B83" w14:textId="77777777" w:rsidTr="00C93EDA">
        <w:trPr>
          <w:trHeight w:val="300"/>
        </w:trPr>
        <w:tc>
          <w:tcPr>
            <w:tcW w:w="193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57B69C9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116" w:type="pct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A9639A8" w14:textId="77777777" w:rsidR="00AF1D84" w:rsidRPr="00C32A60" w:rsidRDefault="00AF1D8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  <w:t>2</w:t>
            </w:r>
          </w:p>
        </w:tc>
        <w:tc>
          <w:tcPr>
            <w:tcW w:w="1042" w:type="pct"/>
            <w:gridSpan w:val="2"/>
            <w:tcBorders>
              <w:top w:val="single" w:sz="4" w:space="0" w:color="000000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02EC29E" w14:textId="6FA6AE24" w:rsidR="00AF1D84" w:rsidRPr="00C32A60" w:rsidRDefault="00AF1D84" w:rsidP="00C32A60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DSP (P)</w:t>
            </w:r>
            <w:r w:rsid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; </w:t>
            </w: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CLR51</w:t>
            </w:r>
            <w:r w:rsid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SANDEEP SANTOSH</w:t>
            </w:r>
          </w:p>
        </w:tc>
        <w:tc>
          <w:tcPr>
            <w:tcW w:w="5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CECE00C" w14:textId="4CDEB505" w:rsidR="00AF1D84" w:rsidRPr="00C32A60" w:rsidRDefault="00AF1D8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CPC-52 (T)</w:t>
            </w:r>
            <w:r w:rsid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SANDEEP SANTOSH</w:t>
            </w:r>
          </w:p>
        </w:tc>
        <w:tc>
          <w:tcPr>
            <w:tcW w:w="521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65BEC20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22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F7E5F97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E260723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521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3EC970A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22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66B45DB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20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C63B9A0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</w:tr>
      <w:tr w:rsidR="00AF1D84" w:rsidRPr="00C32A60" w14:paraId="5BA010FE" w14:textId="77777777" w:rsidTr="00C93EDA">
        <w:trPr>
          <w:trHeight w:val="300"/>
        </w:trPr>
        <w:tc>
          <w:tcPr>
            <w:tcW w:w="193" w:type="pct"/>
            <w:vMerge/>
            <w:tcBorders>
              <w:top w:val="nil"/>
              <w:left w:val="single" w:sz="4" w:space="0" w:color="000000"/>
              <w:bottom w:val="single" w:sz="8" w:space="0" w:color="auto"/>
              <w:right w:val="single" w:sz="4" w:space="0" w:color="000000"/>
            </w:tcBorders>
            <w:vAlign w:val="center"/>
            <w:hideMark/>
          </w:tcPr>
          <w:p w14:paraId="10277902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11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55A0217" w14:textId="77777777" w:rsidR="00AF1D84" w:rsidRPr="00C32A60" w:rsidRDefault="00AF1D8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  <w:t>3</w:t>
            </w:r>
          </w:p>
        </w:tc>
        <w:tc>
          <w:tcPr>
            <w:tcW w:w="1042" w:type="pct"/>
            <w:gridSpan w:val="2"/>
            <w:tcBorders>
              <w:top w:val="single" w:sz="4" w:space="0" w:color="000000"/>
              <w:left w:val="single" w:sz="8" w:space="0" w:color="auto"/>
              <w:bottom w:val="single" w:sz="8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90F0751" w14:textId="267235B6" w:rsidR="00AF1D84" w:rsidRPr="00C32A60" w:rsidRDefault="00AF1D84" w:rsidP="00C32A60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MBEDDED SYSTEMS</w:t>
            </w:r>
            <w:r w:rsid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; </w:t>
            </w: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CLR53</w:t>
            </w:r>
            <w:r w:rsid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RAJENDER KUMAR</w:t>
            </w:r>
          </w:p>
        </w:tc>
        <w:tc>
          <w:tcPr>
            <w:tcW w:w="522" w:type="pct"/>
            <w:tcBorders>
              <w:top w:val="nil"/>
              <w:left w:val="nil"/>
              <w:bottom w:val="single" w:sz="8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0989BE5" w14:textId="77777777" w:rsidR="00AF1D84" w:rsidRPr="00C32A60" w:rsidRDefault="00AF1D8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CPC-50 (T) PROF. D. K. SHARMA</w:t>
            </w:r>
          </w:p>
        </w:tc>
        <w:tc>
          <w:tcPr>
            <w:tcW w:w="521" w:type="pct"/>
            <w:vMerge/>
            <w:tcBorders>
              <w:top w:val="nil"/>
              <w:left w:val="single" w:sz="4" w:space="0" w:color="000000"/>
              <w:bottom w:val="single" w:sz="8" w:space="0" w:color="auto"/>
              <w:right w:val="single" w:sz="4" w:space="0" w:color="000000"/>
            </w:tcBorders>
            <w:vAlign w:val="center"/>
            <w:hideMark/>
          </w:tcPr>
          <w:p w14:paraId="09A18892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22" w:type="pct"/>
            <w:vMerge/>
            <w:tcBorders>
              <w:top w:val="single" w:sz="4" w:space="0" w:color="000000"/>
              <w:left w:val="single" w:sz="4" w:space="0" w:color="000000"/>
              <w:bottom w:val="single" w:sz="8" w:space="0" w:color="auto"/>
              <w:right w:val="single" w:sz="4" w:space="0" w:color="000000"/>
            </w:tcBorders>
            <w:vAlign w:val="center"/>
            <w:hideMark/>
          </w:tcPr>
          <w:p w14:paraId="1500FD7E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21" w:type="pct"/>
            <w:tcBorders>
              <w:top w:val="nil"/>
              <w:left w:val="nil"/>
              <w:bottom w:val="single" w:sz="8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20983F1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521" w:type="pct"/>
            <w:vMerge/>
            <w:tcBorders>
              <w:top w:val="nil"/>
              <w:left w:val="single" w:sz="4" w:space="0" w:color="000000"/>
              <w:bottom w:val="single" w:sz="8" w:space="0" w:color="auto"/>
              <w:right w:val="single" w:sz="4" w:space="0" w:color="000000"/>
            </w:tcBorders>
            <w:vAlign w:val="center"/>
            <w:hideMark/>
          </w:tcPr>
          <w:p w14:paraId="2217A518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22" w:type="pct"/>
            <w:vMerge/>
            <w:tcBorders>
              <w:top w:val="nil"/>
              <w:left w:val="single" w:sz="4" w:space="0" w:color="000000"/>
              <w:bottom w:val="single" w:sz="8" w:space="0" w:color="auto"/>
              <w:right w:val="single" w:sz="4" w:space="0" w:color="000000"/>
            </w:tcBorders>
            <w:vAlign w:val="center"/>
            <w:hideMark/>
          </w:tcPr>
          <w:p w14:paraId="00255CD2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20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4668243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</w:tr>
      <w:tr w:rsidR="00AF1D84" w:rsidRPr="00C32A60" w14:paraId="3A160E83" w14:textId="77777777" w:rsidTr="00C93EDA">
        <w:trPr>
          <w:trHeight w:val="341"/>
        </w:trPr>
        <w:tc>
          <w:tcPr>
            <w:tcW w:w="193" w:type="pct"/>
            <w:vMerge w:val="restart"/>
            <w:tcBorders>
              <w:top w:val="single" w:sz="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6B8C188" w14:textId="77777777" w:rsidR="00AF1D84" w:rsidRPr="00C32A60" w:rsidRDefault="00AF1D8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  <w:t>ECB</w:t>
            </w:r>
          </w:p>
        </w:tc>
        <w:tc>
          <w:tcPr>
            <w:tcW w:w="116" w:type="pct"/>
            <w:tcBorders>
              <w:top w:val="single" w:sz="8" w:space="0" w:color="auto"/>
              <w:left w:val="nil"/>
              <w:bottom w:val="single" w:sz="4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8E54F68" w14:textId="77777777" w:rsidR="00AF1D84" w:rsidRPr="00C32A60" w:rsidRDefault="00AF1D8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  <w:t>4</w:t>
            </w:r>
          </w:p>
        </w:tc>
        <w:tc>
          <w:tcPr>
            <w:tcW w:w="521" w:type="pct"/>
            <w:vMerge w:val="restart"/>
            <w:tcBorders>
              <w:top w:val="single" w:sz="8" w:space="0" w:color="auto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B58CB98" w14:textId="0DB0EBEE" w:rsidR="00C32A60" w:rsidRDefault="00C32A60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L3</w:t>
            </w:r>
          </w:p>
          <w:p w14:paraId="302409D2" w14:textId="42A4F996" w:rsidR="00AF1D84" w:rsidRPr="00C32A60" w:rsidRDefault="00AF1D84" w:rsidP="00C32A60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M</w:t>
            </w:r>
            <w:r w:rsid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ICROPROCESSOR &amp; MICROCONTROLLER;</w:t>
            </w: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ECPC-55 (L)</w:t>
            </w:r>
            <w:r w:rsid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; </w:t>
            </w: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PROF. T. N. SASAMAL</w:t>
            </w:r>
          </w:p>
        </w:tc>
        <w:tc>
          <w:tcPr>
            <w:tcW w:w="521" w:type="pct"/>
            <w:vMerge w:val="restart"/>
            <w:tcBorders>
              <w:top w:val="single" w:sz="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A57E674" w14:textId="5C6D6C86" w:rsidR="00C32A60" w:rsidRDefault="00C32A60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L3</w:t>
            </w:r>
          </w:p>
          <w:p w14:paraId="71998A3D" w14:textId="0864CFC4" w:rsidR="00AF1D84" w:rsidRPr="00C32A60" w:rsidRDefault="00C32A60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ANTENNA &amp; WAVE PROPAGATION; ECPC-51 (L);</w:t>
            </w:r>
            <w:r w:rsidR="00AF1D84"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MANISHA DHINDSA</w:t>
            </w:r>
          </w:p>
        </w:tc>
        <w:tc>
          <w:tcPr>
            <w:tcW w:w="522" w:type="pct"/>
            <w:vMerge w:val="restart"/>
            <w:tcBorders>
              <w:top w:val="single" w:sz="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1B488B4" w14:textId="6AD283D2" w:rsidR="00C32A60" w:rsidRDefault="00C32A60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L3</w:t>
            </w:r>
          </w:p>
          <w:p w14:paraId="2A5934E8" w14:textId="37B704E6" w:rsidR="00AF1D84" w:rsidRPr="00C32A60" w:rsidRDefault="00C32A60" w:rsidP="00C32A60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COMPUTER NETWORKS;</w:t>
            </w:r>
            <w:r w:rsidR="00AF1D84"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ECPE-51 (L)</w:t>
            </w: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; </w:t>
            </w:r>
            <w:r w:rsidR="00AF1D84"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PROF. POONAM JINDAL</w:t>
            </w:r>
          </w:p>
        </w:tc>
        <w:tc>
          <w:tcPr>
            <w:tcW w:w="521" w:type="pct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B4F6DBE" w14:textId="4AE96748" w:rsidR="00AF1D84" w:rsidRPr="00C32A60" w:rsidRDefault="00AF1D84" w:rsidP="00C32A60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CPC-51(T)</w:t>
            </w:r>
            <w:r w:rsid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MANISHA DHINDSA</w:t>
            </w:r>
          </w:p>
        </w:tc>
        <w:tc>
          <w:tcPr>
            <w:tcW w:w="522" w:type="pct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131D41C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1564" w:type="pct"/>
            <w:gridSpan w:val="3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FA317F5" w14:textId="6FB35241" w:rsidR="00AF1D84" w:rsidRPr="00C32A60" w:rsidRDefault="00AF1D84" w:rsidP="00C32A60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TRANSMISSION LINE AND ANTENNA (P)</w:t>
            </w:r>
            <w:r w:rsid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; </w:t>
            </w: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ECLR52</w:t>
            </w:r>
            <w:r w:rsid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RAJOO PANDEY/ PROF. DEEPAK DUHAN</w:t>
            </w:r>
          </w:p>
        </w:tc>
        <w:tc>
          <w:tcPr>
            <w:tcW w:w="520" w:type="pct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EDAC721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</w:tr>
      <w:tr w:rsidR="00AF1D84" w:rsidRPr="00C32A60" w14:paraId="6B00655E" w14:textId="77777777" w:rsidTr="00C93EDA">
        <w:trPr>
          <w:trHeight w:val="300"/>
        </w:trPr>
        <w:tc>
          <w:tcPr>
            <w:tcW w:w="193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B37830A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116" w:type="pct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BAB1377" w14:textId="77777777" w:rsidR="00AF1D84" w:rsidRPr="00C32A60" w:rsidRDefault="00AF1D8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  <w:t>5</w:t>
            </w:r>
          </w:p>
        </w:tc>
        <w:tc>
          <w:tcPr>
            <w:tcW w:w="521" w:type="pct"/>
            <w:vMerge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D168763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21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4549B8F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22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CE09870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F44D236" w14:textId="6C333078" w:rsidR="00AF1D84" w:rsidRPr="00C32A60" w:rsidRDefault="00AF1D84" w:rsidP="00C32A60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CPC-50(T)</w:t>
            </w:r>
            <w:r w:rsid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MEGHA GUPTA</w:t>
            </w:r>
          </w:p>
        </w:tc>
        <w:tc>
          <w:tcPr>
            <w:tcW w:w="522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E412D12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56AE202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1043" w:type="pct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06D31BA" w14:textId="1FCF03BF" w:rsidR="00AF1D84" w:rsidRPr="00C32A60" w:rsidRDefault="00AF1D84" w:rsidP="00C32A60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MBEDDED SYSTEMS</w:t>
            </w:r>
            <w:r w:rsid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; </w:t>
            </w: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CLR53</w:t>
            </w:r>
            <w:r w:rsid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MUKESH KUMAR</w:t>
            </w:r>
          </w:p>
        </w:tc>
        <w:tc>
          <w:tcPr>
            <w:tcW w:w="5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819A5F4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</w:tr>
      <w:tr w:rsidR="00AF1D84" w:rsidRPr="00C32A60" w14:paraId="374A956C" w14:textId="77777777" w:rsidTr="00C93EDA">
        <w:trPr>
          <w:trHeight w:val="300"/>
        </w:trPr>
        <w:tc>
          <w:tcPr>
            <w:tcW w:w="193" w:type="pct"/>
            <w:vMerge/>
            <w:tcBorders>
              <w:top w:val="nil"/>
              <w:left w:val="single" w:sz="4" w:space="0" w:color="000000"/>
              <w:bottom w:val="single" w:sz="8" w:space="0" w:color="auto"/>
              <w:right w:val="single" w:sz="4" w:space="0" w:color="000000"/>
            </w:tcBorders>
            <w:vAlign w:val="center"/>
            <w:hideMark/>
          </w:tcPr>
          <w:p w14:paraId="093DBE4A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11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0B9C92B" w14:textId="77777777" w:rsidR="00AF1D84" w:rsidRPr="00C32A60" w:rsidRDefault="00AF1D8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  <w:t>6</w:t>
            </w:r>
          </w:p>
        </w:tc>
        <w:tc>
          <w:tcPr>
            <w:tcW w:w="521" w:type="pct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000000"/>
            </w:tcBorders>
            <w:vAlign w:val="center"/>
            <w:hideMark/>
          </w:tcPr>
          <w:p w14:paraId="12673783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21" w:type="pct"/>
            <w:vMerge/>
            <w:tcBorders>
              <w:top w:val="nil"/>
              <w:left w:val="single" w:sz="4" w:space="0" w:color="000000"/>
              <w:bottom w:val="single" w:sz="8" w:space="0" w:color="auto"/>
              <w:right w:val="single" w:sz="4" w:space="0" w:color="000000"/>
            </w:tcBorders>
            <w:vAlign w:val="center"/>
            <w:hideMark/>
          </w:tcPr>
          <w:p w14:paraId="1CC95B9B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22" w:type="pct"/>
            <w:vMerge/>
            <w:tcBorders>
              <w:top w:val="nil"/>
              <w:left w:val="single" w:sz="4" w:space="0" w:color="000000"/>
              <w:bottom w:val="single" w:sz="8" w:space="0" w:color="auto"/>
              <w:right w:val="single" w:sz="4" w:space="0" w:color="000000"/>
            </w:tcBorders>
            <w:vAlign w:val="center"/>
            <w:hideMark/>
          </w:tcPr>
          <w:p w14:paraId="73CC19EE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21" w:type="pct"/>
            <w:tcBorders>
              <w:top w:val="nil"/>
              <w:left w:val="nil"/>
              <w:bottom w:val="single" w:sz="8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0BAA61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522" w:type="pct"/>
            <w:tcBorders>
              <w:top w:val="single" w:sz="4" w:space="0" w:color="000000"/>
              <w:left w:val="nil"/>
              <w:bottom w:val="single" w:sz="8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294533B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521" w:type="pct"/>
            <w:tcBorders>
              <w:top w:val="nil"/>
              <w:left w:val="nil"/>
              <w:bottom w:val="single" w:sz="8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F49F259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1043" w:type="pct"/>
            <w:gridSpan w:val="2"/>
            <w:tcBorders>
              <w:top w:val="single" w:sz="4" w:space="0" w:color="000000"/>
              <w:left w:val="nil"/>
              <w:bottom w:val="single" w:sz="8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2E31A2D" w14:textId="3E663130" w:rsidR="00AF1D84" w:rsidRPr="00C32A60" w:rsidRDefault="00AF1D84" w:rsidP="00C32A60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DSP (P)</w:t>
            </w:r>
            <w:r w:rsid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; </w:t>
            </w: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CLR51</w:t>
            </w:r>
            <w:r w:rsid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SANDEEP SANTOSH</w:t>
            </w:r>
          </w:p>
        </w:tc>
        <w:tc>
          <w:tcPr>
            <w:tcW w:w="520" w:type="pct"/>
            <w:tcBorders>
              <w:top w:val="nil"/>
              <w:left w:val="nil"/>
              <w:bottom w:val="single" w:sz="8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D6FDBA8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</w:tr>
      <w:tr w:rsidR="00AF1D84" w:rsidRPr="00C32A60" w14:paraId="4D0D24EB" w14:textId="77777777" w:rsidTr="00C93EDA">
        <w:trPr>
          <w:trHeight w:val="300"/>
        </w:trPr>
        <w:tc>
          <w:tcPr>
            <w:tcW w:w="193" w:type="pct"/>
            <w:vMerge w:val="restart"/>
            <w:tcBorders>
              <w:top w:val="single" w:sz="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3531E76" w14:textId="77777777" w:rsidR="00AF1D84" w:rsidRPr="00C32A60" w:rsidRDefault="00AF1D8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  <w:t>ECC</w:t>
            </w:r>
          </w:p>
        </w:tc>
        <w:tc>
          <w:tcPr>
            <w:tcW w:w="116" w:type="pct"/>
            <w:tcBorders>
              <w:top w:val="single" w:sz="8" w:space="0" w:color="auto"/>
              <w:left w:val="nil"/>
              <w:bottom w:val="single" w:sz="4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6C4609E" w14:textId="77777777" w:rsidR="00AF1D84" w:rsidRPr="00C32A60" w:rsidRDefault="00AF1D8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  <w:t>7</w:t>
            </w:r>
          </w:p>
        </w:tc>
        <w:tc>
          <w:tcPr>
            <w:tcW w:w="521" w:type="pct"/>
            <w:tcBorders>
              <w:top w:val="single" w:sz="8" w:space="0" w:color="auto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6BB7FBE" w14:textId="77777777" w:rsidR="00AF1D84" w:rsidRPr="00C32A60" w:rsidRDefault="00AF1D8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521" w:type="pct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220568B" w14:textId="3C45D45D" w:rsidR="00AF1D84" w:rsidRPr="00C32A60" w:rsidRDefault="00C32A60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CPC-50</w:t>
            </w:r>
            <w:r w:rsidR="00AF1D84"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(T)</w:t>
            </w: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="00AF1D84"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MEGHA GUPTA</w:t>
            </w:r>
          </w:p>
        </w:tc>
        <w:tc>
          <w:tcPr>
            <w:tcW w:w="522" w:type="pct"/>
            <w:vMerge w:val="restart"/>
            <w:tcBorders>
              <w:top w:val="single" w:sz="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E2F3730" w14:textId="60A9489D" w:rsidR="00970664" w:rsidRDefault="0097066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L5</w:t>
            </w:r>
          </w:p>
          <w:p w14:paraId="1DA4E705" w14:textId="45D5991E" w:rsidR="00AF1D84" w:rsidRPr="00C32A60" w:rsidRDefault="00AF1D84" w:rsidP="0097066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INFORMATION THEORY &amp; CODING</w:t>
            </w:r>
            <w:r w:rsidR="009706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ECPC-50 (L)</w:t>
            </w:r>
            <w:r w:rsidR="009706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; </w:t>
            </w: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PROF. MEGHA GUPTA</w:t>
            </w:r>
          </w:p>
        </w:tc>
        <w:tc>
          <w:tcPr>
            <w:tcW w:w="521" w:type="pct"/>
            <w:vMerge w:val="restart"/>
            <w:tcBorders>
              <w:top w:val="single" w:sz="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E780777" w14:textId="4D9E727D" w:rsidR="00970664" w:rsidRDefault="0097066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L5</w:t>
            </w:r>
          </w:p>
          <w:p w14:paraId="5A3F5A18" w14:textId="420141DD" w:rsidR="00AF1D84" w:rsidRPr="00C32A60" w:rsidRDefault="00AF1D84" w:rsidP="0097066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DIGITAL SIGNAL PROCESSING</w:t>
            </w:r>
            <w:r w:rsidR="009706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 ECPC-52 (</w:t>
            </w: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L)</w:t>
            </w:r>
            <w:r w:rsidR="009706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; </w:t>
            </w: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PROF. SHALLY SHARMA</w:t>
            </w:r>
          </w:p>
        </w:tc>
        <w:tc>
          <w:tcPr>
            <w:tcW w:w="522" w:type="pct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B703C29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521" w:type="pct"/>
            <w:vMerge w:val="restart"/>
            <w:tcBorders>
              <w:top w:val="single" w:sz="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AAAE927" w14:textId="1EB1265A" w:rsidR="00970664" w:rsidRDefault="0097066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L6</w:t>
            </w:r>
          </w:p>
          <w:p w14:paraId="2BC0CAE3" w14:textId="0D3BC57B" w:rsidR="00AF1D84" w:rsidRPr="00C32A60" w:rsidRDefault="00970664" w:rsidP="0097066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ANTENNA &amp; WAVE PROPAGATION;</w:t>
            </w:r>
            <w:r w:rsidR="00AF1D84"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ECPC-51 (L)</w:t>
            </w: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="00AF1D84"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SHELZA DUA </w:t>
            </w:r>
          </w:p>
        </w:tc>
        <w:tc>
          <w:tcPr>
            <w:tcW w:w="521" w:type="pct"/>
            <w:vMerge w:val="restart"/>
            <w:tcBorders>
              <w:top w:val="single" w:sz="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D89B9B7" w14:textId="505758A6" w:rsidR="00970664" w:rsidRDefault="0097066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L6</w:t>
            </w:r>
          </w:p>
          <w:p w14:paraId="1E341FB6" w14:textId="61D34210" w:rsidR="00AF1D84" w:rsidRPr="00C32A60" w:rsidRDefault="00970664" w:rsidP="0097066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COMPUTER NETWORKS;</w:t>
            </w:r>
            <w:r w:rsidR="00AF1D84"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ECPE-51 (L)</w:t>
            </w: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="00AF1D84"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 RAJNI BALA</w:t>
            </w:r>
          </w:p>
        </w:tc>
        <w:tc>
          <w:tcPr>
            <w:tcW w:w="522" w:type="pct"/>
            <w:vMerge w:val="restart"/>
            <w:tcBorders>
              <w:top w:val="single" w:sz="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B356905" w14:textId="407B8004" w:rsidR="00970664" w:rsidRDefault="0097066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L6</w:t>
            </w:r>
          </w:p>
          <w:p w14:paraId="50B15A44" w14:textId="64E9CF4F" w:rsidR="00AF1D84" w:rsidRPr="00C32A60" w:rsidRDefault="00AF1D84" w:rsidP="0097066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MICROPROCESSOR &amp; MICROCONTROLLER</w:t>
            </w:r>
            <w:r w:rsidR="009706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ECPC-55 (L)</w:t>
            </w:r>
            <w:r w:rsidR="009706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SHELZA DUA</w:t>
            </w:r>
          </w:p>
        </w:tc>
        <w:tc>
          <w:tcPr>
            <w:tcW w:w="520" w:type="pct"/>
            <w:vMerge w:val="restart"/>
            <w:tcBorders>
              <w:top w:val="single" w:sz="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B928269" w14:textId="72AF66F4" w:rsidR="00970664" w:rsidRDefault="0097066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L6</w:t>
            </w:r>
          </w:p>
          <w:p w14:paraId="3EE0B1AE" w14:textId="6D5B9D3C" w:rsidR="00AF1D84" w:rsidRPr="00C32A60" w:rsidRDefault="00AF1D84" w:rsidP="0097066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DATA STRUCTURES</w:t>
            </w:r>
            <w:r w:rsidR="009706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ECPE-50 (L)</w:t>
            </w:r>
            <w:r w:rsidR="0097066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RAJNI BALA</w:t>
            </w:r>
          </w:p>
        </w:tc>
      </w:tr>
      <w:tr w:rsidR="00AF1D84" w:rsidRPr="00C32A60" w14:paraId="2438F9A9" w14:textId="77777777" w:rsidTr="00C93EDA">
        <w:trPr>
          <w:trHeight w:val="300"/>
        </w:trPr>
        <w:tc>
          <w:tcPr>
            <w:tcW w:w="193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C4E3ADE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116" w:type="pct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03514EA" w14:textId="77777777" w:rsidR="00AF1D84" w:rsidRPr="00C32A60" w:rsidRDefault="00AF1D8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  <w:t>8</w:t>
            </w:r>
          </w:p>
        </w:tc>
        <w:tc>
          <w:tcPr>
            <w:tcW w:w="521" w:type="pct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F702CAC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D6EB042" w14:textId="1F584748" w:rsidR="00AF1D84" w:rsidRPr="00C32A60" w:rsidRDefault="00AF1D84" w:rsidP="00C32A60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CPC-52(T)</w:t>
            </w:r>
            <w:r w:rsid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SHALLY SHARMA</w:t>
            </w:r>
          </w:p>
        </w:tc>
        <w:tc>
          <w:tcPr>
            <w:tcW w:w="522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A6C8B7F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21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13077D4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22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B71E10D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521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AD36BD0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21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BDBFE54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22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1B8A86B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20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421EACA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</w:tr>
      <w:tr w:rsidR="00AF1D84" w:rsidRPr="00C32A60" w14:paraId="07DBDDF7" w14:textId="77777777" w:rsidTr="00C93EDA">
        <w:trPr>
          <w:trHeight w:val="300"/>
        </w:trPr>
        <w:tc>
          <w:tcPr>
            <w:tcW w:w="193" w:type="pct"/>
            <w:vMerge/>
            <w:tcBorders>
              <w:top w:val="nil"/>
              <w:left w:val="single" w:sz="4" w:space="0" w:color="000000"/>
              <w:bottom w:val="single" w:sz="8" w:space="0" w:color="auto"/>
              <w:right w:val="single" w:sz="4" w:space="0" w:color="000000"/>
            </w:tcBorders>
            <w:vAlign w:val="center"/>
            <w:hideMark/>
          </w:tcPr>
          <w:p w14:paraId="38CE9DAA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11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983515B" w14:textId="77777777" w:rsidR="00AF1D84" w:rsidRPr="00C32A60" w:rsidRDefault="00AF1D8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  <w:t>9</w:t>
            </w:r>
          </w:p>
        </w:tc>
        <w:tc>
          <w:tcPr>
            <w:tcW w:w="521" w:type="pct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DD4FEA6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521" w:type="pct"/>
            <w:tcBorders>
              <w:top w:val="nil"/>
              <w:left w:val="nil"/>
              <w:bottom w:val="single" w:sz="8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3A2A68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522" w:type="pct"/>
            <w:vMerge/>
            <w:tcBorders>
              <w:top w:val="nil"/>
              <w:left w:val="single" w:sz="4" w:space="0" w:color="000000"/>
              <w:bottom w:val="single" w:sz="8" w:space="0" w:color="auto"/>
              <w:right w:val="single" w:sz="4" w:space="0" w:color="000000"/>
            </w:tcBorders>
            <w:vAlign w:val="center"/>
            <w:hideMark/>
          </w:tcPr>
          <w:p w14:paraId="15799440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21" w:type="pct"/>
            <w:vMerge/>
            <w:tcBorders>
              <w:top w:val="nil"/>
              <w:left w:val="single" w:sz="4" w:space="0" w:color="000000"/>
              <w:bottom w:val="single" w:sz="8" w:space="0" w:color="auto"/>
              <w:right w:val="single" w:sz="4" w:space="0" w:color="000000"/>
            </w:tcBorders>
            <w:vAlign w:val="center"/>
            <w:hideMark/>
          </w:tcPr>
          <w:p w14:paraId="74392520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22" w:type="pct"/>
            <w:tcBorders>
              <w:top w:val="single" w:sz="4" w:space="0" w:color="000000"/>
              <w:left w:val="nil"/>
              <w:bottom w:val="single" w:sz="8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F524093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521" w:type="pct"/>
            <w:vMerge/>
            <w:tcBorders>
              <w:top w:val="nil"/>
              <w:left w:val="single" w:sz="4" w:space="0" w:color="000000"/>
              <w:bottom w:val="single" w:sz="8" w:space="0" w:color="auto"/>
              <w:right w:val="single" w:sz="4" w:space="0" w:color="000000"/>
            </w:tcBorders>
            <w:vAlign w:val="center"/>
            <w:hideMark/>
          </w:tcPr>
          <w:p w14:paraId="21841C4C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21" w:type="pct"/>
            <w:vMerge/>
            <w:tcBorders>
              <w:top w:val="nil"/>
              <w:left w:val="single" w:sz="4" w:space="0" w:color="000000"/>
              <w:bottom w:val="single" w:sz="8" w:space="0" w:color="auto"/>
              <w:right w:val="single" w:sz="4" w:space="0" w:color="000000"/>
            </w:tcBorders>
            <w:vAlign w:val="center"/>
            <w:hideMark/>
          </w:tcPr>
          <w:p w14:paraId="643E61BB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22" w:type="pct"/>
            <w:vMerge/>
            <w:tcBorders>
              <w:top w:val="nil"/>
              <w:left w:val="single" w:sz="4" w:space="0" w:color="000000"/>
              <w:bottom w:val="single" w:sz="8" w:space="0" w:color="auto"/>
              <w:right w:val="single" w:sz="4" w:space="0" w:color="000000"/>
            </w:tcBorders>
            <w:vAlign w:val="center"/>
            <w:hideMark/>
          </w:tcPr>
          <w:p w14:paraId="48381FC5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20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C27A46E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</w:tr>
      <w:tr w:rsidR="00AF1D84" w:rsidRPr="00C32A60" w14:paraId="3E991D1B" w14:textId="77777777" w:rsidTr="00C93EDA">
        <w:trPr>
          <w:trHeight w:val="180"/>
        </w:trPr>
        <w:tc>
          <w:tcPr>
            <w:tcW w:w="5000" w:type="pct"/>
            <w:gridSpan w:val="11"/>
            <w:tcBorders>
              <w:top w:val="single" w:sz="8" w:space="0" w:color="auto"/>
              <w:left w:val="single" w:sz="4" w:space="0" w:color="000000"/>
              <w:bottom w:val="single" w:sz="8" w:space="0" w:color="auto"/>
              <w:right w:val="single" w:sz="4" w:space="0" w:color="000000"/>
            </w:tcBorders>
            <w:shd w:val="clear" w:color="000000" w:fill="E1E0E0"/>
            <w:vAlign w:val="center"/>
            <w:hideMark/>
          </w:tcPr>
          <w:p w14:paraId="18DF0395" w14:textId="77777777" w:rsidR="00AF1D84" w:rsidRPr="00C32A60" w:rsidRDefault="00AF1D8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  <w:t>TUESDAY</w:t>
            </w:r>
          </w:p>
        </w:tc>
      </w:tr>
      <w:tr w:rsidR="00AF1D84" w:rsidRPr="00C32A60" w14:paraId="57CBA3A2" w14:textId="77777777" w:rsidTr="00C93EDA">
        <w:trPr>
          <w:trHeight w:val="300"/>
        </w:trPr>
        <w:tc>
          <w:tcPr>
            <w:tcW w:w="193" w:type="pct"/>
            <w:vMerge w:val="restart"/>
            <w:tcBorders>
              <w:top w:val="single" w:sz="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2FE7492" w14:textId="77777777" w:rsidR="00AF1D84" w:rsidRPr="00C32A60" w:rsidRDefault="00AF1D8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  <w:t>ECA</w:t>
            </w:r>
          </w:p>
        </w:tc>
        <w:tc>
          <w:tcPr>
            <w:tcW w:w="116" w:type="pct"/>
            <w:tcBorders>
              <w:top w:val="single" w:sz="8" w:space="0" w:color="auto"/>
              <w:left w:val="nil"/>
              <w:bottom w:val="single" w:sz="4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6CABDC2" w14:textId="77777777" w:rsidR="00AF1D84" w:rsidRPr="00C32A60" w:rsidRDefault="00AF1D8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  <w:t>1</w:t>
            </w:r>
          </w:p>
        </w:tc>
        <w:tc>
          <w:tcPr>
            <w:tcW w:w="1042" w:type="pct"/>
            <w:gridSpan w:val="2"/>
            <w:tcBorders>
              <w:top w:val="single" w:sz="8" w:space="0" w:color="auto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ADEA892" w14:textId="2FCBE40E" w:rsidR="00AF1D84" w:rsidRPr="00C32A60" w:rsidRDefault="00AF1D84" w:rsidP="006C7269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DSP (P)</w:t>
            </w:r>
            <w:r w:rsidR="006C7269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; </w:t>
            </w: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CLR51</w:t>
            </w:r>
            <w:r w:rsidR="006C7269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POONAM JINDAL</w:t>
            </w:r>
          </w:p>
        </w:tc>
        <w:tc>
          <w:tcPr>
            <w:tcW w:w="522" w:type="pct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AF5D4DC" w14:textId="0312F49C" w:rsidR="00AF1D84" w:rsidRPr="00C32A60" w:rsidRDefault="00AF1D84" w:rsidP="00E31AFE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CPC-50(T)</w:t>
            </w:r>
            <w:r w:rsidR="00E31AFE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D. K. SHARMA</w:t>
            </w:r>
          </w:p>
        </w:tc>
        <w:tc>
          <w:tcPr>
            <w:tcW w:w="521" w:type="pct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3F3E472" w14:textId="34920948" w:rsidR="00AF1D84" w:rsidRPr="00C32A60" w:rsidRDefault="00AF1D84" w:rsidP="00E31AFE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CPC-52(T)</w:t>
            </w:r>
            <w:r w:rsidR="00E31AFE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SANDEEP SANTOSH</w:t>
            </w:r>
          </w:p>
        </w:tc>
        <w:tc>
          <w:tcPr>
            <w:tcW w:w="522" w:type="pct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E8FD23C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521" w:type="pct"/>
            <w:vMerge w:val="restart"/>
            <w:tcBorders>
              <w:top w:val="single" w:sz="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74D6219" w14:textId="77777777" w:rsidR="00E31AFE" w:rsidRDefault="00E31AFE" w:rsidP="00E31AFE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LHC105</w:t>
            </w:r>
          </w:p>
          <w:p w14:paraId="6E814C6B" w14:textId="0DBAAB45" w:rsidR="00AF1D84" w:rsidRPr="00C32A60" w:rsidRDefault="00AF1D84" w:rsidP="00E31AFE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COMPUTER NETWORKS</w:t>
            </w:r>
            <w:r w:rsidR="00E31AFE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ECPE-51 (L)</w:t>
            </w:r>
            <w:r w:rsidR="00E31AFE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POONAM JINDAL</w:t>
            </w:r>
          </w:p>
        </w:tc>
        <w:tc>
          <w:tcPr>
            <w:tcW w:w="521" w:type="pct"/>
            <w:vMerge w:val="restart"/>
            <w:tcBorders>
              <w:top w:val="single" w:sz="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FC9163C" w14:textId="77777777" w:rsidR="00E31AFE" w:rsidRDefault="00E31AFE" w:rsidP="00E31AFE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LHC105</w:t>
            </w:r>
          </w:p>
          <w:p w14:paraId="715D9230" w14:textId="3D9EC2FA" w:rsidR="00AF1D84" w:rsidRPr="00C32A60" w:rsidRDefault="00AF1D84" w:rsidP="00E31AFE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ANTENNA &amp; WAVE PROPAGATION</w:t>
            </w:r>
            <w:r w:rsidR="00E31AFE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ECPC-51 (L)</w:t>
            </w:r>
            <w:r w:rsidR="00E31AFE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 PROF. MANISHA DHINDSA</w:t>
            </w:r>
          </w:p>
        </w:tc>
        <w:tc>
          <w:tcPr>
            <w:tcW w:w="522" w:type="pct"/>
            <w:vMerge w:val="restart"/>
            <w:tcBorders>
              <w:top w:val="single" w:sz="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E74707A" w14:textId="77777777" w:rsidR="00E31AFE" w:rsidRDefault="00E31AFE" w:rsidP="00E31AFE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LHC105</w:t>
            </w:r>
          </w:p>
          <w:p w14:paraId="2DBE3C3E" w14:textId="33F15C3F" w:rsidR="00AF1D84" w:rsidRPr="00C32A60" w:rsidRDefault="00AF1D84" w:rsidP="00E31AFE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MICROPROCESSOR &amp; MICROCONTROLLER</w:t>
            </w:r>
            <w:r w:rsidR="00E31AFE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ECPC-55 (L)</w:t>
            </w:r>
            <w:r w:rsidR="00E31AFE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T. N. SASAMAL</w:t>
            </w:r>
          </w:p>
        </w:tc>
        <w:tc>
          <w:tcPr>
            <w:tcW w:w="520" w:type="pct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619D34A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</w:tr>
      <w:tr w:rsidR="00AF1D84" w:rsidRPr="00C32A60" w14:paraId="03E64B68" w14:textId="77777777" w:rsidTr="00C93EDA">
        <w:trPr>
          <w:trHeight w:val="300"/>
        </w:trPr>
        <w:tc>
          <w:tcPr>
            <w:tcW w:w="193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A517177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116" w:type="pct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17AC67C" w14:textId="77777777" w:rsidR="00AF1D84" w:rsidRPr="00C32A60" w:rsidRDefault="00AF1D8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  <w:t>2</w:t>
            </w:r>
          </w:p>
        </w:tc>
        <w:tc>
          <w:tcPr>
            <w:tcW w:w="1564" w:type="pct"/>
            <w:gridSpan w:val="3"/>
            <w:tcBorders>
              <w:top w:val="single" w:sz="4" w:space="0" w:color="000000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E1D5E3C" w14:textId="2CD12243" w:rsidR="00AF1D84" w:rsidRPr="00C32A60" w:rsidRDefault="00AF1D84" w:rsidP="00E31AFE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TRANSMISSION LINE AND ANTENNA (P)</w:t>
            </w:r>
            <w:r w:rsidR="00E31AFE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; </w:t>
            </w: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CLR52</w:t>
            </w:r>
            <w:r w:rsidR="00E31AFE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ARVIND KUMAR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7B4FFD0" w14:textId="203BD2EE" w:rsidR="00AF1D84" w:rsidRPr="00C32A60" w:rsidRDefault="00AF1D8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CPC-51 (T)</w:t>
            </w:r>
            <w:r w:rsidR="00E31AFE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MANISHA DHINDSA</w:t>
            </w:r>
          </w:p>
        </w:tc>
        <w:tc>
          <w:tcPr>
            <w:tcW w:w="522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5C68423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521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BC807AE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21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3DB9DA9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22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B3C5B8C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590ED23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</w:tr>
      <w:tr w:rsidR="00AF1D84" w:rsidRPr="00C32A60" w14:paraId="0E3FBC3E" w14:textId="77777777" w:rsidTr="00C93EDA">
        <w:trPr>
          <w:trHeight w:val="300"/>
        </w:trPr>
        <w:tc>
          <w:tcPr>
            <w:tcW w:w="193" w:type="pct"/>
            <w:vMerge/>
            <w:tcBorders>
              <w:top w:val="nil"/>
              <w:left w:val="single" w:sz="4" w:space="0" w:color="000000"/>
              <w:bottom w:val="single" w:sz="8" w:space="0" w:color="auto"/>
              <w:right w:val="single" w:sz="4" w:space="0" w:color="000000"/>
            </w:tcBorders>
            <w:vAlign w:val="center"/>
            <w:hideMark/>
          </w:tcPr>
          <w:p w14:paraId="34E799A4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11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3FDFFA5" w14:textId="77777777" w:rsidR="00AF1D84" w:rsidRPr="00C32A60" w:rsidRDefault="00AF1D8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  <w:t>3</w:t>
            </w:r>
          </w:p>
        </w:tc>
        <w:tc>
          <w:tcPr>
            <w:tcW w:w="521" w:type="pct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2453954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521" w:type="pct"/>
            <w:tcBorders>
              <w:top w:val="nil"/>
              <w:left w:val="nil"/>
              <w:bottom w:val="single" w:sz="8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4B523EF" w14:textId="7201E2C3" w:rsidR="00AF1D84" w:rsidRPr="00C32A60" w:rsidRDefault="00AF1D8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CPC-52 (T)</w:t>
            </w:r>
            <w:r w:rsidR="00E31AFE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SANDEEP SANTOSH</w:t>
            </w:r>
          </w:p>
        </w:tc>
        <w:tc>
          <w:tcPr>
            <w:tcW w:w="522" w:type="pct"/>
            <w:tcBorders>
              <w:top w:val="nil"/>
              <w:left w:val="nil"/>
              <w:bottom w:val="single" w:sz="8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4304830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521" w:type="pct"/>
            <w:tcBorders>
              <w:top w:val="nil"/>
              <w:left w:val="nil"/>
              <w:bottom w:val="single" w:sz="8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B4E3466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522" w:type="pct"/>
            <w:tcBorders>
              <w:top w:val="single" w:sz="4" w:space="0" w:color="000000"/>
              <w:left w:val="nil"/>
              <w:bottom w:val="single" w:sz="8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23D1A86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521" w:type="pct"/>
            <w:vMerge/>
            <w:tcBorders>
              <w:top w:val="nil"/>
              <w:left w:val="single" w:sz="4" w:space="0" w:color="000000"/>
              <w:bottom w:val="single" w:sz="8" w:space="0" w:color="auto"/>
              <w:right w:val="single" w:sz="4" w:space="0" w:color="000000"/>
            </w:tcBorders>
            <w:vAlign w:val="center"/>
            <w:hideMark/>
          </w:tcPr>
          <w:p w14:paraId="5D2F6EFA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21" w:type="pct"/>
            <w:vMerge/>
            <w:tcBorders>
              <w:top w:val="nil"/>
              <w:left w:val="single" w:sz="4" w:space="0" w:color="000000"/>
              <w:bottom w:val="single" w:sz="8" w:space="0" w:color="auto"/>
              <w:right w:val="single" w:sz="4" w:space="0" w:color="000000"/>
            </w:tcBorders>
            <w:vAlign w:val="center"/>
            <w:hideMark/>
          </w:tcPr>
          <w:p w14:paraId="7FC16706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22" w:type="pct"/>
            <w:vMerge/>
            <w:tcBorders>
              <w:top w:val="nil"/>
              <w:left w:val="single" w:sz="4" w:space="0" w:color="000000"/>
              <w:bottom w:val="single" w:sz="8" w:space="0" w:color="auto"/>
              <w:right w:val="single" w:sz="4" w:space="0" w:color="000000"/>
            </w:tcBorders>
            <w:vAlign w:val="center"/>
            <w:hideMark/>
          </w:tcPr>
          <w:p w14:paraId="399A5B33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20" w:type="pct"/>
            <w:tcBorders>
              <w:top w:val="nil"/>
              <w:left w:val="nil"/>
              <w:bottom w:val="single" w:sz="8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1A97D7B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</w:tr>
      <w:tr w:rsidR="00AF1D84" w:rsidRPr="00C32A60" w14:paraId="4BD50EFB" w14:textId="77777777" w:rsidTr="00C93EDA">
        <w:trPr>
          <w:trHeight w:val="300"/>
        </w:trPr>
        <w:tc>
          <w:tcPr>
            <w:tcW w:w="193" w:type="pct"/>
            <w:vMerge w:val="restart"/>
            <w:tcBorders>
              <w:top w:val="single" w:sz="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E254102" w14:textId="77777777" w:rsidR="00AF1D84" w:rsidRPr="00C32A60" w:rsidRDefault="00AF1D8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  <w:t>ECB</w:t>
            </w:r>
          </w:p>
        </w:tc>
        <w:tc>
          <w:tcPr>
            <w:tcW w:w="116" w:type="pct"/>
            <w:tcBorders>
              <w:top w:val="single" w:sz="8" w:space="0" w:color="auto"/>
              <w:left w:val="nil"/>
              <w:bottom w:val="single" w:sz="4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63BC331" w14:textId="77777777" w:rsidR="00AF1D84" w:rsidRPr="00C32A60" w:rsidRDefault="00AF1D8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  <w:t>4</w:t>
            </w:r>
          </w:p>
        </w:tc>
        <w:tc>
          <w:tcPr>
            <w:tcW w:w="521" w:type="pct"/>
            <w:vMerge w:val="restart"/>
            <w:tcBorders>
              <w:top w:val="single" w:sz="8" w:space="0" w:color="auto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188F87E" w14:textId="77777777" w:rsidR="00E31AFE" w:rsidRDefault="00E31AFE" w:rsidP="00E31AFE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AB-102</w:t>
            </w:r>
          </w:p>
          <w:p w14:paraId="2DBC03FF" w14:textId="26C9E457" w:rsidR="00AF1D84" w:rsidRPr="00C32A60" w:rsidRDefault="00AF1D84" w:rsidP="00E31AFE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DIGITAL SIGNAL PROCESSING</w:t>
            </w:r>
            <w:r w:rsidR="00E31AFE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ECPC-52 ( L)</w:t>
            </w:r>
            <w:r w:rsidR="00E31AFE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 PROF. SHALLY SHARMA</w:t>
            </w:r>
          </w:p>
        </w:tc>
        <w:tc>
          <w:tcPr>
            <w:tcW w:w="521" w:type="pct"/>
            <w:vMerge w:val="restart"/>
            <w:tcBorders>
              <w:top w:val="single" w:sz="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D0EDB77" w14:textId="77777777" w:rsidR="00E31AFE" w:rsidRDefault="00E31AFE" w:rsidP="00E31AFE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AB-102 </w:t>
            </w:r>
          </w:p>
          <w:p w14:paraId="20F21545" w14:textId="5D666376" w:rsidR="00AF1D84" w:rsidRPr="00C32A60" w:rsidRDefault="00E31AFE" w:rsidP="00E31AFE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ANTENNA &amp; WAVE PROPAGATION; ECPC-51 (L);</w:t>
            </w:r>
            <w:r w:rsidR="00AF1D84"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MANISHA DHINDSA</w:t>
            </w:r>
          </w:p>
        </w:tc>
        <w:tc>
          <w:tcPr>
            <w:tcW w:w="522" w:type="pct"/>
            <w:vMerge w:val="restart"/>
            <w:tcBorders>
              <w:top w:val="single" w:sz="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9FBE9C8" w14:textId="77777777" w:rsidR="00E31AFE" w:rsidRDefault="00E31AFE" w:rsidP="00E31AFE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AB-102 </w:t>
            </w:r>
          </w:p>
          <w:p w14:paraId="0226C46C" w14:textId="311C66A3" w:rsidR="00AF1D84" w:rsidRPr="00C32A60" w:rsidRDefault="00AF1D84" w:rsidP="00E31AFE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COMPUTER NETWORKS</w:t>
            </w:r>
            <w:r w:rsidR="00E31AFE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ECPE-51 (L)</w:t>
            </w:r>
            <w:r w:rsidR="00E31AFE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POONAM JINDAL</w:t>
            </w:r>
          </w:p>
        </w:tc>
        <w:tc>
          <w:tcPr>
            <w:tcW w:w="1043" w:type="pct"/>
            <w:gridSpan w:val="2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44A1A3C" w14:textId="6BF7E7BE" w:rsidR="00AF1D84" w:rsidRPr="00C32A60" w:rsidRDefault="00AF1D84" w:rsidP="00E31AFE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MBEDDED SYSTEMS</w:t>
            </w:r>
            <w:r w:rsidR="00E31AFE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; </w:t>
            </w: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CLR53</w:t>
            </w:r>
            <w:r w:rsidR="00E31AFE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MUKESH KUMAR</w:t>
            </w:r>
          </w:p>
        </w:tc>
        <w:tc>
          <w:tcPr>
            <w:tcW w:w="1564" w:type="pct"/>
            <w:gridSpan w:val="3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9DD2FB6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520" w:type="pct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57C47A3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</w:tr>
      <w:tr w:rsidR="00AF1D84" w:rsidRPr="00C32A60" w14:paraId="36BF333D" w14:textId="77777777" w:rsidTr="00C93EDA">
        <w:trPr>
          <w:trHeight w:val="50"/>
        </w:trPr>
        <w:tc>
          <w:tcPr>
            <w:tcW w:w="193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7AC9A0F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116" w:type="pct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39F1A59" w14:textId="77777777" w:rsidR="00AF1D84" w:rsidRPr="00C32A60" w:rsidRDefault="00AF1D8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  <w:t>5</w:t>
            </w:r>
          </w:p>
        </w:tc>
        <w:tc>
          <w:tcPr>
            <w:tcW w:w="521" w:type="pct"/>
            <w:vMerge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9C2AD8F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21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C893000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22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6033CCD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5406549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522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27A48B6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1042" w:type="pct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8442184" w14:textId="76D4D97F" w:rsidR="00AF1D84" w:rsidRPr="00C32A60" w:rsidRDefault="00AF1D84" w:rsidP="00E31AFE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DSP (P)</w:t>
            </w:r>
            <w:r w:rsidR="00E31AFE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; </w:t>
            </w: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CLR51</w:t>
            </w:r>
            <w:r w:rsidR="00E31AFE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SUNIL SHARMA</w:t>
            </w:r>
          </w:p>
        </w:tc>
        <w:tc>
          <w:tcPr>
            <w:tcW w:w="5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8C6B605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5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A41BB67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</w:tr>
      <w:tr w:rsidR="00AF1D84" w:rsidRPr="00C32A60" w14:paraId="45FA02D6" w14:textId="77777777" w:rsidTr="00C93EDA">
        <w:trPr>
          <w:trHeight w:val="224"/>
        </w:trPr>
        <w:tc>
          <w:tcPr>
            <w:tcW w:w="193" w:type="pct"/>
            <w:vMerge/>
            <w:tcBorders>
              <w:top w:val="nil"/>
              <w:left w:val="single" w:sz="4" w:space="0" w:color="000000"/>
              <w:bottom w:val="single" w:sz="8" w:space="0" w:color="auto"/>
              <w:right w:val="single" w:sz="4" w:space="0" w:color="000000"/>
            </w:tcBorders>
            <w:vAlign w:val="center"/>
            <w:hideMark/>
          </w:tcPr>
          <w:p w14:paraId="601D7650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11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550BC05" w14:textId="77777777" w:rsidR="00AF1D84" w:rsidRPr="00C32A60" w:rsidRDefault="00AF1D8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  <w:t>6</w:t>
            </w:r>
          </w:p>
        </w:tc>
        <w:tc>
          <w:tcPr>
            <w:tcW w:w="521" w:type="pct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000000"/>
            </w:tcBorders>
            <w:vAlign w:val="center"/>
            <w:hideMark/>
          </w:tcPr>
          <w:p w14:paraId="6549E74D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21" w:type="pct"/>
            <w:vMerge/>
            <w:tcBorders>
              <w:top w:val="nil"/>
              <w:left w:val="single" w:sz="4" w:space="0" w:color="000000"/>
              <w:bottom w:val="single" w:sz="8" w:space="0" w:color="auto"/>
              <w:right w:val="single" w:sz="4" w:space="0" w:color="000000"/>
            </w:tcBorders>
            <w:vAlign w:val="center"/>
            <w:hideMark/>
          </w:tcPr>
          <w:p w14:paraId="5F3B6CDB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22" w:type="pct"/>
            <w:vMerge/>
            <w:tcBorders>
              <w:top w:val="nil"/>
              <w:left w:val="single" w:sz="4" w:space="0" w:color="000000"/>
              <w:bottom w:val="single" w:sz="8" w:space="0" w:color="auto"/>
              <w:right w:val="single" w:sz="4" w:space="0" w:color="000000"/>
            </w:tcBorders>
            <w:vAlign w:val="center"/>
            <w:hideMark/>
          </w:tcPr>
          <w:p w14:paraId="05CBFF61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21" w:type="pct"/>
            <w:tcBorders>
              <w:top w:val="nil"/>
              <w:left w:val="nil"/>
              <w:bottom w:val="single" w:sz="8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E10DC57" w14:textId="0F7B9078" w:rsidR="00AF1D84" w:rsidRPr="00C32A60" w:rsidRDefault="00AF1D84" w:rsidP="00E31AFE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CPC-50(T)</w:t>
            </w:r>
            <w:r w:rsidR="00E31AFE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MEGHA GUPTA</w:t>
            </w:r>
          </w:p>
        </w:tc>
        <w:tc>
          <w:tcPr>
            <w:tcW w:w="522" w:type="pct"/>
            <w:tcBorders>
              <w:top w:val="single" w:sz="4" w:space="0" w:color="000000"/>
              <w:left w:val="nil"/>
              <w:bottom w:val="single" w:sz="8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7E1E6F8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1042" w:type="pct"/>
            <w:gridSpan w:val="2"/>
            <w:tcBorders>
              <w:top w:val="single" w:sz="4" w:space="0" w:color="000000"/>
              <w:left w:val="nil"/>
              <w:bottom w:val="single" w:sz="8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066B18D" w14:textId="16286EB6" w:rsidR="00AF1D84" w:rsidRPr="00C32A60" w:rsidRDefault="00AF1D84" w:rsidP="00E31AFE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MBEDDED SYSTEMS</w:t>
            </w:r>
            <w:r w:rsidR="00E31AFE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; </w:t>
            </w: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CLR53</w:t>
            </w:r>
            <w:r w:rsidR="00E31AFE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D. K. SHARMA</w:t>
            </w:r>
          </w:p>
        </w:tc>
        <w:tc>
          <w:tcPr>
            <w:tcW w:w="522" w:type="pct"/>
            <w:tcBorders>
              <w:top w:val="nil"/>
              <w:left w:val="nil"/>
              <w:bottom w:val="single" w:sz="8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EB658EB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520" w:type="pct"/>
            <w:tcBorders>
              <w:top w:val="nil"/>
              <w:left w:val="nil"/>
              <w:bottom w:val="single" w:sz="8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47E2264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</w:tr>
      <w:tr w:rsidR="00AF1D84" w:rsidRPr="00C32A60" w14:paraId="6537D9C0" w14:textId="77777777" w:rsidTr="00C93EDA">
        <w:trPr>
          <w:trHeight w:val="46"/>
        </w:trPr>
        <w:tc>
          <w:tcPr>
            <w:tcW w:w="193" w:type="pct"/>
            <w:vMerge w:val="restart"/>
            <w:tcBorders>
              <w:top w:val="single" w:sz="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34BA18A" w14:textId="77777777" w:rsidR="00AF1D84" w:rsidRPr="00C32A60" w:rsidRDefault="00AF1D8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  <w:t>ECC</w:t>
            </w:r>
          </w:p>
        </w:tc>
        <w:tc>
          <w:tcPr>
            <w:tcW w:w="116" w:type="pct"/>
            <w:tcBorders>
              <w:top w:val="single" w:sz="8" w:space="0" w:color="auto"/>
              <w:left w:val="nil"/>
              <w:bottom w:val="single" w:sz="4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780DDC9" w14:textId="77777777" w:rsidR="00AF1D84" w:rsidRPr="00C32A60" w:rsidRDefault="00AF1D8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  <w:t>7</w:t>
            </w:r>
          </w:p>
        </w:tc>
        <w:tc>
          <w:tcPr>
            <w:tcW w:w="521" w:type="pct"/>
            <w:vMerge w:val="restart"/>
            <w:tcBorders>
              <w:top w:val="single" w:sz="8" w:space="0" w:color="auto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056B609" w14:textId="33A9975E" w:rsidR="004F30CE" w:rsidRDefault="004F30CE" w:rsidP="004F30CE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L6</w:t>
            </w:r>
          </w:p>
          <w:p w14:paraId="15C939C5" w14:textId="507ABE25" w:rsidR="00AF1D84" w:rsidRPr="00C32A60" w:rsidRDefault="00AF1D84" w:rsidP="004F30CE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INFORMATION THEORY &amp; CODING</w:t>
            </w:r>
            <w:r w:rsidR="004F30CE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ECPC-50 (L)</w:t>
            </w:r>
            <w:r w:rsidR="004F30CE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 PROF. MEGHA GUPTA</w:t>
            </w:r>
          </w:p>
        </w:tc>
        <w:tc>
          <w:tcPr>
            <w:tcW w:w="521" w:type="pct"/>
            <w:vMerge w:val="restart"/>
            <w:tcBorders>
              <w:top w:val="single" w:sz="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655549F" w14:textId="5BF31B60" w:rsidR="004F30CE" w:rsidRDefault="004F30CE" w:rsidP="004F30CE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L6 </w:t>
            </w:r>
          </w:p>
          <w:p w14:paraId="63B9F48F" w14:textId="7E4C50F5" w:rsidR="00AF1D84" w:rsidRPr="00C32A60" w:rsidRDefault="00AF1D84" w:rsidP="004F30CE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ANTENNA &amp; WAVE PROPAGATION</w:t>
            </w:r>
            <w:r w:rsidR="004F30CE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ECPC-51 (L)</w:t>
            </w:r>
            <w:r w:rsidR="004F30CE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 PROF. SHELZA DUA </w:t>
            </w:r>
          </w:p>
        </w:tc>
        <w:tc>
          <w:tcPr>
            <w:tcW w:w="522" w:type="pct"/>
            <w:vMerge w:val="restart"/>
            <w:tcBorders>
              <w:top w:val="single" w:sz="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AD07C4B" w14:textId="706200AE" w:rsidR="004F30CE" w:rsidRDefault="004F30CE" w:rsidP="004F30CE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L6 </w:t>
            </w:r>
          </w:p>
          <w:p w14:paraId="6FE8026A" w14:textId="253EA790" w:rsidR="00AF1D84" w:rsidRPr="00C32A60" w:rsidRDefault="00AF1D84" w:rsidP="004F30CE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DATA STRUCTURES</w:t>
            </w:r>
            <w:r w:rsidR="004F30CE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ECPE-50 (L)</w:t>
            </w:r>
            <w:r w:rsidR="004F30CE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RAJNI BALA</w:t>
            </w:r>
          </w:p>
        </w:tc>
        <w:tc>
          <w:tcPr>
            <w:tcW w:w="521" w:type="pct"/>
            <w:vMerge w:val="restart"/>
            <w:tcBorders>
              <w:top w:val="single" w:sz="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AE40CA7" w14:textId="08F7D363" w:rsidR="004F30CE" w:rsidRDefault="004F30CE" w:rsidP="004F30CE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AB-102</w:t>
            </w:r>
          </w:p>
          <w:p w14:paraId="32B18F00" w14:textId="256C43E5" w:rsidR="004F30CE" w:rsidRPr="00C32A60" w:rsidRDefault="00AF1D84" w:rsidP="004F30CE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DIGITAL SIGNAL PROCESSING</w:t>
            </w:r>
            <w:r w:rsidR="004F30CE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ECPC-52 ( L)</w:t>
            </w:r>
            <w:r w:rsidR="004F30CE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 PROF. SHALLY SHARMA</w:t>
            </w:r>
          </w:p>
        </w:tc>
        <w:tc>
          <w:tcPr>
            <w:tcW w:w="522" w:type="pct"/>
            <w:vMerge w:val="restart"/>
            <w:tcBorders>
              <w:top w:val="single" w:sz="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7A4BFEA" w14:textId="07C5CD79" w:rsidR="004F30CE" w:rsidRDefault="004F30CE" w:rsidP="004F30CE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AB-102</w:t>
            </w:r>
          </w:p>
          <w:p w14:paraId="60C7BB74" w14:textId="27FD0424" w:rsidR="00AF1D84" w:rsidRPr="00C32A60" w:rsidRDefault="00AF1D84" w:rsidP="004F30CE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COMPUTER NETWORKS</w:t>
            </w:r>
            <w:r w:rsidR="004F30CE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ECPE-51 (L)</w:t>
            </w:r>
            <w:r w:rsidR="004F30CE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 RAJNI BALA</w:t>
            </w:r>
          </w:p>
        </w:tc>
        <w:tc>
          <w:tcPr>
            <w:tcW w:w="521" w:type="pct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96F43C7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521" w:type="pct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C88260C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522" w:type="pct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E2884C2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520" w:type="pct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379DD9F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</w:tr>
      <w:tr w:rsidR="00AF1D84" w:rsidRPr="00C32A60" w14:paraId="5C43A844" w14:textId="77777777" w:rsidTr="00C93EDA">
        <w:trPr>
          <w:trHeight w:val="46"/>
        </w:trPr>
        <w:tc>
          <w:tcPr>
            <w:tcW w:w="193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AA99569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116" w:type="pct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6D59DE2" w14:textId="77777777" w:rsidR="00AF1D84" w:rsidRPr="00C32A60" w:rsidRDefault="00AF1D8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  <w:t>8</w:t>
            </w:r>
          </w:p>
        </w:tc>
        <w:tc>
          <w:tcPr>
            <w:tcW w:w="521" w:type="pct"/>
            <w:vMerge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C16BE8C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21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F98B35C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22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025BA99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21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27441D2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22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10DDEA6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C234180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F949202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5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1B23925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5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D471D80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</w:tr>
      <w:tr w:rsidR="00AF1D84" w:rsidRPr="00C32A60" w14:paraId="1A7D467C" w14:textId="77777777" w:rsidTr="00C93EDA">
        <w:trPr>
          <w:trHeight w:val="251"/>
        </w:trPr>
        <w:tc>
          <w:tcPr>
            <w:tcW w:w="193" w:type="pct"/>
            <w:vMerge/>
            <w:tcBorders>
              <w:top w:val="nil"/>
              <w:left w:val="single" w:sz="4" w:space="0" w:color="000000"/>
              <w:bottom w:val="single" w:sz="8" w:space="0" w:color="auto"/>
              <w:right w:val="single" w:sz="4" w:space="0" w:color="000000"/>
            </w:tcBorders>
            <w:vAlign w:val="center"/>
            <w:hideMark/>
          </w:tcPr>
          <w:p w14:paraId="2A9B20C8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11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C455799" w14:textId="77777777" w:rsidR="00AF1D84" w:rsidRPr="00C32A60" w:rsidRDefault="00AF1D8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  <w:t>9</w:t>
            </w:r>
          </w:p>
        </w:tc>
        <w:tc>
          <w:tcPr>
            <w:tcW w:w="521" w:type="pct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000000"/>
            </w:tcBorders>
            <w:vAlign w:val="center"/>
            <w:hideMark/>
          </w:tcPr>
          <w:p w14:paraId="2B3E523D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21" w:type="pct"/>
            <w:vMerge/>
            <w:tcBorders>
              <w:top w:val="nil"/>
              <w:left w:val="single" w:sz="4" w:space="0" w:color="000000"/>
              <w:bottom w:val="single" w:sz="8" w:space="0" w:color="auto"/>
              <w:right w:val="single" w:sz="4" w:space="0" w:color="000000"/>
            </w:tcBorders>
            <w:vAlign w:val="center"/>
            <w:hideMark/>
          </w:tcPr>
          <w:p w14:paraId="10E5B6D8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22" w:type="pct"/>
            <w:vMerge/>
            <w:tcBorders>
              <w:top w:val="nil"/>
              <w:left w:val="single" w:sz="4" w:space="0" w:color="000000"/>
              <w:bottom w:val="single" w:sz="8" w:space="0" w:color="auto"/>
              <w:right w:val="single" w:sz="4" w:space="0" w:color="000000"/>
            </w:tcBorders>
            <w:vAlign w:val="center"/>
            <w:hideMark/>
          </w:tcPr>
          <w:p w14:paraId="57A43749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21" w:type="pct"/>
            <w:vMerge/>
            <w:tcBorders>
              <w:top w:val="nil"/>
              <w:left w:val="single" w:sz="4" w:space="0" w:color="000000"/>
              <w:bottom w:val="single" w:sz="8" w:space="0" w:color="auto"/>
              <w:right w:val="single" w:sz="4" w:space="0" w:color="000000"/>
            </w:tcBorders>
            <w:vAlign w:val="center"/>
            <w:hideMark/>
          </w:tcPr>
          <w:p w14:paraId="51E9DBE9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22" w:type="pct"/>
            <w:vMerge/>
            <w:tcBorders>
              <w:top w:val="single" w:sz="4" w:space="0" w:color="000000"/>
              <w:left w:val="single" w:sz="4" w:space="0" w:color="000000"/>
              <w:bottom w:val="single" w:sz="8" w:space="0" w:color="auto"/>
              <w:right w:val="single" w:sz="4" w:space="0" w:color="000000"/>
            </w:tcBorders>
            <w:vAlign w:val="center"/>
            <w:hideMark/>
          </w:tcPr>
          <w:p w14:paraId="13A6652B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21" w:type="pct"/>
            <w:tcBorders>
              <w:top w:val="nil"/>
              <w:left w:val="nil"/>
              <w:bottom w:val="single" w:sz="8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183EF32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521" w:type="pct"/>
            <w:tcBorders>
              <w:top w:val="nil"/>
              <w:left w:val="nil"/>
              <w:bottom w:val="single" w:sz="8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D7C436D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522" w:type="pct"/>
            <w:tcBorders>
              <w:top w:val="nil"/>
              <w:left w:val="nil"/>
              <w:bottom w:val="single" w:sz="8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333ACF3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5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07EC5F7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</w:tr>
      <w:tr w:rsidR="00AF1D84" w:rsidRPr="00C32A60" w14:paraId="20B8E781" w14:textId="77777777" w:rsidTr="00C93EDA">
        <w:trPr>
          <w:trHeight w:val="180"/>
        </w:trPr>
        <w:tc>
          <w:tcPr>
            <w:tcW w:w="5000" w:type="pct"/>
            <w:gridSpan w:val="11"/>
            <w:tcBorders>
              <w:top w:val="single" w:sz="8" w:space="0" w:color="auto"/>
              <w:left w:val="single" w:sz="4" w:space="0" w:color="000000"/>
              <w:bottom w:val="single" w:sz="8" w:space="0" w:color="auto"/>
              <w:right w:val="single" w:sz="4" w:space="0" w:color="000000"/>
            </w:tcBorders>
            <w:shd w:val="clear" w:color="000000" w:fill="E1E0E0"/>
            <w:vAlign w:val="center"/>
            <w:hideMark/>
          </w:tcPr>
          <w:p w14:paraId="5305CDE7" w14:textId="77777777" w:rsidR="00AF1D84" w:rsidRPr="00C32A60" w:rsidRDefault="00AF1D8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  <w:t>WEDNESDAY</w:t>
            </w:r>
          </w:p>
        </w:tc>
      </w:tr>
      <w:tr w:rsidR="00AF1D84" w:rsidRPr="00C32A60" w14:paraId="4E5B4737" w14:textId="77777777" w:rsidTr="00C93EDA">
        <w:trPr>
          <w:trHeight w:val="300"/>
        </w:trPr>
        <w:tc>
          <w:tcPr>
            <w:tcW w:w="193" w:type="pct"/>
            <w:vMerge w:val="restart"/>
            <w:tcBorders>
              <w:top w:val="single" w:sz="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0961414" w14:textId="77777777" w:rsidR="00AF1D84" w:rsidRPr="00C32A60" w:rsidRDefault="00AF1D8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  <w:t>ECA</w:t>
            </w:r>
          </w:p>
        </w:tc>
        <w:tc>
          <w:tcPr>
            <w:tcW w:w="116" w:type="pct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88D49C3" w14:textId="77777777" w:rsidR="00AF1D84" w:rsidRPr="00C32A60" w:rsidRDefault="00AF1D8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  <w:t>1</w:t>
            </w:r>
          </w:p>
        </w:tc>
        <w:tc>
          <w:tcPr>
            <w:tcW w:w="1042" w:type="pct"/>
            <w:gridSpan w:val="2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F539979" w14:textId="50DDD4AE" w:rsidR="00AF1D84" w:rsidRPr="00C32A60" w:rsidRDefault="00AF1D84" w:rsidP="004F30CE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MBEDDED SYSTEMS</w:t>
            </w:r>
            <w:r w:rsidR="004F30CE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; </w:t>
            </w: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CLR53</w:t>
            </w:r>
            <w:r w:rsidR="004F30CE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SUDHANSHU CHAUDHARY</w:t>
            </w:r>
          </w:p>
        </w:tc>
        <w:tc>
          <w:tcPr>
            <w:tcW w:w="522" w:type="pct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533BCC7" w14:textId="15208AAA" w:rsidR="00AF1D84" w:rsidRPr="00C32A60" w:rsidRDefault="00AF1D8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CPC-51 (T)</w:t>
            </w:r>
            <w:r w:rsidR="004F30CE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MANISHA DHINDSA</w:t>
            </w:r>
          </w:p>
        </w:tc>
        <w:tc>
          <w:tcPr>
            <w:tcW w:w="521" w:type="pct"/>
            <w:vMerge w:val="restart"/>
            <w:tcBorders>
              <w:top w:val="single" w:sz="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FA83B9C" w14:textId="77777777" w:rsidR="004F30CE" w:rsidRDefault="004F30CE" w:rsidP="004F30CE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LHC105</w:t>
            </w:r>
          </w:p>
          <w:p w14:paraId="5CDE0804" w14:textId="5F242C02" w:rsidR="00AF1D84" w:rsidRPr="00C32A60" w:rsidRDefault="00AF1D84" w:rsidP="004F30CE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DIGITAL SIIGNAL PROCESSING</w:t>
            </w:r>
            <w:r w:rsidR="004F30CE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CPC-52 (L)</w:t>
            </w:r>
            <w:r w:rsidR="004F30CE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; </w:t>
            </w: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PROF. </w:t>
            </w: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lastRenderedPageBreak/>
              <w:t>SANDEEP SANTOSH</w:t>
            </w:r>
          </w:p>
        </w:tc>
        <w:tc>
          <w:tcPr>
            <w:tcW w:w="522" w:type="pct"/>
            <w:vMerge w:val="restart"/>
            <w:tcBorders>
              <w:top w:val="single" w:sz="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BC97709" w14:textId="77777777" w:rsidR="004F30CE" w:rsidRDefault="004F30CE" w:rsidP="004F30CE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lastRenderedPageBreak/>
              <w:t>LHC105</w:t>
            </w:r>
          </w:p>
          <w:p w14:paraId="4CE666AE" w14:textId="2B562F5C" w:rsidR="00AF1D84" w:rsidRPr="00C32A60" w:rsidRDefault="00AF1D84" w:rsidP="004F30CE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INFORMATION THEORY &amp; CODING</w:t>
            </w:r>
            <w:r w:rsidR="004F30CE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ECPC-50 (L)</w:t>
            </w:r>
            <w:r w:rsidR="004F30CE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</w:t>
            </w: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lastRenderedPageBreak/>
              <w:t>PROF. D. K. SHARMA</w:t>
            </w:r>
          </w:p>
        </w:tc>
        <w:tc>
          <w:tcPr>
            <w:tcW w:w="521" w:type="pct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DFE0A43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lastRenderedPageBreak/>
              <w:t> </w:t>
            </w:r>
          </w:p>
        </w:tc>
        <w:tc>
          <w:tcPr>
            <w:tcW w:w="521" w:type="pct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5DC7924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522" w:type="pct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1E0E0"/>
            <w:vAlign w:val="center"/>
            <w:hideMark/>
          </w:tcPr>
          <w:p w14:paraId="06203AE4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520" w:type="pct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D7FE405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</w:tr>
      <w:tr w:rsidR="00AF1D84" w:rsidRPr="00C32A60" w14:paraId="03C59CC8" w14:textId="77777777" w:rsidTr="00D725DD">
        <w:trPr>
          <w:trHeight w:val="300"/>
        </w:trPr>
        <w:tc>
          <w:tcPr>
            <w:tcW w:w="193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EC7FA0D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1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8D07BDE" w14:textId="77777777" w:rsidR="00AF1D84" w:rsidRPr="00C32A60" w:rsidRDefault="00AF1D8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  <w:t>2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12CE7DC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2C7D8A2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5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7CEA67B" w14:textId="6B17D71F" w:rsidR="00AF1D84" w:rsidRPr="00C32A60" w:rsidRDefault="00AF1D84" w:rsidP="004F30CE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CPC-50(T)</w:t>
            </w:r>
            <w:r w:rsidR="004F30CE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D. K. SHARMA</w:t>
            </w:r>
          </w:p>
        </w:tc>
        <w:tc>
          <w:tcPr>
            <w:tcW w:w="521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DD5782D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22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17038BB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93D245F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9A8FA1A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5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1E0E0"/>
            <w:vAlign w:val="center"/>
            <w:hideMark/>
          </w:tcPr>
          <w:p w14:paraId="328F63A7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5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1EEDDF3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</w:tr>
      <w:tr w:rsidR="00AF1D84" w:rsidRPr="00C32A60" w14:paraId="2A59506D" w14:textId="77777777" w:rsidTr="00C93EDA">
        <w:trPr>
          <w:trHeight w:val="521"/>
        </w:trPr>
        <w:tc>
          <w:tcPr>
            <w:tcW w:w="193" w:type="pct"/>
            <w:vMerge/>
            <w:tcBorders>
              <w:top w:val="single" w:sz="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F1C4E8A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116" w:type="pct"/>
            <w:tcBorders>
              <w:top w:val="single" w:sz="8" w:space="0" w:color="auto"/>
              <w:left w:val="nil"/>
              <w:bottom w:val="single" w:sz="4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BFDF295" w14:textId="77777777" w:rsidR="00AF1D84" w:rsidRPr="00C32A60" w:rsidRDefault="00AF1D8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  <w:t>3</w:t>
            </w:r>
          </w:p>
        </w:tc>
        <w:tc>
          <w:tcPr>
            <w:tcW w:w="1564" w:type="pct"/>
            <w:gridSpan w:val="3"/>
            <w:tcBorders>
              <w:top w:val="single" w:sz="8" w:space="0" w:color="auto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84FE791" w14:textId="6A9AE190" w:rsidR="00AF1D84" w:rsidRPr="00C32A60" w:rsidRDefault="00AF1D84" w:rsidP="004F30CE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TRANSMISSION LINE AND ANTENNA (P)</w:t>
            </w:r>
            <w:r w:rsidR="004F30CE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; </w:t>
            </w: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CLR52</w:t>
            </w:r>
            <w:r w:rsidR="004F30CE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VRINDA GUPTA</w:t>
            </w:r>
          </w:p>
        </w:tc>
        <w:tc>
          <w:tcPr>
            <w:tcW w:w="521" w:type="pct"/>
            <w:vMerge/>
            <w:tcBorders>
              <w:top w:val="single" w:sz="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C736A50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22" w:type="pct"/>
            <w:vMerge/>
            <w:tcBorders>
              <w:top w:val="single" w:sz="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2C2413A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21" w:type="pct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14D1075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521" w:type="pct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47D2FCC" w14:textId="6CAE1335" w:rsidR="00AF1D84" w:rsidRPr="00C32A60" w:rsidRDefault="00AF1D84" w:rsidP="004F30CE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CPC-51</w:t>
            </w:r>
            <w:r w:rsidR="004F30CE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</w:t>
            </w: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(T)</w:t>
            </w:r>
            <w:r w:rsidR="004F30CE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MANISHA DHINDSA</w:t>
            </w:r>
          </w:p>
        </w:tc>
        <w:tc>
          <w:tcPr>
            <w:tcW w:w="522" w:type="pct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1E0E0"/>
            <w:vAlign w:val="center"/>
            <w:hideMark/>
          </w:tcPr>
          <w:p w14:paraId="119F700A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520" w:type="pct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C99FBB0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</w:tr>
      <w:tr w:rsidR="00AF1D84" w:rsidRPr="00C32A60" w14:paraId="7F1FC88F" w14:textId="77777777" w:rsidTr="00C93EDA">
        <w:trPr>
          <w:trHeight w:val="300"/>
        </w:trPr>
        <w:tc>
          <w:tcPr>
            <w:tcW w:w="193" w:type="pct"/>
            <w:vMerge w:val="restart"/>
            <w:tcBorders>
              <w:top w:val="single" w:sz="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F6F35FF" w14:textId="77777777" w:rsidR="00AF1D84" w:rsidRPr="00C32A60" w:rsidRDefault="00AF1D8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  <w:t>ECB</w:t>
            </w:r>
          </w:p>
        </w:tc>
        <w:tc>
          <w:tcPr>
            <w:tcW w:w="116" w:type="pct"/>
            <w:tcBorders>
              <w:top w:val="single" w:sz="8" w:space="0" w:color="auto"/>
              <w:left w:val="nil"/>
              <w:bottom w:val="single" w:sz="4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8774DA8" w14:textId="77777777" w:rsidR="00AF1D84" w:rsidRPr="00C32A60" w:rsidRDefault="00AF1D8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  <w:t>4</w:t>
            </w:r>
          </w:p>
        </w:tc>
        <w:tc>
          <w:tcPr>
            <w:tcW w:w="521" w:type="pct"/>
            <w:vMerge w:val="restart"/>
            <w:tcBorders>
              <w:top w:val="single" w:sz="8" w:space="0" w:color="auto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624E4C9" w14:textId="77777777" w:rsidR="004F30CE" w:rsidRDefault="004F30CE" w:rsidP="004F30CE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L5 </w:t>
            </w:r>
          </w:p>
          <w:p w14:paraId="03EAED97" w14:textId="368EF610" w:rsidR="00AF1D84" w:rsidRPr="00C32A60" w:rsidRDefault="00AF1D84" w:rsidP="00D0728A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INFORMATION THEORY &amp; CODING</w:t>
            </w:r>
            <w:r w:rsidR="00D0728A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ECPC-50 (L)</w:t>
            </w:r>
            <w:r w:rsidR="00D0728A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 PROF. MEGHA GUPTA</w:t>
            </w:r>
          </w:p>
        </w:tc>
        <w:tc>
          <w:tcPr>
            <w:tcW w:w="521" w:type="pct"/>
            <w:vMerge w:val="restart"/>
            <w:tcBorders>
              <w:top w:val="single" w:sz="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DAFC341" w14:textId="77777777" w:rsidR="004F30CE" w:rsidRDefault="004F30CE" w:rsidP="004F30CE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L5</w:t>
            </w:r>
          </w:p>
          <w:p w14:paraId="66A97F3D" w14:textId="6ED5CFFB" w:rsidR="00AF1D84" w:rsidRPr="00C32A60" w:rsidRDefault="00AF1D84" w:rsidP="00D0728A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ANTENNA &amp; WAVE PROPAGATION</w:t>
            </w:r>
            <w:r w:rsidR="00D0728A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ECPC-51 (L)</w:t>
            </w:r>
            <w:r w:rsidR="00D0728A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 PROF. MANISHA DHINDSA</w:t>
            </w:r>
          </w:p>
        </w:tc>
        <w:tc>
          <w:tcPr>
            <w:tcW w:w="522" w:type="pct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F8328A5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521" w:type="pct"/>
            <w:vMerge w:val="restart"/>
            <w:tcBorders>
              <w:top w:val="single" w:sz="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3240681" w14:textId="77777777" w:rsidR="00D0728A" w:rsidRDefault="004F30CE" w:rsidP="00D0728A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L6</w:t>
            </w:r>
          </w:p>
          <w:p w14:paraId="35BB017B" w14:textId="20C466D9" w:rsidR="00AF1D84" w:rsidRPr="00C32A60" w:rsidRDefault="00AF1D84" w:rsidP="00D0728A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MICROPROCESSOR &amp; MICROCONTROLLER</w:t>
            </w:r>
            <w:r w:rsidR="00D0728A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ECPC-55 (L)</w:t>
            </w:r>
            <w:r w:rsidR="00D0728A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T. N. SASAMAL</w:t>
            </w:r>
          </w:p>
        </w:tc>
        <w:tc>
          <w:tcPr>
            <w:tcW w:w="522" w:type="pct"/>
            <w:vMerge w:val="restart"/>
            <w:tcBorders>
              <w:top w:val="single" w:sz="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C31FBEC" w14:textId="77777777" w:rsidR="00D0728A" w:rsidRDefault="004F30CE" w:rsidP="00D0728A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L6</w:t>
            </w:r>
          </w:p>
          <w:p w14:paraId="6234A6B8" w14:textId="585139FC" w:rsidR="00AF1D84" w:rsidRPr="00C32A60" w:rsidRDefault="00AF1D84" w:rsidP="00D0728A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DATA STRUCTURES</w:t>
            </w:r>
            <w:r w:rsidR="00D0728A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ECPE-50 (L)</w:t>
            </w:r>
            <w:r w:rsidR="00D0728A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DEEPAK DUHAN</w:t>
            </w:r>
          </w:p>
        </w:tc>
        <w:tc>
          <w:tcPr>
            <w:tcW w:w="521" w:type="pct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8ECD549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521" w:type="pct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0BF0F56" w14:textId="0EFA0ED5" w:rsidR="00AF1D84" w:rsidRPr="00C32A60" w:rsidRDefault="00AF1D8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CPC-50 (T)</w:t>
            </w:r>
            <w:r w:rsidR="004F30CE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MEGHA GUPTA</w:t>
            </w:r>
          </w:p>
        </w:tc>
        <w:tc>
          <w:tcPr>
            <w:tcW w:w="522" w:type="pct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1E0E0"/>
            <w:vAlign w:val="center"/>
            <w:hideMark/>
          </w:tcPr>
          <w:p w14:paraId="4CBC2A76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520" w:type="pct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9B5D0FF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</w:tr>
      <w:tr w:rsidR="00AF1D84" w:rsidRPr="00C32A60" w14:paraId="5E4F3DB6" w14:textId="77777777" w:rsidTr="00C93EDA">
        <w:trPr>
          <w:trHeight w:val="300"/>
        </w:trPr>
        <w:tc>
          <w:tcPr>
            <w:tcW w:w="193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15E14CF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116" w:type="pct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150EA3F" w14:textId="77777777" w:rsidR="00AF1D84" w:rsidRPr="00C32A60" w:rsidRDefault="00AF1D8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  <w:t>5</w:t>
            </w:r>
          </w:p>
        </w:tc>
        <w:tc>
          <w:tcPr>
            <w:tcW w:w="521" w:type="pct"/>
            <w:vMerge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8372A55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21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75FF41B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7247D49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521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DE72C51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22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89BEE40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10FEA63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A9FA957" w14:textId="4788D1D4" w:rsidR="00AF1D84" w:rsidRPr="00C32A60" w:rsidRDefault="00AF1D8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CPC-52 (T)</w:t>
            </w:r>
            <w:r w:rsidR="004F30CE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SHALLY SHARMA</w:t>
            </w:r>
          </w:p>
        </w:tc>
        <w:tc>
          <w:tcPr>
            <w:tcW w:w="5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1E0E0"/>
            <w:vAlign w:val="center"/>
            <w:hideMark/>
          </w:tcPr>
          <w:p w14:paraId="7A302C1E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5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5197FF9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</w:tr>
      <w:tr w:rsidR="00AF1D84" w:rsidRPr="00C32A60" w14:paraId="67DA9E82" w14:textId="77777777" w:rsidTr="00C93EDA">
        <w:trPr>
          <w:trHeight w:val="300"/>
        </w:trPr>
        <w:tc>
          <w:tcPr>
            <w:tcW w:w="193" w:type="pct"/>
            <w:vMerge/>
            <w:tcBorders>
              <w:top w:val="nil"/>
              <w:left w:val="single" w:sz="4" w:space="0" w:color="000000"/>
              <w:bottom w:val="single" w:sz="8" w:space="0" w:color="auto"/>
              <w:right w:val="single" w:sz="4" w:space="0" w:color="000000"/>
            </w:tcBorders>
            <w:vAlign w:val="center"/>
            <w:hideMark/>
          </w:tcPr>
          <w:p w14:paraId="20FF492F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11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CA75049" w14:textId="77777777" w:rsidR="00AF1D84" w:rsidRPr="00C32A60" w:rsidRDefault="00AF1D8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  <w:t>6</w:t>
            </w:r>
          </w:p>
        </w:tc>
        <w:tc>
          <w:tcPr>
            <w:tcW w:w="521" w:type="pct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000000"/>
            </w:tcBorders>
            <w:vAlign w:val="center"/>
            <w:hideMark/>
          </w:tcPr>
          <w:p w14:paraId="39BFF3E9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21" w:type="pct"/>
            <w:vMerge/>
            <w:tcBorders>
              <w:top w:val="nil"/>
              <w:left w:val="single" w:sz="4" w:space="0" w:color="000000"/>
              <w:bottom w:val="single" w:sz="8" w:space="0" w:color="auto"/>
              <w:right w:val="single" w:sz="4" w:space="0" w:color="000000"/>
            </w:tcBorders>
            <w:vAlign w:val="center"/>
            <w:hideMark/>
          </w:tcPr>
          <w:p w14:paraId="13FD00FF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22" w:type="pct"/>
            <w:tcBorders>
              <w:top w:val="nil"/>
              <w:left w:val="nil"/>
              <w:bottom w:val="single" w:sz="8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C1BF7D2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521" w:type="pct"/>
            <w:vMerge/>
            <w:tcBorders>
              <w:top w:val="nil"/>
              <w:left w:val="single" w:sz="4" w:space="0" w:color="000000"/>
              <w:bottom w:val="single" w:sz="8" w:space="0" w:color="auto"/>
              <w:right w:val="single" w:sz="4" w:space="0" w:color="000000"/>
            </w:tcBorders>
            <w:vAlign w:val="center"/>
            <w:hideMark/>
          </w:tcPr>
          <w:p w14:paraId="07FF348B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22" w:type="pct"/>
            <w:vMerge/>
            <w:tcBorders>
              <w:top w:val="single" w:sz="4" w:space="0" w:color="000000"/>
              <w:left w:val="single" w:sz="4" w:space="0" w:color="000000"/>
              <w:bottom w:val="single" w:sz="8" w:space="0" w:color="auto"/>
              <w:right w:val="single" w:sz="4" w:space="0" w:color="000000"/>
            </w:tcBorders>
            <w:vAlign w:val="center"/>
            <w:hideMark/>
          </w:tcPr>
          <w:p w14:paraId="648F78B5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21" w:type="pct"/>
            <w:tcBorders>
              <w:top w:val="nil"/>
              <w:left w:val="nil"/>
              <w:bottom w:val="single" w:sz="8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F16AB24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521" w:type="pct"/>
            <w:tcBorders>
              <w:top w:val="nil"/>
              <w:left w:val="nil"/>
              <w:bottom w:val="single" w:sz="8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3B079CA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522" w:type="pct"/>
            <w:tcBorders>
              <w:top w:val="nil"/>
              <w:left w:val="nil"/>
              <w:bottom w:val="single" w:sz="8" w:space="0" w:color="auto"/>
              <w:right w:val="single" w:sz="4" w:space="0" w:color="000000"/>
            </w:tcBorders>
            <w:shd w:val="clear" w:color="000000" w:fill="E1E0E0"/>
            <w:vAlign w:val="center"/>
            <w:hideMark/>
          </w:tcPr>
          <w:p w14:paraId="343D2202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520" w:type="pct"/>
            <w:tcBorders>
              <w:top w:val="nil"/>
              <w:left w:val="nil"/>
              <w:bottom w:val="single" w:sz="8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84E8896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</w:tr>
      <w:tr w:rsidR="00AF1D84" w:rsidRPr="00C32A60" w14:paraId="2DB8FD48" w14:textId="77777777" w:rsidTr="00C93EDA">
        <w:trPr>
          <w:trHeight w:val="300"/>
        </w:trPr>
        <w:tc>
          <w:tcPr>
            <w:tcW w:w="193" w:type="pct"/>
            <w:vMerge w:val="restart"/>
            <w:tcBorders>
              <w:top w:val="single" w:sz="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8FFCE06" w14:textId="77777777" w:rsidR="00AF1D84" w:rsidRPr="00C32A60" w:rsidRDefault="00AF1D8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  <w:t>ECC</w:t>
            </w:r>
          </w:p>
        </w:tc>
        <w:tc>
          <w:tcPr>
            <w:tcW w:w="116" w:type="pct"/>
            <w:tcBorders>
              <w:top w:val="single" w:sz="8" w:space="0" w:color="auto"/>
              <w:left w:val="nil"/>
              <w:bottom w:val="single" w:sz="4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88F8C22" w14:textId="77777777" w:rsidR="00AF1D84" w:rsidRPr="00C32A60" w:rsidRDefault="00AF1D8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  <w:t>7</w:t>
            </w:r>
          </w:p>
        </w:tc>
        <w:tc>
          <w:tcPr>
            <w:tcW w:w="521" w:type="pct"/>
            <w:tcBorders>
              <w:top w:val="single" w:sz="8" w:space="0" w:color="auto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5FFA08F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521" w:type="pct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ABF6E3B" w14:textId="7A94476F" w:rsidR="00AF1D84" w:rsidRPr="00C32A60" w:rsidRDefault="00AF1D8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CPC-52 (T)</w:t>
            </w:r>
            <w:r w:rsidR="004F30CE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SHALLY SHARMA</w:t>
            </w:r>
          </w:p>
        </w:tc>
        <w:tc>
          <w:tcPr>
            <w:tcW w:w="522" w:type="pct"/>
            <w:vMerge w:val="restart"/>
            <w:tcBorders>
              <w:top w:val="single" w:sz="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5D1BAC3" w14:textId="77777777" w:rsidR="00D0728A" w:rsidRDefault="004F30CE" w:rsidP="004F30CE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L5</w:t>
            </w:r>
          </w:p>
          <w:p w14:paraId="2CF4B6EF" w14:textId="08B7B74F" w:rsidR="00AF1D84" w:rsidRPr="00C32A60" w:rsidRDefault="00AF1D84" w:rsidP="00D0728A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INFORMATION THEORY &amp; CODING</w:t>
            </w:r>
            <w:r w:rsidR="00D0728A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ECPC-50 (L)</w:t>
            </w:r>
            <w:r w:rsidR="00D0728A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 PROF. MEGHA GUPTA</w:t>
            </w:r>
          </w:p>
        </w:tc>
        <w:tc>
          <w:tcPr>
            <w:tcW w:w="521" w:type="pct"/>
            <w:vMerge w:val="restart"/>
            <w:tcBorders>
              <w:top w:val="single" w:sz="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100D62A" w14:textId="77777777" w:rsidR="00D0728A" w:rsidRDefault="004F30CE" w:rsidP="00D0728A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L5</w:t>
            </w:r>
          </w:p>
          <w:p w14:paraId="431ABF13" w14:textId="6DF2E0B0" w:rsidR="00AF1D84" w:rsidRPr="00C32A60" w:rsidRDefault="00D0728A" w:rsidP="00D0728A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DIGITAL SIGNAL PROCESSING; </w:t>
            </w:r>
            <w:r w:rsidR="00AF1D84"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CPC-52 ( L)</w:t>
            </w: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="00AF1D84"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 PROF. SHALLY SHARMA</w:t>
            </w:r>
          </w:p>
        </w:tc>
        <w:tc>
          <w:tcPr>
            <w:tcW w:w="522" w:type="pct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42103FB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521" w:type="pct"/>
            <w:vMerge w:val="restart"/>
            <w:tcBorders>
              <w:top w:val="single" w:sz="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F0FEF78" w14:textId="77777777" w:rsidR="00D0728A" w:rsidRDefault="004F30CE" w:rsidP="00D0728A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L6</w:t>
            </w:r>
          </w:p>
          <w:p w14:paraId="31A2AA59" w14:textId="206ED376" w:rsidR="00AF1D84" w:rsidRPr="00C32A60" w:rsidRDefault="00AF1D84" w:rsidP="00D0728A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MICROPROCESSOR &amp; MICROCONTROLLER</w:t>
            </w:r>
            <w:r w:rsidR="00D0728A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ECPC-55 (L)</w:t>
            </w:r>
            <w:r w:rsidR="00D0728A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SHELZA DUA</w:t>
            </w:r>
          </w:p>
        </w:tc>
        <w:tc>
          <w:tcPr>
            <w:tcW w:w="521" w:type="pct"/>
            <w:vMerge w:val="restart"/>
            <w:tcBorders>
              <w:top w:val="single" w:sz="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7FCFEF9" w14:textId="77777777" w:rsidR="00D0728A" w:rsidRDefault="004F30CE" w:rsidP="00D0728A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L6</w:t>
            </w:r>
          </w:p>
          <w:p w14:paraId="486DDD0B" w14:textId="39D0AF97" w:rsidR="00AF1D84" w:rsidRPr="00C32A60" w:rsidRDefault="00AF1D84" w:rsidP="00D0728A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DATA STRUCTURES</w:t>
            </w:r>
            <w:r w:rsidR="00D0728A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ECPE-50 (L)</w:t>
            </w:r>
            <w:r w:rsidR="00D0728A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RAJNI BALA</w:t>
            </w:r>
          </w:p>
        </w:tc>
        <w:tc>
          <w:tcPr>
            <w:tcW w:w="522" w:type="pct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1E0E0"/>
            <w:vAlign w:val="center"/>
            <w:hideMark/>
          </w:tcPr>
          <w:p w14:paraId="39C5B820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520" w:type="pct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1358840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</w:tr>
      <w:tr w:rsidR="00AF1D84" w:rsidRPr="00C32A60" w14:paraId="2D5E3FE7" w14:textId="77777777" w:rsidTr="00C93EDA">
        <w:trPr>
          <w:trHeight w:val="215"/>
        </w:trPr>
        <w:tc>
          <w:tcPr>
            <w:tcW w:w="193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CD97AB7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116" w:type="pct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E4583DE" w14:textId="77777777" w:rsidR="00AF1D84" w:rsidRPr="00C32A60" w:rsidRDefault="00AF1D8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  <w:t>8</w:t>
            </w:r>
          </w:p>
        </w:tc>
        <w:tc>
          <w:tcPr>
            <w:tcW w:w="521" w:type="pct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BE096C4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204C31B" w14:textId="108F25F1" w:rsidR="00AF1D84" w:rsidRPr="00C32A60" w:rsidRDefault="00AF1D8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CPC-50 (T)</w:t>
            </w:r>
            <w:r w:rsidR="004F30CE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MEGHA GUPTA</w:t>
            </w:r>
          </w:p>
        </w:tc>
        <w:tc>
          <w:tcPr>
            <w:tcW w:w="522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BBDBDD8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21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928FBE8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22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454D79B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521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5E05DD3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21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B7C660F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1E0E0"/>
            <w:vAlign w:val="center"/>
            <w:hideMark/>
          </w:tcPr>
          <w:p w14:paraId="2E641169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5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FFCB951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</w:tr>
      <w:tr w:rsidR="00AF1D84" w:rsidRPr="00C32A60" w14:paraId="184E4D63" w14:textId="77777777" w:rsidTr="00C93EDA">
        <w:trPr>
          <w:trHeight w:val="53"/>
        </w:trPr>
        <w:tc>
          <w:tcPr>
            <w:tcW w:w="193" w:type="pct"/>
            <w:vMerge/>
            <w:tcBorders>
              <w:top w:val="nil"/>
              <w:left w:val="single" w:sz="4" w:space="0" w:color="000000"/>
              <w:bottom w:val="single" w:sz="8" w:space="0" w:color="auto"/>
              <w:right w:val="single" w:sz="4" w:space="0" w:color="000000"/>
            </w:tcBorders>
            <w:vAlign w:val="center"/>
            <w:hideMark/>
          </w:tcPr>
          <w:p w14:paraId="13C654D7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11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AB1805E" w14:textId="77777777" w:rsidR="00AF1D84" w:rsidRPr="00C32A60" w:rsidRDefault="00AF1D8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  <w:t>9</w:t>
            </w:r>
          </w:p>
        </w:tc>
        <w:tc>
          <w:tcPr>
            <w:tcW w:w="521" w:type="pct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965BD5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521" w:type="pct"/>
            <w:tcBorders>
              <w:top w:val="nil"/>
              <w:left w:val="nil"/>
              <w:bottom w:val="single" w:sz="8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14DD160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522" w:type="pct"/>
            <w:vMerge/>
            <w:tcBorders>
              <w:top w:val="nil"/>
              <w:left w:val="single" w:sz="4" w:space="0" w:color="000000"/>
              <w:bottom w:val="single" w:sz="8" w:space="0" w:color="auto"/>
              <w:right w:val="single" w:sz="4" w:space="0" w:color="000000"/>
            </w:tcBorders>
            <w:vAlign w:val="center"/>
            <w:hideMark/>
          </w:tcPr>
          <w:p w14:paraId="7165FEED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21" w:type="pct"/>
            <w:vMerge/>
            <w:tcBorders>
              <w:top w:val="nil"/>
              <w:left w:val="single" w:sz="4" w:space="0" w:color="000000"/>
              <w:bottom w:val="single" w:sz="8" w:space="0" w:color="auto"/>
              <w:right w:val="single" w:sz="4" w:space="0" w:color="000000"/>
            </w:tcBorders>
            <w:vAlign w:val="center"/>
            <w:hideMark/>
          </w:tcPr>
          <w:p w14:paraId="70F1CCFF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22" w:type="pct"/>
            <w:tcBorders>
              <w:top w:val="single" w:sz="4" w:space="0" w:color="000000"/>
              <w:left w:val="nil"/>
              <w:bottom w:val="single" w:sz="8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7523911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521" w:type="pct"/>
            <w:vMerge/>
            <w:tcBorders>
              <w:top w:val="nil"/>
              <w:left w:val="single" w:sz="4" w:space="0" w:color="000000"/>
              <w:bottom w:val="single" w:sz="8" w:space="0" w:color="auto"/>
              <w:right w:val="single" w:sz="4" w:space="0" w:color="000000"/>
            </w:tcBorders>
            <w:vAlign w:val="center"/>
            <w:hideMark/>
          </w:tcPr>
          <w:p w14:paraId="78640056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21" w:type="pct"/>
            <w:vMerge/>
            <w:tcBorders>
              <w:top w:val="nil"/>
              <w:left w:val="single" w:sz="4" w:space="0" w:color="000000"/>
              <w:bottom w:val="single" w:sz="8" w:space="0" w:color="auto"/>
              <w:right w:val="single" w:sz="4" w:space="0" w:color="000000"/>
            </w:tcBorders>
            <w:vAlign w:val="center"/>
            <w:hideMark/>
          </w:tcPr>
          <w:p w14:paraId="2F6DE82B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22" w:type="pct"/>
            <w:tcBorders>
              <w:top w:val="nil"/>
              <w:left w:val="nil"/>
              <w:bottom w:val="single" w:sz="8" w:space="0" w:color="auto"/>
              <w:right w:val="single" w:sz="4" w:space="0" w:color="000000"/>
            </w:tcBorders>
            <w:shd w:val="clear" w:color="000000" w:fill="E1E0E0"/>
            <w:vAlign w:val="center"/>
            <w:hideMark/>
          </w:tcPr>
          <w:p w14:paraId="26707617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520" w:type="pct"/>
            <w:tcBorders>
              <w:top w:val="nil"/>
              <w:left w:val="nil"/>
              <w:bottom w:val="single" w:sz="8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36F1A3C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</w:tr>
      <w:tr w:rsidR="00AF1D84" w:rsidRPr="00C32A60" w14:paraId="61076363" w14:textId="77777777" w:rsidTr="00C93EDA">
        <w:trPr>
          <w:trHeight w:val="180"/>
        </w:trPr>
        <w:tc>
          <w:tcPr>
            <w:tcW w:w="5000" w:type="pct"/>
            <w:gridSpan w:val="11"/>
            <w:tcBorders>
              <w:top w:val="single" w:sz="8" w:space="0" w:color="auto"/>
              <w:left w:val="single" w:sz="4" w:space="0" w:color="000000"/>
              <w:bottom w:val="single" w:sz="8" w:space="0" w:color="auto"/>
              <w:right w:val="single" w:sz="4" w:space="0" w:color="000000"/>
            </w:tcBorders>
            <w:shd w:val="clear" w:color="000000" w:fill="E1E0E0"/>
            <w:vAlign w:val="center"/>
            <w:hideMark/>
          </w:tcPr>
          <w:p w14:paraId="0EFB7D6C" w14:textId="77777777" w:rsidR="00AF1D84" w:rsidRPr="00C32A60" w:rsidRDefault="00AF1D8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  <w:t>THURSDAY</w:t>
            </w:r>
          </w:p>
        </w:tc>
      </w:tr>
      <w:tr w:rsidR="00AF1D84" w:rsidRPr="00C32A60" w14:paraId="4FC412BD" w14:textId="77777777" w:rsidTr="00C93EDA">
        <w:trPr>
          <w:trHeight w:val="300"/>
        </w:trPr>
        <w:tc>
          <w:tcPr>
            <w:tcW w:w="193" w:type="pct"/>
            <w:vMerge w:val="restart"/>
            <w:tcBorders>
              <w:top w:val="single" w:sz="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37CADEB" w14:textId="77777777" w:rsidR="00AF1D84" w:rsidRPr="00C32A60" w:rsidRDefault="00AF1D8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  <w:t>ECA</w:t>
            </w:r>
          </w:p>
        </w:tc>
        <w:tc>
          <w:tcPr>
            <w:tcW w:w="116" w:type="pct"/>
            <w:tcBorders>
              <w:top w:val="single" w:sz="8" w:space="0" w:color="auto"/>
              <w:left w:val="nil"/>
              <w:bottom w:val="single" w:sz="4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129123A" w14:textId="77777777" w:rsidR="00AF1D84" w:rsidRPr="00C32A60" w:rsidRDefault="00AF1D8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  <w:t>1</w:t>
            </w:r>
          </w:p>
        </w:tc>
        <w:tc>
          <w:tcPr>
            <w:tcW w:w="521" w:type="pct"/>
            <w:vMerge w:val="restart"/>
            <w:tcBorders>
              <w:top w:val="single" w:sz="8" w:space="0" w:color="auto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72502AA" w14:textId="77777777" w:rsidR="00D0728A" w:rsidRDefault="00D0728A" w:rsidP="00D0728A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LHC105</w:t>
            </w:r>
          </w:p>
          <w:p w14:paraId="6FACE64D" w14:textId="26222561" w:rsidR="00AF1D84" w:rsidRPr="00C32A60" w:rsidRDefault="00AF1D84" w:rsidP="00D0728A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INFORMATION THEORY &amp; CODING</w:t>
            </w:r>
            <w:r w:rsidR="00D0728A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ECPC-50 (L)</w:t>
            </w:r>
            <w:r w:rsidR="00D0728A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D. K. SHARMA</w:t>
            </w:r>
          </w:p>
        </w:tc>
        <w:tc>
          <w:tcPr>
            <w:tcW w:w="521" w:type="pct"/>
            <w:vMerge w:val="restart"/>
            <w:tcBorders>
              <w:top w:val="single" w:sz="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A8D5F6E" w14:textId="77777777" w:rsidR="00D0728A" w:rsidRDefault="00D0728A" w:rsidP="00D0728A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LHC105</w:t>
            </w:r>
          </w:p>
          <w:p w14:paraId="570C10C2" w14:textId="449FAF2F" w:rsidR="00AF1D84" w:rsidRPr="00C32A60" w:rsidRDefault="00AF1D84" w:rsidP="00D0728A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DATA STRUCTURES</w:t>
            </w:r>
            <w:r w:rsidR="00D0728A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ECPE-50 (L)</w:t>
            </w:r>
            <w:r w:rsidR="00D0728A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DEEPAK DUHAN</w:t>
            </w:r>
          </w:p>
        </w:tc>
        <w:tc>
          <w:tcPr>
            <w:tcW w:w="522" w:type="pct"/>
            <w:vMerge w:val="restart"/>
            <w:tcBorders>
              <w:top w:val="single" w:sz="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FABF597" w14:textId="77777777" w:rsidR="00D0728A" w:rsidRDefault="00D0728A" w:rsidP="00D0728A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LHC105</w:t>
            </w:r>
          </w:p>
          <w:p w14:paraId="04EBB4D4" w14:textId="5B3A48EE" w:rsidR="00AF1D84" w:rsidRPr="00C32A60" w:rsidRDefault="00AF1D84" w:rsidP="00D0728A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ANTENNA &amp; WAVE PROPAGATION</w:t>
            </w:r>
            <w:r w:rsidR="00D0728A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ECPC-51 (L)</w:t>
            </w:r>
            <w:r w:rsidR="00D0728A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 PROF. MANISHA DHINDSA</w:t>
            </w:r>
          </w:p>
        </w:tc>
        <w:tc>
          <w:tcPr>
            <w:tcW w:w="521" w:type="pct"/>
            <w:vMerge w:val="restart"/>
            <w:tcBorders>
              <w:top w:val="single" w:sz="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7C844AB" w14:textId="77777777" w:rsidR="00D0728A" w:rsidRDefault="00D0728A" w:rsidP="00D0728A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LHC-105 </w:t>
            </w:r>
          </w:p>
          <w:p w14:paraId="6184CE07" w14:textId="0DFE7F1E" w:rsidR="00AF1D84" w:rsidRPr="00C32A60" w:rsidRDefault="00AF1D84" w:rsidP="00D0728A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MICROPROCESSOR &amp; MICROCONTROLLER</w:t>
            </w:r>
            <w:r w:rsidR="00D0728A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ECPC-55 (L)</w:t>
            </w:r>
            <w:r w:rsidR="00D0728A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T. N. SASAMAL</w:t>
            </w:r>
          </w:p>
        </w:tc>
        <w:tc>
          <w:tcPr>
            <w:tcW w:w="522" w:type="pct"/>
            <w:vMerge w:val="restart"/>
            <w:tcBorders>
              <w:top w:val="single" w:sz="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53301DE" w14:textId="77777777" w:rsidR="00D0728A" w:rsidRDefault="00D0728A" w:rsidP="00D0728A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LHC105</w:t>
            </w:r>
          </w:p>
          <w:p w14:paraId="3EE0D868" w14:textId="18F4F40B" w:rsidR="00AF1D84" w:rsidRPr="00C32A60" w:rsidRDefault="00AF1D84" w:rsidP="00D0728A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DIGITAL SIIGNAL PROCESSING</w:t>
            </w:r>
            <w:r w:rsidR="00D0728A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ECPC-52 (L)</w:t>
            </w:r>
            <w:r w:rsidR="00D0728A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 PROF. SANDEEP SANTOSH</w:t>
            </w:r>
          </w:p>
        </w:tc>
        <w:tc>
          <w:tcPr>
            <w:tcW w:w="521" w:type="pct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2DADCE8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521" w:type="pct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15982EE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522" w:type="pct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200A559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520" w:type="pct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DD42CB5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</w:tr>
      <w:tr w:rsidR="00AF1D84" w:rsidRPr="00C32A60" w14:paraId="41D9F78F" w14:textId="77777777" w:rsidTr="00C93EDA">
        <w:trPr>
          <w:trHeight w:val="300"/>
        </w:trPr>
        <w:tc>
          <w:tcPr>
            <w:tcW w:w="193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00FC796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116" w:type="pct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86880AF" w14:textId="77777777" w:rsidR="00AF1D84" w:rsidRPr="00C32A60" w:rsidRDefault="00AF1D8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  <w:t>2</w:t>
            </w:r>
          </w:p>
        </w:tc>
        <w:tc>
          <w:tcPr>
            <w:tcW w:w="521" w:type="pct"/>
            <w:vMerge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C1DA673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21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8873A54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22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6D59D55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21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C01802C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22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09EFDF7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E81A873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F2814B4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5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FAEF777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5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6583AF1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</w:tr>
      <w:tr w:rsidR="00AF1D84" w:rsidRPr="00C32A60" w14:paraId="61CCD953" w14:textId="77777777" w:rsidTr="00C93EDA">
        <w:trPr>
          <w:trHeight w:val="300"/>
        </w:trPr>
        <w:tc>
          <w:tcPr>
            <w:tcW w:w="193" w:type="pct"/>
            <w:vMerge/>
            <w:tcBorders>
              <w:top w:val="nil"/>
              <w:left w:val="single" w:sz="4" w:space="0" w:color="000000"/>
              <w:bottom w:val="single" w:sz="8" w:space="0" w:color="auto"/>
              <w:right w:val="single" w:sz="4" w:space="0" w:color="000000"/>
            </w:tcBorders>
            <w:vAlign w:val="center"/>
            <w:hideMark/>
          </w:tcPr>
          <w:p w14:paraId="61FAF1C7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11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31A4E69" w14:textId="77777777" w:rsidR="00AF1D84" w:rsidRPr="00C32A60" w:rsidRDefault="00AF1D8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  <w:t>3</w:t>
            </w:r>
          </w:p>
        </w:tc>
        <w:tc>
          <w:tcPr>
            <w:tcW w:w="521" w:type="pct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000000"/>
            </w:tcBorders>
            <w:vAlign w:val="center"/>
            <w:hideMark/>
          </w:tcPr>
          <w:p w14:paraId="533EFA4B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21" w:type="pct"/>
            <w:vMerge/>
            <w:tcBorders>
              <w:top w:val="nil"/>
              <w:left w:val="single" w:sz="4" w:space="0" w:color="000000"/>
              <w:bottom w:val="single" w:sz="8" w:space="0" w:color="auto"/>
              <w:right w:val="single" w:sz="4" w:space="0" w:color="000000"/>
            </w:tcBorders>
            <w:vAlign w:val="center"/>
            <w:hideMark/>
          </w:tcPr>
          <w:p w14:paraId="3214FBAB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22" w:type="pct"/>
            <w:vMerge/>
            <w:tcBorders>
              <w:top w:val="nil"/>
              <w:left w:val="single" w:sz="4" w:space="0" w:color="000000"/>
              <w:bottom w:val="single" w:sz="8" w:space="0" w:color="auto"/>
              <w:right w:val="single" w:sz="4" w:space="0" w:color="000000"/>
            </w:tcBorders>
            <w:vAlign w:val="center"/>
            <w:hideMark/>
          </w:tcPr>
          <w:p w14:paraId="6A07A297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21" w:type="pct"/>
            <w:vMerge/>
            <w:tcBorders>
              <w:top w:val="nil"/>
              <w:left w:val="single" w:sz="4" w:space="0" w:color="000000"/>
              <w:bottom w:val="single" w:sz="8" w:space="0" w:color="auto"/>
              <w:right w:val="single" w:sz="4" w:space="0" w:color="000000"/>
            </w:tcBorders>
            <w:vAlign w:val="center"/>
            <w:hideMark/>
          </w:tcPr>
          <w:p w14:paraId="41F56208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22" w:type="pct"/>
            <w:vMerge/>
            <w:tcBorders>
              <w:top w:val="single" w:sz="4" w:space="0" w:color="000000"/>
              <w:left w:val="single" w:sz="4" w:space="0" w:color="000000"/>
              <w:bottom w:val="single" w:sz="8" w:space="0" w:color="auto"/>
              <w:right w:val="single" w:sz="4" w:space="0" w:color="000000"/>
            </w:tcBorders>
            <w:vAlign w:val="center"/>
            <w:hideMark/>
          </w:tcPr>
          <w:p w14:paraId="7DBEAB50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21" w:type="pct"/>
            <w:tcBorders>
              <w:top w:val="nil"/>
              <w:left w:val="nil"/>
              <w:bottom w:val="single" w:sz="8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6BF172C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521" w:type="pct"/>
            <w:tcBorders>
              <w:top w:val="nil"/>
              <w:left w:val="nil"/>
              <w:bottom w:val="single" w:sz="8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BE8B73F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522" w:type="pct"/>
            <w:tcBorders>
              <w:top w:val="nil"/>
              <w:left w:val="nil"/>
              <w:bottom w:val="single" w:sz="8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9CAB191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5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00B0508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</w:tr>
      <w:tr w:rsidR="00AF1D84" w:rsidRPr="00C32A60" w14:paraId="6A6D9F3C" w14:textId="77777777" w:rsidTr="00C93EDA">
        <w:trPr>
          <w:trHeight w:val="300"/>
        </w:trPr>
        <w:tc>
          <w:tcPr>
            <w:tcW w:w="193" w:type="pct"/>
            <w:vMerge w:val="restart"/>
            <w:tcBorders>
              <w:top w:val="single" w:sz="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ABA21B1" w14:textId="77777777" w:rsidR="00AF1D84" w:rsidRPr="00C32A60" w:rsidRDefault="00AF1D8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  <w:t>ECB</w:t>
            </w:r>
          </w:p>
        </w:tc>
        <w:tc>
          <w:tcPr>
            <w:tcW w:w="116" w:type="pct"/>
            <w:tcBorders>
              <w:top w:val="single" w:sz="8" w:space="0" w:color="auto"/>
              <w:left w:val="nil"/>
              <w:bottom w:val="single" w:sz="4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1AB434B" w14:textId="77777777" w:rsidR="00AF1D84" w:rsidRPr="00C32A60" w:rsidRDefault="00AF1D8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  <w:t>4</w:t>
            </w:r>
          </w:p>
        </w:tc>
        <w:tc>
          <w:tcPr>
            <w:tcW w:w="521" w:type="pct"/>
            <w:vMerge w:val="restart"/>
            <w:tcBorders>
              <w:top w:val="single" w:sz="8" w:space="0" w:color="auto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785A67F" w14:textId="77777777" w:rsidR="00D0728A" w:rsidRDefault="00D0728A" w:rsidP="00D0728A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LHC-203</w:t>
            </w:r>
          </w:p>
          <w:p w14:paraId="42414C5E" w14:textId="4EE12B41" w:rsidR="00AF1D84" w:rsidRPr="00C32A60" w:rsidRDefault="00AF1D84" w:rsidP="00D0728A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INFORMATION THEORY &amp; CODING</w:t>
            </w:r>
            <w:r w:rsidR="00D0728A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ECPC-50 (L)</w:t>
            </w:r>
            <w:r w:rsidR="00D0728A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 PROF. MEGHA GUPTA</w:t>
            </w:r>
          </w:p>
        </w:tc>
        <w:tc>
          <w:tcPr>
            <w:tcW w:w="521" w:type="pct"/>
            <w:vMerge w:val="restart"/>
            <w:tcBorders>
              <w:top w:val="single" w:sz="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A97C49A" w14:textId="77777777" w:rsidR="00D0728A" w:rsidRDefault="00D0728A" w:rsidP="00D0728A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LHC-203</w:t>
            </w:r>
          </w:p>
          <w:p w14:paraId="5E1B8DDC" w14:textId="4F793DB9" w:rsidR="00AF1D84" w:rsidRPr="00C32A60" w:rsidRDefault="00AF1D84" w:rsidP="00D0728A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DIGITAL SIGNAL PROCESSING</w:t>
            </w:r>
            <w:r w:rsidR="00D0728A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 ECPC-52 ( L);</w:t>
            </w: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SHALLY SHARMA</w:t>
            </w:r>
          </w:p>
        </w:tc>
        <w:tc>
          <w:tcPr>
            <w:tcW w:w="522" w:type="pct"/>
            <w:vMerge w:val="restart"/>
            <w:tcBorders>
              <w:top w:val="single" w:sz="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B118C18" w14:textId="03C7C077" w:rsidR="00D0728A" w:rsidRDefault="00D0728A" w:rsidP="00D0728A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LHC-203</w:t>
            </w:r>
          </w:p>
          <w:p w14:paraId="621E1759" w14:textId="2A89C8F7" w:rsidR="00AF1D84" w:rsidRPr="00C32A60" w:rsidRDefault="00D0728A" w:rsidP="00D0728A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C</w:t>
            </w:r>
            <w:r w:rsidR="00AF1D84"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OMPUTER NETWORKS</w:t>
            </w: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="00AF1D84"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ECPE-51 (L)</w:t>
            </w: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="00AF1D84"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POONAM JINDAL</w:t>
            </w:r>
          </w:p>
        </w:tc>
        <w:tc>
          <w:tcPr>
            <w:tcW w:w="521" w:type="pct"/>
            <w:vMerge w:val="restart"/>
            <w:tcBorders>
              <w:top w:val="single" w:sz="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12DC4DA" w14:textId="46DB67A1" w:rsidR="00D0728A" w:rsidRDefault="00D0728A" w:rsidP="00D0728A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LHC-203</w:t>
            </w:r>
          </w:p>
          <w:p w14:paraId="377296C9" w14:textId="731A681C" w:rsidR="00AF1D84" w:rsidRPr="00C32A60" w:rsidRDefault="00AF1D84" w:rsidP="00D0728A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DATA STRUCTURES</w:t>
            </w:r>
            <w:r w:rsidR="00D0728A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ECPE-50 (L)</w:t>
            </w:r>
            <w:r w:rsidR="00D0728A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DEEPAK DUHAN</w:t>
            </w:r>
          </w:p>
        </w:tc>
        <w:tc>
          <w:tcPr>
            <w:tcW w:w="522" w:type="pct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20F749C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1042" w:type="pct"/>
            <w:gridSpan w:val="2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5F96B79" w14:textId="3C07127F" w:rsidR="00AF1D84" w:rsidRPr="00C32A60" w:rsidRDefault="00AF1D84" w:rsidP="00D0728A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DSP (P)</w:t>
            </w:r>
            <w:r w:rsidR="00D0728A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; </w:t>
            </w: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CLR51</w:t>
            </w:r>
            <w:r w:rsidR="00D0728A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RAJENDER KUMAR</w:t>
            </w:r>
          </w:p>
        </w:tc>
        <w:tc>
          <w:tcPr>
            <w:tcW w:w="522" w:type="pct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C9CE2E4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520" w:type="pct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9B907D1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</w:tr>
      <w:tr w:rsidR="00AF1D84" w:rsidRPr="00C32A60" w14:paraId="3384214D" w14:textId="77777777" w:rsidTr="00C93EDA">
        <w:trPr>
          <w:trHeight w:val="300"/>
        </w:trPr>
        <w:tc>
          <w:tcPr>
            <w:tcW w:w="193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A82B77D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116" w:type="pct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3C5DF18" w14:textId="77777777" w:rsidR="00AF1D84" w:rsidRPr="00C32A60" w:rsidRDefault="00AF1D8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  <w:t>5</w:t>
            </w:r>
          </w:p>
        </w:tc>
        <w:tc>
          <w:tcPr>
            <w:tcW w:w="521" w:type="pct"/>
            <w:vMerge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90C8DC2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21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1A736DA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22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6F007D6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21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16970E3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22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51C8DA2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1564" w:type="pct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372392C" w14:textId="1C2F7D0F" w:rsidR="00AF1D84" w:rsidRPr="00C32A60" w:rsidRDefault="00AF1D84" w:rsidP="00D0728A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TRANSMISSION LINE AND ANTENNA (P)</w:t>
            </w:r>
            <w:r w:rsidR="00D0728A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; </w:t>
            </w: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CLR52</w:t>
            </w:r>
            <w:r w:rsidR="00D0728A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RAJOO PANDEY</w:t>
            </w:r>
          </w:p>
        </w:tc>
        <w:tc>
          <w:tcPr>
            <w:tcW w:w="5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0082519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</w:tr>
      <w:tr w:rsidR="00AF1D84" w:rsidRPr="00C32A60" w14:paraId="5E1ED114" w14:textId="77777777" w:rsidTr="00C93EDA">
        <w:trPr>
          <w:trHeight w:val="206"/>
        </w:trPr>
        <w:tc>
          <w:tcPr>
            <w:tcW w:w="193" w:type="pct"/>
            <w:vMerge/>
            <w:tcBorders>
              <w:top w:val="nil"/>
              <w:left w:val="single" w:sz="4" w:space="0" w:color="000000"/>
              <w:bottom w:val="single" w:sz="8" w:space="0" w:color="auto"/>
              <w:right w:val="single" w:sz="4" w:space="0" w:color="000000"/>
            </w:tcBorders>
            <w:vAlign w:val="center"/>
            <w:hideMark/>
          </w:tcPr>
          <w:p w14:paraId="6EFE4C0E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11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CB8A10F" w14:textId="77777777" w:rsidR="00AF1D84" w:rsidRPr="00C32A60" w:rsidRDefault="00AF1D8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  <w:t>6</w:t>
            </w:r>
          </w:p>
        </w:tc>
        <w:tc>
          <w:tcPr>
            <w:tcW w:w="521" w:type="pct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000000"/>
            </w:tcBorders>
            <w:vAlign w:val="center"/>
            <w:hideMark/>
          </w:tcPr>
          <w:p w14:paraId="42078C8C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21" w:type="pct"/>
            <w:vMerge/>
            <w:tcBorders>
              <w:top w:val="nil"/>
              <w:left w:val="single" w:sz="4" w:space="0" w:color="000000"/>
              <w:bottom w:val="single" w:sz="8" w:space="0" w:color="auto"/>
              <w:right w:val="single" w:sz="4" w:space="0" w:color="000000"/>
            </w:tcBorders>
            <w:vAlign w:val="center"/>
            <w:hideMark/>
          </w:tcPr>
          <w:p w14:paraId="36A7B75E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22" w:type="pct"/>
            <w:vMerge/>
            <w:tcBorders>
              <w:top w:val="nil"/>
              <w:left w:val="single" w:sz="4" w:space="0" w:color="000000"/>
              <w:bottom w:val="single" w:sz="8" w:space="0" w:color="auto"/>
              <w:right w:val="single" w:sz="4" w:space="0" w:color="000000"/>
            </w:tcBorders>
            <w:vAlign w:val="center"/>
            <w:hideMark/>
          </w:tcPr>
          <w:p w14:paraId="5B326930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21" w:type="pct"/>
            <w:vMerge/>
            <w:tcBorders>
              <w:top w:val="nil"/>
              <w:left w:val="single" w:sz="4" w:space="0" w:color="000000"/>
              <w:bottom w:val="single" w:sz="8" w:space="0" w:color="auto"/>
              <w:right w:val="single" w:sz="4" w:space="0" w:color="000000"/>
            </w:tcBorders>
            <w:vAlign w:val="center"/>
            <w:hideMark/>
          </w:tcPr>
          <w:p w14:paraId="37FA40B0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22" w:type="pct"/>
            <w:tcBorders>
              <w:top w:val="single" w:sz="4" w:space="0" w:color="000000"/>
              <w:left w:val="nil"/>
              <w:bottom w:val="single" w:sz="8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6906925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521" w:type="pct"/>
            <w:tcBorders>
              <w:top w:val="nil"/>
              <w:left w:val="nil"/>
              <w:bottom w:val="single" w:sz="8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D1E75AD" w14:textId="14A65CCE" w:rsidR="00AF1D84" w:rsidRPr="00C32A60" w:rsidRDefault="00AF1D8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CPC-51 (T)</w:t>
            </w:r>
            <w:r w:rsidR="00D0728A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MANISHA DHINDSA</w:t>
            </w:r>
          </w:p>
        </w:tc>
        <w:tc>
          <w:tcPr>
            <w:tcW w:w="521" w:type="pct"/>
            <w:tcBorders>
              <w:top w:val="nil"/>
              <w:left w:val="nil"/>
              <w:bottom w:val="single" w:sz="8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4954164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522" w:type="pct"/>
            <w:tcBorders>
              <w:top w:val="nil"/>
              <w:left w:val="nil"/>
              <w:bottom w:val="single" w:sz="8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CFA8778" w14:textId="0052F788" w:rsidR="00AF1D84" w:rsidRPr="00C32A60" w:rsidRDefault="00AF1D8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CPC-52 (T)</w:t>
            </w:r>
            <w:r w:rsidR="00D0728A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SHALLY SHARMA</w:t>
            </w:r>
          </w:p>
        </w:tc>
        <w:tc>
          <w:tcPr>
            <w:tcW w:w="5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22C073F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</w:tr>
      <w:tr w:rsidR="00AF1D84" w:rsidRPr="00C32A60" w14:paraId="27559B06" w14:textId="77777777" w:rsidTr="00C93EDA">
        <w:trPr>
          <w:trHeight w:val="300"/>
        </w:trPr>
        <w:tc>
          <w:tcPr>
            <w:tcW w:w="193" w:type="pct"/>
            <w:vMerge w:val="restart"/>
            <w:tcBorders>
              <w:top w:val="single" w:sz="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F47DA42" w14:textId="77777777" w:rsidR="00AF1D84" w:rsidRPr="00C32A60" w:rsidRDefault="00AF1D8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  <w:t>ECC</w:t>
            </w:r>
          </w:p>
        </w:tc>
        <w:tc>
          <w:tcPr>
            <w:tcW w:w="116" w:type="pct"/>
            <w:tcBorders>
              <w:top w:val="single" w:sz="8" w:space="0" w:color="auto"/>
              <w:left w:val="nil"/>
              <w:bottom w:val="single" w:sz="4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28D08B1" w14:textId="77777777" w:rsidR="00AF1D84" w:rsidRPr="00C32A60" w:rsidRDefault="00AF1D8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  <w:t>7</w:t>
            </w:r>
          </w:p>
        </w:tc>
        <w:tc>
          <w:tcPr>
            <w:tcW w:w="1564" w:type="pct"/>
            <w:gridSpan w:val="3"/>
            <w:tcBorders>
              <w:top w:val="single" w:sz="8" w:space="0" w:color="auto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7934BA9" w14:textId="3CCA077C" w:rsidR="00AF1D84" w:rsidRPr="00C32A60" w:rsidRDefault="00AF1D84" w:rsidP="00D0728A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TRANSMISSION LINE AND ANTENNA (P)</w:t>
            </w:r>
            <w:r w:rsidR="00D0728A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; </w:t>
            </w: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CLR52</w:t>
            </w:r>
            <w:r w:rsidR="00D0728A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RAJOO PANDEY</w:t>
            </w:r>
          </w:p>
        </w:tc>
        <w:tc>
          <w:tcPr>
            <w:tcW w:w="1043" w:type="pct"/>
            <w:gridSpan w:val="2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8CA78AC" w14:textId="7ECC61E0" w:rsidR="00AF1D84" w:rsidRPr="00C32A60" w:rsidRDefault="00AF1D84" w:rsidP="00D0728A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DSP (P)</w:t>
            </w:r>
            <w:r w:rsidR="00D0728A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; </w:t>
            </w: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CLR51</w:t>
            </w:r>
            <w:r w:rsidR="00D0728A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POONAM JINDAL</w:t>
            </w:r>
          </w:p>
        </w:tc>
        <w:tc>
          <w:tcPr>
            <w:tcW w:w="521" w:type="pct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A843601" w14:textId="77777777" w:rsidR="00AF1D84" w:rsidRPr="00C32A60" w:rsidRDefault="00AF1D8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*</w:t>
            </w:r>
          </w:p>
        </w:tc>
        <w:tc>
          <w:tcPr>
            <w:tcW w:w="521" w:type="pct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D187DD5" w14:textId="164349FF" w:rsidR="00AF1D84" w:rsidRPr="00C32A60" w:rsidRDefault="00AF1D8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CPC-51 (T)</w:t>
            </w:r>
            <w:r w:rsidR="00D0728A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SHELZA DUA</w:t>
            </w:r>
          </w:p>
        </w:tc>
        <w:tc>
          <w:tcPr>
            <w:tcW w:w="522" w:type="pct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FA03A6F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520" w:type="pct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0EE76F0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</w:tr>
      <w:tr w:rsidR="00AF1D84" w:rsidRPr="00C32A60" w14:paraId="12BC83F2" w14:textId="77777777" w:rsidTr="00C93EDA">
        <w:trPr>
          <w:trHeight w:val="300"/>
        </w:trPr>
        <w:tc>
          <w:tcPr>
            <w:tcW w:w="193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A28F3BF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116" w:type="pct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01BB390" w14:textId="77777777" w:rsidR="00AF1D84" w:rsidRPr="00C32A60" w:rsidRDefault="00AF1D8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  <w:t>8</w:t>
            </w:r>
          </w:p>
        </w:tc>
        <w:tc>
          <w:tcPr>
            <w:tcW w:w="1042" w:type="pct"/>
            <w:gridSpan w:val="2"/>
            <w:tcBorders>
              <w:top w:val="single" w:sz="4" w:space="0" w:color="000000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1C47899" w14:textId="1444984C" w:rsidR="00AF1D84" w:rsidRPr="00C32A60" w:rsidRDefault="00AF1D84" w:rsidP="00D0728A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MBEDDED SYSTEMS</w:t>
            </w:r>
            <w:r w:rsidR="00D0728A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; </w:t>
            </w: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CLR53</w:t>
            </w:r>
            <w:r w:rsidR="00D0728A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SUDHANSHU CHAUDHARY</w:t>
            </w:r>
          </w:p>
        </w:tc>
        <w:tc>
          <w:tcPr>
            <w:tcW w:w="5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95364E4" w14:textId="77777777" w:rsidR="00AF1D84" w:rsidRPr="00C32A60" w:rsidRDefault="00AF1D8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1564" w:type="pct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F525A76" w14:textId="2FB2B9FE" w:rsidR="00AF1D84" w:rsidRPr="00C32A60" w:rsidRDefault="00AF1D84" w:rsidP="00D0728A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TRANSMISSION LINE AND ANTENNA (P)</w:t>
            </w:r>
            <w:r w:rsidR="00D0728A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; </w:t>
            </w: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CLR52</w:t>
            </w:r>
            <w:r w:rsidR="00D0728A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O. P.SAHU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56566B0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5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2157A9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5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02CD38C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</w:tr>
      <w:tr w:rsidR="00AF1D84" w:rsidRPr="00C32A60" w14:paraId="114202B7" w14:textId="77777777" w:rsidTr="00C93EDA">
        <w:trPr>
          <w:trHeight w:val="300"/>
        </w:trPr>
        <w:tc>
          <w:tcPr>
            <w:tcW w:w="193" w:type="pct"/>
            <w:vMerge/>
            <w:tcBorders>
              <w:top w:val="nil"/>
              <w:left w:val="single" w:sz="4" w:space="0" w:color="000000"/>
              <w:bottom w:val="single" w:sz="8" w:space="0" w:color="auto"/>
              <w:right w:val="single" w:sz="4" w:space="0" w:color="000000"/>
            </w:tcBorders>
            <w:vAlign w:val="center"/>
            <w:hideMark/>
          </w:tcPr>
          <w:p w14:paraId="651E8579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11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EF35363" w14:textId="77777777" w:rsidR="00AF1D84" w:rsidRPr="00C32A60" w:rsidRDefault="00AF1D8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  <w:t>9</w:t>
            </w:r>
          </w:p>
        </w:tc>
        <w:tc>
          <w:tcPr>
            <w:tcW w:w="1042" w:type="pct"/>
            <w:gridSpan w:val="2"/>
            <w:tcBorders>
              <w:top w:val="single" w:sz="4" w:space="0" w:color="000000"/>
              <w:left w:val="single" w:sz="8" w:space="0" w:color="auto"/>
              <w:bottom w:val="single" w:sz="8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7D2F467" w14:textId="5270774E" w:rsidR="00AF1D84" w:rsidRPr="00C32A60" w:rsidRDefault="00AF1D84" w:rsidP="00D0728A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DSP (P)</w:t>
            </w:r>
            <w:r w:rsidR="00D0728A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; </w:t>
            </w: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CLR51</w:t>
            </w:r>
            <w:r w:rsidR="00D0728A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N. P. SINGH/ PROF. MANISHA DHINDSA</w:t>
            </w:r>
          </w:p>
        </w:tc>
        <w:tc>
          <w:tcPr>
            <w:tcW w:w="1043" w:type="pct"/>
            <w:gridSpan w:val="2"/>
            <w:tcBorders>
              <w:top w:val="single" w:sz="4" w:space="0" w:color="000000"/>
              <w:left w:val="nil"/>
              <w:bottom w:val="single" w:sz="8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2F6DB6D" w14:textId="71E6FE26" w:rsidR="00AF1D84" w:rsidRPr="00C32A60" w:rsidRDefault="00AF1D84" w:rsidP="00D0728A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MBEDDED SYSTEMS</w:t>
            </w:r>
            <w:r w:rsidR="00D0728A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; </w:t>
            </w: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CLR53</w:t>
            </w:r>
            <w:r w:rsidR="00D0728A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SHELZA DUA</w:t>
            </w:r>
          </w:p>
        </w:tc>
        <w:tc>
          <w:tcPr>
            <w:tcW w:w="522" w:type="pct"/>
            <w:tcBorders>
              <w:top w:val="single" w:sz="4" w:space="0" w:color="000000"/>
              <w:left w:val="nil"/>
              <w:bottom w:val="single" w:sz="8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34CAD6E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521" w:type="pct"/>
            <w:tcBorders>
              <w:top w:val="nil"/>
              <w:left w:val="nil"/>
              <w:bottom w:val="single" w:sz="8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FA61DB7" w14:textId="69F3720D" w:rsidR="00AF1D84" w:rsidRPr="00C32A60" w:rsidRDefault="00AF1D84" w:rsidP="00D0728A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CPC-50(T)</w:t>
            </w:r>
            <w:r w:rsidR="00D0728A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MEGHA GUPTA</w:t>
            </w:r>
          </w:p>
        </w:tc>
        <w:tc>
          <w:tcPr>
            <w:tcW w:w="521" w:type="pct"/>
            <w:tcBorders>
              <w:top w:val="nil"/>
              <w:left w:val="nil"/>
              <w:bottom w:val="single" w:sz="8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2CEDDA1" w14:textId="5DA24990" w:rsidR="00AF1D84" w:rsidRPr="00C32A60" w:rsidRDefault="00AF1D84" w:rsidP="00D0728A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CPC-52(T)</w:t>
            </w:r>
            <w:r w:rsidR="00D0728A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SHALLY SHARMA</w:t>
            </w:r>
          </w:p>
        </w:tc>
        <w:tc>
          <w:tcPr>
            <w:tcW w:w="522" w:type="pct"/>
            <w:tcBorders>
              <w:top w:val="nil"/>
              <w:left w:val="nil"/>
              <w:bottom w:val="single" w:sz="8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51955E8" w14:textId="33415EBF" w:rsidR="00AF1D84" w:rsidRPr="00C32A60" w:rsidRDefault="00AF1D8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</w:t>
            </w:r>
            <w:r w:rsidR="00D0728A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CPC-51</w:t>
            </w: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(T)</w:t>
            </w:r>
            <w:r w:rsidR="00D0728A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SHELZA DUA</w:t>
            </w:r>
          </w:p>
        </w:tc>
        <w:tc>
          <w:tcPr>
            <w:tcW w:w="5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8019F1E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</w:tr>
      <w:tr w:rsidR="00AF1D84" w:rsidRPr="00C32A60" w14:paraId="345BB5CA" w14:textId="77777777" w:rsidTr="00C93EDA">
        <w:trPr>
          <w:trHeight w:val="180"/>
        </w:trPr>
        <w:tc>
          <w:tcPr>
            <w:tcW w:w="5000" w:type="pct"/>
            <w:gridSpan w:val="11"/>
            <w:tcBorders>
              <w:top w:val="single" w:sz="8" w:space="0" w:color="auto"/>
              <w:left w:val="single" w:sz="4" w:space="0" w:color="000000"/>
              <w:bottom w:val="single" w:sz="8" w:space="0" w:color="auto"/>
              <w:right w:val="single" w:sz="4" w:space="0" w:color="000000"/>
            </w:tcBorders>
            <w:shd w:val="clear" w:color="000000" w:fill="E1E0E0"/>
            <w:vAlign w:val="center"/>
            <w:hideMark/>
          </w:tcPr>
          <w:p w14:paraId="2C6EDE87" w14:textId="77777777" w:rsidR="00AF1D84" w:rsidRPr="00C32A60" w:rsidRDefault="00AF1D8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  <w:t>FRIDAY</w:t>
            </w:r>
          </w:p>
        </w:tc>
      </w:tr>
      <w:tr w:rsidR="00AF1D84" w:rsidRPr="00C32A60" w14:paraId="053C1641" w14:textId="77777777" w:rsidTr="00C93EDA">
        <w:trPr>
          <w:trHeight w:val="300"/>
        </w:trPr>
        <w:tc>
          <w:tcPr>
            <w:tcW w:w="193" w:type="pct"/>
            <w:vMerge w:val="restart"/>
            <w:tcBorders>
              <w:top w:val="single" w:sz="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D59CA91" w14:textId="77777777" w:rsidR="00AF1D84" w:rsidRPr="00C32A60" w:rsidRDefault="00AF1D8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  <w:t>ECA</w:t>
            </w:r>
          </w:p>
        </w:tc>
        <w:tc>
          <w:tcPr>
            <w:tcW w:w="116" w:type="pct"/>
            <w:tcBorders>
              <w:top w:val="single" w:sz="8" w:space="0" w:color="auto"/>
              <w:left w:val="nil"/>
              <w:bottom w:val="single" w:sz="4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8BD01C1" w14:textId="77777777" w:rsidR="00AF1D84" w:rsidRPr="00C32A60" w:rsidRDefault="00AF1D8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  <w:t>1</w:t>
            </w:r>
          </w:p>
        </w:tc>
        <w:tc>
          <w:tcPr>
            <w:tcW w:w="521" w:type="pct"/>
            <w:tcBorders>
              <w:top w:val="single" w:sz="8" w:space="0" w:color="auto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5F9243A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521" w:type="pct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1EF9A1E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522" w:type="pct"/>
            <w:vMerge w:val="restart"/>
            <w:tcBorders>
              <w:top w:val="single" w:sz="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35AE82C" w14:textId="77777777" w:rsidR="0041215B" w:rsidRDefault="0041215B" w:rsidP="0041215B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LHC105</w:t>
            </w:r>
          </w:p>
          <w:p w14:paraId="5FF82A97" w14:textId="3E28AFDA" w:rsidR="00AF1D84" w:rsidRPr="00C32A60" w:rsidRDefault="0041215B" w:rsidP="0041215B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DATA STRUCTURES; </w:t>
            </w:r>
            <w:r w:rsidR="00AF1D84"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CPE-50 (L)</w:t>
            </w: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="00AF1D84"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DEEPAK DUHAN</w:t>
            </w:r>
          </w:p>
        </w:tc>
        <w:tc>
          <w:tcPr>
            <w:tcW w:w="521" w:type="pct"/>
            <w:vMerge w:val="restart"/>
            <w:tcBorders>
              <w:top w:val="single" w:sz="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5E99D82" w14:textId="77777777" w:rsidR="0041215B" w:rsidRDefault="0041215B" w:rsidP="0041215B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LHC105 </w:t>
            </w:r>
          </w:p>
          <w:p w14:paraId="4E86DDD1" w14:textId="593CACC3" w:rsidR="00AF1D84" w:rsidRPr="00C32A60" w:rsidRDefault="0041215B" w:rsidP="0041215B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DIGITAL SIIGNAL PROCESSING;ECPC-52 (L);</w:t>
            </w:r>
            <w:r w:rsidR="00AF1D84"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 PROF. SANDEEP SANTOSH</w:t>
            </w:r>
          </w:p>
        </w:tc>
        <w:tc>
          <w:tcPr>
            <w:tcW w:w="522" w:type="pct"/>
            <w:vMerge w:val="restart"/>
            <w:tcBorders>
              <w:top w:val="single" w:sz="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9E589A8" w14:textId="77777777" w:rsidR="0041215B" w:rsidRDefault="0041215B" w:rsidP="0041215B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LHC105</w:t>
            </w:r>
          </w:p>
          <w:p w14:paraId="26F8682E" w14:textId="4A468C83" w:rsidR="00AF1D84" w:rsidRPr="00C32A60" w:rsidRDefault="0041215B" w:rsidP="0041215B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COMPUTER NETWORKS;</w:t>
            </w:r>
            <w:r w:rsidR="00AF1D84"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ECPE-51 (L)</w:t>
            </w: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="00AF1D84"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POONAM JINDAL</w:t>
            </w:r>
          </w:p>
        </w:tc>
        <w:tc>
          <w:tcPr>
            <w:tcW w:w="521" w:type="pct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2C16A9B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521" w:type="pct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1237121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522" w:type="pct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7B8015C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520" w:type="pct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91928B8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</w:tr>
      <w:tr w:rsidR="00AF1D84" w:rsidRPr="00C32A60" w14:paraId="3532B47C" w14:textId="77777777" w:rsidTr="00C93EDA">
        <w:trPr>
          <w:trHeight w:val="300"/>
        </w:trPr>
        <w:tc>
          <w:tcPr>
            <w:tcW w:w="193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D2E754E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116" w:type="pct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A572C4B" w14:textId="77777777" w:rsidR="00AF1D84" w:rsidRPr="00C32A60" w:rsidRDefault="00AF1D8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  <w:t>2</w:t>
            </w:r>
          </w:p>
        </w:tc>
        <w:tc>
          <w:tcPr>
            <w:tcW w:w="1042" w:type="pct"/>
            <w:gridSpan w:val="2"/>
            <w:tcBorders>
              <w:top w:val="single" w:sz="4" w:space="0" w:color="000000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D4B15EE" w14:textId="1A32C3BD" w:rsidR="00AF1D84" w:rsidRPr="00C32A60" w:rsidRDefault="00AF1D84" w:rsidP="0041215B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MBEDDED SYSTEMS</w:t>
            </w:r>
            <w:r w:rsidR="0041215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; </w:t>
            </w: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CLR53</w:t>
            </w:r>
            <w:r w:rsidR="0041215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SUDHANSHU CHAUDHARY</w:t>
            </w:r>
          </w:p>
        </w:tc>
        <w:tc>
          <w:tcPr>
            <w:tcW w:w="522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4953FBF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21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CBB7EFF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22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003B2CF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8EF958E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A4920B4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5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2789B78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5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7F10AA9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</w:tr>
      <w:tr w:rsidR="00AF1D84" w:rsidRPr="00C32A60" w14:paraId="388F8EDB" w14:textId="77777777" w:rsidTr="00C93EDA">
        <w:trPr>
          <w:trHeight w:val="300"/>
        </w:trPr>
        <w:tc>
          <w:tcPr>
            <w:tcW w:w="193" w:type="pct"/>
            <w:vMerge/>
            <w:tcBorders>
              <w:top w:val="nil"/>
              <w:left w:val="single" w:sz="4" w:space="0" w:color="000000"/>
              <w:bottom w:val="single" w:sz="8" w:space="0" w:color="auto"/>
              <w:right w:val="single" w:sz="4" w:space="0" w:color="000000"/>
            </w:tcBorders>
            <w:vAlign w:val="center"/>
            <w:hideMark/>
          </w:tcPr>
          <w:p w14:paraId="7542D0A3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11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F4AE405" w14:textId="77777777" w:rsidR="00AF1D84" w:rsidRPr="00C32A60" w:rsidRDefault="00AF1D8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  <w:t>3</w:t>
            </w:r>
          </w:p>
        </w:tc>
        <w:tc>
          <w:tcPr>
            <w:tcW w:w="1042" w:type="pct"/>
            <w:gridSpan w:val="2"/>
            <w:tcBorders>
              <w:top w:val="single" w:sz="4" w:space="0" w:color="000000"/>
              <w:left w:val="single" w:sz="8" w:space="0" w:color="auto"/>
              <w:bottom w:val="single" w:sz="8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71A4F63" w14:textId="2B436A25" w:rsidR="00AF1D84" w:rsidRPr="00C32A60" w:rsidRDefault="00AF1D84" w:rsidP="0041215B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DSP (P)</w:t>
            </w:r>
            <w:r w:rsidR="0041215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; </w:t>
            </w: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CLR51</w:t>
            </w:r>
            <w:r w:rsidR="0041215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N. P. SINGH</w:t>
            </w:r>
          </w:p>
        </w:tc>
        <w:tc>
          <w:tcPr>
            <w:tcW w:w="522" w:type="pct"/>
            <w:vMerge/>
            <w:tcBorders>
              <w:top w:val="nil"/>
              <w:left w:val="single" w:sz="4" w:space="0" w:color="000000"/>
              <w:bottom w:val="single" w:sz="8" w:space="0" w:color="auto"/>
              <w:right w:val="single" w:sz="4" w:space="0" w:color="000000"/>
            </w:tcBorders>
            <w:vAlign w:val="center"/>
            <w:hideMark/>
          </w:tcPr>
          <w:p w14:paraId="67644BF3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21" w:type="pct"/>
            <w:vMerge/>
            <w:tcBorders>
              <w:top w:val="nil"/>
              <w:left w:val="single" w:sz="4" w:space="0" w:color="000000"/>
              <w:bottom w:val="single" w:sz="8" w:space="0" w:color="auto"/>
              <w:right w:val="single" w:sz="4" w:space="0" w:color="000000"/>
            </w:tcBorders>
            <w:vAlign w:val="center"/>
            <w:hideMark/>
          </w:tcPr>
          <w:p w14:paraId="0DC291F5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22" w:type="pct"/>
            <w:vMerge/>
            <w:tcBorders>
              <w:top w:val="single" w:sz="4" w:space="0" w:color="000000"/>
              <w:left w:val="single" w:sz="4" w:space="0" w:color="000000"/>
              <w:bottom w:val="single" w:sz="8" w:space="0" w:color="auto"/>
              <w:right w:val="single" w:sz="4" w:space="0" w:color="000000"/>
            </w:tcBorders>
            <w:vAlign w:val="center"/>
            <w:hideMark/>
          </w:tcPr>
          <w:p w14:paraId="7C660DF6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21" w:type="pct"/>
            <w:tcBorders>
              <w:top w:val="nil"/>
              <w:left w:val="nil"/>
              <w:bottom w:val="single" w:sz="8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2328BC7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521" w:type="pct"/>
            <w:tcBorders>
              <w:top w:val="nil"/>
              <w:left w:val="nil"/>
              <w:bottom w:val="single" w:sz="8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8294369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522" w:type="pct"/>
            <w:tcBorders>
              <w:top w:val="nil"/>
              <w:left w:val="nil"/>
              <w:bottom w:val="single" w:sz="8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20BDF33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5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C7E6904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</w:tr>
      <w:tr w:rsidR="00AF1D84" w:rsidRPr="00C32A60" w14:paraId="577780FA" w14:textId="77777777" w:rsidTr="00C93EDA">
        <w:trPr>
          <w:trHeight w:val="300"/>
        </w:trPr>
        <w:tc>
          <w:tcPr>
            <w:tcW w:w="193" w:type="pct"/>
            <w:vMerge w:val="restart"/>
            <w:tcBorders>
              <w:top w:val="single" w:sz="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6682E37" w14:textId="77777777" w:rsidR="00AF1D84" w:rsidRPr="00C32A60" w:rsidRDefault="00AF1D8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  <w:t>ECB</w:t>
            </w:r>
          </w:p>
        </w:tc>
        <w:tc>
          <w:tcPr>
            <w:tcW w:w="116" w:type="pct"/>
            <w:tcBorders>
              <w:top w:val="single" w:sz="8" w:space="0" w:color="auto"/>
              <w:left w:val="nil"/>
              <w:bottom w:val="single" w:sz="4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5C1D8D6" w14:textId="77777777" w:rsidR="00AF1D84" w:rsidRPr="00C32A60" w:rsidRDefault="00AF1D8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  <w:t>4</w:t>
            </w:r>
          </w:p>
        </w:tc>
        <w:tc>
          <w:tcPr>
            <w:tcW w:w="521" w:type="pct"/>
            <w:tcBorders>
              <w:top w:val="single" w:sz="8" w:space="0" w:color="auto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8A8501A" w14:textId="60A9661F" w:rsidR="00AF1D84" w:rsidRPr="00C32A60" w:rsidRDefault="00AF1D84" w:rsidP="00D35D96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21" w:type="pct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C15BE6C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522" w:type="pct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937324A" w14:textId="00BE92FC" w:rsidR="00AF1D84" w:rsidRPr="00C32A60" w:rsidRDefault="00AF1D84" w:rsidP="0041215B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CPC-52(T)</w:t>
            </w:r>
            <w:r w:rsidR="0041215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SHALLY SHARMA</w:t>
            </w:r>
          </w:p>
        </w:tc>
        <w:tc>
          <w:tcPr>
            <w:tcW w:w="521" w:type="pct"/>
            <w:vMerge w:val="restart"/>
            <w:tcBorders>
              <w:top w:val="single" w:sz="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6339F1B" w14:textId="77777777" w:rsidR="0041215B" w:rsidRDefault="0041215B" w:rsidP="0041215B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LHC-106</w:t>
            </w:r>
          </w:p>
          <w:p w14:paraId="059120DF" w14:textId="5CAFCCC3" w:rsidR="00AF1D84" w:rsidRPr="00C32A60" w:rsidRDefault="0041215B" w:rsidP="0041215B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DIGITAL SIGNAL PROCESSING; ECPC-52 ( L);</w:t>
            </w:r>
            <w:r w:rsidR="00AF1D84"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SHALLY SHARMA</w:t>
            </w:r>
          </w:p>
        </w:tc>
        <w:tc>
          <w:tcPr>
            <w:tcW w:w="522" w:type="pct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BA6B247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521" w:type="pct"/>
            <w:vMerge w:val="restart"/>
            <w:tcBorders>
              <w:top w:val="single" w:sz="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5F1CFDD" w14:textId="77777777" w:rsidR="0041215B" w:rsidRDefault="0041215B" w:rsidP="0041215B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L-6 </w:t>
            </w:r>
          </w:p>
          <w:p w14:paraId="3512082A" w14:textId="6ED76BEF" w:rsidR="00AF1D84" w:rsidRPr="00C32A60" w:rsidRDefault="00AF1D84" w:rsidP="0041215B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DATA STRUCTURES</w:t>
            </w:r>
            <w:r w:rsidR="0041215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ECPE-50 (L)</w:t>
            </w:r>
            <w:r w:rsidR="0041215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DEEPAK DUHAN</w:t>
            </w:r>
          </w:p>
        </w:tc>
        <w:tc>
          <w:tcPr>
            <w:tcW w:w="521" w:type="pct"/>
            <w:vMerge w:val="restart"/>
            <w:tcBorders>
              <w:top w:val="single" w:sz="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1666BE5" w14:textId="77777777" w:rsidR="0041215B" w:rsidRDefault="0041215B" w:rsidP="0041215B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L-6</w:t>
            </w:r>
          </w:p>
          <w:p w14:paraId="0FCFF9D8" w14:textId="04CA9ACF" w:rsidR="00AF1D84" w:rsidRPr="00C32A60" w:rsidRDefault="0041215B" w:rsidP="0041215B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</w:t>
            </w:r>
            <w:r w:rsidR="00AF1D84"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MICROPROCESSOR &amp; MICROCONTROLLER</w:t>
            </w: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="00AF1D84"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ECPC-55 (L)</w:t>
            </w: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="00AF1D84"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T. N. SASAMAL</w:t>
            </w:r>
          </w:p>
        </w:tc>
        <w:tc>
          <w:tcPr>
            <w:tcW w:w="522" w:type="pct"/>
            <w:vMerge w:val="restart"/>
            <w:tcBorders>
              <w:top w:val="single" w:sz="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9E63660" w14:textId="77777777" w:rsidR="0041215B" w:rsidRDefault="0041215B" w:rsidP="0041215B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L6</w:t>
            </w:r>
          </w:p>
          <w:p w14:paraId="38B08AFE" w14:textId="70155AE6" w:rsidR="00AF1D84" w:rsidRPr="00C32A60" w:rsidRDefault="0041215B" w:rsidP="0041215B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INFORMATION THEORY &amp; CODING;</w:t>
            </w:r>
            <w:r w:rsidR="00AF1D84"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ECPC-50 (L)</w:t>
            </w: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="00AF1D84"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 PROF. MEGHA GUPTA</w:t>
            </w:r>
          </w:p>
        </w:tc>
        <w:tc>
          <w:tcPr>
            <w:tcW w:w="5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7D0FC9A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</w:tr>
      <w:tr w:rsidR="00AF1D84" w:rsidRPr="00C32A60" w14:paraId="2D8BEB30" w14:textId="77777777" w:rsidTr="00C93EDA">
        <w:trPr>
          <w:trHeight w:val="300"/>
        </w:trPr>
        <w:tc>
          <w:tcPr>
            <w:tcW w:w="193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E9BD947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116" w:type="pct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BEB4631" w14:textId="77777777" w:rsidR="00AF1D84" w:rsidRPr="00C32A60" w:rsidRDefault="00AF1D8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  <w:t>5</w:t>
            </w:r>
          </w:p>
        </w:tc>
        <w:tc>
          <w:tcPr>
            <w:tcW w:w="521" w:type="pct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BF0B7FD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CCF5E39" w14:textId="4C893B82" w:rsidR="00AF1D84" w:rsidRPr="00C32A60" w:rsidRDefault="00AF1D8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CPC-51 (T)</w:t>
            </w:r>
            <w:r w:rsidR="0041215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MANISHA DHINDSA</w:t>
            </w:r>
          </w:p>
        </w:tc>
        <w:tc>
          <w:tcPr>
            <w:tcW w:w="5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5E672F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521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2A92B92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22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EF97468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521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2F370A2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21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034A8D5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22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F3DACC7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C1A0704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</w:tr>
      <w:tr w:rsidR="00AF1D84" w:rsidRPr="00C32A60" w14:paraId="2BAB2757" w14:textId="77777777" w:rsidTr="00C93EDA">
        <w:trPr>
          <w:trHeight w:val="300"/>
        </w:trPr>
        <w:tc>
          <w:tcPr>
            <w:tcW w:w="193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BCA55E5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116" w:type="pct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C4E1AA4" w14:textId="77777777" w:rsidR="00AF1D84" w:rsidRPr="00C32A60" w:rsidRDefault="00AF1D8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  <w:t>6</w:t>
            </w:r>
          </w:p>
        </w:tc>
        <w:tc>
          <w:tcPr>
            <w:tcW w:w="1564" w:type="pct"/>
            <w:gridSpan w:val="3"/>
            <w:tcBorders>
              <w:top w:val="single" w:sz="4" w:space="0" w:color="000000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B60E782" w14:textId="3BA2B770" w:rsidR="00AF1D84" w:rsidRPr="00C32A60" w:rsidRDefault="00AF1D84" w:rsidP="0041215B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TRANSMISSION LINE AND ANTENNA (P)</w:t>
            </w:r>
            <w:r w:rsidR="0041215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; </w:t>
            </w: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CLR52</w:t>
            </w:r>
            <w:r w:rsidR="0041215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O. P. SAHU/ PROF. SATYENDER JAGLAN</w:t>
            </w:r>
          </w:p>
        </w:tc>
        <w:tc>
          <w:tcPr>
            <w:tcW w:w="521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F9E4F92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22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75FA339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521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B05C668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21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79951A2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22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FDD8320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FFC4336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</w:tr>
      <w:tr w:rsidR="00AF1D84" w:rsidRPr="00C32A60" w14:paraId="34FA1059" w14:textId="77777777" w:rsidTr="00C93EDA">
        <w:trPr>
          <w:trHeight w:val="300"/>
        </w:trPr>
        <w:tc>
          <w:tcPr>
            <w:tcW w:w="193" w:type="pct"/>
            <w:vMerge w:val="restart"/>
            <w:tcBorders>
              <w:top w:val="single" w:sz="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010FB56" w14:textId="77777777" w:rsidR="00AF1D84" w:rsidRPr="00C32A60" w:rsidRDefault="00AF1D8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  <w:lastRenderedPageBreak/>
              <w:t>ECC</w:t>
            </w:r>
          </w:p>
        </w:tc>
        <w:tc>
          <w:tcPr>
            <w:tcW w:w="116" w:type="pct"/>
            <w:tcBorders>
              <w:top w:val="single" w:sz="8" w:space="0" w:color="auto"/>
              <w:left w:val="nil"/>
              <w:bottom w:val="single" w:sz="4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686FE11" w14:textId="77777777" w:rsidR="00AF1D84" w:rsidRPr="00C32A60" w:rsidRDefault="00AF1D8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  <w:t>7</w:t>
            </w:r>
          </w:p>
        </w:tc>
        <w:tc>
          <w:tcPr>
            <w:tcW w:w="521" w:type="pct"/>
            <w:tcBorders>
              <w:top w:val="single" w:sz="8" w:space="0" w:color="auto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CD9444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402A33">
              <w:rPr>
                <w:rFonts w:ascii="Verdana" w:eastAsia="Times New Roman" w:hAnsi="Verdana" w:cs="Arial"/>
                <w:color w:val="FFFFFF" w:themeColor="background1"/>
                <w:sz w:val="14"/>
                <w:szCs w:val="14"/>
                <w:lang w:val="en-US"/>
              </w:rPr>
              <w:t>L6</w:t>
            </w:r>
          </w:p>
        </w:tc>
        <w:tc>
          <w:tcPr>
            <w:tcW w:w="521" w:type="pct"/>
            <w:vMerge w:val="restart"/>
            <w:tcBorders>
              <w:top w:val="single" w:sz="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6AEEE15" w14:textId="77777777" w:rsidR="0041215B" w:rsidRDefault="0041215B" w:rsidP="0041215B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L</w:t>
            </w: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6</w:t>
            </w:r>
          </w:p>
          <w:p w14:paraId="00BDB020" w14:textId="3B07A62A" w:rsidR="00AF1D84" w:rsidRPr="00C32A60" w:rsidRDefault="00AF1D84" w:rsidP="0041215B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ANTENNA &amp; WAVE PROPAGATION</w:t>
            </w:r>
            <w:r w:rsidR="0041215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  ECPC-51 (L)</w:t>
            </w:r>
            <w:r w:rsidR="006672A3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="0041215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 </w:t>
            </w: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PROF. SHELZA DUA </w:t>
            </w:r>
          </w:p>
        </w:tc>
        <w:tc>
          <w:tcPr>
            <w:tcW w:w="522" w:type="pct"/>
            <w:vMerge w:val="restart"/>
            <w:tcBorders>
              <w:top w:val="single" w:sz="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8A165C3" w14:textId="77777777" w:rsidR="0041215B" w:rsidRDefault="0041215B" w:rsidP="0041215B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L</w:t>
            </w: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6</w:t>
            </w:r>
          </w:p>
          <w:p w14:paraId="081A70AE" w14:textId="2C163423" w:rsidR="00AF1D84" w:rsidRPr="00C32A60" w:rsidRDefault="0041215B" w:rsidP="00D35D96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</w:t>
            </w:r>
            <w:r w:rsidR="00AF1D84"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COMPUTER NETWORKS</w:t>
            </w:r>
            <w:r w:rsidR="006672A3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="00AF1D84"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ECPE-51 (L)</w:t>
            </w:r>
            <w:r w:rsidR="006672A3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="00AF1D84"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 RAJNI BALA</w:t>
            </w:r>
          </w:p>
        </w:tc>
        <w:tc>
          <w:tcPr>
            <w:tcW w:w="521" w:type="pct"/>
            <w:vMerge w:val="restart"/>
            <w:tcBorders>
              <w:top w:val="single" w:sz="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097DA4F" w14:textId="5C22FA5E" w:rsidR="0041215B" w:rsidRDefault="0041215B" w:rsidP="0041215B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L6 </w:t>
            </w:r>
          </w:p>
          <w:p w14:paraId="79616766" w14:textId="69C40506" w:rsidR="00AF1D84" w:rsidRPr="00C32A60" w:rsidRDefault="00AF1D84" w:rsidP="006672A3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MICROPROCESSOR &amp; MICROCONTROLLER</w:t>
            </w:r>
            <w:r w:rsidR="006672A3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; </w:t>
            </w: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CPC-55 (L)</w:t>
            </w:r>
            <w:r w:rsidR="006672A3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SHELZA DUA</w:t>
            </w:r>
          </w:p>
        </w:tc>
        <w:tc>
          <w:tcPr>
            <w:tcW w:w="522" w:type="pct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8C8B57F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1042" w:type="pct"/>
            <w:gridSpan w:val="2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6E7878E" w14:textId="35BF16F2" w:rsidR="00AF1D84" w:rsidRPr="00C32A60" w:rsidRDefault="00AF1D84" w:rsidP="0041215B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MBEDDED SYSTEMS</w:t>
            </w:r>
            <w:r w:rsidR="0041215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; </w:t>
            </w: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CLR53</w:t>
            </w:r>
            <w:r w:rsidR="006672A3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D. K. SHARMA</w:t>
            </w:r>
          </w:p>
        </w:tc>
        <w:tc>
          <w:tcPr>
            <w:tcW w:w="522" w:type="pct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B4811D3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520" w:type="pct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6E0B12E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</w:tr>
      <w:tr w:rsidR="00AF1D84" w:rsidRPr="00C32A60" w14:paraId="669C0CC1" w14:textId="77777777" w:rsidTr="00C93EDA">
        <w:trPr>
          <w:trHeight w:val="300"/>
        </w:trPr>
        <w:tc>
          <w:tcPr>
            <w:tcW w:w="193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851E99D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116" w:type="pct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97C3095" w14:textId="77777777" w:rsidR="00AF1D84" w:rsidRPr="00C32A60" w:rsidRDefault="00AF1D8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  <w:t>8</w:t>
            </w:r>
          </w:p>
        </w:tc>
        <w:tc>
          <w:tcPr>
            <w:tcW w:w="521" w:type="pct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60AA68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21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3762F60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22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8043650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21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4A47CFF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22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55C05A0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1042" w:type="pct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6508D70" w14:textId="58D5294F" w:rsidR="00AF1D84" w:rsidRPr="00C32A60" w:rsidRDefault="00AF1D84" w:rsidP="006672A3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DSP (P)</w:t>
            </w:r>
            <w:r w:rsidR="006672A3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; </w:t>
            </w: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CLR51</w:t>
            </w:r>
            <w:r w:rsidR="006672A3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RAJENDER KUMAR</w:t>
            </w:r>
          </w:p>
        </w:tc>
        <w:tc>
          <w:tcPr>
            <w:tcW w:w="5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B4ED203" w14:textId="5F9EF3D1" w:rsidR="00AF1D84" w:rsidRPr="00C32A60" w:rsidRDefault="00AF1D8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CPC-51 (T)</w:t>
            </w:r>
            <w:r w:rsidR="006672A3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SHELZA DUA</w:t>
            </w:r>
          </w:p>
        </w:tc>
        <w:tc>
          <w:tcPr>
            <w:tcW w:w="5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9DB8C24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</w:tr>
      <w:tr w:rsidR="00AF1D84" w:rsidRPr="00C32A60" w14:paraId="6647AC7F" w14:textId="77777777" w:rsidTr="00C93EDA">
        <w:trPr>
          <w:trHeight w:val="300"/>
        </w:trPr>
        <w:tc>
          <w:tcPr>
            <w:tcW w:w="193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BA2337D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116" w:type="pct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89E010C" w14:textId="77777777" w:rsidR="00AF1D84" w:rsidRPr="00C32A60" w:rsidRDefault="00AF1D8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  <w:t>9</w:t>
            </w:r>
          </w:p>
        </w:tc>
        <w:tc>
          <w:tcPr>
            <w:tcW w:w="521" w:type="pct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9B23DF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21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ABBD4D1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22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2E00F40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21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8B5BC00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522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EFA3D39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1564" w:type="pct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10B696F" w14:textId="73C01E45" w:rsidR="00AF1D84" w:rsidRPr="00C32A60" w:rsidRDefault="00AF1D84" w:rsidP="006672A3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TRANSMISSION LINE AND ANTENNA (P)</w:t>
            </w:r>
            <w:r w:rsidR="006672A3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; </w:t>
            </w: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CLR52</w:t>
            </w:r>
            <w:r w:rsidR="006672A3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O. P. SAHU</w:t>
            </w:r>
          </w:p>
        </w:tc>
        <w:tc>
          <w:tcPr>
            <w:tcW w:w="5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DD883DE" w14:textId="77777777" w:rsidR="00AF1D84" w:rsidRPr="00C32A60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C32A6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</w:tr>
    </w:tbl>
    <w:p w14:paraId="553ED89E" w14:textId="77777777" w:rsidR="008875AE" w:rsidRDefault="008875AE" w:rsidP="008875AE">
      <w:pPr>
        <w:spacing w:after="0" w:line="240" w:lineRule="auto"/>
        <w:jc w:val="center"/>
        <w:rPr>
          <w:rFonts w:ascii="Verdana" w:hAnsi="Verdana" w:cs="Arial"/>
          <w:sz w:val="14"/>
          <w:szCs w:val="14"/>
        </w:rPr>
      </w:pPr>
    </w:p>
    <w:p w14:paraId="6708FBE7" w14:textId="77777777" w:rsidR="008875AE" w:rsidRDefault="008875AE" w:rsidP="008875AE">
      <w:pPr>
        <w:spacing w:after="0" w:line="240" w:lineRule="auto"/>
        <w:jc w:val="center"/>
        <w:rPr>
          <w:rFonts w:ascii="Verdana" w:hAnsi="Verdana" w:cs="Arial"/>
          <w:sz w:val="14"/>
          <w:szCs w:val="14"/>
        </w:rPr>
      </w:pPr>
    </w:p>
    <w:p w14:paraId="5EB4AE9F" w14:textId="77777777" w:rsidR="008875AE" w:rsidRDefault="008875AE" w:rsidP="008875AE">
      <w:pPr>
        <w:spacing w:after="0" w:line="240" w:lineRule="auto"/>
        <w:rPr>
          <w:rFonts w:ascii="Verdana" w:hAnsi="Verdana" w:cs="Arial"/>
          <w:sz w:val="14"/>
          <w:szCs w:val="14"/>
        </w:rPr>
      </w:pPr>
    </w:p>
    <w:p w14:paraId="4406B22E" w14:textId="5E6BA31B" w:rsidR="008875AE" w:rsidRPr="00DD54B2" w:rsidRDefault="00DD54B2" w:rsidP="005E0FA3">
      <w:pPr>
        <w:spacing w:after="120" w:line="240" w:lineRule="auto"/>
        <w:jc w:val="center"/>
        <w:rPr>
          <w:rFonts w:ascii="Arial" w:hAnsi="Arial" w:cs="Arial"/>
          <w:b/>
          <w:sz w:val="18"/>
        </w:rPr>
      </w:pPr>
      <w:r w:rsidRPr="00DD54B2">
        <w:rPr>
          <w:rFonts w:ascii="Arial" w:hAnsi="Arial" w:cs="Arial"/>
          <w:b/>
          <w:sz w:val="18"/>
        </w:rPr>
        <w:t>------------------</w:t>
      </w:r>
    </w:p>
    <w:p w14:paraId="002B3808" w14:textId="22D1F22C" w:rsidR="00DD54B2" w:rsidRDefault="00DD54B2" w:rsidP="00DD54B2">
      <w:pPr>
        <w:spacing w:after="120" w:line="240" w:lineRule="auto"/>
        <w:jc w:val="center"/>
        <w:rPr>
          <w:rFonts w:ascii="Arial" w:hAnsi="Arial" w:cs="Arial"/>
          <w:b/>
          <w:sz w:val="18"/>
          <w:u w:val="single"/>
        </w:rPr>
      </w:pPr>
    </w:p>
    <w:p w14:paraId="6B444E42" w14:textId="1B615767" w:rsidR="007D03DB" w:rsidRDefault="007D03DB" w:rsidP="00DD54B2">
      <w:pPr>
        <w:spacing w:after="120" w:line="240" w:lineRule="auto"/>
        <w:jc w:val="center"/>
        <w:rPr>
          <w:rFonts w:ascii="Arial" w:hAnsi="Arial" w:cs="Arial"/>
          <w:b/>
          <w:sz w:val="18"/>
          <w:u w:val="single"/>
        </w:rPr>
      </w:pPr>
    </w:p>
    <w:p w14:paraId="0062DB6B" w14:textId="69A61729" w:rsidR="007D03DB" w:rsidRDefault="007D03DB" w:rsidP="00DD54B2">
      <w:pPr>
        <w:spacing w:after="120" w:line="240" w:lineRule="auto"/>
        <w:jc w:val="center"/>
        <w:rPr>
          <w:rFonts w:ascii="Arial" w:hAnsi="Arial" w:cs="Arial"/>
          <w:b/>
          <w:sz w:val="18"/>
          <w:u w:val="single"/>
        </w:rPr>
      </w:pPr>
    </w:p>
    <w:p w14:paraId="23D37755" w14:textId="6CACF977" w:rsidR="007D03DB" w:rsidRDefault="007D03DB" w:rsidP="00DD54B2">
      <w:pPr>
        <w:spacing w:after="120" w:line="240" w:lineRule="auto"/>
        <w:jc w:val="center"/>
        <w:rPr>
          <w:rFonts w:ascii="Arial" w:hAnsi="Arial" w:cs="Arial"/>
          <w:b/>
          <w:sz w:val="18"/>
          <w:u w:val="single"/>
        </w:rPr>
      </w:pPr>
    </w:p>
    <w:p w14:paraId="42EB42CA" w14:textId="3E3868E6" w:rsidR="007D03DB" w:rsidRDefault="007D03DB" w:rsidP="00DD54B2">
      <w:pPr>
        <w:spacing w:after="120" w:line="240" w:lineRule="auto"/>
        <w:jc w:val="center"/>
        <w:rPr>
          <w:rFonts w:ascii="Arial" w:hAnsi="Arial" w:cs="Arial"/>
          <w:b/>
          <w:sz w:val="18"/>
          <w:u w:val="single"/>
        </w:rPr>
      </w:pPr>
    </w:p>
    <w:p w14:paraId="151D26BC" w14:textId="7E77097D" w:rsidR="007D03DB" w:rsidRDefault="007D03DB" w:rsidP="00DD54B2">
      <w:pPr>
        <w:spacing w:after="120" w:line="240" w:lineRule="auto"/>
        <w:jc w:val="center"/>
        <w:rPr>
          <w:rFonts w:ascii="Arial" w:hAnsi="Arial" w:cs="Arial"/>
          <w:b/>
          <w:sz w:val="18"/>
          <w:u w:val="single"/>
        </w:rPr>
      </w:pPr>
    </w:p>
    <w:p w14:paraId="37B40316" w14:textId="5906AD56" w:rsidR="007D03DB" w:rsidRDefault="007D03DB" w:rsidP="00DD54B2">
      <w:pPr>
        <w:spacing w:after="120" w:line="240" w:lineRule="auto"/>
        <w:jc w:val="center"/>
        <w:rPr>
          <w:rFonts w:ascii="Arial" w:hAnsi="Arial" w:cs="Arial"/>
          <w:b/>
          <w:sz w:val="18"/>
          <w:u w:val="single"/>
        </w:rPr>
      </w:pPr>
    </w:p>
    <w:p w14:paraId="70348F8F" w14:textId="4112269A" w:rsidR="007D03DB" w:rsidRDefault="007D03DB" w:rsidP="00DD54B2">
      <w:pPr>
        <w:spacing w:after="120" w:line="240" w:lineRule="auto"/>
        <w:jc w:val="center"/>
        <w:rPr>
          <w:rFonts w:ascii="Arial" w:hAnsi="Arial" w:cs="Arial"/>
          <w:b/>
          <w:sz w:val="18"/>
          <w:u w:val="single"/>
        </w:rPr>
      </w:pPr>
    </w:p>
    <w:p w14:paraId="705FC36D" w14:textId="245728D3" w:rsidR="007D03DB" w:rsidRDefault="007D03DB" w:rsidP="00DD54B2">
      <w:pPr>
        <w:spacing w:after="120" w:line="240" w:lineRule="auto"/>
        <w:jc w:val="center"/>
        <w:rPr>
          <w:rFonts w:ascii="Arial" w:hAnsi="Arial" w:cs="Arial"/>
          <w:b/>
          <w:sz w:val="18"/>
          <w:u w:val="single"/>
        </w:rPr>
      </w:pPr>
    </w:p>
    <w:p w14:paraId="3EC5D9FB" w14:textId="15DBB265" w:rsidR="007D03DB" w:rsidRDefault="007D03DB" w:rsidP="00DD54B2">
      <w:pPr>
        <w:spacing w:after="120" w:line="240" w:lineRule="auto"/>
        <w:jc w:val="center"/>
        <w:rPr>
          <w:rFonts w:ascii="Arial" w:hAnsi="Arial" w:cs="Arial"/>
          <w:b/>
          <w:sz w:val="18"/>
          <w:u w:val="single"/>
        </w:rPr>
      </w:pPr>
    </w:p>
    <w:p w14:paraId="2857856A" w14:textId="04B1C118" w:rsidR="007D03DB" w:rsidRDefault="007D03DB" w:rsidP="00DD54B2">
      <w:pPr>
        <w:spacing w:after="120" w:line="240" w:lineRule="auto"/>
        <w:jc w:val="center"/>
        <w:rPr>
          <w:rFonts w:ascii="Arial" w:hAnsi="Arial" w:cs="Arial"/>
          <w:b/>
          <w:sz w:val="18"/>
          <w:u w:val="single"/>
        </w:rPr>
      </w:pPr>
    </w:p>
    <w:p w14:paraId="32495680" w14:textId="2D46B000" w:rsidR="007D03DB" w:rsidRDefault="007D03DB" w:rsidP="00DD54B2">
      <w:pPr>
        <w:spacing w:after="120" w:line="240" w:lineRule="auto"/>
        <w:jc w:val="center"/>
        <w:rPr>
          <w:rFonts w:ascii="Arial" w:hAnsi="Arial" w:cs="Arial"/>
          <w:b/>
          <w:sz w:val="18"/>
          <w:u w:val="single"/>
        </w:rPr>
      </w:pPr>
    </w:p>
    <w:p w14:paraId="0BDABF0E" w14:textId="10BF1286" w:rsidR="007D03DB" w:rsidRDefault="007D03DB" w:rsidP="00DD54B2">
      <w:pPr>
        <w:spacing w:after="120" w:line="240" w:lineRule="auto"/>
        <w:jc w:val="center"/>
        <w:rPr>
          <w:rFonts w:ascii="Arial" w:hAnsi="Arial" w:cs="Arial"/>
          <w:b/>
          <w:sz w:val="18"/>
          <w:u w:val="single"/>
        </w:rPr>
      </w:pPr>
    </w:p>
    <w:p w14:paraId="0D365801" w14:textId="4D0411C8" w:rsidR="007D03DB" w:rsidRDefault="007D03DB" w:rsidP="00DD54B2">
      <w:pPr>
        <w:spacing w:after="120" w:line="240" w:lineRule="auto"/>
        <w:jc w:val="center"/>
        <w:rPr>
          <w:rFonts w:ascii="Arial" w:hAnsi="Arial" w:cs="Arial"/>
          <w:b/>
          <w:sz w:val="18"/>
          <w:u w:val="single"/>
        </w:rPr>
      </w:pPr>
    </w:p>
    <w:p w14:paraId="302AF276" w14:textId="0B9CE4D1" w:rsidR="007D03DB" w:rsidRDefault="007D03DB" w:rsidP="00DD54B2">
      <w:pPr>
        <w:spacing w:after="120" w:line="240" w:lineRule="auto"/>
        <w:jc w:val="center"/>
        <w:rPr>
          <w:rFonts w:ascii="Arial" w:hAnsi="Arial" w:cs="Arial"/>
          <w:b/>
          <w:sz w:val="18"/>
          <w:u w:val="single"/>
        </w:rPr>
      </w:pPr>
    </w:p>
    <w:p w14:paraId="1D02D522" w14:textId="658B5624" w:rsidR="007D03DB" w:rsidRDefault="007D03DB" w:rsidP="00DD54B2">
      <w:pPr>
        <w:spacing w:after="120" w:line="240" w:lineRule="auto"/>
        <w:jc w:val="center"/>
        <w:rPr>
          <w:rFonts w:ascii="Arial" w:hAnsi="Arial" w:cs="Arial"/>
          <w:b/>
          <w:sz w:val="18"/>
          <w:u w:val="single"/>
        </w:rPr>
      </w:pPr>
    </w:p>
    <w:p w14:paraId="2D749F9C" w14:textId="5D04F792" w:rsidR="007D03DB" w:rsidRDefault="007D03DB" w:rsidP="00DD54B2">
      <w:pPr>
        <w:spacing w:after="120" w:line="240" w:lineRule="auto"/>
        <w:jc w:val="center"/>
        <w:rPr>
          <w:rFonts w:ascii="Arial" w:hAnsi="Arial" w:cs="Arial"/>
          <w:b/>
          <w:sz w:val="18"/>
          <w:u w:val="single"/>
        </w:rPr>
      </w:pPr>
    </w:p>
    <w:p w14:paraId="229A7D86" w14:textId="49CB43D5" w:rsidR="007D03DB" w:rsidRDefault="007D03DB" w:rsidP="00DD54B2">
      <w:pPr>
        <w:spacing w:after="120" w:line="240" w:lineRule="auto"/>
        <w:jc w:val="center"/>
        <w:rPr>
          <w:rFonts w:ascii="Arial" w:hAnsi="Arial" w:cs="Arial"/>
          <w:b/>
          <w:sz w:val="18"/>
          <w:u w:val="single"/>
        </w:rPr>
      </w:pPr>
    </w:p>
    <w:p w14:paraId="15F6254A" w14:textId="057B41F2" w:rsidR="00D35D96" w:rsidRDefault="00D35D96" w:rsidP="00DD54B2">
      <w:pPr>
        <w:spacing w:after="120" w:line="240" w:lineRule="auto"/>
        <w:jc w:val="center"/>
        <w:rPr>
          <w:rFonts w:ascii="Arial" w:hAnsi="Arial" w:cs="Arial"/>
          <w:b/>
          <w:sz w:val="18"/>
          <w:u w:val="single"/>
        </w:rPr>
      </w:pPr>
    </w:p>
    <w:p w14:paraId="649D991C" w14:textId="77777777" w:rsidR="00D725DD" w:rsidRDefault="00D725DD" w:rsidP="00DD54B2">
      <w:pPr>
        <w:spacing w:after="120" w:line="240" w:lineRule="auto"/>
        <w:jc w:val="center"/>
        <w:rPr>
          <w:rFonts w:ascii="Arial" w:hAnsi="Arial" w:cs="Arial"/>
          <w:b/>
          <w:sz w:val="18"/>
          <w:u w:val="single"/>
        </w:rPr>
      </w:pPr>
    </w:p>
    <w:p w14:paraId="3F3DAAD0" w14:textId="77777777" w:rsidR="00D35D96" w:rsidRDefault="00D35D96" w:rsidP="00DD54B2">
      <w:pPr>
        <w:spacing w:after="120" w:line="240" w:lineRule="auto"/>
        <w:jc w:val="center"/>
        <w:rPr>
          <w:rFonts w:ascii="Arial" w:hAnsi="Arial" w:cs="Arial"/>
          <w:b/>
          <w:sz w:val="18"/>
          <w:u w:val="single"/>
        </w:rPr>
      </w:pPr>
    </w:p>
    <w:p w14:paraId="7DF99A24" w14:textId="568C9CE3" w:rsidR="007D03DB" w:rsidRDefault="007D03DB" w:rsidP="00DD54B2">
      <w:pPr>
        <w:spacing w:after="120" w:line="240" w:lineRule="auto"/>
        <w:jc w:val="center"/>
        <w:rPr>
          <w:rFonts w:ascii="Arial" w:hAnsi="Arial" w:cs="Arial"/>
          <w:b/>
          <w:sz w:val="18"/>
          <w:u w:val="single"/>
        </w:rPr>
      </w:pPr>
    </w:p>
    <w:p w14:paraId="6B6B879B" w14:textId="65F8216C" w:rsidR="007D03DB" w:rsidRDefault="007D03DB" w:rsidP="00DD54B2">
      <w:pPr>
        <w:spacing w:after="120" w:line="240" w:lineRule="auto"/>
        <w:jc w:val="center"/>
        <w:rPr>
          <w:rFonts w:ascii="Arial" w:hAnsi="Arial" w:cs="Arial"/>
          <w:b/>
          <w:sz w:val="18"/>
          <w:u w:val="single"/>
        </w:rPr>
      </w:pPr>
    </w:p>
    <w:p w14:paraId="4EDD7A1E" w14:textId="77777777" w:rsidR="000E4288" w:rsidRDefault="000E4288" w:rsidP="00D725DD">
      <w:pPr>
        <w:spacing w:after="0" w:line="240" w:lineRule="auto"/>
        <w:jc w:val="center"/>
        <w:rPr>
          <w:rFonts w:ascii="Arial" w:hAnsi="Arial" w:cs="Arial"/>
          <w:b/>
          <w:sz w:val="18"/>
          <w:u w:val="single"/>
        </w:rPr>
      </w:pPr>
      <w:r>
        <w:rPr>
          <w:rFonts w:ascii="Arial" w:hAnsi="Arial" w:cs="Arial"/>
          <w:b/>
          <w:sz w:val="18"/>
          <w:u w:val="single"/>
        </w:rPr>
        <w:lastRenderedPageBreak/>
        <w:t>ELECTRONICS AND COMMUNICATION ENGINEERING</w:t>
      </w:r>
    </w:p>
    <w:p w14:paraId="70EE7657" w14:textId="6A3CBBE0" w:rsidR="00DD54B2" w:rsidRDefault="00DD54B2" w:rsidP="000A5628">
      <w:pPr>
        <w:spacing w:after="120" w:line="240" w:lineRule="auto"/>
        <w:jc w:val="center"/>
        <w:rPr>
          <w:rFonts w:ascii="Arial" w:hAnsi="Arial" w:cs="Arial"/>
          <w:b/>
          <w:sz w:val="18"/>
          <w:u w:val="single"/>
        </w:rPr>
      </w:pPr>
      <w:r>
        <w:rPr>
          <w:rFonts w:ascii="Arial" w:hAnsi="Arial" w:cs="Arial"/>
          <w:b/>
          <w:sz w:val="18"/>
          <w:u w:val="single"/>
        </w:rPr>
        <w:t>B.Tech 3</w:t>
      </w:r>
      <w:r w:rsidRPr="00DD54B2">
        <w:rPr>
          <w:rFonts w:ascii="Arial" w:hAnsi="Arial" w:cs="Arial"/>
          <w:b/>
          <w:sz w:val="18"/>
          <w:u w:val="single"/>
          <w:vertAlign w:val="superscript"/>
        </w:rPr>
        <w:t>rd</w:t>
      </w:r>
      <w:r>
        <w:rPr>
          <w:rFonts w:ascii="Arial" w:hAnsi="Arial" w:cs="Arial"/>
          <w:b/>
          <w:sz w:val="18"/>
          <w:u w:val="single"/>
        </w:rPr>
        <w:t xml:space="preserve"> Semester</w:t>
      </w:r>
    </w:p>
    <w:tbl>
      <w:tblPr>
        <w:tblW w:w="15400" w:type="dxa"/>
        <w:tblInd w:w="113" w:type="dxa"/>
        <w:tblLook w:val="04A0" w:firstRow="1" w:lastRow="0" w:firstColumn="1" w:lastColumn="0" w:noHBand="0" w:noVBand="1"/>
      </w:tblPr>
      <w:tblGrid>
        <w:gridCol w:w="522"/>
        <w:gridCol w:w="621"/>
        <w:gridCol w:w="1584"/>
        <w:gridCol w:w="1584"/>
        <w:gridCol w:w="1584"/>
        <w:gridCol w:w="1584"/>
        <w:gridCol w:w="1584"/>
        <w:gridCol w:w="1584"/>
        <w:gridCol w:w="1584"/>
        <w:gridCol w:w="1584"/>
        <w:gridCol w:w="1585"/>
      </w:tblGrid>
      <w:tr w:rsidR="00AF1D84" w:rsidRPr="007D03DB" w14:paraId="039DF72F" w14:textId="77777777" w:rsidTr="00C93EDA">
        <w:trPr>
          <w:trHeight w:val="180"/>
          <w:tblHeader/>
        </w:trPr>
        <w:tc>
          <w:tcPr>
            <w:tcW w:w="1143" w:type="dxa"/>
            <w:gridSpan w:val="2"/>
            <w:tcBorders>
              <w:top w:val="single" w:sz="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E1E0E0"/>
            <w:vAlign w:val="center"/>
            <w:hideMark/>
          </w:tcPr>
          <w:p w14:paraId="15315E65" w14:textId="77777777" w:rsidR="00AF1D84" w:rsidRPr="007D03DB" w:rsidRDefault="00AF1D8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  <w:t>SECTION</w:t>
            </w:r>
          </w:p>
        </w:tc>
        <w:tc>
          <w:tcPr>
            <w:tcW w:w="1584" w:type="dxa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1E0E0"/>
            <w:vAlign w:val="center"/>
            <w:hideMark/>
          </w:tcPr>
          <w:p w14:paraId="21FEFDAB" w14:textId="77777777" w:rsidR="00AF1D84" w:rsidRPr="007D03DB" w:rsidRDefault="00AF1D8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  <w:t>1</w:t>
            </w:r>
          </w:p>
        </w:tc>
        <w:tc>
          <w:tcPr>
            <w:tcW w:w="1584" w:type="dxa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1E0E0"/>
            <w:vAlign w:val="center"/>
            <w:hideMark/>
          </w:tcPr>
          <w:p w14:paraId="4E564CB5" w14:textId="77777777" w:rsidR="00AF1D84" w:rsidRPr="007D03DB" w:rsidRDefault="00AF1D8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  <w:t>2</w:t>
            </w:r>
          </w:p>
        </w:tc>
        <w:tc>
          <w:tcPr>
            <w:tcW w:w="1584" w:type="dxa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1E0E0"/>
            <w:vAlign w:val="center"/>
            <w:hideMark/>
          </w:tcPr>
          <w:p w14:paraId="5FC98F72" w14:textId="77777777" w:rsidR="00AF1D84" w:rsidRPr="007D03DB" w:rsidRDefault="00AF1D8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  <w:t>3</w:t>
            </w:r>
          </w:p>
        </w:tc>
        <w:tc>
          <w:tcPr>
            <w:tcW w:w="1584" w:type="dxa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1E0E0"/>
            <w:vAlign w:val="center"/>
            <w:hideMark/>
          </w:tcPr>
          <w:p w14:paraId="5291047F" w14:textId="77777777" w:rsidR="00AF1D84" w:rsidRPr="007D03DB" w:rsidRDefault="00AF1D8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  <w:t>4</w:t>
            </w:r>
          </w:p>
        </w:tc>
        <w:tc>
          <w:tcPr>
            <w:tcW w:w="1584" w:type="dxa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1E0E0"/>
            <w:vAlign w:val="center"/>
            <w:hideMark/>
          </w:tcPr>
          <w:p w14:paraId="20664E2F" w14:textId="77777777" w:rsidR="00AF1D84" w:rsidRPr="007D03DB" w:rsidRDefault="00AF1D8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  <w:t>5</w:t>
            </w:r>
          </w:p>
        </w:tc>
        <w:tc>
          <w:tcPr>
            <w:tcW w:w="1584" w:type="dxa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1E0E0"/>
            <w:vAlign w:val="center"/>
            <w:hideMark/>
          </w:tcPr>
          <w:p w14:paraId="0FD236F2" w14:textId="77777777" w:rsidR="00AF1D84" w:rsidRPr="007D03DB" w:rsidRDefault="00AF1D8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  <w:t>6</w:t>
            </w:r>
          </w:p>
        </w:tc>
        <w:tc>
          <w:tcPr>
            <w:tcW w:w="1584" w:type="dxa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1E0E0"/>
            <w:vAlign w:val="center"/>
            <w:hideMark/>
          </w:tcPr>
          <w:p w14:paraId="0E929B8A" w14:textId="77777777" w:rsidR="00AF1D84" w:rsidRPr="007D03DB" w:rsidRDefault="00AF1D8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  <w:t>7</w:t>
            </w:r>
          </w:p>
        </w:tc>
        <w:tc>
          <w:tcPr>
            <w:tcW w:w="1584" w:type="dxa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1E0E0"/>
            <w:vAlign w:val="center"/>
            <w:hideMark/>
          </w:tcPr>
          <w:p w14:paraId="2965A466" w14:textId="77777777" w:rsidR="00AF1D84" w:rsidRPr="007D03DB" w:rsidRDefault="00AF1D8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  <w:t>8</w:t>
            </w:r>
          </w:p>
        </w:tc>
        <w:tc>
          <w:tcPr>
            <w:tcW w:w="1585" w:type="dxa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1E0E0"/>
            <w:vAlign w:val="center"/>
            <w:hideMark/>
          </w:tcPr>
          <w:p w14:paraId="3B60976D" w14:textId="77777777" w:rsidR="00AF1D84" w:rsidRPr="007D03DB" w:rsidRDefault="00AF1D8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  <w:t>9</w:t>
            </w:r>
          </w:p>
        </w:tc>
      </w:tr>
      <w:tr w:rsidR="00AF1D84" w:rsidRPr="007D03DB" w14:paraId="1F7F20EA" w14:textId="77777777" w:rsidTr="00C93EDA">
        <w:trPr>
          <w:trHeight w:val="180"/>
        </w:trPr>
        <w:tc>
          <w:tcPr>
            <w:tcW w:w="15400" w:type="dxa"/>
            <w:gridSpan w:val="11"/>
            <w:tcBorders>
              <w:top w:val="single" w:sz="4" w:space="0" w:color="000000"/>
              <w:left w:val="single" w:sz="4" w:space="0" w:color="000000"/>
              <w:bottom w:val="single" w:sz="8" w:space="0" w:color="auto"/>
              <w:right w:val="single" w:sz="4" w:space="0" w:color="000000"/>
            </w:tcBorders>
            <w:shd w:val="clear" w:color="000000" w:fill="E1E0E0"/>
            <w:vAlign w:val="center"/>
            <w:hideMark/>
          </w:tcPr>
          <w:p w14:paraId="5E207D98" w14:textId="77777777" w:rsidR="00AF1D84" w:rsidRPr="007D03DB" w:rsidRDefault="00AF1D8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  <w:t>MONDAY</w:t>
            </w:r>
          </w:p>
        </w:tc>
      </w:tr>
      <w:tr w:rsidR="00AF1D84" w:rsidRPr="007D03DB" w14:paraId="571761E1" w14:textId="77777777" w:rsidTr="00C93EDA">
        <w:trPr>
          <w:trHeight w:val="300"/>
        </w:trPr>
        <w:tc>
          <w:tcPr>
            <w:tcW w:w="522" w:type="dxa"/>
            <w:vMerge w:val="restart"/>
            <w:tcBorders>
              <w:top w:val="single" w:sz="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B1E6BAD" w14:textId="77777777" w:rsidR="00AF1D84" w:rsidRPr="007D03DB" w:rsidRDefault="00AF1D8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b/>
                <w:color w:val="000000"/>
                <w:sz w:val="14"/>
                <w:szCs w:val="14"/>
                <w:lang w:val="en-US"/>
              </w:rPr>
              <w:t>ECA</w:t>
            </w:r>
          </w:p>
        </w:tc>
        <w:tc>
          <w:tcPr>
            <w:tcW w:w="621" w:type="dxa"/>
            <w:tcBorders>
              <w:top w:val="single" w:sz="8" w:space="0" w:color="auto"/>
              <w:left w:val="nil"/>
              <w:bottom w:val="single" w:sz="4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915AE4F" w14:textId="77777777" w:rsidR="00AF1D84" w:rsidRPr="007D03DB" w:rsidRDefault="00AF1D8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b/>
                <w:color w:val="000000"/>
                <w:sz w:val="14"/>
                <w:szCs w:val="14"/>
                <w:lang w:val="en-US"/>
              </w:rPr>
              <w:t>1</w:t>
            </w:r>
          </w:p>
        </w:tc>
        <w:tc>
          <w:tcPr>
            <w:tcW w:w="1584" w:type="dxa"/>
            <w:vMerge w:val="restart"/>
            <w:tcBorders>
              <w:top w:val="single" w:sz="8" w:space="0" w:color="auto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31D1452" w14:textId="66793500" w:rsidR="005F1ED4" w:rsidRDefault="005F1ED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LHC102</w:t>
            </w:r>
          </w:p>
          <w:p w14:paraId="1FCCB3E4" w14:textId="71030175" w:rsidR="00AF1D84" w:rsidRPr="007D03DB" w:rsidRDefault="005F1ED4" w:rsidP="005F1ED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LECTRONIC DEVICES &amp; CIRCUITS;</w:t>
            </w:r>
            <w:r w:rsidR="00AF1D84"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ECPC-30 (L)</w:t>
            </w: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; </w:t>
            </w:r>
            <w:r w:rsidR="00AF1D84"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PROF. PANKAJ VERMA</w:t>
            </w:r>
          </w:p>
        </w:tc>
        <w:tc>
          <w:tcPr>
            <w:tcW w:w="1584" w:type="dxa"/>
            <w:vMerge w:val="restart"/>
            <w:tcBorders>
              <w:top w:val="single" w:sz="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E4BFA84" w14:textId="1194DCA4" w:rsidR="005F1ED4" w:rsidRDefault="005F1ED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LHC102</w:t>
            </w:r>
          </w:p>
          <w:p w14:paraId="0B1DE53C" w14:textId="7FA4BD45" w:rsidR="00AF1D84" w:rsidRPr="007D03DB" w:rsidRDefault="00AF1D84" w:rsidP="005F1ED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MEASUREMENT &amp; INSTRUMENTATION</w:t>
            </w:r>
            <w:r w:rsidR="005F1ED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ECPC-33 (L)</w:t>
            </w:r>
            <w:r w:rsidR="005F1ED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RAKESH VERMA</w:t>
            </w:r>
          </w:p>
        </w:tc>
        <w:tc>
          <w:tcPr>
            <w:tcW w:w="1584" w:type="dxa"/>
            <w:vMerge w:val="restart"/>
            <w:tcBorders>
              <w:top w:val="single" w:sz="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42F6F99" w14:textId="6CBFB0A4" w:rsidR="005F1ED4" w:rsidRDefault="005F1ED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LHC102</w:t>
            </w:r>
          </w:p>
          <w:p w14:paraId="14EFD324" w14:textId="46112873" w:rsidR="00AF1D84" w:rsidRPr="007D03DB" w:rsidRDefault="00AF1D84" w:rsidP="005F1ED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DIGITAL DESIGN</w:t>
            </w:r>
            <w:r w:rsidR="005F1ED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; </w:t>
            </w: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CPC-34 (L)</w:t>
            </w:r>
            <w:r w:rsidR="005F1ED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; </w:t>
            </w: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PROF. R K SHARMA</w:t>
            </w:r>
          </w:p>
        </w:tc>
        <w:tc>
          <w:tcPr>
            <w:tcW w:w="1584" w:type="dxa"/>
            <w:vMerge w:val="restart"/>
            <w:tcBorders>
              <w:top w:val="single" w:sz="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6FFC1E9" w14:textId="22C7BB9F" w:rsidR="005F1ED4" w:rsidRDefault="005F1ED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LHC102</w:t>
            </w:r>
          </w:p>
          <w:p w14:paraId="4F83C33A" w14:textId="17B579EB" w:rsidR="00AF1D84" w:rsidRPr="007D03DB" w:rsidRDefault="005F1ED4" w:rsidP="005F1ED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FIELDS &amp; WAVES; </w:t>
            </w:r>
            <w:r w:rsidR="00AF1D84"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CPC-31 (L)</w:t>
            </w: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; </w:t>
            </w:r>
            <w:r w:rsidR="00AF1D84"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PROF. VIKAS MITTAL</w:t>
            </w:r>
          </w:p>
        </w:tc>
        <w:tc>
          <w:tcPr>
            <w:tcW w:w="1584" w:type="dxa"/>
            <w:vMerge w:val="restart"/>
            <w:tcBorders>
              <w:top w:val="single" w:sz="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CFD8770" w14:textId="209E45EB" w:rsidR="005F1ED4" w:rsidRDefault="005F1ED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LHC102</w:t>
            </w:r>
          </w:p>
          <w:p w14:paraId="0CE555ED" w14:textId="2D4E1CCE" w:rsidR="00AF1D84" w:rsidRPr="007D03DB" w:rsidRDefault="00AF1D84" w:rsidP="005F1ED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RANDOM VARIABLES &amp; STOCHASTIC PROCESSES</w:t>
            </w:r>
            <w:r w:rsidR="005F1ED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; </w:t>
            </w: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CPC-32 (L)</w:t>
            </w:r>
            <w:r w:rsidR="005F1ED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; </w:t>
            </w: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PROF. SHIKHA RANI</w:t>
            </w:r>
          </w:p>
        </w:tc>
        <w:tc>
          <w:tcPr>
            <w:tcW w:w="1584" w:type="dxa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51E0E02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3168" w:type="dxa"/>
            <w:gridSpan w:val="2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D0C434E" w14:textId="55E9302E" w:rsidR="00AF1D84" w:rsidRPr="007D03DB" w:rsidRDefault="00AF1D84" w:rsidP="005F1ED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LECTRONICS-I(P)</w:t>
            </w:r>
            <w:r w:rsidR="005F1ED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; </w:t>
            </w: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CLR30</w:t>
            </w:r>
            <w:r w:rsidR="005F1ED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SATYENDER JAGLAN</w:t>
            </w:r>
          </w:p>
        </w:tc>
        <w:tc>
          <w:tcPr>
            <w:tcW w:w="1585" w:type="dxa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A7F0CB5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</w:tr>
      <w:tr w:rsidR="00AF1D84" w:rsidRPr="007D03DB" w14:paraId="5BC27C3E" w14:textId="77777777" w:rsidTr="00C93EDA">
        <w:trPr>
          <w:trHeight w:val="300"/>
        </w:trPr>
        <w:tc>
          <w:tcPr>
            <w:tcW w:w="522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712E4AF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b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621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ADBCF49" w14:textId="77777777" w:rsidR="00AF1D84" w:rsidRPr="007D03DB" w:rsidRDefault="00AF1D8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b/>
                <w:color w:val="000000"/>
                <w:sz w:val="14"/>
                <w:szCs w:val="14"/>
                <w:lang w:val="en-US"/>
              </w:rPr>
              <w:t>2</w:t>
            </w:r>
          </w:p>
        </w:tc>
        <w:tc>
          <w:tcPr>
            <w:tcW w:w="1584" w:type="dxa"/>
            <w:vMerge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DAC08D3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1584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BDB504F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1584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7A4AF61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1584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3E8FD6C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1584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C4EE243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15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94B0FDD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3168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FAC5DF0" w14:textId="7AD7BDD7" w:rsidR="00AF1D84" w:rsidRPr="007D03DB" w:rsidRDefault="00AF1D84" w:rsidP="005F1ED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DIGITAL DESIGN(P)</w:t>
            </w:r>
            <w:r w:rsidR="005F1ED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; </w:t>
            </w: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CLR31</w:t>
            </w:r>
            <w:r w:rsidR="005F1ED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VRINDA GUPTA/ PROF. SUNIL SHARMA</w:t>
            </w:r>
          </w:p>
        </w:tc>
        <w:tc>
          <w:tcPr>
            <w:tcW w:w="15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29C930F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</w:tr>
      <w:tr w:rsidR="00AF1D84" w:rsidRPr="007D03DB" w14:paraId="22CF94EA" w14:textId="77777777" w:rsidTr="00C93EDA">
        <w:trPr>
          <w:trHeight w:val="300"/>
        </w:trPr>
        <w:tc>
          <w:tcPr>
            <w:tcW w:w="522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F252F8A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b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621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09D92E1" w14:textId="77777777" w:rsidR="00AF1D84" w:rsidRPr="007D03DB" w:rsidRDefault="00AF1D8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b/>
                <w:color w:val="000000"/>
                <w:sz w:val="14"/>
                <w:szCs w:val="14"/>
                <w:lang w:val="en-US"/>
              </w:rPr>
              <w:t>3</w:t>
            </w:r>
          </w:p>
        </w:tc>
        <w:tc>
          <w:tcPr>
            <w:tcW w:w="1584" w:type="dxa"/>
            <w:vMerge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818A219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1584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40F6331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1584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D5CF490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1584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21F2721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1584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02D0FA2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15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BBD69E2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3168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C93C724" w14:textId="4EED5964" w:rsidR="00AF1D84" w:rsidRPr="007D03DB" w:rsidRDefault="00AF1D84" w:rsidP="005F1ED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INSTRUMENTATION(P)</w:t>
            </w:r>
            <w:r w:rsidR="005F1ED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; </w:t>
            </w: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CLR32</w:t>
            </w:r>
            <w:r w:rsidR="005F1ED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SHALLY SHARMA</w:t>
            </w:r>
          </w:p>
        </w:tc>
        <w:tc>
          <w:tcPr>
            <w:tcW w:w="15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C4B60DB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</w:tr>
      <w:tr w:rsidR="00AF1D84" w:rsidRPr="007D03DB" w14:paraId="675CD444" w14:textId="77777777" w:rsidTr="00C93EDA">
        <w:trPr>
          <w:trHeight w:val="300"/>
        </w:trPr>
        <w:tc>
          <w:tcPr>
            <w:tcW w:w="522" w:type="dxa"/>
            <w:vMerge/>
            <w:tcBorders>
              <w:top w:val="nil"/>
              <w:left w:val="single" w:sz="4" w:space="0" w:color="000000"/>
              <w:bottom w:val="single" w:sz="8" w:space="0" w:color="auto"/>
              <w:right w:val="single" w:sz="4" w:space="0" w:color="000000"/>
            </w:tcBorders>
            <w:vAlign w:val="center"/>
            <w:hideMark/>
          </w:tcPr>
          <w:p w14:paraId="1090A975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b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62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8C195D1" w14:textId="77777777" w:rsidR="00AF1D84" w:rsidRPr="007D03DB" w:rsidRDefault="00AF1D8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b/>
                <w:color w:val="000000"/>
                <w:sz w:val="14"/>
                <w:szCs w:val="14"/>
                <w:lang w:val="en-US"/>
              </w:rPr>
              <w:t>4</w:t>
            </w:r>
          </w:p>
        </w:tc>
        <w:tc>
          <w:tcPr>
            <w:tcW w:w="1584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000000"/>
            </w:tcBorders>
            <w:vAlign w:val="center"/>
            <w:hideMark/>
          </w:tcPr>
          <w:p w14:paraId="559D4220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1584" w:type="dxa"/>
            <w:vMerge/>
            <w:tcBorders>
              <w:top w:val="nil"/>
              <w:left w:val="single" w:sz="4" w:space="0" w:color="000000"/>
              <w:bottom w:val="single" w:sz="8" w:space="0" w:color="auto"/>
              <w:right w:val="single" w:sz="4" w:space="0" w:color="000000"/>
            </w:tcBorders>
            <w:vAlign w:val="center"/>
            <w:hideMark/>
          </w:tcPr>
          <w:p w14:paraId="0CFE9F3E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1584" w:type="dxa"/>
            <w:vMerge/>
            <w:tcBorders>
              <w:top w:val="nil"/>
              <w:left w:val="single" w:sz="4" w:space="0" w:color="000000"/>
              <w:bottom w:val="single" w:sz="8" w:space="0" w:color="auto"/>
              <w:right w:val="single" w:sz="4" w:space="0" w:color="000000"/>
            </w:tcBorders>
            <w:vAlign w:val="center"/>
            <w:hideMark/>
          </w:tcPr>
          <w:p w14:paraId="1F2FCA4B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1584" w:type="dxa"/>
            <w:vMerge/>
            <w:tcBorders>
              <w:top w:val="nil"/>
              <w:left w:val="single" w:sz="4" w:space="0" w:color="000000"/>
              <w:bottom w:val="single" w:sz="8" w:space="0" w:color="auto"/>
              <w:right w:val="single" w:sz="4" w:space="0" w:color="000000"/>
            </w:tcBorders>
            <w:vAlign w:val="center"/>
            <w:hideMark/>
          </w:tcPr>
          <w:p w14:paraId="07705EA4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1584" w:type="dxa"/>
            <w:vMerge/>
            <w:tcBorders>
              <w:top w:val="nil"/>
              <w:left w:val="single" w:sz="4" w:space="0" w:color="000000"/>
              <w:bottom w:val="single" w:sz="8" w:space="0" w:color="auto"/>
              <w:right w:val="single" w:sz="4" w:space="0" w:color="000000"/>
            </w:tcBorders>
            <w:vAlign w:val="center"/>
            <w:hideMark/>
          </w:tcPr>
          <w:p w14:paraId="7CEB6050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1584" w:type="dxa"/>
            <w:tcBorders>
              <w:top w:val="nil"/>
              <w:left w:val="nil"/>
              <w:bottom w:val="single" w:sz="8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CDAD9BE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3168" w:type="dxa"/>
            <w:gridSpan w:val="2"/>
            <w:tcBorders>
              <w:top w:val="single" w:sz="4" w:space="0" w:color="000000"/>
              <w:left w:val="nil"/>
              <w:bottom w:val="single" w:sz="8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2E03175" w14:textId="4E4BA1E4" w:rsidR="00AF1D84" w:rsidRPr="007D03DB" w:rsidRDefault="00AF1D84" w:rsidP="005F1ED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MATLAB PROGRAMMING(P)</w:t>
            </w:r>
            <w:r w:rsidR="005F1ED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; </w:t>
            </w: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CLR33</w:t>
            </w:r>
            <w:r w:rsidR="005F1ED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VIKAS MITTAL/ PROF. SHIKHA RANI</w:t>
            </w:r>
          </w:p>
        </w:tc>
        <w:tc>
          <w:tcPr>
            <w:tcW w:w="1585" w:type="dxa"/>
            <w:tcBorders>
              <w:top w:val="nil"/>
              <w:left w:val="nil"/>
              <w:bottom w:val="single" w:sz="8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DD60A7B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</w:tr>
      <w:tr w:rsidR="00AF1D84" w:rsidRPr="007D03DB" w14:paraId="3EC6B37D" w14:textId="77777777" w:rsidTr="00C93EDA">
        <w:trPr>
          <w:trHeight w:val="300"/>
        </w:trPr>
        <w:tc>
          <w:tcPr>
            <w:tcW w:w="522" w:type="dxa"/>
            <w:vMerge w:val="restart"/>
            <w:tcBorders>
              <w:top w:val="single" w:sz="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F482EC2" w14:textId="77777777" w:rsidR="00AF1D84" w:rsidRPr="007D03DB" w:rsidRDefault="00AF1D8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b/>
                <w:color w:val="000000"/>
                <w:sz w:val="14"/>
                <w:szCs w:val="14"/>
                <w:lang w:val="en-US"/>
              </w:rPr>
              <w:t>ECB</w:t>
            </w:r>
          </w:p>
        </w:tc>
        <w:tc>
          <w:tcPr>
            <w:tcW w:w="621" w:type="dxa"/>
            <w:tcBorders>
              <w:top w:val="single" w:sz="8" w:space="0" w:color="auto"/>
              <w:left w:val="nil"/>
              <w:bottom w:val="single" w:sz="4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F36C48F" w14:textId="77777777" w:rsidR="00AF1D84" w:rsidRPr="007D03DB" w:rsidRDefault="00AF1D8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b/>
                <w:color w:val="000000"/>
                <w:sz w:val="14"/>
                <w:szCs w:val="14"/>
                <w:lang w:val="en-US"/>
              </w:rPr>
              <w:t>5</w:t>
            </w:r>
          </w:p>
        </w:tc>
        <w:tc>
          <w:tcPr>
            <w:tcW w:w="3168" w:type="dxa"/>
            <w:gridSpan w:val="2"/>
            <w:tcBorders>
              <w:top w:val="single" w:sz="8" w:space="0" w:color="auto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31F73FF" w14:textId="1F5C0A33" w:rsidR="00AF1D84" w:rsidRPr="007D03DB" w:rsidRDefault="00AF1D84" w:rsidP="005F1ED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INSTRUMENTATION(P)</w:t>
            </w:r>
            <w:r w:rsidR="005F1ED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; </w:t>
            </w: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CLR32</w:t>
            </w:r>
            <w:r w:rsidR="005F1ED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KARAN SHARMA</w:t>
            </w:r>
          </w:p>
        </w:tc>
        <w:tc>
          <w:tcPr>
            <w:tcW w:w="1584" w:type="dxa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8B1D381" w14:textId="1BB38C58" w:rsidR="00AF1D84" w:rsidRPr="007D03DB" w:rsidRDefault="005F1ED4" w:rsidP="005F1ED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CPC-34(</w:t>
            </w:r>
            <w:r w:rsidR="00AF1D84"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T)</w:t>
            </w: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="00AF1D84"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N. P. SINGH</w:t>
            </w:r>
          </w:p>
        </w:tc>
        <w:tc>
          <w:tcPr>
            <w:tcW w:w="1584" w:type="dxa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90BDBD9" w14:textId="1B662735" w:rsidR="00AF1D84" w:rsidRPr="007D03DB" w:rsidRDefault="00AF1D84" w:rsidP="005F1ED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CPC-30(T)</w:t>
            </w:r>
            <w:r w:rsidR="005F1ED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S. S. CHAUHAN</w:t>
            </w:r>
          </w:p>
        </w:tc>
        <w:tc>
          <w:tcPr>
            <w:tcW w:w="1584" w:type="dxa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6FDE176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1584" w:type="dxa"/>
            <w:vMerge w:val="restart"/>
            <w:tcBorders>
              <w:top w:val="single" w:sz="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B14A681" w14:textId="77777777" w:rsidR="005F1ED4" w:rsidRDefault="005F1ED4" w:rsidP="005F1ED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LHC-202 </w:t>
            </w:r>
          </w:p>
          <w:p w14:paraId="24BF263D" w14:textId="37E544D0" w:rsidR="00AF1D84" w:rsidRPr="007D03DB" w:rsidRDefault="00AF1D84" w:rsidP="005F1ED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LECTRONIC DEVICES &amp; CIRCUITS</w:t>
            </w:r>
            <w:r w:rsidR="005F1ED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ECPC-30(L)</w:t>
            </w:r>
            <w:r w:rsidR="005F1ED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S. S. CHAUHAN</w:t>
            </w:r>
          </w:p>
        </w:tc>
        <w:tc>
          <w:tcPr>
            <w:tcW w:w="1584" w:type="dxa"/>
            <w:vMerge w:val="restart"/>
            <w:tcBorders>
              <w:top w:val="single" w:sz="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2FD6965" w14:textId="77777777" w:rsidR="005F1ED4" w:rsidRDefault="005F1ED4" w:rsidP="005F1ED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LHC202 </w:t>
            </w:r>
          </w:p>
          <w:p w14:paraId="542AB8BE" w14:textId="4CD9D7DE" w:rsidR="00AF1D84" w:rsidRPr="007D03DB" w:rsidRDefault="00AF1D84" w:rsidP="005F1ED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DIGITAL DESIGN</w:t>
            </w:r>
            <w:r w:rsidR="005F1ED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ECPC-34 (L)</w:t>
            </w:r>
            <w:r w:rsidR="005F1ED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         PROF. N P SINGH</w:t>
            </w:r>
          </w:p>
        </w:tc>
        <w:tc>
          <w:tcPr>
            <w:tcW w:w="1584" w:type="dxa"/>
            <w:vMerge w:val="restart"/>
            <w:tcBorders>
              <w:top w:val="single" w:sz="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E7DA8B7" w14:textId="77777777" w:rsidR="005F1ED4" w:rsidRDefault="005F1ED4" w:rsidP="005F1ED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LHC202</w:t>
            </w:r>
          </w:p>
          <w:p w14:paraId="05FE2EEA" w14:textId="539DBF5A" w:rsidR="00AF1D84" w:rsidRPr="007D03DB" w:rsidRDefault="00AF1D84" w:rsidP="005F1ED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MEASUREMENT &amp; INSTRUMENTATION</w:t>
            </w:r>
            <w:r w:rsidR="005F1ED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ECPC-33 (L)</w:t>
            </w:r>
            <w:r w:rsidR="005F1ED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RAKESH VERMA</w:t>
            </w:r>
          </w:p>
        </w:tc>
        <w:tc>
          <w:tcPr>
            <w:tcW w:w="1585" w:type="dxa"/>
            <w:vMerge w:val="restart"/>
            <w:tcBorders>
              <w:top w:val="single" w:sz="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ADAFA13" w14:textId="77777777" w:rsidR="005F1ED4" w:rsidRDefault="005F1ED4" w:rsidP="005F1ED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LHC202</w:t>
            </w:r>
          </w:p>
          <w:p w14:paraId="035A6AFA" w14:textId="494E6847" w:rsidR="00AF1D84" w:rsidRPr="007D03DB" w:rsidRDefault="00AF1D84" w:rsidP="005F1ED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RANDOM VARIABLES &amp; STOCHASTIC PROCESSES</w:t>
            </w:r>
            <w:r w:rsidR="005F1ED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ECPC-32 (L)</w:t>
            </w:r>
            <w:r w:rsidR="005F1ED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SHIKHA RANI</w:t>
            </w:r>
          </w:p>
        </w:tc>
      </w:tr>
      <w:tr w:rsidR="00AF1D84" w:rsidRPr="007D03DB" w14:paraId="5812445D" w14:textId="77777777" w:rsidTr="00C93EDA">
        <w:trPr>
          <w:trHeight w:val="300"/>
        </w:trPr>
        <w:tc>
          <w:tcPr>
            <w:tcW w:w="522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7E0A4DD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b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621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021A60D" w14:textId="77777777" w:rsidR="00AF1D84" w:rsidRPr="007D03DB" w:rsidRDefault="00AF1D8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b/>
                <w:color w:val="000000"/>
                <w:sz w:val="14"/>
                <w:szCs w:val="14"/>
                <w:lang w:val="en-US"/>
              </w:rPr>
              <w:t>6</w:t>
            </w:r>
          </w:p>
        </w:tc>
        <w:tc>
          <w:tcPr>
            <w:tcW w:w="3168" w:type="dxa"/>
            <w:gridSpan w:val="2"/>
            <w:tcBorders>
              <w:top w:val="single" w:sz="4" w:space="0" w:color="000000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5EC0C8E" w14:textId="07C2AC1C" w:rsidR="00AF1D84" w:rsidRPr="007D03DB" w:rsidRDefault="00AF1D84" w:rsidP="005F1ED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MATLAB PROGRAMMING(P)</w:t>
            </w:r>
            <w:r w:rsidR="005F1ED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; </w:t>
            </w: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CLR33</w:t>
            </w:r>
            <w:r w:rsidR="005F1ED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SHWETA CHHABRA</w:t>
            </w:r>
          </w:p>
        </w:tc>
        <w:tc>
          <w:tcPr>
            <w:tcW w:w="15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BAA502C" w14:textId="0912CFD6" w:rsidR="00AF1D84" w:rsidRPr="007D03DB" w:rsidRDefault="00AF1D8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</w:t>
            </w:r>
            <w:r w:rsidR="005F1ED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CPC-35</w:t>
            </w: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(T)</w:t>
            </w:r>
            <w:r w:rsidR="005F1ED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CHHAGAN CHARAN</w:t>
            </w:r>
          </w:p>
        </w:tc>
        <w:tc>
          <w:tcPr>
            <w:tcW w:w="15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FD25E61" w14:textId="606A9AFE" w:rsidR="00AF1D84" w:rsidRPr="007D03DB" w:rsidRDefault="005F1ED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CPC-34</w:t>
            </w:r>
            <w:r w:rsidR="00AF1D84"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(T)</w:t>
            </w: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="00AF1D84"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N. P. SINGH</w:t>
            </w:r>
          </w:p>
        </w:tc>
        <w:tc>
          <w:tcPr>
            <w:tcW w:w="15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47BAA7E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1584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7489C55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1584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7A24CC2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1584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8678D30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1585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7A034B0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</w:tr>
      <w:tr w:rsidR="00AF1D84" w:rsidRPr="007D03DB" w14:paraId="5758C16C" w14:textId="77777777" w:rsidTr="00C93EDA">
        <w:trPr>
          <w:trHeight w:val="300"/>
        </w:trPr>
        <w:tc>
          <w:tcPr>
            <w:tcW w:w="522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FD58A83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b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621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E2F9E8D" w14:textId="77777777" w:rsidR="00AF1D84" w:rsidRPr="007D03DB" w:rsidRDefault="00AF1D8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b/>
                <w:color w:val="000000"/>
                <w:sz w:val="14"/>
                <w:szCs w:val="14"/>
                <w:lang w:val="en-US"/>
              </w:rPr>
              <w:t>7</w:t>
            </w:r>
          </w:p>
        </w:tc>
        <w:tc>
          <w:tcPr>
            <w:tcW w:w="3168" w:type="dxa"/>
            <w:gridSpan w:val="2"/>
            <w:tcBorders>
              <w:top w:val="single" w:sz="4" w:space="0" w:color="000000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3E274B2" w14:textId="4A7BA337" w:rsidR="00AF1D84" w:rsidRPr="007D03DB" w:rsidRDefault="00AF1D84" w:rsidP="005F1ED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DIGITAL DESIGN(P)</w:t>
            </w:r>
            <w:r w:rsidR="005F1ED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; </w:t>
            </w: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CLR31</w:t>
            </w:r>
            <w:r w:rsidR="005F1ED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D. K. SHARMA</w:t>
            </w:r>
          </w:p>
        </w:tc>
        <w:tc>
          <w:tcPr>
            <w:tcW w:w="15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1A39299" w14:textId="6796F6B5" w:rsidR="00AF1D84" w:rsidRPr="007D03DB" w:rsidRDefault="00AF1D8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</w:t>
            </w:r>
            <w:r w:rsidR="005F1ED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CPC-30</w:t>
            </w: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(T)</w:t>
            </w:r>
            <w:r w:rsidR="005F1ED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S. S. CHAUHAN</w:t>
            </w:r>
          </w:p>
        </w:tc>
        <w:tc>
          <w:tcPr>
            <w:tcW w:w="15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B3BF1CB" w14:textId="6BAB832B" w:rsidR="00AF1D84" w:rsidRPr="007D03DB" w:rsidRDefault="00AF1D84" w:rsidP="005F1ED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CPC-35(T)</w:t>
            </w:r>
            <w:r w:rsidR="005F1ED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CHHAGAN CHARAN</w:t>
            </w:r>
          </w:p>
        </w:tc>
        <w:tc>
          <w:tcPr>
            <w:tcW w:w="15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5B7B61D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1584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3D2474E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1584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5067433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1584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3A47B7B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1585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821E4F1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</w:tr>
      <w:tr w:rsidR="00AF1D84" w:rsidRPr="007D03DB" w14:paraId="51C9A4DF" w14:textId="77777777" w:rsidTr="00C93EDA">
        <w:trPr>
          <w:trHeight w:val="300"/>
        </w:trPr>
        <w:tc>
          <w:tcPr>
            <w:tcW w:w="522" w:type="dxa"/>
            <w:vMerge/>
            <w:tcBorders>
              <w:top w:val="nil"/>
              <w:left w:val="single" w:sz="4" w:space="0" w:color="000000"/>
              <w:bottom w:val="single" w:sz="8" w:space="0" w:color="auto"/>
              <w:right w:val="single" w:sz="4" w:space="0" w:color="000000"/>
            </w:tcBorders>
            <w:vAlign w:val="center"/>
            <w:hideMark/>
          </w:tcPr>
          <w:p w14:paraId="03013E34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b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62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1BC0EEE" w14:textId="77777777" w:rsidR="00AF1D84" w:rsidRPr="007D03DB" w:rsidRDefault="00AF1D8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b/>
                <w:color w:val="000000"/>
                <w:sz w:val="14"/>
                <w:szCs w:val="14"/>
                <w:lang w:val="en-US"/>
              </w:rPr>
              <w:t>8</w:t>
            </w:r>
          </w:p>
        </w:tc>
        <w:tc>
          <w:tcPr>
            <w:tcW w:w="3168" w:type="dxa"/>
            <w:gridSpan w:val="2"/>
            <w:tcBorders>
              <w:top w:val="single" w:sz="4" w:space="0" w:color="000000"/>
              <w:left w:val="single" w:sz="8" w:space="0" w:color="auto"/>
              <w:bottom w:val="single" w:sz="8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695A997" w14:textId="4A421A88" w:rsidR="00AF1D84" w:rsidRPr="007D03DB" w:rsidRDefault="00AF1D84" w:rsidP="005F1ED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LECTRONICS-I(P)</w:t>
            </w:r>
            <w:r w:rsidR="005F1ED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; </w:t>
            </w: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CLR30</w:t>
            </w:r>
            <w:r w:rsidR="005F1ED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U. GHANEKAR</w:t>
            </w:r>
          </w:p>
        </w:tc>
        <w:tc>
          <w:tcPr>
            <w:tcW w:w="1584" w:type="dxa"/>
            <w:tcBorders>
              <w:top w:val="nil"/>
              <w:left w:val="nil"/>
              <w:bottom w:val="single" w:sz="8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697CA44" w14:textId="0B304155" w:rsidR="00AF1D84" w:rsidRPr="007D03DB" w:rsidRDefault="00AF1D84" w:rsidP="005F1ED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CPC-35(T)</w:t>
            </w:r>
            <w:r w:rsidR="005F1ED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SHWETA CHHABRA</w:t>
            </w:r>
          </w:p>
        </w:tc>
        <w:tc>
          <w:tcPr>
            <w:tcW w:w="1584" w:type="dxa"/>
            <w:tcBorders>
              <w:top w:val="nil"/>
              <w:left w:val="nil"/>
              <w:bottom w:val="single" w:sz="8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8376652" w14:textId="550F75A7" w:rsidR="00AF1D84" w:rsidRPr="007D03DB" w:rsidRDefault="00AF1D8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</w:t>
            </w:r>
            <w:r w:rsidR="005F1ED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CPC-32</w:t>
            </w: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(T)</w:t>
            </w:r>
            <w:r w:rsidR="005F1ED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SHIKHA RANI</w:t>
            </w:r>
          </w:p>
        </w:tc>
        <w:tc>
          <w:tcPr>
            <w:tcW w:w="1584" w:type="dxa"/>
            <w:tcBorders>
              <w:top w:val="nil"/>
              <w:left w:val="nil"/>
              <w:bottom w:val="single" w:sz="8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05D4CE8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1584" w:type="dxa"/>
            <w:vMerge/>
            <w:tcBorders>
              <w:top w:val="nil"/>
              <w:left w:val="single" w:sz="4" w:space="0" w:color="000000"/>
              <w:bottom w:val="single" w:sz="8" w:space="0" w:color="auto"/>
              <w:right w:val="single" w:sz="4" w:space="0" w:color="000000"/>
            </w:tcBorders>
            <w:vAlign w:val="center"/>
            <w:hideMark/>
          </w:tcPr>
          <w:p w14:paraId="165C102A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1584" w:type="dxa"/>
            <w:vMerge/>
            <w:tcBorders>
              <w:top w:val="nil"/>
              <w:left w:val="single" w:sz="4" w:space="0" w:color="000000"/>
              <w:bottom w:val="single" w:sz="8" w:space="0" w:color="auto"/>
              <w:right w:val="single" w:sz="4" w:space="0" w:color="000000"/>
            </w:tcBorders>
            <w:vAlign w:val="center"/>
            <w:hideMark/>
          </w:tcPr>
          <w:p w14:paraId="64E4D15B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1584" w:type="dxa"/>
            <w:vMerge/>
            <w:tcBorders>
              <w:top w:val="nil"/>
              <w:left w:val="single" w:sz="4" w:space="0" w:color="000000"/>
              <w:bottom w:val="single" w:sz="8" w:space="0" w:color="auto"/>
              <w:right w:val="single" w:sz="4" w:space="0" w:color="000000"/>
            </w:tcBorders>
            <w:vAlign w:val="center"/>
            <w:hideMark/>
          </w:tcPr>
          <w:p w14:paraId="39407DCF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1585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A2753E0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</w:tr>
      <w:tr w:rsidR="00AF1D84" w:rsidRPr="007D03DB" w14:paraId="4A90F3D5" w14:textId="77777777" w:rsidTr="00C93EDA">
        <w:trPr>
          <w:trHeight w:val="180"/>
        </w:trPr>
        <w:tc>
          <w:tcPr>
            <w:tcW w:w="15400" w:type="dxa"/>
            <w:gridSpan w:val="11"/>
            <w:tcBorders>
              <w:top w:val="single" w:sz="8" w:space="0" w:color="auto"/>
              <w:left w:val="single" w:sz="4" w:space="0" w:color="000000"/>
              <w:bottom w:val="single" w:sz="8" w:space="0" w:color="auto"/>
              <w:right w:val="single" w:sz="4" w:space="0" w:color="000000"/>
            </w:tcBorders>
            <w:shd w:val="clear" w:color="000000" w:fill="E1E0E0"/>
            <w:vAlign w:val="center"/>
            <w:hideMark/>
          </w:tcPr>
          <w:p w14:paraId="3FC6D973" w14:textId="77777777" w:rsidR="00AF1D84" w:rsidRPr="007D03DB" w:rsidRDefault="00AF1D8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  <w:t>TUESDAY</w:t>
            </w:r>
          </w:p>
        </w:tc>
      </w:tr>
      <w:tr w:rsidR="00AF1D84" w:rsidRPr="007D03DB" w14:paraId="09599AF3" w14:textId="77777777" w:rsidTr="00C93EDA">
        <w:trPr>
          <w:trHeight w:val="300"/>
        </w:trPr>
        <w:tc>
          <w:tcPr>
            <w:tcW w:w="522" w:type="dxa"/>
            <w:vMerge w:val="restart"/>
            <w:tcBorders>
              <w:top w:val="single" w:sz="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5E7112A" w14:textId="77777777" w:rsidR="00AF1D84" w:rsidRPr="007D03DB" w:rsidRDefault="00AF1D8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b/>
                <w:color w:val="000000"/>
                <w:sz w:val="14"/>
                <w:szCs w:val="14"/>
                <w:lang w:val="en-US"/>
              </w:rPr>
              <w:t>ECA</w:t>
            </w:r>
          </w:p>
        </w:tc>
        <w:tc>
          <w:tcPr>
            <w:tcW w:w="621" w:type="dxa"/>
            <w:tcBorders>
              <w:top w:val="single" w:sz="8" w:space="0" w:color="auto"/>
              <w:left w:val="nil"/>
              <w:bottom w:val="single" w:sz="4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C8A497A" w14:textId="77777777" w:rsidR="00AF1D84" w:rsidRPr="007D03DB" w:rsidRDefault="00AF1D8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b/>
                <w:color w:val="000000"/>
                <w:sz w:val="14"/>
                <w:szCs w:val="14"/>
                <w:lang w:val="en-US"/>
              </w:rPr>
              <w:t>1</w:t>
            </w:r>
          </w:p>
        </w:tc>
        <w:tc>
          <w:tcPr>
            <w:tcW w:w="1584" w:type="dxa"/>
            <w:vMerge w:val="restart"/>
            <w:tcBorders>
              <w:top w:val="single" w:sz="8" w:space="0" w:color="auto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ACEC00B" w14:textId="77777777" w:rsidR="005F1ED4" w:rsidRDefault="005F1ED4" w:rsidP="005F1ED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LHC-102</w:t>
            </w:r>
          </w:p>
          <w:p w14:paraId="6031C9A0" w14:textId="4001A766" w:rsidR="00AF1D84" w:rsidRPr="007D03DB" w:rsidRDefault="00AF1D84" w:rsidP="005F1ED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LECTRONIC DEVICES &amp; CIRCUITS</w:t>
            </w:r>
            <w:r w:rsidR="005F1ED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ECPC-30 (L)</w:t>
            </w:r>
            <w:r w:rsidR="005F1ED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PANKAJ VERMA</w:t>
            </w:r>
          </w:p>
        </w:tc>
        <w:tc>
          <w:tcPr>
            <w:tcW w:w="1584" w:type="dxa"/>
            <w:vMerge w:val="restart"/>
            <w:tcBorders>
              <w:top w:val="single" w:sz="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CE48DC9" w14:textId="77777777" w:rsidR="005F1ED4" w:rsidRDefault="005F1ED4" w:rsidP="005F1ED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LHC102</w:t>
            </w:r>
          </w:p>
          <w:p w14:paraId="7110E626" w14:textId="1CEE599D" w:rsidR="00AF1D84" w:rsidRPr="007D03DB" w:rsidRDefault="00AF1D84" w:rsidP="005F1ED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MEASUREMENT &amp; INSTRUMENTATION</w:t>
            </w:r>
            <w:r w:rsidR="005F1ED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ECPC-33 (L)</w:t>
            </w:r>
            <w:r w:rsidR="005F1ED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RAKESH VERMA</w:t>
            </w:r>
          </w:p>
        </w:tc>
        <w:tc>
          <w:tcPr>
            <w:tcW w:w="1584" w:type="dxa"/>
            <w:vMerge w:val="restart"/>
            <w:tcBorders>
              <w:top w:val="single" w:sz="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D45C290" w14:textId="3ADB807A" w:rsidR="005F1ED4" w:rsidRDefault="005F1ED4" w:rsidP="005F1ED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LHC102</w:t>
            </w:r>
          </w:p>
          <w:p w14:paraId="305A36A4" w14:textId="2DD14BA5" w:rsidR="00AF1D84" w:rsidRPr="007D03DB" w:rsidRDefault="00AF1D84" w:rsidP="005F1ED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DIGITAL DESIGN</w:t>
            </w:r>
            <w:r w:rsidR="005F1ED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ECPC-34 (L)</w:t>
            </w:r>
            <w:r w:rsidR="005F1ED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R K SHARMA</w:t>
            </w:r>
          </w:p>
        </w:tc>
        <w:tc>
          <w:tcPr>
            <w:tcW w:w="1584" w:type="dxa"/>
            <w:vMerge w:val="restart"/>
            <w:tcBorders>
              <w:top w:val="single" w:sz="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93D8C29" w14:textId="77777777" w:rsidR="005F1ED4" w:rsidRDefault="005F1ED4" w:rsidP="005F1ED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LHC102</w:t>
            </w:r>
          </w:p>
          <w:p w14:paraId="0FEF0EB8" w14:textId="15070F64" w:rsidR="00AF1D84" w:rsidRPr="007D03DB" w:rsidRDefault="00AF1D84" w:rsidP="005F1ED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FIELDS &amp; WAVES</w:t>
            </w:r>
            <w:r w:rsidR="005F1ED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ECPC-31 (L)</w:t>
            </w:r>
            <w:r w:rsidR="005F1ED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VIKAS MITTAL</w:t>
            </w:r>
          </w:p>
        </w:tc>
        <w:tc>
          <w:tcPr>
            <w:tcW w:w="1584" w:type="dxa"/>
            <w:vMerge w:val="restart"/>
            <w:tcBorders>
              <w:top w:val="single" w:sz="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B743C53" w14:textId="77777777" w:rsidR="005F1ED4" w:rsidRDefault="005F1ED4" w:rsidP="005F1ED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LHC102</w:t>
            </w:r>
          </w:p>
          <w:p w14:paraId="611453DA" w14:textId="7CD465D2" w:rsidR="00AF1D84" w:rsidRPr="007D03DB" w:rsidRDefault="00AF1D84" w:rsidP="005F1ED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COMMUNICATION ENGINEERING</w:t>
            </w:r>
            <w:r w:rsidR="005F1ED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ECPC-35 (L)</w:t>
            </w:r>
            <w:r w:rsidR="005F1ED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CHHAGAN CHARAN</w:t>
            </w:r>
          </w:p>
        </w:tc>
        <w:tc>
          <w:tcPr>
            <w:tcW w:w="1584" w:type="dxa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3E1B613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3168" w:type="dxa"/>
            <w:gridSpan w:val="2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512D59C" w14:textId="6F752530" w:rsidR="00AF1D84" w:rsidRPr="007D03DB" w:rsidRDefault="00AF1D84" w:rsidP="005F1ED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DIGITAL DESIGN(P)</w:t>
            </w:r>
            <w:r w:rsidR="005F1ED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CLR31</w:t>
            </w:r>
            <w:r w:rsidR="005F1ED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VRINDA GUPTA</w:t>
            </w:r>
          </w:p>
        </w:tc>
        <w:tc>
          <w:tcPr>
            <w:tcW w:w="1585" w:type="dxa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E99B24B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</w:tr>
      <w:tr w:rsidR="00AF1D84" w:rsidRPr="007D03DB" w14:paraId="0FDF51F3" w14:textId="77777777" w:rsidTr="00C93EDA">
        <w:trPr>
          <w:trHeight w:val="300"/>
        </w:trPr>
        <w:tc>
          <w:tcPr>
            <w:tcW w:w="522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D9A1C7E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b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621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C43DACD" w14:textId="77777777" w:rsidR="00AF1D84" w:rsidRPr="007D03DB" w:rsidRDefault="00AF1D8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b/>
                <w:color w:val="000000"/>
                <w:sz w:val="14"/>
                <w:szCs w:val="14"/>
                <w:lang w:val="en-US"/>
              </w:rPr>
              <w:t>2</w:t>
            </w:r>
          </w:p>
        </w:tc>
        <w:tc>
          <w:tcPr>
            <w:tcW w:w="1584" w:type="dxa"/>
            <w:vMerge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22DB9D2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1584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F3E94D6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1584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EE0D6FE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1584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2A4B4DA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1584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3BADC39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15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29F460E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3168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34F6EA3" w14:textId="15C81163" w:rsidR="00AF1D84" w:rsidRPr="007D03DB" w:rsidRDefault="00AF1D84" w:rsidP="005F1ED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LECTRONICS-I(P)</w:t>
            </w:r>
            <w:r w:rsidR="005F1ED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; </w:t>
            </w: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CLR30</w:t>
            </w:r>
            <w:r w:rsidR="005F1ED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U. GHANEKAR/ PROF SHALLY SHARMA</w:t>
            </w:r>
          </w:p>
        </w:tc>
        <w:tc>
          <w:tcPr>
            <w:tcW w:w="15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9543E1A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</w:tr>
      <w:tr w:rsidR="00AF1D84" w:rsidRPr="007D03DB" w14:paraId="252A8E94" w14:textId="77777777" w:rsidTr="00C93EDA">
        <w:trPr>
          <w:trHeight w:val="300"/>
        </w:trPr>
        <w:tc>
          <w:tcPr>
            <w:tcW w:w="522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5579D57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b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621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D3BBFB7" w14:textId="77777777" w:rsidR="00AF1D84" w:rsidRPr="007D03DB" w:rsidRDefault="00AF1D8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b/>
                <w:color w:val="000000"/>
                <w:sz w:val="14"/>
                <w:szCs w:val="14"/>
                <w:lang w:val="en-US"/>
              </w:rPr>
              <w:t>3</w:t>
            </w:r>
          </w:p>
        </w:tc>
        <w:tc>
          <w:tcPr>
            <w:tcW w:w="1584" w:type="dxa"/>
            <w:vMerge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836904B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1584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04A6BA7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1584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210E0C6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1584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C8BF68E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1584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07E6B57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15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CE8ECEE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3168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ED637E8" w14:textId="6D9888F9" w:rsidR="00AF1D84" w:rsidRPr="007D03DB" w:rsidRDefault="00AF1D84" w:rsidP="005F1ED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MATLAB PROGRAMMING(P)</w:t>
            </w:r>
            <w:r w:rsidR="005F1ED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; </w:t>
            </w: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CLR33</w:t>
            </w:r>
            <w:r w:rsidR="005F1ED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RAJNI BALA</w:t>
            </w:r>
          </w:p>
        </w:tc>
        <w:tc>
          <w:tcPr>
            <w:tcW w:w="15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B2BAA22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</w:tr>
      <w:tr w:rsidR="00AF1D84" w:rsidRPr="007D03DB" w14:paraId="213B9037" w14:textId="77777777" w:rsidTr="00C93EDA">
        <w:trPr>
          <w:trHeight w:val="300"/>
        </w:trPr>
        <w:tc>
          <w:tcPr>
            <w:tcW w:w="522" w:type="dxa"/>
            <w:vMerge/>
            <w:tcBorders>
              <w:top w:val="nil"/>
              <w:left w:val="single" w:sz="4" w:space="0" w:color="000000"/>
              <w:bottom w:val="single" w:sz="8" w:space="0" w:color="auto"/>
              <w:right w:val="single" w:sz="4" w:space="0" w:color="000000"/>
            </w:tcBorders>
            <w:vAlign w:val="center"/>
            <w:hideMark/>
          </w:tcPr>
          <w:p w14:paraId="6CAC8E64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b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62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2DF8F3C" w14:textId="77777777" w:rsidR="00AF1D84" w:rsidRPr="007D03DB" w:rsidRDefault="00AF1D8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b/>
                <w:color w:val="000000"/>
                <w:sz w:val="14"/>
                <w:szCs w:val="14"/>
                <w:lang w:val="en-US"/>
              </w:rPr>
              <w:t>4</w:t>
            </w:r>
          </w:p>
        </w:tc>
        <w:tc>
          <w:tcPr>
            <w:tcW w:w="1584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000000"/>
            </w:tcBorders>
            <w:vAlign w:val="center"/>
            <w:hideMark/>
          </w:tcPr>
          <w:p w14:paraId="4586C2D8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1584" w:type="dxa"/>
            <w:vMerge/>
            <w:tcBorders>
              <w:top w:val="nil"/>
              <w:left w:val="single" w:sz="4" w:space="0" w:color="000000"/>
              <w:bottom w:val="single" w:sz="8" w:space="0" w:color="auto"/>
              <w:right w:val="single" w:sz="4" w:space="0" w:color="000000"/>
            </w:tcBorders>
            <w:vAlign w:val="center"/>
            <w:hideMark/>
          </w:tcPr>
          <w:p w14:paraId="5DEDAE56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1584" w:type="dxa"/>
            <w:vMerge/>
            <w:tcBorders>
              <w:top w:val="nil"/>
              <w:left w:val="single" w:sz="4" w:space="0" w:color="000000"/>
              <w:bottom w:val="single" w:sz="8" w:space="0" w:color="auto"/>
              <w:right w:val="single" w:sz="4" w:space="0" w:color="000000"/>
            </w:tcBorders>
            <w:vAlign w:val="center"/>
            <w:hideMark/>
          </w:tcPr>
          <w:p w14:paraId="0245F93B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1584" w:type="dxa"/>
            <w:vMerge/>
            <w:tcBorders>
              <w:top w:val="nil"/>
              <w:left w:val="single" w:sz="4" w:space="0" w:color="000000"/>
              <w:bottom w:val="single" w:sz="8" w:space="0" w:color="auto"/>
              <w:right w:val="single" w:sz="4" w:space="0" w:color="000000"/>
            </w:tcBorders>
            <w:vAlign w:val="center"/>
            <w:hideMark/>
          </w:tcPr>
          <w:p w14:paraId="5176F3B2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1584" w:type="dxa"/>
            <w:vMerge/>
            <w:tcBorders>
              <w:top w:val="nil"/>
              <w:left w:val="single" w:sz="4" w:space="0" w:color="000000"/>
              <w:bottom w:val="single" w:sz="8" w:space="0" w:color="auto"/>
              <w:right w:val="single" w:sz="4" w:space="0" w:color="000000"/>
            </w:tcBorders>
            <w:vAlign w:val="center"/>
            <w:hideMark/>
          </w:tcPr>
          <w:p w14:paraId="5B6FD466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1584" w:type="dxa"/>
            <w:tcBorders>
              <w:top w:val="nil"/>
              <w:left w:val="nil"/>
              <w:bottom w:val="single" w:sz="8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C342AA3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3168" w:type="dxa"/>
            <w:gridSpan w:val="2"/>
            <w:tcBorders>
              <w:top w:val="single" w:sz="4" w:space="0" w:color="000000"/>
              <w:left w:val="nil"/>
              <w:bottom w:val="single" w:sz="8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854AA66" w14:textId="58E8E378" w:rsidR="00AF1D84" w:rsidRPr="007D03DB" w:rsidRDefault="00AF1D84" w:rsidP="005F1ED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INSTRUMENTATION(P)</w:t>
            </w:r>
            <w:r w:rsidR="005F1ED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; </w:t>
            </w: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CLR32</w:t>
            </w:r>
            <w:r w:rsidR="005F1ED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KARAN SHARMA</w:t>
            </w:r>
          </w:p>
        </w:tc>
        <w:tc>
          <w:tcPr>
            <w:tcW w:w="1585" w:type="dxa"/>
            <w:tcBorders>
              <w:top w:val="nil"/>
              <w:left w:val="nil"/>
              <w:bottom w:val="single" w:sz="8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319D635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</w:tr>
      <w:tr w:rsidR="00AF1D84" w:rsidRPr="007D03DB" w14:paraId="2125253E" w14:textId="77777777" w:rsidTr="00C93EDA">
        <w:trPr>
          <w:trHeight w:val="300"/>
        </w:trPr>
        <w:tc>
          <w:tcPr>
            <w:tcW w:w="522" w:type="dxa"/>
            <w:vMerge w:val="restart"/>
            <w:tcBorders>
              <w:top w:val="single" w:sz="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518431C" w14:textId="77777777" w:rsidR="00AF1D84" w:rsidRPr="007D03DB" w:rsidRDefault="00AF1D8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b/>
                <w:color w:val="000000"/>
                <w:sz w:val="14"/>
                <w:szCs w:val="14"/>
                <w:lang w:val="en-US"/>
              </w:rPr>
              <w:t>ECB</w:t>
            </w:r>
          </w:p>
        </w:tc>
        <w:tc>
          <w:tcPr>
            <w:tcW w:w="621" w:type="dxa"/>
            <w:tcBorders>
              <w:top w:val="single" w:sz="8" w:space="0" w:color="auto"/>
              <w:left w:val="nil"/>
              <w:bottom w:val="single" w:sz="4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ED33455" w14:textId="77777777" w:rsidR="00AF1D84" w:rsidRPr="007D03DB" w:rsidRDefault="00AF1D8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b/>
                <w:color w:val="000000"/>
                <w:sz w:val="14"/>
                <w:szCs w:val="14"/>
                <w:lang w:val="en-US"/>
              </w:rPr>
              <w:t>5</w:t>
            </w:r>
          </w:p>
        </w:tc>
        <w:tc>
          <w:tcPr>
            <w:tcW w:w="1584" w:type="dxa"/>
            <w:vMerge w:val="restart"/>
            <w:tcBorders>
              <w:top w:val="single" w:sz="8" w:space="0" w:color="auto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F23F0CA" w14:textId="77777777" w:rsidR="005F1ED4" w:rsidRDefault="005F1ED4" w:rsidP="005F1ED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LHC202</w:t>
            </w:r>
          </w:p>
          <w:p w14:paraId="578B6C55" w14:textId="666E2006" w:rsidR="00AF1D84" w:rsidRPr="007D03DB" w:rsidRDefault="00AF1D84" w:rsidP="005F1ED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DIGITAL DESIGN</w:t>
            </w:r>
            <w:r w:rsidR="005F1ED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ECPC-34 (L)</w:t>
            </w:r>
            <w:r w:rsidR="005F1ED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N P SINGH</w:t>
            </w:r>
          </w:p>
        </w:tc>
        <w:tc>
          <w:tcPr>
            <w:tcW w:w="1584" w:type="dxa"/>
            <w:vMerge w:val="restart"/>
            <w:tcBorders>
              <w:top w:val="single" w:sz="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7ABC0C2" w14:textId="77777777" w:rsidR="005F1ED4" w:rsidRDefault="005F1ED4" w:rsidP="005F1ED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LHC202</w:t>
            </w:r>
          </w:p>
          <w:p w14:paraId="1AC7CF59" w14:textId="164265D9" w:rsidR="00AF1D84" w:rsidRPr="007D03DB" w:rsidRDefault="00AF1D84" w:rsidP="005F1ED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COMMUNICATION ENGINEERING</w:t>
            </w:r>
            <w:r w:rsidR="005F1ED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ECPC-35 (L)</w:t>
            </w:r>
            <w:r w:rsidR="005F1ED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CHHAGAN CHARAN</w:t>
            </w:r>
          </w:p>
        </w:tc>
        <w:tc>
          <w:tcPr>
            <w:tcW w:w="1584" w:type="dxa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E6A5455" w14:textId="1DA50149" w:rsidR="00AF1D84" w:rsidRPr="007D03DB" w:rsidRDefault="00AF1D8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</w:t>
            </w:r>
            <w:r w:rsidR="005F1ED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CPC-31</w:t>
            </w: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(T)</w:t>
            </w:r>
            <w:r w:rsidR="005F1ED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SATYENDER JAGLAN</w:t>
            </w:r>
          </w:p>
        </w:tc>
        <w:tc>
          <w:tcPr>
            <w:tcW w:w="1584" w:type="dxa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0323A43" w14:textId="78DA12EF" w:rsidR="00AF1D84" w:rsidRPr="007D03DB" w:rsidRDefault="00AF1D84" w:rsidP="005F1ED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CPC-32(T)</w:t>
            </w:r>
            <w:r w:rsidR="005F1ED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SHIKHA RANI</w:t>
            </w:r>
          </w:p>
        </w:tc>
        <w:tc>
          <w:tcPr>
            <w:tcW w:w="1584" w:type="dxa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1F20012" w14:textId="6CBABD05" w:rsidR="00AF1D84" w:rsidRPr="007D03DB" w:rsidRDefault="00AF1D84" w:rsidP="005F1ED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</w:t>
            </w:r>
            <w:r w:rsidR="005F1ED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CPC-35(T); </w:t>
            </w: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PROF. SHWETA CHHABRA</w:t>
            </w:r>
          </w:p>
        </w:tc>
        <w:tc>
          <w:tcPr>
            <w:tcW w:w="1584" w:type="dxa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BF98350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1584" w:type="dxa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E2F6690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1584" w:type="dxa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B7E5544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1585" w:type="dxa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99D8F5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</w:tr>
      <w:tr w:rsidR="00AF1D84" w:rsidRPr="007D03DB" w14:paraId="29C37DE2" w14:textId="77777777" w:rsidTr="00C93EDA">
        <w:trPr>
          <w:trHeight w:val="300"/>
        </w:trPr>
        <w:tc>
          <w:tcPr>
            <w:tcW w:w="522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9128721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b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621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6D6BB07" w14:textId="77777777" w:rsidR="00AF1D84" w:rsidRPr="007D03DB" w:rsidRDefault="00AF1D8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b/>
                <w:color w:val="000000"/>
                <w:sz w:val="14"/>
                <w:szCs w:val="14"/>
                <w:lang w:val="en-US"/>
              </w:rPr>
              <w:t>6</w:t>
            </w:r>
          </w:p>
        </w:tc>
        <w:tc>
          <w:tcPr>
            <w:tcW w:w="1584" w:type="dxa"/>
            <w:vMerge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6D1E4AB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1584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D3E47E4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15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958D284" w14:textId="376D3E6C" w:rsidR="00AF1D84" w:rsidRPr="007D03DB" w:rsidRDefault="00AF1D84" w:rsidP="005F1ED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CPC-32(T)</w:t>
            </w:r>
            <w:r w:rsidR="005F1ED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SHIKHA RANI</w:t>
            </w:r>
          </w:p>
        </w:tc>
        <w:tc>
          <w:tcPr>
            <w:tcW w:w="15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F90DFE0" w14:textId="28F85E83" w:rsidR="00AF1D84" w:rsidRPr="007D03DB" w:rsidRDefault="00AF1D84" w:rsidP="005F1ED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CPC-30(T)</w:t>
            </w:r>
            <w:r w:rsidR="005F1ED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S. S. CHAUHAN</w:t>
            </w:r>
          </w:p>
        </w:tc>
        <w:tc>
          <w:tcPr>
            <w:tcW w:w="15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3E990FC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15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26BC9B8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15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C267E33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15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BC422A6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15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721604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</w:tr>
      <w:tr w:rsidR="00AF1D84" w:rsidRPr="007D03DB" w14:paraId="7F3B543B" w14:textId="77777777" w:rsidTr="00C93EDA">
        <w:trPr>
          <w:trHeight w:val="300"/>
        </w:trPr>
        <w:tc>
          <w:tcPr>
            <w:tcW w:w="522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BC10644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b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621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71A3D43" w14:textId="77777777" w:rsidR="00AF1D84" w:rsidRPr="007D03DB" w:rsidRDefault="00AF1D8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b/>
                <w:color w:val="000000"/>
                <w:sz w:val="14"/>
                <w:szCs w:val="14"/>
                <w:lang w:val="en-US"/>
              </w:rPr>
              <w:t>7</w:t>
            </w:r>
          </w:p>
        </w:tc>
        <w:tc>
          <w:tcPr>
            <w:tcW w:w="1584" w:type="dxa"/>
            <w:vMerge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4AD1605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1584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F32A020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15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435AB17" w14:textId="5046E81C" w:rsidR="00AF1D84" w:rsidRPr="007D03DB" w:rsidRDefault="005F1ED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CPC-34</w:t>
            </w:r>
            <w:r w:rsidR="00AF1D84"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(T)</w:t>
            </w: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="00AF1D84"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N. P. SINGH</w:t>
            </w:r>
          </w:p>
        </w:tc>
        <w:tc>
          <w:tcPr>
            <w:tcW w:w="15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9F1656D" w14:textId="2FEBD4E6" w:rsidR="00AF1D84" w:rsidRPr="007D03DB" w:rsidRDefault="00AF1D84" w:rsidP="005F1ED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CPC-31(T)</w:t>
            </w:r>
            <w:r w:rsidR="005F1ED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SATYENDER JAGLAN</w:t>
            </w:r>
          </w:p>
        </w:tc>
        <w:tc>
          <w:tcPr>
            <w:tcW w:w="15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CCCD8CA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15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9A5C78D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15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7E543F7" w14:textId="4D63FC50" w:rsidR="00AF1D84" w:rsidRPr="007D03DB" w:rsidRDefault="00AF1D84" w:rsidP="005F1ED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CPC-32(T)</w:t>
            </w:r>
            <w:r w:rsidR="005F1ED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SHIKHA RANI</w:t>
            </w:r>
          </w:p>
        </w:tc>
        <w:tc>
          <w:tcPr>
            <w:tcW w:w="15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16D291B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15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CECA80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</w:tr>
      <w:tr w:rsidR="00AF1D84" w:rsidRPr="007D03DB" w14:paraId="4A0E5CE9" w14:textId="77777777" w:rsidTr="00C93EDA">
        <w:trPr>
          <w:trHeight w:val="300"/>
        </w:trPr>
        <w:tc>
          <w:tcPr>
            <w:tcW w:w="522" w:type="dxa"/>
            <w:vMerge/>
            <w:tcBorders>
              <w:top w:val="nil"/>
              <w:left w:val="single" w:sz="4" w:space="0" w:color="000000"/>
              <w:bottom w:val="single" w:sz="8" w:space="0" w:color="auto"/>
              <w:right w:val="single" w:sz="4" w:space="0" w:color="000000"/>
            </w:tcBorders>
            <w:vAlign w:val="center"/>
            <w:hideMark/>
          </w:tcPr>
          <w:p w14:paraId="221B636E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b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62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FC24084" w14:textId="77777777" w:rsidR="00AF1D84" w:rsidRPr="007D03DB" w:rsidRDefault="00AF1D8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b/>
                <w:color w:val="000000"/>
                <w:sz w:val="14"/>
                <w:szCs w:val="14"/>
                <w:lang w:val="en-US"/>
              </w:rPr>
              <w:t>8</w:t>
            </w:r>
          </w:p>
        </w:tc>
        <w:tc>
          <w:tcPr>
            <w:tcW w:w="1584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000000"/>
            </w:tcBorders>
            <w:vAlign w:val="center"/>
            <w:hideMark/>
          </w:tcPr>
          <w:p w14:paraId="2A31BB5B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1584" w:type="dxa"/>
            <w:vMerge/>
            <w:tcBorders>
              <w:top w:val="nil"/>
              <w:left w:val="single" w:sz="4" w:space="0" w:color="000000"/>
              <w:bottom w:val="single" w:sz="8" w:space="0" w:color="auto"/>
              <w:right w:val="single" w:sz="4" w:space="0" w:color="000000"/>
            </w:tcBorders>
            <w:vAlign w:val="center"/>
            <w:hideMark/>
          </w:tcPr>
          <w:p w14:paraId="50ED5CC3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1584" w:type="dxa"/>
            <w:tcBorders>
              <w:top w:val="nil"/>
              <w:left w:val="nil"/>
              <w:bottom w:val="single" w:sz="8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D0C825A" w14:textId="27C704F1" w:rsidR="00AF1D84" w:rsidRPr="007D03DB" w:rsidRDefault="00AF1D84" w:rsidP="005F1ED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CPC-30(T)</w:t>
            </w:r>
            <w:r w:rsidR="005F1ED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S. S. CHAUHAN</w:t>
            </w:r>
          </w:p>
        </w:tc>
        <w:tc>
          <w:tcPr>
            <w:tcW w:w="1584" w:type="dxa"/>
            <w:tcBorders>
              <w:top w:val="nil"/>
              <w:left w:val="nil"/>
              <w:bottom w:val="single" w:sz="8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3F1848C" w14:textId="626464E0" w:rsidR="00AF1D84" w:rsidRPr="007D03DB" w:rsidRDefault="00AF1D84" w:rsidP="005F1ED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CPC-34(T)</w:t>
            </w:r>
            <w:r w:rsidR="005F1ED4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N. P. SINGH</w:t>
            </w:r>
          </w:p>
        </w:tc>
        <w:tc>
          <w:tcPr>
            <w:tcW w:w="1584" w:type="dxa"/>
            <w:tcBorders>
              <w:top w:val="nil"/>
              <w:left w:val="nil"/>
              <w:bottom w:val="single" w:sz="8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376BE23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1584" w:type="dxa"/>
            <w:tcBorders>
              <w:top w:val="nil"/>
              <w:left w:val="nil"/>
              <w:bottom w:val="single" w:sz="8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D68FEEE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1584" w:type="dxa"/>
            <w:tcBorders>
              <w:top w:val="nil"/>
              <w:left w:val="nil"/>
              <w:bottom w:val="single" w:sz="8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008F5D5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1584" w:type="dxa"/>
            <w:tcBorders>
              <w:top w:val="nil"/>
              <w:left w:val="nil"/>
              <w:bottom w:val="single" w:sz="8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2CBD282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15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578ECE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</w:tr>
      <w:tr w:rsidR="00AF1D84" w:rsidRPr="007D03DB" w14:paraId="777BA2EE" w14:textId="77777777" w:rsidTr="00C93EDA">
        <w:trPr>
          <w:trHeight w:val="180"/>
        </w:trPr>
        <w:tc>
          <w:tcPr>
            <w:tcW w:w="15400" w:type="dxa"/>
            <w:gridSpan w:val="11"/>
            <w:tcBorders>
              <w:top w:val="single" w:sz="8" w:space="0" w:color="auto"/>
              <w:left w:val="single" w:sz="4" w:space="0" w:color="000000"/>
              <w:bottom w:val="single" w:sz="8" w:space="0" w:color="auto"/>
              <w:right w:val="single" w:sz="4" w:space="0" w:color="000000"/>
            </w:tcBorders>
            <w:shd w:val="clear" w:color="000000" w:fill="E1E0E0"/>
            <w:vAlign w:val="center"/>
            <w:hideMark/>
          </w:tcPr>
          <w:p w14:paraId="240F3BF3" w14:textId="77777777" w:rsidR="00AF1D84" w:rsidRPr="007D03DB" w:rsidRDefault="00AF1D8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  <w:t>WEDNESDAY</w:t>
            </w:r>
          </w:p>
        </w:tc>
      </w:tr>
      <w:tr w:rsidR="00AF1D84" w:rsidRPr="007D03DB" w14:paraId="6187098B" w14:textId="77777777" w:rsidTr="00C93EDA">
        <w:trPr>
          <w:trHeight w:val="300"/>
        </w:trPr>
        <w:tc>
          <w:tcPr>
            <w:tcW w:w="522" w:type="dxa"/>
            <w:vMerge w:val="restart"/>
            <w:tcBorders>
              <w:top w:val="single" w:sz="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D267381" w14:textId="77777777" w:rsidR="00AF1D84" w:rsidRPr="007D03DB" w:rsidRDefault="00AF1D8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b/>
                <w:color w:val="000000"/>
                <w:sz w:val="14"/>
                <w:szCs w:val="14"/>
                <w:lang w:val="en-US"/>
              </w:rPr>
              <w:t>ECA</w:t>
            </w:r>
          </w:p>
        </w:tc>
        <w:tc>
          <w:tcPr>
            <w:tcW w:w="621" w:type="dxa"/>
            <w:tcBorders>
              <w:top w:val="single" w:sz="8" w:space="0" w:color="auto"/>
              <w:left w:val="nil"/>
              <w:bottom w:val="single" w:sz="4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729FD32" w14:textId="77777777" w:rsidR="00AF1D84" w:rsidRPr="007D03DB" w:rsidRDefault="00AF1D8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b/>
                <w:color w:val="000000"/>
                <w:sz w:val="14"/>
                <w:szCs w:val="14"/>
                <w:lang w:val="en-US"/>
              </w:rPr>
              <w:t>1</w:t>
            </w:r>
          </w:p>
        </w:tc>
        <w:tc>
          <w:tcPr>
            <w:tcW w:w="3168" w:type="dxa"/>
            <w:gridSpan w:val="2"/>
            <w:tcBorders>
              <w:top w:val="single" w:sz="8" w:space="0" w:color="auto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0E33F22" w14:textId="0FA7B45A" w:rsidR="00AF1D84" w:rsidRPr="007D03DB" w:rsidRDefault="00AF1D84" w:rsidP="009A197A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INSTRUMENTATION(P)</w:t>
            </w:r>
            <w:r w:rsidR="009A197A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; </w:t>
            </w: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CLR32</w:t>
            </w:r>
            <w:r w:rsidR="009A197A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POONAM JINDAL</w:t>
            </w:r>
          </w:p>
        </w:tc>
        <w:tc>
          <w:tcPr>
            <w:tcW w:w="1584" w:type="dxa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8F9B844" w14:textId="77777777" w:rsidR="00AF1D84" w:rsidRPr="007D03DB" w:rsidRDefault="00AF1D8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1584" w:type="dxa"/>
            <w:vMerge w:val="restart"/>
            <w:tcBorders>
              <w:top w:val="single" w:sz="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45E24B4" w14:textId="77777777" w:rsidR="009A197A" w:rsidRDefault="009A197A" w:rsidP="009A197A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LHC102</w:t>
            </w:r>
          </w:p>
          <w:p w14:paraId="1F1EFC65" w14:textId="53C49642" w:rsidR="00AF1D84" w:rsidRPr="007D03DB" w:rsidRDefault="009A197A" w:rsidP="009A197A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COMMUNICATION ENGINEERING; </w:t>
            </w:r>
            <w:r w:rsidR="00AF1D84"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CPC-35 (L)</w:t>
            </w: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="00AF1D84"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CHHAGAN CHARAN</w:t>
            </w:r>
          </w:p>
        </w:tc>
        <w:tc>
          <w:tcPr>
            <w:tcW w:w="1584" w:type="dxa"/>
            <w:vMerge w:val="restart"/>
            <w:tcBorders>
              <w:top w:val="single" w:sz="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0B15ACA" w14:textId="77777777" w:rsidR="00D35D96" w:rsidRDefault="009A197A" w:rsidP="009A197A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LHC102</w:t>
            </w:r>
          </w:p>
          <w:p w14:paraId="02C5738E" w14:textId="45E36BF4" w:rsidR="00AF1D84" w:rsidRPr="007D03DB" w:rsidRDefault="00AF1D84" w:rsidP="009A197A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RANDOM VARIABLES &amp; STOCHASTIC PROCESSES</w:t>
            </w:r>
            <w:r w:rsidR="009A197A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, ECPC-32 (L)</w:t>
            </w:r>
            <w:r w:rsidR="009A197A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SHIKHA RANI</w:t>
            </w:r>
          </w:p>
        </w:tc>
        <w:tc>
          <w:tcPr>
            <w:tcW w:w="1584" w:type="dxa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BEEBF49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1584" w:type="dxa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12D5646" w14:textId="6728F8F0" w:rsidR="00AF1D84" w:rsidRPr="007D03DB" w:rsidRDefault="009A197A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CPC-35</w:t>
            </w:r>
            <w:r w:rsidR="00AF1D84"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(T)</w:t>
            </w: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="00AF1D84"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CHHAGAN CHARAN</w:t>
            </w:r>
          </w:p>
        </w:tc>
        <w:tc>
          <w:tcPr>
            <w:tcW w:w="1584" w:type="dxa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1E0E0"/>
            <w:vAlign w:val="center"/>
            <w:hideMark/>
          </w:tcPr>
          <w:p w14:paraId="0353847D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1585" w:type="dxa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60E66B5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</w:tr>
      <w:tr w:rsidR="00AF1D84" w:rsidRPr="007D03DB" w14:paraId="40E9E074" w14:textId="77777777" w:rsidTr="00C93EDA">
        <w:trPr>
          <w:trHeight w:val="300"/>
        </w:trPr>
        <w:tc>
          <w:tcPr>
            <w:tcW w:w="522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485F789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b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621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275F4AB" w14:textId="77777777" w:rsidR="00AF1D84" w:rsidRPr="007D03DB" w:rsidRDefault="00AF1D8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b/>
                <w:color w:val="000000"/>
                <w:sz w:val="14"/>
                <w:szCs w:val="14"/>
                <w:lang w:val="en-US"/>
              </w:rPr>
              <w:t>2</w:t>
            </w:r>
          </w:p>
        </w:tc>
        <w:tc>
          <w:tcPr>
            <w:tcW w:w="3168" w:type="dxa"/>
            <w:gridSpan w:val="2"/>
            <w:tcBorders>
              <w:top w:val="single" w:sz="4" w:space="0" w:color="000000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2384347" w14:textId="70805979" w:rsidR="00AF1D84" w:rsidRPr="007D03DB" w:rsidRDefault="00AF1D84" w:rsidP="009A197A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MATLAB PROGRAMMING(P)</w:t>
            </w:r>
            <w:r w:rsidR="009A197A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; </w:t>
            </w: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CLR33</w:t>
            </w:r>
            <w:r w:rsidR="009A197A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SHELZA DUA</w:t>
            </w:r>
          </w:p>
        </w:tc>
        <w:tc>
          <w:tcPr>
            <w:tcW w:w="15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379B7B6" w14:textId="50C8CDEC" w:rsidR="00AF1D84" w:rsidRPr="007D03DB" w:rsidRDefault="00AF1D84" w:rsidP="009A197A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CPC-31(T)</w:t>
            </w:r>
            <w:r w:rsidR="009A197A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VIKAS MITTAL</w:t>
            </w:r>
          </w:p>
        </w:tc>
        <w:tc>
          <w:tcPr>
            <w:tcW w:w="1584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F898E71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1584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B2A7046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15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622047F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15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2135886" w14:textId="77777777" w:rsidR="00AF1D84" w:rsidRPr="007D03DB" w:rsidRDefault="00AF1D8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15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1E0E0"/>
            <w:vAlign w:val="center"/>
            <w:hideMark/>
          </w:tcPr>
          <w:p w14:paraId="7B37E517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15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A5CB072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</w:tr>
      <w:tr w:rsidR="00AF1D84" w:rsidRPr="007D03DB" w14:paraId="5302C3A0" w14:textId="77777777" w:rsidTr="00C93EDA">
        <w:trPr>
          <w:trHeight w:val="300"/>
        </w:trPr>
        <w:tc>
          <w:tcPr>
            <w:tcW w:w="522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7549037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b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621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22D7229" w14:textId="77777777" w:rsidR="00AF1D84" w:rsidRPr="007D03DB" w:rsidRDefault="00AF1D8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b/>
                <w:color w:val="000000"/>
                <w:sz w:val="14"/>
                <w:szCs w:val="14"/>
                <w:lang w:val="en-US"/>
              </w:rPr>
              <w:t>3</w:t>
            </w:r>
          </w:p>
        </w:tc>
        <w:tc>
          <w:tcPr>
            <w:tcW w:w="3168" w:type="dxa"/>
            <w:gridSpan w:val="2"/>
            <w:tcBorders>
              <w:top w:val="single" w:sz="4" w:space="0" w:color="000000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481631E" w14:textId="1549B238" w:rsidR="00AF1D84" w:rsidRPr="007D03DB" w:rsidRDefault="00AF1D84" w:rsidP="009A197A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LECTRONICS-I(P)</w:t>
            </w:r>
            <w:r w:rsidR="009A197A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; </w:t>
            </w: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CLR30</w:t>
            </w:r>
            <w:r w:rsidR="009A197A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RAJNI BALA</w:t>
            </w:r>
          </w:p>
        </w:tc>
        <w:tc>
          <w:tcPr>
            <w:tcW w:w="15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2C42FAB" w14:textId="77777777" w:rsidR="00AF1D84" w:rsidRPr="007D03DB" w:rsidRDefault="00AF1D8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CPC-35 (T) PROF. CHHAGAN CHARAN</w:t>
            </w:r>
          </w:p>
        </w:tc>
        <w:tc>
          <w:tcPr>
            <w:tcW w:w="1584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B658EAE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1584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21FA812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15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37F5B96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15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7E940F2" w14:textId="2F9305AA" w:rsidR="00AF1D84" w:rsidRPr="007D03DB" w:rsidRDefault="00AF1D84" w:rsidP="009A197A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CPC-31(T)</w:t>
            </w:r>
            <w:r w:rsidR="009A197A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VIKAS MITTAL</w:t>
            </w:r>
          </w:p>
        </w:tc>
        <w:tc>
          <w:tcPr>
            <w:tcW w:w="15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1E0E0"/>
            <w:vAlign w:val="center"/>
            <w:hideMark/>
          </w:tcPr>
          <w:p w14:paraId="6A6D37E9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15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B06E817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</w:tr>
      <w:tr w:rsidR="00AF1D84" w:rsidRPr="007D03DB" w14:paraId="1D372669" w14:textId="77777777" w:rsidTr="00C93EDA">
        <w:trPr>
          <w:trHeight w:val="300"/>
        </w:trPr>
        <w:tc>
          <w:tcPr>
            <w:tcW w:w="522" w:type="dxa"/>
            <w:vMerge/>
            <w:tcBorders>
              <w:top w:val="nil"/>
              <w:left w:val="single" w:sz="4" w:space="0" w:color="000000"/>
              <w:bottom w:val="single" w:sz="8" w:space="0" w:color="auto"/>
              <w:right w:val="single" w:sz="4" w:space="0" w:color="000000"/>
            </w:tcBorders>
            <w:vAlign w:val="center"/>
            <w:hideMark/>
          </w:tcPr>
          <w:p w14:paraId="2C17A1F9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b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62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1ADA6EC" w14:textId="77777777" w:rsidR="00AF1D84" w:rsidRPr="007D03DB" w:rsidRDefault="00AF1D8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b/>
                <w:color w:val="000000"/>
                <w:sz w:val="14"/>
                <w:szCs w:val="14"/>
                <w:lang w:val="en-US"/>
              </w:rPr>
              <w:t>4</w:t>
            </w:r>
          </w:p>
        </w:tc>
        <w:tc>
          <w:tcPr>
            <w:tcW w:w="3168" w:type="dxa"/>
            <w:gridSpan w:val="2"/>
            <w:tcBorders>
              <w:top w:val="single" w:sz="4" w:space="0" w:color="000000"/>
              <w:left w:val="single" w:sz="8" w:space="0" w:color="auto"/>
              <w:bottom w:val="single" w:sz="8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DE980EE" w14:textId="4E58DD3E" w:rsidR="00AF1D84" w:rsidRPr="007D03DB" w:rsidRDefault="00AF1D84" w:rsidP="009A197A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DIGITAL DESIGN(P)</w:t>
            </w:r>
            <w:r w:rsidR="009A197A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; </w:t>
            </w: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CLR31</w:t>
            </w:r>
            <w:r w:rsidR="009A197A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SANDEEP SANTOSH</w:t>
            </w:r>
          </w:p>
        </w:tc>
        <w:tc>
          <w:tcPr>
            <w:tcW w:w="1584" w:type="dxa"/>
            <w:tcBorders>
              <w:top w:val="nil"/>
              <w:left w:val="nil"/>
              <w:bottom w:val="single" w:sz="8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203F218" w14:textId="77777777" w:rsidR="00AF1D84" w:rsidRPr="007D03DB" w:rsidRDefault="00AF1D8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CPC-32 (T) PROF. SHIKHA RANI</w:t>
            </w:r>
          </w:p>
        </w:tc>
        <w:tc>
          <w:tcPr>
            <w:tcW w:w="1584" w:type="dxa"/>
            <w:vMerge/>
            <w:tcBorders>
              <w:top w:val="nil"/>
              <w:left w:val="single" w:sz="4" w:space="0" w:color="000000"/>
              <w:bottom w:val="single" w:sz="8" w:space="0" w:color="auto"/>
              <w:right w:val="single" w:sz="4" w:space="0" w:color="000000"/>
            </w:tcBorders>
            <w:vAlign w:val="center"/>
            <w:hideMark/>
          </w:tcPr>
          <w:p w14:paraId="0C6B4F13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1584" w:type="dxa"/>
            <w:vMerge/>
            <w:tcBorders>
              <w:top w:val="nil"/>
              <w:left w:val="single" w:sz="4" w:space="0" w:color="000000"/>
              <w:bottom w:val="single" w:sz="8" w:space="0" w:color="auto"/>
              <w:right w:val="single" w:sz="4" w:space="0" w:color="000000"/>
            </w:tcBorders>
            <w:vAlign w:val="center"/>
            <w:hideMark/>
          </w:tcPr>
          <w:p w14:paraId="0BC542E7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1584" w:type="dxa"/>
            <w:tcBorders>
              <w:top w:val="nil"/>
              <w:left w:val="nil"/>
              <w:bottom w:val="single" w:sz="8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9A457D5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1584" w:type="dxa"/>
            <w:tcBorders>
              <w:top w:val="nil"/>
              <w:left w:val="nil"/>
              <w:bottom w:val="single" w:sz="8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0CA5DE6" w14:textId="752D08A3" w:rsidR="00AF1D84" w:rsidRPr="007D03DB" w:rsidRDefault="00AF1D84" w:rsidP="009A197A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CPC-34(T)</w:t>
            </w:r>
            <w:r w:rsidR="009A197A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RAKESH VERMA</w:t>
            </w:r>
          </w:p>
        </w:tc>
        <w:tc>
          <w:tcPr>
            <w:tcW w:w="1584" w:type="dxa"/>
            <w:tcBorders>
              <w:top w:val="nil"/>
              <w:left w:val="nil"/>
              <w:bottom w:val="single" w:sz="8" w:space="0" w:color="auto"/>
              <w:right w:val="single" w:sz="4" w:space="0" w:color="000000"/>
            </w:tcBorders>
            <w:shd w:val="clear" w:color="000000" w:fill="E1E0E0"/>
            <w:vAlign w:val="center"/>
            <w:hideMark/>
          </w:tcPr>
          <w:p w14:paraId="0E80FA07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15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5049E3C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</w:tr>
      <w:tr w:rsidR="00AF1D84" w:rsidRPr="007D03DB" w14:paraId="6DE68B01" w14:textId="77777777" w:rsidTr="00C93EDA">
        <w:trPr>
          <w:trHeight w:val="273"/>
        </w:trPr>
        <w:tc>
          <w:tcPr>
            <w:tcW w:w="522" w:type="dxa"/>
            <w:vMerge w:val="restart"/>
            <w:tcBorders>
              <w:top w:val="single" w:sz="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7C94FFA" w14:textId="77777777" w:rsidR="00AF1D84" w:rsidRPr="007D03DB" w:rsidRDefault="00AF1D8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b/>
                <w:color w:val="000000"/>
                <w:sz w:val="14"/>
                <w:szCs w:val="14"/>
                <w:lang w:val="en-US"/>
              </w:rPr>
              <w:t>ECB</w:t>
            </w:r>
          </w:p>
        </w:tc>
        <w:tc>
          <w:tcPr>
            <w:tcW w:w="621" w:type="dxa"/>
            <w:tcBorders>
              <w:top w:val="single" w:sz="8" w:space="0" w:color="auto"/>
              <w:left w:val="nil"/>
              <w:bottom w:val="single" w:sz="4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10E0EC0" w14:textId="77777777" w:rsidR="00AF1D84" w:rsidRPr="007D03DB" w:rsidRDefault="00AF1D8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b/>
                <w:color w:val="000000"/>
                <w:sz w:val="14"/>
                <w:szCs w:val="14"/>
                <w:lang w:val="en-US"/>
              </w:rPr>
              <w:t>5</w:t>
            </w:r>
          </w:p>
        </w:tc>
        <w:tc>
          <w:tcPr>
            <w:tcW w:w="1584" w:type="dxa"/>
            <w:vMerge w:val="restart"/>
            <w:tcBorders>
              <w:top w:val="single" w:sz="8" w:space="0" w:color="auto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F42BEF7" w14:textId="11C0C607" w:rsidR="009A197A" w:rsidRDefault="009A197A" w:rsidP="009A197A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LHC202</w:t>
            </w:r>
          </w:p>
          <w:p w14:paraId="0358A8EE" w14:textId="1CBA58D2" w:rsidR="00AF1D84" w:rsidRPr="007D03DB" w:rsidRDefault="009A197A" w:rsidP="009A197A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COMMUNICATION ENGINEERING;</w:t>
            </w:r>
            <w:r w:rsidR="00AF1D84"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</w:t>
            </w:r>
            <w:r w:rsidR="00AF1D84"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lastRenderedPageBreak/>
              <w:t xml:space="preserve">ECPC-35 (L) </w:t>
            </w: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="00AF1D84"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PROF. CHHAGAN CHARAN</w:t>
            </w:r>
          </w:p>
        </w:tc>
        <w:tc>
          <w:tcPr>
            <w:tcW w:w="1584" w:type="dxa"/>
            <w:vMerge w:val="restart"/>
            <w:tcBorders>
              <w:top w:val="single" w:sz="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DC63F4E" w14:textId="77777777" w:rsidR="00D35D96" w:rsidRDefault="00D35D96" w:rsidP="00D35D96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lastRenderedPageBreak/>
              <w:t>LHC-202</w:t>
            </w:r>
          </w:p>
          <w:p w14:paraId="7B556961" w14:textId="56E86DB9" w:rsidR="00AF1D84" w:rsidRPr="007D03DB" w:rsidRDefault="00AF1D84" w:rsidP="00D35D96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lastRenderedPageBreak/>
              <w:t>E</w:t>
            </w:r>
            <w:r w:rsidR="009A197A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LECTRONIC DEVICES &amp; CIRCUITS;</w:t>
            </w: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ECPC-30 (L)</w:t>
            </w:r>
            <w:r w:rsidR="009A197A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S. S. CHAUHAN</w:t>
            </w:r>
          </w:p>
        </w:tc>
        <w:tc>
          <w:tcPr>
            <w:tcW w:w="1584" w:type="dxa"/>
            <w:vMerge w:val="restart"/>
            <w:tcBorders>
              <w:top w:val="single" w:sz="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0CE993C" w14:textId="77777777" w:rsidR="00D35D96" w:rsidRDefault="009A197A" w:rsidP="00D35D96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lastRenderedPageBreak/>
              <w:t>LHC202</w:t>
            </w:r>
          </w:p>
          <w:p w14:paraId="16B8B3EA" w14:textId="0B810CA4" w:rsidR="00AF1D84" w:rsidRPr="007D03DB" w:rsidRDefault="009A197A" w:rsidP="00D35D96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lastRenderedPageBreak/>
              <w:t>MEASUREMENT &amp; INSTRUMENTATION;</w:t>
            </w:r>
            <w:r w:rsidR="00AF1D84"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ECPC-33 (L)</w:t>
            </w: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="00AF1D84"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RAKESH VERMA</w:t>
            </w:r>
          </w:p>
        </w:tc>
        <w:tc>
          <w:tcPr>
            <w:tcW w:w="1584" w:type="dxa"/>
            <w:vMerge w:val="restart"/>
            <w:tcBorders>
              <w:top w:val="single" w:sz="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0006BFC" w14:textId="77777777" w:rsidR="00D35D96" w:rsidRDefault="009A197A" w:rsidP="00D35D96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lastRenderedPageBreak/>
              <w:t>LHC202</w:t>
            </w:r>
          </w:p>
          <w:p w14:paraId="46DACD48" w14:textId="656A7466" w:rsidR="00AF1D84" w:rsidRPr="007D03DB" w:rsidRDefault="00AF1D84" w:rsidP="00D35D96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lastRenderedPageBreak/>
              <w:t>RANDOM V</w:t>
            </w:r>
            <w:r w:rsidR="009A197A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ARIABLES &amp; STOCHASTIC PROCESSES;</w:t>
            </w: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ECPC-32 (L)</w:t>
            </w:r>
            <w:r w:rsidR="009A197A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SHIKHA RANI</w:t>
            </w:r>
          </w:p>
        </w:tc>
        <w:tc>
          <w:tcPr>
            <w:tcW w:w="1584" w:type="dxa"/>
            <w:vMerge w:val="restart"/>
            <w:tcBorders>
              <w:top w:val="single" w:sz="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9E39603" w14:textId="270C136E" w:rsidR="009A197A" w:rsidRDefault="009A197A" w:rsidP="009A197A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lastRenderedPageBreak/>
              <w:t>LHC-202</w:t>
            </w:r>
          </w:p>
          <w:p w14:paraId="15523D67" w14:textId="77777777" w:rsidR="00D35D96" w:rsidRDefault="00D35D96" w:rsidP="009A197A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  <w:p w14:paraId="5302229D" w14:textId="2255C85C" w:rsidR="00AF1D84" w:rsidRPr="007D03DB" w:rsidRDefault="009A197A" w:rsidP="009A197A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lastRenderedPageBreak/>
              <w:t>FIELDS &amp; WAVES;</w:t>
            </w:r>
            <w:r w:rsidR="00AF1D84"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ECPC-31 (L)</w:t>
            </w: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="00AF1D84"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SATYENDER JAGLAN</w:t>
            </w:r>
          </w:p>
        </w:tc>
        <w:tc>
          <w:tcPr>
            <w:tcW w:w="1584" w:type="dxa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3F6CA9D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lastRenderedPageBreak/>
              <w:t> </w:t>
            </w:r>
          </w:p>
        </w:tc>
        <w:tc>
          <w:tcPr>
            <w:tcW w:w="1584" w:type="dxa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DC799E3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1584" w:type="dxa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1E0E0"/>
            <w:vAlign w:val="center"/>
            <w:hideMark/>
          </w:tcPr>
          <w:p w14:paraId="6D6783C9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15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737ACA2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</w:tr>
      <w:tr w:rsidR="00AF1D84" w:rsidRPr="007D03DB" w14:paraId="724DC041" w14:textId="77777777" w:rsidTr="00C93EDA">
        <w:trPr>
          <w:trHeight w:val="273"/>
        </w:trPr>
        <w:tc>
          <w:tcPr>
            <w:tcW w:w="522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06FA27E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b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621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5B9A2CE" w14:textId="77777777" w:rsidR="00AF1D84" w:rsidRPr="007D03DB" w:rsidRDefault="00AF1D8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b/>
                <w:color w:val="000000"/>
                <w:sz w:val="14"/>
                <w:szCs w:val="14"/>
                <w:lang w:val="en-US"/>
              </w:rPr>
              <w:t>6</w:t>
            </w:r>
          </w:p>
        </w:tc>
        <w:tc>
          <w:tcPr>
            <w:tcW w:w="1584" w:type="dxa"/>
            <w:vMerge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DA762F3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1584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98BBAE6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1584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08DF35B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1584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0BDAFD1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1584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80EC2E3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15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9574FC4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15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59BC8BF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15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1E0E0"/>
            <w:vAlign w:val="center"/>
            <w:hideMark/>
          </w:tcPr>
          <w:p w14:paraId="74715094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15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A2D2E15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</w:tr>
      <w:tr w:rsidR="00AF1D84" w:rsidRPr="007D03DB" w14:paraId="63BB1893" w14:textId="77777777" w:rsidTr="00C93EDA">
        <w:trPr>
          <w:trHeight w:val="273"/>
        </w:trPr>
        <w:tc>
          <w:tcPr>
            <w:tcW w:w="522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BD57BA5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b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621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7F53080" w14:textId="77777777" w:rsidR="00AF1D84" w:rsidRPr="007D03DB" w:rsidRDefault="00AF1D8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b/>
                <w:color w:val="000000"/>
                <w:sz w:val="14"/>
                <w:szCs w:val="14"/>
                <w:lang w:val="en-US"/>
              </w:rPr>
              <w:t>7</w:t>
            </w:r>
          </w:p>
        </w:tc>
        <w:tc>
          <w:tcPr>
            <w:tcW w:w="1584" w:type="dxa"/>
            <w:vMerge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45263E2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1584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7CEB695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1584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03F5808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1584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92105F2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1584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2EDE2FD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15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B29E817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15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1B98EA7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15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1E0E0"/>
            <w:vAlign w:val="center"/>
            <w:hideMark/>
          </w:tcPr>
          <w:p w14:paraId="46A25D68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15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DE63639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</w:tr>
      <w:tr w:rsidR="00AF1D84" w:rsidRPr="007D03DB" w14:paraId="6FBFA8F5" w14:textId="77777777" w:rsidTr="00C93EDA">
        <w:trPr>
          <w:trHeight w:val="273"/>
        </w:trPr>
        <w:tc>
          <w:tcPr>
            <w:tcW w:w="522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BAAA083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b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621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BDC84A6" w14:textId="77777777" w:rsidR="00AF1D84" w:rsidRPr="007D03DB" w:rsidRDefault="00AF1D8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b/>
                <w:color w:val="000000"/>
                <w:sz w:val="14"/>
                <w:szCs w:val="14"/>
                <w:lang w:val="en-US"/>
              </w:rPr>
              <w:t>8</w:t>
            </w:r>
          </w:p>
        </w:tc>
        <w:tc>
          <w:tcPr>
            <w:tcW w:w="1584" w:type="dxa"/>
            <w:vMerge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5D9C3F2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1584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E3F0DA2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1584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3FAB6D9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1584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445891B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1584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AA9CEC4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15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F6DF5B7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15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8785661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15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1E0E0"/>
            <w:vAlign w:val="center"/>
            <w:hideMark/>
          </w:tcPr>
          <w:p w14:paraId="4B96AC77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15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E633A47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</w:tr>
      <w:tr w:rsidR="00AF1D84" w:rsidRPr="007D03DB" w14:paraId="6D1F9C0E" w14:textId="77777777" w:rsidTr="00C93EDA">
        <w:trPr>
          <w:trHeight w:val="180"/>
        </w:trPr>
        <w:tc>
          <w:tcPr>
            <w:tcW w:w="15400" w:type="dxa"/>
            <w:gridSpan w:val="11"/>
            <w:tcBorders>
              <w:top w:val="single" w:sz="8" w:space="0" w:color="auto"/>
              <w:left w:val="single" w:sz="4" w:space="0" w:color="000000"/>
              <w:bottom w:val="single" w:sz="8" w:space="0" w:color="auto"/>
              <w:right w:val="single" w:sz="4" w:space="0" w:color="000000"/>
            </w:tcBorders>
            <w:shd w:val="clear" w:color="000000" w:fill="E1E0E0"/>
            <w:vAlign w:val="center"/>
            <w:hideMark/>
          </w:tcPr>
          <w:p w14:paraId="26C19FE3" w14:textId="77777777" w:rsidR="00AF1D84" w:rsidRPr="007D03DB" w:rsidRDefault="00AF1D8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  <w:t>THURSDAY</w:t>
            </w:r>
          </w:p>
        </w:tc>
      </w:tr>
      <w:tr w:rsidR="00AF1D84" w:rsidRPr="007D03DB" w14:paraId="13F43737" w14:textId="77777777" w:rsidTr="006B4652">
        <w:trPr>
          <w:trHeight w:val="300"/>
        </w:trPr>
        <w:tc>
          <w:tcPr>
            <w:tcW w:w="522" w:type="dxa"/>
            <w:vMerge w:val="restart"/>
            <w:tcBorders>
              <w:top w:val="single" w:sz="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0B2C80F" w14:textId="77777777" w:rsidR="00AF1D84" w:rsidRPr="007D03DB" w:rsidRDefault="00AF1D8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b/>
                <w:color w:val="000000"/>
                <w:sz w:val="14"/>
                <w:szCs w:val="14"/>
                <w:lang w:val="en-US"/>
              </w:rPr>
              <w:t>ECA</w:t>
            </w:r>
          </w:p>
        </w:tc>
        <w:tc>
          <w:tcPr>
            <w:tcW w:w="621" w:type="dxa"/>
            <w:tcBorders>
              <w:top w:val="single" w:sz="8" w:space="0" w:color="auto"/>
              <w:left w:val="nil"/>
              <w:bottom w:val="single" w:sz="4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5B1D4C6" w14:textId="77777777" w:rsidR="00AF1D84" w:rsidRPr="007D03DB" w:rsidRDefault="00AF1D8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b/>
                <w:color w:val="000000"/>
                <w:sz w:val="14"/>
                <w:szCs w:val="14"/>
                <w:lang w:val="en-US"/>
              </w:rPr>
              <w:t>1</w:t>
            </w:r>
          </w:p>
        </w:tc>
        <w:tc>
          <w:tcPr>
            <w:tcW w:w="3168" w:type="dxa"/>
            <w:gridSpan w:val="2"/>
            <w:tcBorders>
              <w:top w:val="single" w:sz="8" w:space="0" w:color="auto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23C6401" w14:textId="5A756B3E" w:rsidR="00AF1D84" w:rsidRPr="007D03DB" w:rsidRDefault="00AF1D84" w:rsidP="009A197A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MATLAB PROGRAMMING(P)</w:t>
            </w:r>
            <w:r w:rsidR="009A197A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; </w:t>
            </w: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CLR33</w:t>
            </w:r>
            <w:r w:rsidR="009A197A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RAJNI BALA</w:t>
            </w:r>
          </w:p>
        </w:tc>
        <w:tc>
          <w:tcPr>
            <w:tcW w:w="1584" w:type="dxa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1D55D6B" w14:textId="7392F59B" w:rsidR="00AF1D84" w:rsidRPr="007D03DB" w:rsidRDefault="00AF1D84" w:rsidP="00DC4F70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CPC-31(T)</w:t>
            </w:r>
            <w:r w:rsidR="009A197A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VIKAS MITTAL</w:t>
            </w:r>
          </w:p>
        </w:tc>
        <w:tc>
          <w:tcPr>
            <w:tcW w:w="1584" w:type="dxa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16DB0A8" w14:textId="29379633" w:rsidR="00AF1D84" w:rsidRPr="007D03DB" w:rsidRDefault="009A197A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CPC-30</w:t>
            </w:r>
            <w:r w:rsidR="00AF1D84"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(T)</w:t>
            </w: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="00AF1D84"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PANKAJ VERMA</w:t>
            </w:r>
          </w:p>
        </w:tc>
        <w:tc>
          <w:tcPr>
            <w:tcW w:w="1584" w:type="dxa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81EEE41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1584" w:type="dxa"/>
            <w:vMerge w:val="restart"/>
            <w:tcBorders>
              <w:top w:val="single" w:sz="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657740B" w14:textId="0970A6B7" w:rsidR="009A197A" w:rsidRDefault="009A197A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L1</w:t>
            </w:r>
          </w:p>
          <w:p w14:paraId="35A7098F" w14:textId="4509974B" w:rsidR="00AF1D84" w:rsidRPr="007D03DB" w:rsidRDefault="009A197A" w:rsidP="009A197A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COMMUNICATION ENGINEERING; </w:t>
            </w:r>
            <w:r w:rsidR="00AF1D84"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CPC-35 (L)</w:t>
            </w: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="00AF1D84"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CHHAGAN CHARAN</w:t>
            </w:r>
          </w:p>
        </w:tc>
        <w:tc>
          <w:tcPr>
            <w:tcW w:w="1584" w:type="dxa"/>
            <w:vMerge w:val="restart"/>
            <w:tcBorders>
              <w:top w:val="single" w:sz="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AC7747E" w14:textId="3E3AC137" w:rsidR="009A197A" w:rsidRDefault="009A197A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L1</w:t>
            </w:r>
          </w:p>
          <w:p w14:paraId="64267389" w14:textId="017BF6E9" w:rsidR="00AF1D84" w:rsidRPr="007D03DB" w:rsidRDefault="009A197A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DIGITAL DESIGN;</w:t>
            </w:r>
            <w:r w:rsidR="00AF1D84"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ECPC-3</w:t>
            </w: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4 (L);</w:t>
            </w:r>
            <w:r w:rsidR="00AF1D84"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R K SHARMA</w:t>
            </w:r>
          </w:p>
        </w:tc>
        <w:tc>
          <w:tcPr>
            <w:tcW w:w="1584" w:type="dxa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22B3EA3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1585" w:type="dxa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00ED452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</w:tr>
      <w:tr w:rsidR="00AF1D84" w:rsidRPr="007D03DB" w14:paraId="5479EC80" w14:textId="77777777" w:rsidTr="006B4652">
        <w:trPr>
          <w:trHeight w:val="300"/>
        </w:trPr>
        <w:tc>
          <w:tcPr>
            <w:tcW w:w="522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AF70243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b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621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11E908C" w14:textId="77777777" w:rsidR="00AF1D84" w:rsidRPr="007D03DB" w:rsidRDefault="00AF1D8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b/>
                <w:color w:val="000000"/>
                <w:sz w:val="14"/>
                <w:szCs w:val="14"/>
                <w:lang w:val="en-US"/>
              </w:rPr>
              <w:t>2</w:t>
            </w:r>
          </w:p>
        </w:tc>
        <w:tc>
          <w:tcPr>
            <w:tcW w:w="3168" w:type="dxa"/>
            <w:gridSpan w:val="2"/>
            <w:tcBorders>
              <w:top w:val="single" w:sz="4" w:space="0" w:color="000000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C9BF3EB" w14:textId="07A6B384" w:rsidR="00AF1D84" w:rsidRPr="007D03DB" w:rsidRDefault="00AF1D84" w:rsidP="009A197A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INSTRUMENTATION(P)</w:t>
            </w:r>
            <w:r w:rsidR="009A197A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; </w:t>
            </w: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CLR32</w:t>
            </w:r>
            <w:r w:rsidR="009A197A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RAKESH VERMA</w:t>
            </w:r>
          </w:p>
        </w:tc>
        <w:tc>
          <w:tcPr>
            <w:tcW w:w="15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5E96CE3" w14:textId="79E21F89" w:rsidR="00AF1D84" w:rsidRPr="007D03DB" w:rsidRDefault="00AF1D84" w:rsidP="009A197A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CPC-30(T)</w:t>
            </w:r>
            <w:r w:rsidR="009A197A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PANKAJ VERMA</w:t>
            </w:r>
          </w:p>
        </w:tc>
        <w:tc>
          <w:tcPr>
            <w:tcW w:w="15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7033D98" w14:textId="28CDD1D5" w:rsidR="00AF1D84" w:rsidRPr="007D03DB" w:rsidRDefault="00AF1D84" w:rsidP="009A197A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CPC-34(T)</w:t>
            </w:r>
            <w:r w:rsidR="009A197A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RAKESH VERMA</w:t>
            </w:r>
          </w:p>
        </w:tc>
        <w:tc>
          <w:tcPr>
            <w:tcW w:w="15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25ED718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1584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B6E9C9E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1584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D7B3EA1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15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C1E6940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15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5B89005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</w:tr>
      <w:tr w:rsidR="00AF1D84" w:rsidRPr="007D03DB" w14:paraId="10FB1F20" w14:textId="77777777" w:rsidTr="006B4652">
        <w:trPr>
          <w:trHeight w:val="300"/>
        </w:trPr>
        <w:tc>
          <w:tcPr>
            <w:tcW w:w="522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472DEC9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b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621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5D9C1A1" w14:textId="77777777" w:rsidR="00AF1D84" w:rsidRPr="007D03DB" w:rsidRDefault="00AF1D8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b/>
                <w:color w:val="000000"/>
                <w:sz w:val="14"/>
                <w:szCs w:val="14"/>
                <w:lang w:val="en-US"/>
              </w:rPr>
              <w:t>3</w:t>
            </w:r>
          </w:p>
        </w:tc>
        <w:tc>
          <w:tcPr>
            <w:tcW w:w="3168" w:type="dxa"/>
            <w:gridSpan w:val="2"/>
            <w:tcBorders>
              <w:top w:val="single" w:sz="4" w:space="0" w:color="000000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DE5F397" w14:textId="6BEDC39A" w:rsidR="00AF1D84" w:rsidRPr="007D03DB" w:rsidRDefault="00AF1D84" w:rsidP="009A197A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DIGITAL DESIGN(P)</w:t>
            </w:r>
            <w:r w:rsidR="009A197A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; </w:t>
            </w: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CLR31</w:t>
            </w:r>
            <w:r w:rsidR="009A197A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T. N. SASAMAL</w:t>
            </w:r>
          </w:p>
        </w:tc>
        <w:tc>
          <w:tcPr>
            <w:tcW w:w="15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9BEA0E0" w14:textId="7A8CD717" w:rsidR="00AF1D84" w:rsidRPr="007D03DB" w:rsidRDefault="00AF1D8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</w:t>
            </w:r>
            <w:r w:rsidR="009A197A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CPC-32</w:t>
            </w: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(T)</w:t>
            </w:r>
            <w:r w:rsidR="009A197A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SHIKHA RANI</w:t>
            </w:r>
          </w:p>
        </w:tc>
        <w:tc>
          <w:tcPr>
            <w:tcW w:w="15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12E93FB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15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2EFDF86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1584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75EDB44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1584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D0E9367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15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3399CC6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15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4404745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</w:tr>
      <w:tr w:rsidR="00AF1D84" w:rsidRPr="007D03DB" w14:paraId="04BAE693" w14:textId="77777777" w:rsidTr="006B4652">
        <w:trPr>
          <w:trHeight w:val="300"/>
        </w:trPr>
        <w:tc>
          <w:tcPr>
            <w:tcW w:w="522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CE5C82C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b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621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63D06A4" w14:textId="77777777" w:rsidR="00AF1D84" w:rsidRPr="007D03DB" w:rsidRDefault="00AF1D8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b/>
                <w:color w:val="000000"/>
                <w:sz w:val="14"/>
                <w:szCs w:val="14"/>
                <w:lang w:val="en-US"/>
              </w:rPr>
              <w:t>4</w:t>
            </w:r>
          </w:p>
        </w:tc>
        <w:tc>
          <w:tcPr>
            <w:tcW w:w="3168" w:type="dxa"/>
            <w:gridSpan w:val="2"/>
            <w:tcBorders>
              <w:top w:val="single" w:sz="4" w:space="0" w:color="000000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E34A66E" w14:textId="122390BB" w:rsidR="00AF1D84" w:rsidRPr="007D03DB" w:rsidRDefault="00AF1D84" w:rsidP="009A197A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LECTRONICS-I(P)</w:t>
            </w:r>
            <w:r w:rsidR="009A197A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; </w:t>
            </w: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CLR30</w:t>
            </w:r>
            <w:r w:rsidR="009A197A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GAURAV VERMA</w:t>
            </w:r>
          </w:p>
        </w:tc>
        <w:tc>
          <w:tcPr>
            <w:tcW w:w="15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4E1B688" w14:textId="77777777" w:rsidR="00AF1D84" w:rsidRPr="007D03DB" w:rsidRDefault="00AF1D8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15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22460CF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15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8A2EA7E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1584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D0AE95F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1584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6A7B641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15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B07C62A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15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449F7F9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</w:tr>
      <w:tr w:rsidR="00AF1D84" w:rsidRPr="007D03DB" w14:paraId="2B963061" w14:textId="77777777" w:rsidTr="006B4652">
        <w:trPr>
          <w:trHeight w:val="273"/>
        </w:trPr>
        <w:tc>
          <w:tcPr>
            <w:tcW w:w="522" w:type="dxa"/>
            <w:vMerge w:val="restart"/>
            <w:tcBorders>
              <w:top w:val="single" w:sz="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12C4416" w14:textId="77777777" w:rsidR="00AF1D84" w:rsidRPr="007D03DB" w:rsidRDefault="00AF1D8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b/>
                <w:color w:val="000000"/>
                <w:sz w:val="14"/>
                <w:szCs w:val="14"/>
                <w:lang w:val="en-US"/>
              </w:rPr>
              <w:t>ECB</w:t>
            </w:r>
          </w:p>
        </w:tc>
        <w:tc>
          <w:tcPr>
            <w:tcW w:w="621" w:type="dxa"/>
            <w:tcBorders>
              <w:top w:val="single" w:sz="8" w:space="0" w:color="auto"/>
              <w:left w:val="nil"/>
              <w:bottom w:val="single" w:sz="4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A3CB9AF" w14:textId="77777777" w:rsidR="00AF1D84" w:rsidRPr="007D03DB" w:rsidRDefault="00AF1D8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b/>
                <w:color w:val="000000"/>
                <w:sz w:val="14"/>
                <w:szCs w:val="14"/>
                <w:lang w:val="en-US"/>
              </w:rPr>
              <w:t>5</w:t>
            </w:r>
          </w:p>
        </w:tc>
        <w:tc>
          <w:tcPr>
            <w:tcW w:w="1584" w:type="dxa"/>
            <w:vMerge w:val="restart"/>
            <w:tcBorders>
              <w:top w:val="single" w:sz="8" w:space="0" w:color="auto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CBE2D3A" w14:textId="0EA5A40E" w:rsidR="009A197A" w:rsidRDefault="009A197A" w:rsidP="009A197A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LHC202</w:t>
            </w:r>
          </w:p>
          <w:p w14:paraId="36AC6988" w14:textId="47F1FF86" w:rsidR="00AF1D84" w:rsidRPr="007D03DB" w:rsidRDefault="00AF1D84" w:rsidP="009A197A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COMMUNICATION ENGINEERING</w:t>
            </w:r>
            <w:r w:rsidR="009A197A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ECPC-35 (L)</w:t>
            </w:r>
            <w:r w:rsidR="009A197A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CHHAGAN CHARAN</w:t>
            </w:r>
          </w:p>
        </w:tc>
        <w:tc>
          <w:tcPr>
            <w:tcW w:w="1584" w:type="dxa"/>
            <w:vMerge w:val="restart"/>
            <w:tcBorders>
              <w:top w:val="single" w:sz="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BC46E94" w14:textId="77777777" w:rsidR="009A197A" w:rsidRDefault="009A197A" w:rsidP="009A197A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LHC-202</w:t>
            </w:r>
          </w:p>
          <w:p w14:paraId="0F596305" w14:textId="698AF04E" w:rsidR="00AF1D84" w:rsidRPr="007D03DB" w:rsidRDefault="009A197A" w:rsidP="009A197A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LECTRONIC DEVICES &amp; CIRCUITS;</w:t>
            </w:r>
            <w:r w:rsidR="00AF1D84"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ECPC-30 (L)</w:t>
            </w: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="00AF1D84"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S. S. CHAUHAN</w:t>
            </w:r>
          </w:p>
        </w:tc>
        <w:tc>
          <w:tcPr>
            <w:tcW w:w="1584" w:type="dxa"/>
            <w:vMerge w:val="restart"/>
            <w:tcBorders>
              <w:top w:val="single" w:sz="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A13AAF9" w14:textId="77777777" w:rsidR="009A197A" w:rsidRDefault="009A197A" w:rsidP="009A197A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LHC202</w:t>
            </w:r>
          </w:p>
          <w:p w14:paraId="73387DC5" w14:textId="5A120890" w:rsidR="00AF1D84" w:rsidRPr="007D03DB" w:rsidRDefault="00AF1D84" w:rsidP="009A197A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MEASUREMENT &amp; INSTRUMENTATION</w:t>
            </w:r>
            <w:r w:rsidR="009A197A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; ECPC-33 (L); </w:t>
            </w: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PROF. RAKESH VERMA</w:t>
            </w:r>
          </w:p>
        </w:tc>
        <w:tc>
          <w:tcPr>
            <w:tcW w:w="1584" w:type="dxa"/>
            <w:vMerge w:val="restart"/>
            <w:tcBorders>
              <w:top w:val="single" w:sz="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6DEDD37" w14:textId="77777777" w:rsidR="009A197A" w:rsidRDefault="009A197A" w:rsidP="009A197A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LHC-202 </w:t>
            </w:r>
          </w:p>
          <w:p w14:paraId="593DEF4B" w14:textId="2ACF6206" w:rsidR="00AF1D84" w:rsidRPr="007D03DB" w:rsidRDefault="00AF1D84" w:rsidP="009A197A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FIELDS &amp; WAVES</w:t>
            </w:r>
            <w:r w:rsidR="009A197A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ECPC-31 (L)</w:t>
            </w:r>
            <w:r w:rsidR="009A197A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SATYENDER JAGLAN</w:t>
            </w:r>
          </w:p>
        </w:tc>
        <w:tc>
          <w:tcPr>
            <w:tcW w:w="1584" w:type="dxa"/>
            <w:vMerge w:val="restart"/>
            <w:tcBorders>
              <w:top w:val="single" w:sz="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E7B562D" w14:textId="77777777" w:rsidR="009A197A" w:rsidRDefault="009A197A" w:rsidP="009A197A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LHC202</w:t>
            </w:r>
          </w:p>
          <w:p w14:paraId="3811EC7C" w14:textId="3101BF24" w:rsidR="00AF1D84" w:rsidRPr="007D03DB" w:rsidRDefault="00AF1D84" w:rsidP="009A197A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RANDOM V</w:t>
            </w:r>
            <w:r w:rsidR="009A197A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ARIABLES &amp; STOCHASTIC PROCESSES;</w:t>
            </w: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ECPC-32 (L)</w:t>
            </w:r>
            <w:r w:rsidR="009A197A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SHIKHA RANI</w:t>
            </w:r>
          </w:p>
        </w:tc>
        <w:tc>
          <w:tcPr>
            <w:tcW w:w="1584" w:type="dxa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2AA1B87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1584" w:type="dxa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2EED2A5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1584" w:type="dxa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F140485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1585" w:type="dxa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DFE3077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</w:tr>
      <w:tr w:rsidR="00AF1D84" w:rsidRPr="007D03DB" w14:paraId="66B258BD" w14:textId="77777777" w:rsidTr="006B4652">
        <w:trPr>
          <w:trHeight w:val="300"/>
        </w:trPr>
        <w:tc>
          <w:tcPr>
            <w:tcW w:w="522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BCAC956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b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621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D9AC8BF" w14:textId="77777777" w:rsidR="00AF1D84" w:rsidRPr="007D03DB" w:rsidRDefault="00AF1D8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b/>
                <w:color w:val="000000"/>
                <w:sz w:val="14"/>
                <w:szCs w:val="14"/>
                <w:lang w:val="en-US"/>
              </w:rPr>
              <w:t>6</w:t>
            </w:r>
          </w:p>
        </w:tc>
        <w:tc>
          <w:tcPr>
            <w:tcW w:w="1584" w:type="dxa"/>
            <w:vMerge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61445CA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1584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2C640B5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1584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AAD2FED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1584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1147E92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1584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A48A165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15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F649147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15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0265F15" w14:textId="797E165E" w:rsidR="00AF1D84" w:rsidRPr="007D03DB" w:rsidRDefault="009A197A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CPC-31</w:t>
            </w:r>
            <w:r w:rsidR="00AF1D84"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(T)</w:t>
            </w: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="00AF1D84"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SATYENDER JAGLAN</w:t>
            </w:r>
          </w:p>
        </w:tc>
        <w:tc>
          <w:tcPr>
            <w:tcW w:w="15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B1A8011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15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2B00B67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</w:tr>
      <w:tr w:rsidR="00AF1D84" w:rsidRPr="007D03DB" w14:paraId="1D2179A5" w14:textId="77777777" w:rsidTr="006B4652">
        <w:trPr>
          <w:trHeight w:val="273"/>
        </w:trPr>
        <w:tc>
          <w:tcPr>
            <w:tcW w:w="522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3034145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b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621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EEBE284" w14:textId="77777777" w:rsidR="00AF1D84" w:rsidRPr="007D03DB" w:rsidRDefault="00AF1D8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b/>
                <w:color w:val="000000"/>
                <w:sz w:val="14"/>
                <w:szCs w:val="14"/>
                <w:lang w:val="en-US"/>
              </w:rPr>
              <w:t>7</w:t>
            </w:r>
          </w:p>
        </w:tc>
        <w:tc>
          <w:tcPr>
            <w:tcW w:w="1584" w:type="dxa"/>
            <w:vMerge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A5D8B64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1584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1B93FF6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1584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AD7A8E4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1584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E771B94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1584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A69D434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15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8FECE1E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15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2363F38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15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6243DE2" w14:textId="77777777" w:rsidR="00AF1D84" w:rsidRPr="007D03DB" w:rsidRDefault="00AF1D8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15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766C85D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</w:tr>
      <w:tr w:rsidR="00AF1D84" w:rsidRPr="007D03DB" w14:paraId="7C7A2A22" w14:textId="77777777" w:rsidTr="006B4652">
        <w:trPr>
          <w:trHeight w:val="300"/>
        </w:trPr>
        <w:tc>
          <w:tcPr>
            <w:tcW w:w="522" w:type="dxa"/>
            <w:vMerge/>
            <w:tcBorders>
              <w:top w:val="nil"/>
              <w:left w:val="single" w:sz="4" w:space="0" w:color="000000"/>
              <w:bottom w:val="single" w:sz="8" w:space="0" w:color="auto"/>
              <w:right w:val="single" w:sz="4" w:space="0" w:color="000000"/>
            </w:tcBorders>
            <w:vAlign w:val="center"/>
            <w:hideMark/>
          </w:tcPr>
          <w:p w14:paraId="28446AF6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b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62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3C825CC" w14:textId="77777777" w:rsidR="00AF1D84" w:rsidRPr="007D03DB" w:rsidRDefault="00AF1D8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b/>
                <w:color w:val="000000"/>
                <w:sz w:val="14"/>
                <w:szCs w:val="14"/>
                <w:lang w:val="en-US"/>
              </w:rPr>
              <w:t>8</w:t>
            </w:r>
          </w:p>
        </w:tc>
        <w:tc>
          <w:tcPr>
            <w:tcW w:w="1584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000000"/>
            </w:tcBorders>
            <w:vAlign w:val="center"/>
            <w:hideMark/>
          </w:tcPr>
          <w:p w14:paraId="105EF96D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1584" w:type="dxa"/>
            <w:vMerge/>
            <w:tcBorders>
              <w:top w:val="nil"/>
              <w:left w:val="single" w:sz="4" w:space="0" w:color="000000"/>
              <w:bottom w:val="single" w:sz="8" w:space="0" w:color="auto"/>
              <w:right w:val="single" w:sz="4" w:space="0" w:color="000000"/>
            </w:tcBorders>
            <w:vAlign w:val="center"/>
            <w:hideMark/>
          </w:tcPr>
          <w:p w14:paraId="269376CF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1584" w:type="dxa"/>
            <w:vMerge/>
            <w:tcBorders>
              <w:top w:val="nil"/>
              <w:left w:val="single" w:sz="4" w:space="0" w:color="000000"/>
              <w:bottom w:val="single" w:sz="8" w:space="0" w:color="auto"/>
              <w:right w:val="single" w:sz="4" w:space="0" w:color="000000"/>
            </w:tcBorders>
            <w:vAlign w:val="center"/>
            <w:hideMark/>
          </w:tcPr>
          <w:p w14:paraId="02419D1F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1584" w:type="dxa"/>
            <w:vMerge/>
            <w:tcBorders>
              <w:top w:val="nil"/>
              <w:left w:val="single" w:sz="4" w:space="0" w:color="000000"/>
              <w:bottom w:val="single" w:sz="8" w:space="0" w:color="auto"/>
              <w:right w:val="single" w:sz="4" w:space="0" w:color="000000"/>
            </w:tcBorders>
            <w:vAlign w:val="center"/>
            <w:hideMark/>
          </w:tcPr>
          <w:p w14:paraId="2A357166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1584" w:type="dxa"/>
            <w:vMerge/>
            <w:tcBorders>
              <w:top w:val="nil"/>
              <w:left w:val="single" w:sz="4" w:space="0" w:color="000000"/>
              <w:bottom w:val="single" w:sz="8" w:space="0" w:color="auto"/>
              <w:right w:val="single" w:sz="4" w:space="0" w:color="000000"/>
            </w:tcBorders>
            <w:vAlign w:val="center"/>
            <w:hideMark/>
          </w:tcPr>
          <w:p w14:paraId="5F4C264E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1584" w:type="dxa"/>
            <w:tcBorders>
              <w:top w:val="nil"/>
              <w:left w:val="nil"/>
              <w:bottom w:val="single" w:sz="8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7665D6C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1584" w:type="dxa"/>
            <w:tcBorders>
              <w:top w:val="nil"/>
              <w:left w:val="nil"/>
              <w:bottom w:val="single" w:sz="8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D1ABEF7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1584" w:type="dxa"/>
            <w:tcBorders>
              <w:top w:val="nil"/>
              <w:left w:val="nil"/>
              <w:bottom w:val="single" w:sz="8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61CF58E" w14:textId="465F2C1C" w:rsidR="00AF1D84" w:rsidRPr="007D03DB" w:rsidRDefault="009A197A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CPC-31</w:t>
            </w:r>
            <w:r w:rsidR="00AF1D84"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(T)</w:t>
            </w: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="00AF1D84"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SATYENDER JAGLAN</w:t>
            </w:r>
          </w:p>
        </w:tc>
        <w:tc>
          <w:tcPr>
            <w:tcW w:w="1585" w:type="dxa"/>
            <w:tcBorders>
              <w:top w:val="nil"/>
              <w:left w:val="nil"/>
              <w:bottom w:val="single" w:sz="8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0050AC0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</w:tr>
      <w:tr w:rsidR="00AF1D84" w:rsidRPr="007D03DB" w14:paraId="62D00FBA" w14:textId="77777777" w:rsidTr="006B4652">
        <w:trPr>
          <w:trHeight w:val="180"/>
        </w:trPr>
        <w:tc>
          <w:tcPr>
            <w:tcW w:w="15400" w:type="dxa"/>
            <w:gridSpan w:val="11"/>
            <w:tcBorders>
              <w:top w:val="single" w:sz="8" w:space="0" w:color="auto"/>
              <w:left w:val="single" w:sz="4" w:space="0" w:color="000000"/>
              <w:bottom w:val="single" w:sz="8" w:space="0" w:color="auto"/>
              <w:right w:val="single" w:sz="4" w:space="0" w:color="000000"/>
            </w:tcBorders>
            <w:shd w:val="clear" w:color="000000" w:fill="E1E0E0"/>
            <w:vAlign w:val="center"/>
            <w:hideMark/>
          </w:tcPr>
          <w:p w14:paraId="75AF5801" w14:textId="77777777" w:rsidR="00AF1D84" w:rsidRPr="007D03DB" w:rsidRDefault="00AF1D8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b/>
                <w:bCs/>
                <w:color w:val="000000"/>
                <w:sz w:val="14"/>
                <w:szCs w:val="14"/>
                <w:lang w:val="en-US"/>
              </w:rPr>
              <w:t>FRIDAY</w:t>
            </w:r>
          </w:p>
        </w:tc>
      </w:tr>
      <w:tr w:rsidR="00AF1D84" w:rsidRPr="007D03DB" w14:paraId="08BEDCC9" w14:textId="77777777" w:rsidTr="006B4652">
        <w:trPr>
          <w:trHeight w:val="300"/>
        </w:trPr>
        <w:tc>
          <w:tcPr>
            <w:tcW w:w="522" w:type="dxa"/>
            <w:vMerge w:val="restart"/>
            <w:tcBorders>
              <w:top w:val="single" w:sz="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2F84C07" w14:textId="77777777" w:rsidR="00AF1D84" w:rsidRPr="007D03DB" w:rsidRDefault="00AF1D8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b/>
                <w:color w:val="000000"/>
                <w:sz w:val="14"/>
                <w:szCs w:val="14"/>
                <w:lang w:val="en-US"/>
              </w:rPr>
              <w:t>ECA</w:t>
            </w:r>
          </w:p>
        </w:tc>
        <w:tc>
          <w:tcPr>
            <w:tcW w:w="621" w:type="dxa"/>
            <w:tcBorders>
              <w:top w:val="single" w:sz="8" w:space="0" w:color="auto"/>
              <w:left w:val="nil"/>
              <w:bottom w:val="single" w:sz="4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A89933D" w14:textId="77777777" w:rsidR="00AF1D84" w:rsidRPr="007D03DB" w:rsidRDefault="00AF1D8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b/>
                <w:color w:val="000000"/>
                <w:sz w:val="14"/>
                <w:szCs w:val="14"/>
                <w:lang w:val="en-US"/>
              </w:rPr>
              <w:t>1</w:t>
            </w:r>
          </w:p>
        </w:tc>
        <w:tc>
          <w:tcPr>
            <w:tcW w:w="1584" w:type="dxa"/>
            <w:tcBorders>
              <w:top w:val="single" w:sz="8" w:space="0" w:color="auto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AE27E2D" w14:textId="4D60EE6B" w:rsidR="00AF1D84" w:rsidRPr="007D03DB" w:rsidRDefault="00AF1D84" w:rsidP="009A197A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CPC-34(T)</w:t>
            </w:r>
            <w:r w:rsidR="009A197A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RAKESH VERMA</w:t>
            </w:r>
          </w:p>
        </w:tc>
        <w:tc>
          <w:tcPr>
            <w:tcW w:w="1584" w:type="dxa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E0F5739" w14:textId="26ADC73E" w:rsidR="00AF1D84" w:rsidRPr="007D03DB" w:rsidRDefault="00AF1D84" w:rsidP="009A197A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CPC-32(T)</w:t>
            </w:r>
            <w:r w:rsidR="009A197A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SHIKHA RANI</w:t>
            </w:r>
          </w:p>
        </w:tc>
        <w:tc>
          <w:tcPr>
            <w:tcW w:w="1584" w:type="dxa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D91D523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1584" w:type="dxa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EAA78BA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1584" w:type="dxa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CE66FAF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1584" w:type="dxa"/>
            <w:vMerge w:val="restart"/>
            <w:tcBorders>
              <w:top w:val="single" w:sz="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8EF1B78" w14:textId="093F08C3" w:rsidR="00DC4F70" w:rsidRDefault="00DC4F70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L1</w:t>
            </w:r>
          </w:p>
          <w:p w14:paraId="4F5746A5" w14:textId="20554E3E" w:rsidR="00AF1D84" w:rsidRPr="007D03DB" w:rsidRDefault="00AF1D84" w:rsidP="00DC4F70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FIELDS &amp; WAVES</w:t>
            </w:r>
            <w:r w:rsidR="00DC4F7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; ECPC-31 (L); </w:t>
            </w: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PROF. VIKAS MITTAL</w:t>
            </w:r>
          </w:p>
        </w:tc>
        <w:tc>
          <w:tcPr>
            <w:tcW w:w="1584" w:type="dxa"/>
            <w:vMerge w:val="restart"/>
            <w:tcBorders>
              <w:top w:val="single" w:sz="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943E506" w14:textId="77777777" w:rsidR="00DC4F70" w:rsidRDefault="00DC4F70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  <w:p w14:paraId="6ABB3F9C" w14:textId="565CEDA3" w:rsidR="00DC4F70" w:rsidRDefault="00DC4F70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L1</w:t>
            </w:r>
          </w:p>
          <w:p w14:paraId="623DF903" w14:textId="1AC09FB2" w:rsidR="00AF1D84" w:rsidRPr="007D03DB" w:rsidRDefault="00AF1D8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RANDOM V</w:t>
            </w:r>
            <w:r w:rsidR="00DC4F7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ARIABLES &amp; STOCHASTIC PROCESSES; ECPC-32 (L); </w:t>
            </w: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PROF. SHIKHA RANI</w:t>
            </w:r>
          </w:p>
        </w:tc>
        <w:tc>
          <w:tcPr>
            <w:tcW w:w="1584" w:type="dxa"/>
            <w:vMerge w:val="restart"/>
            <w:tcBorders>
              <w:top w:val="single" w:sz="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D96FB77" w14:textId="05FEAEAF" w:rsidR="00DC4F70" w:rsidRDefault="00DC4F70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L1</w:t>
            </w:r>
          </w:p>
          <w:p w14:paraId="7E86D675" w14:textId="699E378E" w:rsidR="00AF1D84" w:rsidRPr="007D03DB" w:rsidRDefault="00AF1D84" w:rsidP="00DC4F70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LECTRONIC DEVICES &amp; CIRCUITS</w:t>
            </w:r>
            <w:r w:rsidR="00DC4F7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ECPC-30 (L)</w:t>
            </w:r>
            <w:r w:rsidR="00DC4F70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PANKAJ VERMA</w:t>
            </w:r>
          </w:p>
        </w:tc>
        <w:tc>
          <w:tcPr>
            <w:tcW w:w="1585" w:type="dxa"/>
            <w:vMerge w:val="restart"/>
            <w:tcBorders>
              <w:top w:val="single" w:sz="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C40EC2A" w14:textId="7FC8769D" w:rsidR="00DC4F70" w:rsidRDefault="00DC4F70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L1</w:t>
            </w:r>
          </w:p>
          <w:p w14:paraId="15DE35B3" w14:textId="3AD2AEB0" w:rsidR="00AF1D84" w:rsidRPr="007D03DB" w:rsidRDefault="00DC4F70" w:rsidP="00DC4F70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MEASUREMENT &amp; INSTRUMENTATION;</w:t>
            </w:r>
            <w:r w:rsidR="00AF1D84"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ECPC-33 (L)</w:t>
            </w: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="00AF1D84"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RAKESH VERMA</w:t>
            </w:r>
          </w:p>
        </w:tc>
      </w:tr>
      <w:tr w:rsidR="00AF1D84" w:rsidRPr="007D03DB" w14:paraId="083A242E" w14:textId="77777777" w:rsidTr="006B4652">
        <w:trPr>
          <w:trHeight w:val="300"/>
        </w:trPr>
        <w:tc>
          <w:tcPr>
            <w:tcW w:w="522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D28CCCF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b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621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145E71C" w14:textId="77777777" w:rsidR="00AF1D84" w:rsidRPr="007D03DB" w:rsidRDefault="00AF1D8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b/>
                <w:color w:val="000000"/>
                <w:sz w:val="14"/>
                <w:szCs w:val="14"/>
                <w:lang w:val="en-US"/>
              </w:rPr>
              <w:t>2</w:t>
            </w:r>
          </w:p>
        </w:tc>
        <w:tc>
          <w:tcPr>
            <w:tcW w:w="1584" w:type="dxa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BFE2B5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15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96902D0" w14:textId="2C5D37DA" w:rsidR="00AF1D84" w:rsidRPr="007D03DB" w:rsidRDefault="00AF1D84" w:rsidP="009A197A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CPC-35(T)</w:t>
            </w:r>
            <w:r w:rsidR="009A197A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CHHAGAN CHARAN</w:t>
            </w:r>
          </w:p>
        </w:tc>
        <w:tc>
          <w:tcPr>
            <w:tcW w:w="15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C9D9CDC" w14:textId="7AF05BC7" w:rsidR="00AF1D84" w:rsidRPr="007D03DB" w:rsidRDefault="00AF1D84" w:rsidP="009A197A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CPC-32(T)</w:t>
            </w:r>
            <w:r w:rsidR="009A197A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SHIKHA RANI</w:t>
            </w:r>
          </w:p>
        </w:tc>
        <w:tc>
          <w:tcPr>
            <w:tcW w:w="15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5977FB7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15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00B3027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1584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8430322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1584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DDC2DAE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1584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2D14F7E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1585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2E3622D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</w:tr>
      <w:tr w:rsidR="00AF1D84" w:rsidRPr="007D03DB" w14:paraId="6A4A0D2C" w14:textId="77777777" w:rsidTr="006B4652">
        <w:trPr>
          <w:trHeight w:val="300"/>
        </w:trPr>
        <w:tc>
          <w:tcPr>
            <w:tcW w:w="522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98AA54B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b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621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6F40B03" w14:textId="77777777" w:rsidR="00AF1D84" w:rsidRPr="007D03DB" w:rsidRDefault="00AF1D8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b/>
                <w:color w:val="000000"/>
                <w:sz w:val="14"/>
                <w:szCs w:val="14"/>
                <w:lang w:val="en-US"/>
              </w:rPr>
              <w:t>3</w:t>
            </w:r>
          </w:p>
        </w:tc>
        <w:tc>
          <w:tcPr>
            <w:tcW w:w="1584" w:type="dxa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B57209F" w14:textId="79D2C6B1" w:rsidR="00AF1D84" w:rsidRPr="007D03DB" w:rsidRDefault="00AF1D84" w:rsidP="009A197A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CPC-30(T)</w:t>
            </w:r>
            <w:r w:rsidR="009A197A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PANKAJ VERMA</w:t>
            </w:r>
          </w:p>
        </w:tc>
        <w:tc>
          <w:tcPr>
            <w:tcW w:w="15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88B45E2" w14:textId="4F875113" w:rsidR="00AF1D84" w:rsidRPr="007D03DB" w:rsidRDefault="00AF1D84" w:rsidP="009A197A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CPC-34</w:t>
            </w:r>
            <w:r w:rsidR="009A197A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(</w:t>
            </w: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T)</w:t>
            </w:r>
            <w:r w:rsidR="009A197A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RAKESH VERMA</w:t>
            </w:r>
          </w:p>
        </w:tc>
        <w:tc>
          <w:tcPr>
            <w:tcW w:w="15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04CBF1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15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D10920D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15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FBFCAB8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1584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BD0F86B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1584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AD6F937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1584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4236C5F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1585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E017DF6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</w:tr>
      <w:tr w:rsidR="00AF1D84" w:rsidRPr="007D03DB" w14:paraId="277583A6" w14:textId="77777777" w:rsidTr="006B4652">
        <w:trPr>
          <w:trHeight w:val="300"/>
        </w:trPr>
        <w:tc>
          <w:tcPr>
            <w:tcW w:w="522" w:type="dxa"/>
            <w:vMerge/>
            <w:tcBorders>
              <w:top w:val="nil"/>
              <w:left w:val="single" w:sz="4" w:space="0" w:color="000000"/>
              <w:bottom w:val="single" w:sz="8" w:space="0" w:color="auto"/>
              <w:right w:val="single" w:sz="4" w:space="0" w:color="000000"/>
            </w:tcBorders>
            <w:vAlign w:val="center"/>
            <w:hideMark/>
          </w:tcPr>
          <w:p w14:paraId="35E843C7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b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62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A7CE743" w14:textId="77777777" w:rsidR="00AF1D84" w:rsidRPr="007D03DB" w:rsidRDefault="00AF1D8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b/>
                <w:color w:val="000000"/>
                <w:sz w:val="14"/>
                <w:szCs w:val="14"/>
                <w:lang w:val="en-US"/>
              </w:rPr>
              <w:t>4</w:t>
            </w:r>
          </w:p>
        </w:tc>
        <w:tc>
          <w:tcPr>
            <w:tcW w:w="1584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4C0B123" w14:textId="0E3CFB14" w:rsidR="00AF1D84" w:rsidRPr="007D03DB" w:rsidRDefault="00AF1D84" w:rsidP="009A197A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CPC-35(T)</w:t>
            </w:r>
            <w:r w:rsidR="009A197A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CHHAGAN CHARAN</w:t>
            </w:r>
          </w:p>
        </w:tc>
        <w:tc>
          <w:tcPr>
            <w:tcW w:w="1584" w:type="dxa"/>
            <w:tcBorders>
              <w:top w:val="nil"/>
              <w:left w:val="nil"/>
              <w:bottom w:val="single" w:sz="8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F583D3E" w14:textId="27AD4867" w:rsidR="00AF1D84" w:rsidRPr="007D03DB" w:rsidRDefault="00AF1D8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</w:t>
            </w:r>
            <w:r w:rsidR="009A197A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CPC-30(T); </w:t>
            </w: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PROF. PANKAJ VERMA</w:t>
            </w:r>
          </w:p>
        </w:tc>
        <w:tc>
          <w:tcPr>
            <w:tcW w:w="1584" w:type="dxa"/>
            <w:tcBorders>
              <w:top w:val="nil"/>
              <w:left w:val="nil"/>
              <w:bottom w:val="single" w:sz="8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7324FD6" w14:textId="2296397D" w:rsidR="00AF1D84" w:rsidRPr="007D03DB" w:rsidRDefault="00AF1D84" w:rsidP="009A197A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CPC-31(T)</w:t>
            </w:r>
            <w:r w:rsidR="009A197A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VIKAS MITTAL</w:t>
            </w:r>
          </w:p>
        </w:tc>
        <w:tc>
          <w:tcPr>
            <w:tcW w:w="1584" w:type="dxa"/>
            <w:tcBorders>
              <w:top w:val="nil"/>
              <w:left w:val="nil"/>
              <w:bottom w:val="single" w:sz="8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2D9631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1584" w:type="dxa"/>
            <w:tcBorders>
              <w:top w:val="nil"/>
              <w:left w:val="nil"/>
              <w:bottom w:val="single" w:sz="8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FE79A4A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1584" w:type="dxa"/>
            <w:vMerge/>
            <w:tcBorders>
              <w:top w:val="nil"/>
              <w:left w:val="single" w:sz="4" w:space="0" w:color="000000"/>
              <w:bottom w:val="single" w:sz="8" w:space="0" w:color="auto"/>
              <w:right w:val="single" w:sz="4" w:space="0" w:color="000000"/>
            </w:tcBorders>
            <w:vAlign w:val="center"/>
            <w:hideMark/>
          </w:tcPr>
          <w:p w14:paraId="4316BD1C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1584" w:type="dxa"/>
            <w:vMerge/>
            <w:tcBorders>
              <w:top w:val="nil"/>
              <w:left w:val="single" w:sz="4" w:space="0" w:color="000000"/>
              <w:bottom w:val="single" w:sz="8" w:space="0" w:color="auto"/>
              <w:right w:val="single" w:sz="4" w:space="0" w:color="000000"/>
            </w:tcBorders>
            <w:vAlign w:val="center"/>
            <w:hideMark/>
          </w:tcPr>
          <w:p w14:paraId="5A61A5CD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1584" w:type="dxa"/>
            <w:vMerge/>
            <w:tcBorders>
              <w:top w:val="nil"/>
              <w:left w:val="single" w:sz="4" w:space="0" w:color="000000"/>
              <w:bottom w:val="single" w:sz="8" w:space="0" w:color="auto"/>
              <w:right w:val="single" w:sz="4" w:space="0" w:color="000000"/>
            </w:tcBorders>
            <w:vAlign w:val="center"/>
            <w:hideMark/>
          </w:tcPr>
          <w:p w14:paraId="6F228003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1585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995EB6D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</w:tr>
      <w:tr w:rsidR="00AF1D84" w:rsidRPr="007D03DB" w14:paraId="7CDCFD4E" w14:textId="77777777" w:rsidTr="006B4652">
        <w:trPr>
          <w:trHeight w:val="300"/>
        </w:trPr>
        <w:tc>
          <w:tcPr>
            <w:tcW w:w="522" w:type="dxa"/>
            <w:vMerge w:val="restart"/>
            <w:tcBorders>
              <w:top w:val="single" w:sz="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24842FB" w14:textId="77777777" w:rsidR="00AF1D84" w:rsidRPr="007D03DB" w:rsidRDefault="00AF1D8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b/>
                <w:color w:val="000000"/>
                <w:sz w:val="14"/>
                <w:szCs w:val="14"/>
                <w:lang w:val="en-US"/>
              </w:rPr>
              <w:t>ECB</w:t>
            </w:r>
          </w:p>
        </w:tc>
        <w:tc>
          <w:tcPr>
            <w:tcW w:w="621" w:type="dxa"/>
            <w:tcBorders>
              <w:top w:val="single" w:sz="8" w:space="0" w:color="auto"/>
              <w:left w:val="nil"/>
              <w:bottom w:val="single" w:sz="4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93E828F" w14:textId="77777777" w:rsidR="00AF1D84" w:rsidRPr="007D03DB" w:rsidRDefault="00AF1D8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b/>
                <w:color w:val="000000"/>
                <w:sz w:val="14"/>
                <w:szCs w:val="14"/>
                <w:lang w:val="en-US"/>
              </w:rPr>
              <w:t>5</w:t>
            </w:r>
          </w:p>
        </w:tc>
        <w:tc>
          <w:tcPr>
            <w:tcW w:w="3168" w:type="dxa"/>
            <w:gridSpan w:val="2"/>
            <w:tcBorders>
              <w:top w:val="single" w:sz="8" w:space="0" w:color="auto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E236697" w14:textId="15648AD6" w:rsidR="00AF1D84" w:rsidRPr="007D03DB" w:rsidRDefault="00AF1D84" w:rsidP="009A197A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LECTRONICS-I(P)</w:t>
            </w:r>
            <w:r w:rsidR="009A197A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; </w:t>
            </w: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CLR30</w:t>
            </w:r>
            <w:r w:rsidR="009A197A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; </w:t>
            </w: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PROF. GAURAV VERMA</w:t>
            </w:r>
          </w:p>
        </w:tc>
        <w:tc>
          <w:tcPr>
            <w:tcW w:w="3168" w:type="dxa"/>
            <w:gridSpan w:val="2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F2382FF" w14:textId="2940D926" w:rsidR="00AF1D84" w:rsidRPr="007D03DB" w:rsidRDefault="00AF1D84" w:rsidP="009A197A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DIGITAL DESIGN(P)</w:t>
            </w:r>
            <w:r w:rsidR="009A197A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; </w:t>
            </w: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CLR31</w:t>
            </w:r>
            <w:r w:rsidR="009A197A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T. N. SASAMAL</w:t>
            </w:r>
          </w:p>
        </w:tc>
        <w:tc>
          <w:tcPr>
            <w:tcW w:w="1584" w:type="dxa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065702A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3168" w:type="dxa"/>
            <w:gridSpan w:val="2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E8CDB18" w14:textId="5D51505B" w:rsidR="00AF1D84" w:rsidRPr="007D03DB" w:rsidRDefault="00AF1D84" w:rsidP="009A197A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MATLAB PROGRAMMING(P)</w:t>
            </w:r>
            <w:r w:rsidR="009A197A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; </w:t>
            </w: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CLR33</w:t>
            </w:r>
            <w:r w:rsidR="009A197A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; </w:t>
            </w: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PROF. SATYENDER JAGLAN</w:t>
            </w:r>
          </w:p>
        </w:tc>
        <w:tc>
          <w:tcPr>
            <w:tcW w:w="1584" w:type="dxa"/>
            <w:vMerge w:val="restart"/>
            <w:tcBorders>
              <w:top w:val="single" w:sz="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7A83CE5" w14:textId="77777777" w:rsidR="009A197A" w:rsidRDefault="009A197A" w:rsidP="009A197A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LHC202</w:t>
            </w:r>
          </w:p>
          <w:p w14:paraId="4CBDE768" w14:textId="671AC852" w:rsidR="00AF1D84" w:rsidRPr="007D03DB" w:rsidRDefault="00AF1D84" w:rsidP="009A197A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DIGITAL DESI</w:t>
            </w:r>
            <w:r w:rsidR="009A197A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GN; </w:t>
            </w: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CPC-34 (L)</w:t>
            </w:r>
            <w:r w:rsidR="009A197A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; </w:t>
            </w: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         PROF. N P SINGH</w:t>
            </w:r>
          </w:p>
        </w:tc>
        <w:tc>
          <w:tcPr>
            <w:tcW w:w="1585" w:type="dxa"/>
            <w:vMerge w:val="restart"/>
            <w:tcBorders>
              <w:top w:val="single" w:sz="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9FCFBC3" w14:textId="77777777" w:rsidR="009A197A" w:rsidRDefault="009A197A" w:rsidP="009A197A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LHC-202</w:t>
            </w:r>
          </w:p>
          <w:p w14:paraId="2C6369C2" w14:textId="58179E14" w:rsidR="00AF1D84" w:rsidRPr="007D03DB" w:rsidRDefault="009A197A" w:rsidP="009A197A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FIELDS &amp; WAVES; </w:t>
            </w:r>
            <w:r w:rsidR="00AF1D84"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CPC-31 (L)</w:t>
            </w:r>
            <w:r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="00AF1D84"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SATYENDER JAGLAN</w:t>
            </w:r>
          </w:p>
        </w:tc>
      </w:tr>
      <w:tr w:rsidR="00AF1D84" w:rsidRPr="007D03DB" w14:paraId="11644B4B" w14:textId="77777777" w:rsidTr="006B4652">
        <w:trPr>
          <w:trHeight w:val="300"/>
        </w:trPr>
        <w:tc>
          <w:tcPr>
            <w:tcW w:w="522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4EEA4A1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621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22E81BE" w14:textId="77777777" w:rsidR="00AF1D84" w:rsidRPr="007D03DB" w:rsidRDefault="00AF1D8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b/>
                <w:color w:val="000000"/>
                <w:sz w:val="14"/>
                <w:szCs w:val="14"/>
                <w:lang w:val="en-US"/>
              </w:rPr>
              <w:t>6</w:t>
            </w:r>
          </w:p>
        </w:tc>
        <w:tc>
          <w:tcPr>
            <w:tcW w:w="3168" w:type="dxa"/>
            <w:gridSpan w:val="2"/>
            <w:tcBorders>
              <w:top w:val="single" w:sz="4" w:space="0" w:color="000000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D3413EB" w14:textId="1CB60E25" w:rsidR="00AF1D84" w:rsidRPr="007D03DB" w:rsidRDefault="00AF1D84" w:rsidP="009A197A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DIGITAL DESIGN(P)</w:t>
            </w:r>
            <w:r w:rsidR="009A197A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; </w:t>
            </w: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CLR31</w:t>
            </w:r>
            <w:r w:rsidR="009A197A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D. K. SHARMA</w:t>
            </w:r>
          </w:p>
        </w:tc>
        <w:tc>
          <w:tcPr>
            <w:tcW w:w="3168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1ECD331" w14:textId="728B2812" w:rsidR="00AF1D84" w:rsidRPr="007D03DB" w:rsidRDefault="00AF1D84" w:rsidP="009A197A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LECTRONICS-I(P)</w:t>
            </w:r>
            <w:r w:rsidR="009A197A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; </w:t>
            </w: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CLR30</w:t>
            </w:r>
            <w:r w:rsidR="009A197A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; </w:t>
            </w: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PROF. MANISHA DHINDSA</w:t>
            </w:r>
          </w:p>
        </w:tc>
        <w:tc>
          <w:tcPr>
            <w:tcW w:w="15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56F012E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3168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E8CF749" w14:textId="2EE57F76" w:rsidR="00AF1D84" w:rsidRPr="007D03DB" w:rsidRDefault="00AF1D84" w:rsidP="009A197A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INSTRUMENTATION(P)</w:t>
            </w:r>
            <w:r w:rsidR="009A197A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; </w:t>
            </w: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CLR32</w:t>
            </w:r>
            <w:r w:rsidR="009A197A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POONAM JINDAL</w:t>
            </w:r>
          </w:p>
        </w:tc>
        <w:tc>
          <w:tcPr>
            <w:tcW w:w="1584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0F7807C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1585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2091480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</w:tr>
      <w:tr w:rsidR="00AF1D84" w:rsidRPr="007D03DB" w14:paraId="2B631481" w14:textId="77777777" w:rsidTr="006B4652">
        <w:trPr>
          <w:trHeight w:val="300"/>
        </w:trPr>
        <w:tc>
          <w:tcPr>
            <w:tcW w:w="522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FA93916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621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9FFEDB7" w14:textId="77777777" w:rsidR="00AF1D84" w:rsidRPr="007D03DB" w:rsidRDefault="00AF1D8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b/>
                <w:color w:val="000000"/>
                <w:sz w:val="14"/>
                <w:szCs w:val="14"/>
                <w:lang w:val="en-US"/>
              </w:rPr>
              <w:t>7</w:t>
            </w:r>
          </w:p>
        </w:tc>
        <w:tc>
          <w:tcPr>
            <w:tcW w:w="3168" w:type="dxa"/>
            <w:gridSpan w:val="2"/>
            <w:tcBorders>
              <w:top w:val="single" w:sz="4" w:space="0" w:color="000000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A4F4E76" w14:textId="6811F5BB" w:rsidR="00AF1D84" w:rsidRPr="007D03DB" w:rsidRDefault="00AF1D84" w:rsidP="009A197A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INSTRUMENTATION(P)</w:t>
            </w:r>
            <w:r w:rsidR="009A197A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; </w:t>
            </w: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CLR32</w:t>
            </w:r>
            <w:r w:rsidR="009A197A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; </w:t>
            </w: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SHWETA MEENA</w:t>
            </w:r>
          </w:p>
        </w:tc>
        <w:tc>
          <w:tcPr>
            <w:tcW w:w="3168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F81DB90" w14:textId="586C329F" w:rsidR="00AF1D84" w:rsidRPr="007D03DB" w:rsidRDefault="00AF1D84" w:rsidP="009A197A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MATLAB PROGRAMMING(P)</w:t>
            </w:r>
            <w:r w:rsidR="009A197A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; </w:t>
            </w: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CLR33</w:t>
            </w:r>
            <w:r w:rsidR="009A197A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; </w:t>
            </w: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PROF. MUKESH KUMAR</w:t>
            </w:r>
          </w:p>
        </w:tc>
        <w:tc>
          <w:tcPr>
            <w:tcW w:w="15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3D0DCDC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3168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EB5AA95" w14:textId="15128342" w:rsidR="00AF1D84" w:rsidRPr="007D03DB" w:rsidRDefault="00AF1D84" w:rsidP="009A197A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LECTRONICS-I(P)</w:t>
            </w:r>
            <w:r w:rsidR="009A197A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; </w:t>
            </w: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CLR30</w:t>
            </w:r>
            <w:r w:rsidR="009A197A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U. GHANEKAR</w:t>
            </w:r>
          </w:p>
        </w:tc>
        <w:tc>
          <w:tcPr>
            <w:tcW w:w="1584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A5DD49F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1585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CB29DF8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</w:tr>
      <w:tr w:rsidR="00AF1D84" w:rsidRPr="007D03DB" w14:paraId="337B82AA" w14:textId="77777777" w:rsidTr="006B4652">
        <w:trPr>
          <w:trHeight w:val="300"/>
        </w:trPr>
        <w:tc>
          <w:tcPr>
            <w:tcW w:w="522" w:type="dxa"/>
            <w:vMerge/>
            <w:tcBorders>
              <w:top w:val="nil"/>
              <w:left w:val="single" w:sz="4" w:space="0" w:color="000000"/>
              <w:bottom w:val="single" w:sz="8" w:space="0" w:color="auto"/>
              <w:right w:val="single" w:sz="4" w:space="0" w:color="000000"/>
            </w:tcBorders>
            <w:vAlign w:val="center"/>
            <w:hideMark/>
          </w:tcPr>
          <w:p w14:paraId="13165170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62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A3EEE7B" w14:textId="77777777" w:rsidR="00AF1D84" w:rsidRPr="007D03DB" w:rsidRDefault="00AF1D84" w:rsidP="00AF1D84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b/>
                <w:color w:val="000000"/>
                <w:sz w:val="14"/>
                <w:szCs w:val="14"/>
                <w:lang w:val="en-US"/>
              </w:rPr>
              <w:t>8</w:t>
            </w:r>
          </w:p>
        </w:tc>
        <w:tc>
          <w:tcPr>
            <w:tcW w:w="3168" w:type="dxa"/>
            <w:gridSpan w:val="2"/>
            <w:tcBorders>
              <w:top w:val="single" w:sz="4" w:space="0" w:color="000000"/>
              <w:left w:val="single" w:sz="8" w:space="0" w:color="auto"/>
              <w:bottom w:val="single" w:sz="8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B4FD8C0" w14:textId="7BB17AB9" w:rsidR="00AF1D84" w:rsidRPr="007D03DB" w:rsidRDefault="00AF1D84" w:rsidP="009A197A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MATLAB PROGRAMMING(P)</w:t>
            </w:r>
            <w:r w:rsidR="009A197A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; </w:t>
            </w: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CLR33</w:t>
            </w:r>
            <w:r w:rsidR="009A197A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SHWETA CHHABRA</w:t>
            </w:r>
          </w:p>
        </w:tc>
        <w:tc>
          <w:tcPr>
            <w:tcW w:w="3168" w:type="dxa"/>
            <w:gridSpan w:val="2"/>
            <w:tcBorders>
              <w:top w:val="single" w:sz="4" w:space="0" w:color="000000"/>
              <w:left w:val="nil"/>
              <w:bottom w:val="single" w:sz="8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13AFF17" w14:textId="50DB1D8B" w:rsidR="00AF1D84" w:rsidRPr="007D03DB" w:rsidRDefault="00AF1D84" w:rsidP="009A197A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INSTRUMENTATION(P)</w:t>
            </w:r>
            <w:r w:rsidR="009A197A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; </w:t>
            </w: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CLR32</w:t>
            </w:r>
            <w:r w:rsidR="009A197A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RAKESH VERMA</w:t>
            </w:r>
          </w:p>
        </w:tc>
        <w:tc>
          <w:tcPr>
            <w:tcW w:w="1584" w:type="dxa"/>
            <w:tcBorders>
              <w:top w:val="nil"/>
              <w:left w:val="nil"/>
              <w:bottom w:val="single" w:sz="8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F58D7D1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3168" w:type="dxa"/>
            <w:gridSpan w:val="2"/>
            <w:tcBorders>
              <w:top w:val="single" w:sz="4" w:space="0" w:color="000000"/>
              <w:left w:val="nil"/>
              <w:bottom w:val="single" w:sz="8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E5C4B30" w14:textId="6551491F" w:rsidR="00AF1D84" w:rsidRPr="007D03DB" w:rsidRDefault="00AF1D84" w:rsidP="009A197A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DIGITAL DESIGN(P)</w:t>
            </w:r>
            <w:r w:rsidR="009A197A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; </w:t>
            </w: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ECLR31</w:t>
            </w:r>
            <w:r w:rsidR="009A197A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>;</w:t>
            </w:r>
            <w:r w:rsidRPr="007D03DB"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  <w:t xml:space="preserve"> PROF. SANDEEP SANTOSH/ PROF. RAJNI BALA</w:t>
            </w:r>
          </w:p>
        </w:tc>
        <w:tc>
          <w:tcPr>
            <w:tcW w:w="1584" w:type="dxa"/>
            <w:vMerge/>
            <w:tcBorders>
              <w:top w:val="nil"/>
              <w:left w:val="single" w:sz="4" w:space="0" w:color="000000"/>
              <w:bottom w:val="single" w:sz="8" w:space="0" w:color="auto"/>
              <w:right w:val="single" w:sz="4" w:space="0" w:color="000000"/>
            </w:tcBorders>
            <w:vAlign w:val="center"/>
            <w:hideMark/>
          </w:tcPr>
          <w:p w14:paraId="55BD42B5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1585" w:type="dxa"/>
            <w:vMerge/>
            <w:tcBorders>
              <w:top w:val="nil"/>
              <w:left w:val="single" w:sz="4" w:space="0" w:color="000000"/>
              <w:bottom w:val="single" w:sz="8" w:space="0" w:color="auto"/>
              <w:right w:val="single" w:sz="4" w:space="0" w:color="000000"/>
            </w:tcBorders>
            <w:vAlign w:val="center"/>
            <w:hideMark/>
          </w:tcPr>
          <w:p w14:paraId="58B50487" w14:textId="77777777" w:rsidR="00AF1D84" w:rsidRPr="007D03DB" w:rsidRDefault="00AF1D84" w:rsidP="00AF1D84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4"/>
                <w:szCs w:val="14"/>
                <w:lang w:val="en-US"/>
              </w:rPr>
            </w:pPr>
          </w:p>
        </w:tc>
      </w:tr>
    </w:tbl>
    <w:p w14:paraId="11D9B277" w14:textId="77777777" w:rsidR="00AF1D84" w:rsidRPr="008718C3" w:rsidRDefault="00AF1D84" w:rsidP="00DD54B2">
      <w:pPr>
        <w:spacing w:after="120" w:line="240" w:lineRule="auto"/>
        <w:jc w:val="center"/>
        <w:rPr>
          <w:rFonts w:ascii="Arial" w:hAnsi="Arial" w:cs="Arial"/>
          <w:sz w:val="10"/>
          <w:u w:val="single"/>
        </w:rPr>
      </w:pPr>
    </w:p>
    <w:p w14:paraId="4E2846F6" w14:textId="77777777" w:rsidR="00DD54B2" w:rsidRPr="00174298" w:rsidRDefault="00DD54B2" w:rsidP="00DD54B2">
      <w:pPr>
        <w:rPr>
          <w:sz w:val="16"/>
          <w:szCs w:val="16"/>
        </w:rPr>
      </w:pPr>
    </w:p>
    <w:p w14:paraId="7A372487" w14:textId="3FBD3ECA" w:rsidR="00DD54B2" w:rsidRPr="004A03BC" w:rsidRDefault="004A03BC" w:rsidP="004A03BC">
      <w:pPr>
        <w:jc w:val="center"/>
        <w:rPr>
          <w:b/>
          <w:sz w:val="16"/>
          <w:szCs w:val="16"/>
        </w:rPr>
      </w:pPr>
      <w:r w:rsidRPr="004A03BC">
        <w:rPr>
          <w:b/>
          <w:sz w:val="16"/>
          <w:szCs w:val="16"/>
        </w:rPr>
        <w:t>--------------------------------------------</w:t>
      </w:r>
    </w:p>
    <w:sectPr w:rsidR="00DD54B2" w:rsidRPr="004A03BC" w:rsidSect="005E0FA3">
      <w:headerReference w:type="default" r:id="rId8"/>
      <w:footerReference w:type="default" r:id="rId9"/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B04484E" w14:textId="77777777" w:rsidR="000D3191" w:rsidRDefault="000D3191" w:rsidP="005E0FA3">
      <w:pPr>
        <w:spacing w:after="0" w:line="240" w:lineRule="auto"/>
      </w:pPr>
      <w:r>
        <w:separator/>
      </w:r>
    </w:p>
  </w:endnote>
  <w:endnote w:type="continuationSeparator" w:id="0">
    <w:p w14:paraId="3EC1DCBC" w14:textId="77777777" w:rsidR="000D3191" w:rsidRDefault="000D3191" w:rsidP="005E0FA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00370384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783FF70" w14:textId="6418EA6D" w:rsidR="00E20288" w:rsidRDefault="00E2028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B4652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11A8480D" w14:textId="77777777" w:rsidR="00E20288" w:rsidRDefault="00E2028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5DEC0CA" w14:textId="77777777" w:rsidR="000D3191" w:rsidRDefault="000D3191" w:rsidP="005E0FA3">
      <w:pPr>
        <w:spacing w:after="0" w:line="240" w:lineRule="auto"/>
      </w:pPr>
      <w:r>
        <w:separator/>
      </w:r>
    </w:p>
  </w:footnote>
  <w:footnote w:type="continuationSeparator" w:id="0">
    <w:p w14:paraId="707719F2" w14:textId="77777777" w:rsidR="000D3191" w:rsidRDefault="000D3191" w:rsidP="005E0FA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23653B6" w14:textId="7A6ADCB4" w:rsidR="00E20288" w:rsidRPr="005E0FA3" w:rsidRDefault="00E20288">
    <w:pPr>
      <w:pStyle w:val="Header"/>
      <w:rPr>
        <w:rFonts w:ascii="Arial" w:hAnsi="Arial" w:cs="Arial"/>
        <w:b/>
        <w:sz w:val="18"/>
      </w:rPr>
    </w:pPr>
    <w:r>
      <w:rPr>
        <w:rFonts w:ascii="Arial" w:hAnsi="Arial" w:cs="Arial"/>
        <w:b/>
        <w:sz w:val="18"/>
      </w:rPr>
      <w:t>INSTITUTE TIME TABLE</w:t>
    </w:r>
    <w:r w:rsidRPr="00D27DBD">
      <w:rPr>
        <w:rFonts w:ascii="Arial" w:hAnsi="Arial" w:cs="Arial"/>
        <w:b/>
        <w:sz w:val="18"/>
      </w:rPr>
      <w:ptab w:relativeTo="margin" w:alignment="center" w:leader="none"/>
    </w:r>
    <w:r w:rsidRPr="00D27DBD">
      <w:rPr>
        <w:rFonts w:ascii="Arial" w:hAnsi="Arial" w:cs="Arial"/>
        <w:b/>
        <w:sz w:val="18"/>
      </w:rPr>
      <w:ptab w:relativeTo="margin" w:alignment="right" w:leader="none"/>
    </w:r>
    <w:r w:rsidRPr="00D27DBD">
      <w:rPr>
        <w:rFonts w:ascii="Arial" w:hAnsi="Arial" w:cs="Arial"/>
        <w:b/>
        <w:sz w:val="18"/>
      </w:rPr>
      <w:t>S</w:t>
    </w:r>
    <w:r>
      <w:rPr>
        <w:rFonts w:ascii="Arial" w:hAnsi="Arial" w:cs="Arial"/>
        <w:b/>
        <w:sz w:val="18"/>
      </w:rPr>
      <w:t>ESSION</w:t>
    </w:r>
    <w:r w:rsidRPr="00D27DBD">
      <w:rPr>
        <w:rFonts w:ascii="Arial" w:hAnsi="Arial" w:cs="Arial"/>
        <w:b/>
        <w:sz w:val="18"/>
      </w:rPr>
      <w:t>: 2022-2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DA9940C"/>
    <w:multiLevelType w:val="singleLevel"/>
    <w:tmpl w:val="1DA9940C"/>
    <w:lvl w:ilvl="0">
      <w:start w:val="7"/>
      <w:numFmt w:val="upperLetter"/>
      <w:suff w:val="space"/>
      <w:lvlText w:val="%1."/>
      <w:lvlJc w:val="left"/>
      <w:rPr>
        <w:rFonts w:hint="default"/>
        <w:b/>
        <w:bCs/>
      </w:rPr>
    </w:lvl>
  </w:abstractNum>
  <w:abstractNum w:abstractNumId="1" w15:restartNumberingAfterBreak="0">
    <w:nsid w:val="579238EB"/>
    <w:multiLevelType w:val="hybridMultilevel"/>
    <w:tmpl w:val="56FC67FA"/>
    <w:lvl w:ilvl="0" w:tplc="6564330A">
      <w:start w:val="7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efaultTabStop w:val="720"/>
  <w:autoHyphenation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yMjQ0srQwNjAxNDFV0lEKTi0uzszPAykwqQUABNk80ywAAAA="/>
  </w:docVars>
  <w:rsids>
    <w:rsidRoot w:val="00AE3747"/>
    <w:rsid w:val="00002963"/>
    <w:rsid w:val="00066A99"/>
    <w:rsid w:val="00070466"/>
    <w:rsid w:val="000A5628"/>
    <w:rsid w:val="000B2535"/>
    <w:rsid w:val="000B3E10"/>
    <w:rsid w:val="000D0F4E"/>
    <w:rsid w:val="000D3191"/>
    <w:rsid w:val="000E4288"/>
    <w:rsid w:val="000F4238"/>
    <w:rsid w:val="001143AA"/>
    <w:rsid w:val="00117E5A"/>
    <w:rsid w:val="00121483"/>
    <w:rsid w:val="00122C95"/>
    <w:rsid w:val="00135AB5"/>
    <w:rsid w:val="00151606"/>
    <w:rsid w:val="001879FE"/>
    <w:rsid w:val="001A5E68"/>
    <w:rsid w:val="001C0131"/>
    <w:rsid w:val="001C031A"/>
    <w:rsid w:val="001C0E83"/>
    <w:rsid w:val="001C7390"/>
    <w:rsid w:val="002038E7"/>
    <w:rsid w:val="00225A2C"/>
    <w:rsid w:val="00245334"/>
    <w:rsid w:val="00252299"/>
    <w:rsid w:val="00252FE1"/>
    <w:rsid w:val="002B1CC2"/>
    <w:rsid w:val="002C21AE"/>
    <w:rsid w:val="002D1C02"/>
    <w:rsid w:val="003022D1"/>
    <w:rsid w:val="00305573"/>
    <w:rsid w:val="00306A50"/>
    <w:rsid w:val="0032430B"/>
    <w:rsid w:val="003377C6"/>
    <w:rsid w:val="0037657C"/>
    <w:rsid w:val="00376D8C"/>
    <w:rsid w:val="00381A36"/>
    <w:rsid w:val="003A2064"/>
    <w:rsid w:val="003C3828"/>
    <w:rsid w:val="003F12DF"/>
    <w:rsid w:val="00402A33"/>
    <w:rsid w:val="00406F81"/>
    <w:rsid w:val="0041053E"/>
    <w:rsid w:val="0041215B"/>
    <w:rsid w:val="00423B91"/>
    <w:rsid w:val="004261D7"/>
    <w:rsid w:val="004539A0"/>
    <w:rsid w:val="00462F33"/>
    <w:rsid w:val="004A03BC"/>
    <w:rsid w:val="004D49FB"/>
    <w:rsid w:val="004F0D6F"/>
    <w:rsid w:val="004F195A"/>
    <w:rsid w:val="004F30CE"/>
    <w:rsid w:val="00502F7A"/>
    <w:rsid w:val="0055236A"/>
    <w:rsid w:val="00555E45"/>
    <w:rsid w:val="00561558"/>
    <w:rsid w:val="005663FA"/>
    <w:rsid w:val="00572252"/>
    <w:rsid w:val="00583191"/>
    <w:rsid w:val="005A3616"/>
    <w:rsid w:val="005C1D85"/>
    <w:rsid w:val="005D3362"/>
    <w:rsid w:val="005D7A27"/>
    <w:rsid w:val="005E0FA3"/>
    <w:rsid w:val="005F1ED4"/>
    <w:rsid w:val="00607AA9"/>
    <w:rsid w:val="00623549"/>
    <w:rsid w:val="00625E02"/>
    <w:rsid w:val="0063101E"/>
    <w:rsid w:val="00650DCD"/>
    <w:rsid w:val="006672A3"/>
    <w:rsid w:val="006757D5"/>
    <w:rsid w:val="0067718D"/>
    <w:rsid w:val="00680640"/>
    <w:rsid w:val="006B4652"/>
    <w:rsid w:val="006C098B"/>
    <w:rsid w:val="006C1ABE"/>
    <w:rsid w:val="006C671B"/>
    <w:rsid w:val="006C7269"/>
    <w:rsid w:val="006F70C9"/>
    <w:rsid w:val="007367B2"/>
    <w:rsid w:val="00752D17"/>
    <w:rsid w:val="007533F9"/>
    <w:rsid w:val="00771424"/>
    <w:rsid w:val="007766BA"/>
    <w:rsid w:val="0078031F"/>
    <w:rsid w:val="00787EDF"/>
    <w:rsid w:val="00790F28"/>
    <w:rsid w:val="007913ED"/>
    <w:rsid w:val="007A0AD8"/>
    <w:rsid w:val="007A17A5"/>
    <w:rsid w:val="007B4B25"/>
    <w:rsid w:val="007D03DB"/>
    <w:rsid w:val="007E7323"/>
    <w:rsid w:val="00802412"/>
    <w:rsid w:val="00804F99"/>
    <w:rsid w:val="00805BE4"/>
    <w:rsid w:val="00842E1E"/>
    <w:rsid w:val="0085226A"/>
    <w:rsid w:val="008600B6"/>
    <w:rsid w:val="00860C71"/>
    <w:rsid w:val="008718C3"/>
    <w:rsid w:val="008875AE"/>
    <w:rsid w:val="008A6FB9"/>
    <w:rsid w:val="008B0F15"/>
    <w:rsid w:val="008D1480"/>
    <w:rsid w:val="008D4396"/>
    <w:rsid w:val="008F0173"/>
    <w:rsid w:val="008F5D6A"/>
    <w:rsid w:val="00940A05"/>
    <w:rsid w:val="00942478"/>
    <w:rsid w:val="00967154"/>
    <w:rsid w:val="00970664"/>
    <w:rsid w:val="00973B78"/>
    <w:rsid w:val="00984DEA"/>
    <w:rsid w:val="009A119F"/>
    <w:rsid w:val="009A197A"/>
    <w:rsid w:val="009A6B6E"/>
    <w:rsid w:val="009B1992"/>
    <w:rsid w:val="009B51B4"/>
    <w:rsid w:val="009D6E5E"/>
    <w:rsid w:val="009E416F"/>
    <w:rsid w:val="009E5F81"/>
    <w:rsid w:val="009F0C1F"/>
    <w:rsid w:val="009F642A"/>
    <w:rsid w:val="00A02E74"/>
    <w:rsid w:val="00A35292"/>
    <w:rsid w:val="00A3636C"/>
    <w:rsid w:val="00A47FF5"/>
    <w:rsid w:val="00A7156C"/>
    <w:rsid w:val="00A731E3"/>
    <w:rsid w:val="00A82B5E"/>
    <w:rsid w:val="00A83C8D"/>
    <w:rsid w:val="00A90D01"/>
    <w:rsid w:val="00A925B1"/>
    <w:rsid w:val="00AA2524"/>
    <w:rsid w:val="00AC0712"/>
    <w:rsid w:val="00AC52D7"/>
    <w:rsid w:val="00AC5A6D"/>
    <w:rsid w:val="00AD4716"/>
    <w:rsid w:val="00AE1268"/>
    <w:rsid w:val="00AE3747"/>
    <w:rsid w:val="00AE6E30"/>
    <w:rsid w:val="00AF17BB"/>
    <w:rsid w:val="00AF1D84"/>
    <w:rsid w:val="00B377BB"/>
    <w:rsid w:val="00B51A06"/>
    <w:rsid w:val="00B5362A"/>
    <w:rsid w:val="00B70066"/>
    <w:rsid w:val="00B855E7"/>
    <w:rsid w:val="00BA7116"/>
    <w:rsid w:val="00BA7984"/>
    <w:rsid w:val="00BC4B48"/>
    <w:rsid w:val="00BD1FBF"/>
    <w:rsid w:val="00BE164B"/>
    <w:rsid w:val="00BE2579"/>
    <w:rsid w:val="00BF3ABD"/>
    <w:rsid w:val="00BF46C2"/>
    <w:rsid w:val="00C021CC"/>
    <w:rsid w:val="00C044EC"/>
    <w:rsid w:val="00C063C0"/>
    <w:rsid w:val="00C063CB"/>
    <w:rsid w:val="00C127A6"/>
    <w:rsid w:val="00C24C58"/>
    <w:rsid w:val="00C31B61"/>
    <w:rsid w:val="00C32A60"/>
    <w:rsid w:val="00C63466"/>
    <w:rsid w:val="00C65870"/>
    <w:rsid w:val="00C75249"/>
    <w:rsid w:val="00C75676"/>
    <w:rsid w:val="00C93EDA"/>
    <w:rsid w:val="00CC09CB"/>
    <w:rsid w:val="00CC5B5D"/>
    <w:rsid w:val="00CE4A2B"/>
    <w:rsid w:val="00D018BA"/>
    <w:rsid w:val="00D0728A"/>
    <w:rsid w:val="00D35D96"/>
    <w:rsid w:val="00D46F66"/>
    <w:rsid w:val="00D52E42"/>
    <w:rsid w:val="00D559E9"/>
    <w:rsid w:val="00D725DD"/>
    <w:rsid w:val="00D7430C"/>
    <w:rsid w:val="00D9581C"/>
    <w:rsid w:val="00DC4F70"/>
    <w:rsid w:val="00DC7C74"/>
    <w:rsid w:val="00DD54B2"/>
    <w:rsid w:val="00DE24C3"/>
    <w:rsid w:val="00DF076B"/>
    <w:rsid w:val="00E002D2"/>
    <w:rsid w:val="00E0289F"/>
    <w:rsid w:val="00E06904"/>
    <w:rsid w:val="00E20288"/>
    <w:rsid w:val="00E21E65"/>
    <w:rsid w:val="00E30D6A"/>
    <w:rsid w:val="00E31AFE"/>
    <w:rsid w:val="00E33549"/>
    <w:rsid w:val="00E50B49"/>
    <w:rsid w:val="00E50CBB"/>
    <w:rsid w:val="00E532FF"/>
    <w:rsid w:val="00E54717"/>
    <w:rsid w:val="00E602F8"/>
    <w:rsid w:val="00E75A96"/>
    <w:rsid w:val="00E9358E"/>
    <w:rsid w:val="00E9799F"/>
    <w:rsid w:val="00ED76F3"/>
    <w:rsid w:val="00EF3ED1"/>
    <w:rsid w:val="00F06724"/>
    <w:rsid w:val="00F474C2"/>
    <w:rsid w:val="00F5119C"/>
    <w:rsid w:val="00F51F15"/>
    <w:rsid w:val="00F9046D"/>
    <w:rsid w:val="00FB4A10"/>
    <w:rsid w:val="00FC148A"/>
    <w:rsid w:val="00FE129B"/>
    <w:rsid w:val="00FF2283"/>
    <w:rsid w:val="2A94CFD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753B5FD"/>
  <w15:docId w15:val="{FB8DABF1-99C1-4340-A9A5-0F95520BC8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5229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F46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C148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148A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E0FA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E0FA3"/>
  </w:style>
  <w:style w:type="paragraph" w:styleId="Footer">
    <w:name w:val="footer"/>
    <w:basedOn w:val="Normal"/>
    <w:link w:val="FooterChar"/>
    <w:uiPriority w:val="99"/>
    <w:unhideWhenUsed/>
    <w:rsid w:val="005E0FA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E0FA3"/>
  </w:style>
  <w:style w:type="paragraph" w:styleId="ListParagraph">
    <w:name w:val="List Paragraph"/>
    <w:basedOn w:val="Normal"/>
    <w:uiPriority w:val="99"/>
    <w:rsid w:val="008875A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913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61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92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931889-C074-49CF-B3CA-61B922FE11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9</TotalTime>
  <Pages>7</Pages>
  <Words>2592</Words>
  <Characters>14779</Characters>
  <Application>Microsoft Office Word</Application>
  <DocSecurity>0</DocSecurity>
  <Lines>123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DELL</cp:lastModifiedBy>
  <cp:revision>20</cp:revision>
  <cp:lastPrinted>2022-06-27T03:30:00Z</cp:lastPrinted>
  <dcterms:created xsi:type="dcterms:W3CDTF">2022-06-12T03:53:00Z</dcterms:created>
  <dcterms:modified xsi:type="dcterms:W3CDTF">2022-08-04T18:19:00Z</dcterms:modified>
</cp:coreProperties>
</file>